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78397CEB"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w:t>
      </w:r>
      <w:r w:rsidR="008F698C">
        <w:rPr>
          <w:rFonts w:ascii="Arial" w:eastAsia="Arial" w:hAnsi="Arial" w:cs="Arial"/>
          <w:sz w:val="28"/>
          <w:szCs w:val="28"/>
        </w:rPr>
        <w:t>9</w:t>
      </w:r>
      <w:r w:rsidR="007E7E47">
        <w:rPr>
          <w:rFonts w:ascii="Arial" w:eastAsia="Arial" w:hAnsi="Arial" w:cs="Arial"/>
          <w:sz w:val="28"/>
          <w:szCs w:val="28"/>
        </w:rPr>
        <w:t>7</w:t>
      </w:r>
      <w:r w:rsidR="002A7D6A">
        <w:rPr>
          <w:rFonts w:ascii="Arial" w:eastAsia="Arial" w:hAnsi="Arial" w:cs="Arial"/>
          <w:sz w:val="28"/>
          <w:szCs w:val="28"/>
        </w:rPr>
        <w:t xml:space="preserve"> on the Coronavirus Disease (COVID19)</w:t>
      </w:r>
    </w:p>
    <w:p w14:paraId="3F11FAFB" w14:textId="51B3ADFA"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E7E47">
        <w:rPr>
          <w:rFonts w:ascii="Arial" w:eastAsia="Arial" w:hAnsi="Arial" w:cs="Arial"/>
          <w:sz w:val="24"/>
          <w:szCs w:val="24"/>
        </w:rPr>
        <w:t>02</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ADD06FF"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DD76B5">
        <w:rPr>
          <w:rFonts w:ascii="Arial" w:eastAsia="Arial" w:hAnsi="Arial" w:cs="Arial"/>
          <w:b/>
          <w:color w:val="0070C0"/>
          <w:sz w:val="24"/>
          <w:szCs w:val="24"/>
        </w:rPr>
        <w:t>02</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DD76B5" w:rsidRPr="00DD76B5">
        <w:rPr>
          <w:rFonts w:ascii="Arial" w:eastAsia="Arial" w:hAnsi="Arial" w:cs="Arial"/>
          <w:b/>
          <w:color w:val="0070C0"/>
          <w:sz w:val="24"/>
          <w:szCs w:val="24"/>
        </w:rPr>
        <w:t xml:space="preserve">1,240,716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DD76B5" w:rsidRPr="00DD76B5">
        <w:rPr>
          <w:rFonts w:ascii="Arial" w:eastAsia="Arial" w:hAnsi="Arial" w:cs="Arial"/>
          <w:b/>
          <w:color w:val="0070C0"/>
          <w:sz w:val="24"/>
          <w:szCs w:val="24"/>
        </w:rPr>
        <w:t>52,132</w:t>
      </w:r>
      <w:r w:rsidR="00DD76B5">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DD76B5" w:rsidRPr="00DD76B5">
        <w:rPr>
          <w:rFonts w:ascii="Arial" w:eastAsia="Arial" w:hAnsi="Arial" w:cs="Arial"/>
          <w:b/>
          <w:color w:val="0070C0"/>
          <w:sz w:val="24"/>
          <w:szCs w:val="24"/>
        </w:rPr>
        <w:t>1,167,426</w:t>
      </w:r>
      <w:r w:rsidR="00DD76B5">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DD76B5" w:rsidRPr="00DD76B5">
        <w:rPr>
          <w:rFonts w:ascii="Arial" w:eastAsia="Arial" w:hAnsi="Arial" w:cs="Arial"/>
          <w:b/>
          <w:color w:val="0070C0"/>
          <w:sz w:val="24"/>
          <w:szCs w:val="24"/>
        </w:rPr>
        <w:t xml:space="preserve">21,158 </w:t>
      </w:r>
      <w:r>
        <w:rPr>
          <w:rFonts w:ascii="Arial" w:eastAsia="Arial" w:hAnsi="Arial" w:cs="Arial"/>
          <w:b/>
          <w:color w:val="0070C0"/>
          <w:sz w:val="24"/>
          <w:szCs w:val="24"/>
        </w:rPr>
        <w:t>deaths</w:t>
      </w:r>
      <w:r>
        <w:rPr>
          <w:rFonts w:ascii="Arial" w:eastAsia="Arial" w:hAnsi="Arial" w:cs="Arial"/>
          <w:sz w:val="24"/>
          <w:szCs w:val="24"/>
        </w:rPr>
        <w:t>.</w:t>
      </w:r>
    </w:p>
    <w:p w14:paraId="6C5814FC" w14:textId="01BE7E6A"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F698C">
        <w:rPr>
          <w:rFonts w:ascii="Arial" w:eastAsia="Arial" w:hAnsi="Arial" w:cs="Arial"/>
          <w:i/>
          <w:color w:val="0070C0"/>
          <w:sz w:val="16"/>
          <w:szCs w:val="16"/>
        </w:rPr>
        <w:t>urce: DOH-COVID-19 Bulletin #44</w:t>
      </w:r>
      <w:r w:rsidR="00DD76B5">
        <w:rPr>
          <w:rFonts w:ascii="Arial" w:eastAsia="Arial" w:hAnsi="Arial" w:cs="Arial"/>
          <w:i/>
          <w:color w:val="0070C0"/>
          <w:sz w:val="16"/>
          <w:szCs w:val="16"/>
        </w:rPr>
        <w:t>5</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EFAF76C" w:rsidR="002A2C5B" w:rsidRPr="00186C34"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186C34">
        <w:rPr>
          <w:rFonts w:ascii="Arial" w:eastAsia="Arial" w:hAnsi="Arial" w:cs="Arial"/>
          <w:sz w:val="24"/>
          <w:szCs w:val="24"/>
        </w:rPr>
        <w:t>A total of</w:t>
      </w:r>
      <w:r w:rsidRPr="00186C34">
        <w:rPr>
          <w:rFonts w:ascii="Arial" w:eastAsia="Arial" w:hAnsi="Arial" w:cs="Arial"/>
          <w:b/>
          <w:bCs/>
          <w:sz w:val="24"/>
          <w:szCs w:val="24"/>
        </w:rPr>
        <w:t xml:space="preserve"> </w:t>
      </w:r>
      <w:r w:rsidRPr="00D5577A">
        <w:rPr>
          <w:rFonts w:ascii="Arial" w:eastAsia="Arial" w:hAnsi="Arial" w:cs="Arial"/>
          <w:b/>
          <w:color w:val="0070C0"/>
          <w:sz w:val="24"/>
          <w:szCs w:val="24"/>
        </w:rPr>
        <w:t>₱</w:t>
      </w:r>
      <w:r w:rsidR="00D846D9" w:rsidRPr="00D846D9">
        <w:rPr>
          <w:rFonts w:ascii="Arial" w:eastAsia="Arial" w:hAnsi="Arial" w:cs="Arial"/>
          <w:b/>
          <w:bCs/>
          <w:color w:val="0070C0"/>
          <w:sz w:val="24"/>
          <w:szCs w:val="24"/>
        </w:rPr>
        <w:t xml:space="preserve">2,350,323,336.19 </w:t>
      </w:r>
      <w:r w:rsidRPr="00186C34">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D5577A">
        <w:rPr>
          <w:rFonts w:ascii="Arial" w:eastAsia="Arial" w:hAnsi="Arial" w:cs="Arial"/>
          <w:b/>
          <w:color w:val="0070C0"/>
          <w:sz w:val="24"/>
          <w:szCs w:val="24"/>
        </w:rPr>
        <w:t>₱</w:t>
      </w:r>
      <w:r w:rsidR="00D846D9" w:rsidRPr="00D846D9">
        <w:rPr>
          <w:rFonts w:ascii="Arial" w:eastAsia="Arial" w:hAnsi="Arial" w:cs="Arial"/>
          <w:b/>
          <w:color w:val="0070C0"/>
          <w:sz w:val="24"/>
          <w:szCs w:val="24"/>
        </w:rPr>
        <w:t xml:space="preserve">1,801,255,080.56 </w:t>
      </w:r>
      <w:r w:rsidRPr="00186C34">
        <w:rPr>
          <w:rFonts w:ascii="Arial" w:eastAsia="Arial" w:hAnsi="Arial" w:cs="Arial"/>
          <w:bCs/>
          <w:sz w:val="24"/>
          <w:szCs w:val="24"/>
        </w:rPr>
        <w:t>was</w:t>
      </w:r>
      <w:r w:rsidRPr="00186C34">
        <w:rPr>
          <w:rFonts w:ascii="Arial" w:eastAsia="Arial" w:hAnsi="Arial" w:cs="Arial"/>
          <w:sz w:val="24"/>
          <w:szCs w:val="24"/>
        </w:rPr>
        <w:t xml:space="preserve"> provided by </w:t>
      </w:r>
      <w:r w:rsidRPr="00D5577A">
        <w:rPr>
          <w:rFonts w:ascii="Arial" w:eastAsia="Arial" w:hAnsi="Arial" w:cs="Arial"/>
          <w:b/>
          <w:color w:val="0070C0"/>
          <w:sz w:val="24"/>
          <w:szCs w:val="24"/>
        </w:rPr>
        <w:t>DSWD</w:t>
      </w:r>
      <w:r w:rsidRPr="00186C34">
        <w:rPr>
          <w:rFonts w:ascii="Arial" w:eastAsia="Arial" w:hAnsi="Arial" w:cs="Arial"/>
          <w:sz w:val="24"/>
          <w:szCs w:val="24"/>
        </w:rPr>
        <w:t>,</w:t>
      </w:r>
      <w:r w:rsidRPr="00186C34">
        <w:rPr>
          <w:rFonts w:ascii="Arial" w:eastAsia="Arial" w:hAnsi="Arial" w:cs="Arial"/>
          <w:b/>
          <w:sz w:val="24"/>
          <w:szCs w:val="24"/>
        </w:rPr>
        <w:t xml:space="preserve"> ₱</w:t>
      </w:r>
      <w:r w:rsidR="00D91EA6" w:rsidRPr="00186C34">
        <w:rPr>
          <w:rFonts w:ascii="Arial" w:eastAsia="Arial" w:hAnsi="Arial" w:cs="Arial"/>
          <w:b/>
          <w:bCs/>
          <w:sz w:val="24"/>
          <w:szCs w:val="24"/>
        </w:rPr>
        <w:t xml:space="preserve">517,217,845.67 </w:t>
      </w:r>
      <w:r w:rsidRPr="00186C34">
        <w:rPr>
          <w:rFonts w:ascii="Arial" w:eastAsia="Arial" w:hAnsi="Arial" w:cs="Arial"/>
          <w:sz w:val="24"/>
          <w:szCs w:val="24"/>
        </w:rPr>
        <w:t xml:space="preserve">from </w:t>
      </w:r>
      <w:r w:rsidRPr="00186C34">
        <w:rPr>
          <w:rFonts w:ascii="Arial" w:eastAsia="Arial" w:hAnsi="Arial" w:cs="Arial"/>
          <w:b/>
          <w:sz w:val="24"/>
          <w:szCs w:val="24"/>
        </w:rPr>
        <w:t>NGOs</w:t>
      </w:r>
      <w:r w:rsidRPr="00186C34">
        <w:rPr>
          <w:rFonts w:ascii="Arial" w:eastAsia="Arial" w:hAnsi="Arial" w:cs="Arial"/>
          <w:sz w:val="24"/>
          <w:szCs w:val="24"/>
        </w:rPr>
        <w:t xml:space="preserve">, and </w:t>
      </w:r>
      <w:r w:rsidRPr="00186C34">
        <w:rPr>
          <w:rFonts w:ascii="Arial" w:eastAsia="Arial" w:hAnsi="Arial" w:cs="Arial"/>
          <w:b/>
          <w:sz w:val="24"/>
          <w:szCs w:val="24"/>
        </w:rPr>
        <w:t>₱</w:t>
      </w:r>
      <w:r w:rsidRPr="00186C34">
        <w:rPr>
          <w:rFonts w:ascii="Arial" w:eastAsia="Arial" w:hAnsi="Arial" w:cs="Arial"/>
          <w:b/>
          <w:bCs/>
          <w:sz w:val="24"/>
          <w:szCs w:val="24"/>
        </w:rPr>
        <w:t xml:space="preserve">31,850,409.96 </w:t>
      </w:r>
      <w:r w:rsidRPr="00186C34">
        <w:rPr>
          <w:rFonts w:ascii="Arial" w:eastAsia="Arial" w:hAnsi="Arial" w:cs="Arial"/>
          <w:sz w:val="24"/>
          <w:szCs w:val="24"/>
        </w:rPr>
        <w:t xml:space="preserve">from </w:t>
      </w:r>
      <w:r w:rsidRPr="00186C34">
        <w:rPr>
          <w:rFonts w:ascii="Arial" w:eastAsia="Arial" w:hAnsi="Arial" w:cs="Arial"/>
          <w:b/>
          <w:sz w:val="24"/>
          <w:szCs w:val="24"/>
          <w:lang w:val="en-US"/>
        </w:rPr>
        <w:t xml:space="preserve">other </w:t>
      </w:r>
      <w:r w:rsidRPr="00186C34">
        <w:rPr>
          <w:rFonts w:ascii="Arial" w:eastAsia="Arial" w:hAnsi="Arial" w:cs="Arial"/>
          <w:b/>
          <w:sz w:val="24"/>
          <w:szCs w:val="24"/>
        </w:rPr>
        <w:t>Partners</w:t>
      </w:r>
      <w:r w:rsidRPr="00186C34">
        <w:rPr>
          <w:rFonts w:ascii="Arial" w:eastAsia="Arial" w:hAnsi="Arial" w:cs="Arial"/>
          <w:b/>
          <w:sz w:val="20"/>
          <w:szCs w:val="20"/>
        </w:rPr>
        <w:t xml:space="preserve"> </w:t>
      </w:r>
      <w:r w:rsidRPr="00186C34">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D846D9" w:rsidRPr="00D846D9" w14:paraId="5AAE6F36" w14:textId="77777777" w:rsidTr="00D846D9">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97E34A" w14:textId="77777777" w:rsidR="00D846D9" w:rsidRPr="00D846D9" w:rsidRDefault="00D846D9" w:rsidP="00D846D9">
            <w:pPr>
              <w:widowControl/>
              <w:spacing w:after="0" w:line="240" w:lineRule="auto"/>
              <w:ind w:right="57"/>
              <w:contextualSpacing/>
              <w:jc w:val="center"/>
              <w:rPr>
                <w:rFonts w:ascii="Arial Narrow" w:eastAsia="Times New Roman" w:hAnsi="Arial Narrow"/>
                <w:b/>
                <w:bCs/>
                <w:color w:val="000000"/>
                <w:sz w:val="20"/>
                <w:szCs w:val="20"/>
              </w:rPr>
            </w:pPr>
            <w:r w:rsidRPr="00D846D9">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F77E20" w14:textId="7BE2AE30" w:rsidR="00D846D9" w:rsidRPr="00D846D9" w:rsidRDefault="00D846D9" w:rsidP="00D846D9">
            <w:pPr>
              <w:spacing w:after="0" w:line="240" w:lineRule="auto"/>
              <w:ind w:right="57"/>
              <w:contextualSpacing/>
              <w:jc w:val="center"/>
              <w:rPr>
                <w:rFonts w:ascii="Arial Narrow" w:hAnsi="Arial Narrow"/>
                <w:b/>
                <w:bCs/>
                <w:color w:val="000000"/>
                <w:sz w:val="20"/>
                <w:szCs w:val="20"/>
              </w:rPr>
            </w:pPr>
            <w:r w:rsidRPr="00D846D9">
              <w:rPr>
                <w:rFonts w:ascii="Arial Narrow" w:hAnsi="Arial Narrow"/>
                <w:b/>
                <w:bCs/>
                <w:color w:val="000000"/>
                <w:sz w:val="20"/>
                <w:szCs w:val="20"/>
              </w:rPr>
              <w:t>COST OF ASSISTANCE</w:t>
            </w:r>
          </w:p>
        </w:tc>
      </w:tr>
      <w:tr w:rsidR="00D846D9" w:rsidRPr="00D846D9" w14:paraId="21E09BA3" w14:textId="77777777" w:rsidTr="00D846D9">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79C3491" w14:textId="77777777" w:rsidR="00D846D9" w:rsidRPr="00D846D9" w:rsidRDefault="00D846D9" w:rsidP="00D846D9">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9950F3" w14:textId="636E0219" w:rsidR="00D846D9" w:rsidRPr="00D846D9" w:rsidRDefault="00D846D9" w:rsidP="00D846D9">
            <w:pPr>
              <w:spacing w:after="0" w:line="240" w:lineRule="auto"/>
              <w:ind w:right="57"/>
              <w:contextualSpacing/>
              <w:jc w:val="center"/>
              <w:rPr>
                <w:rFonts w:ascii="Arial Narrow" w:hAnsi="Arial Narrow"/>
                <w:b/>
                <w:bCs/>
                <w:color w:val="000000"/>
                <w:sz w:val="20"/>
                <w:szCs w:val="20"/>
              </w:rPr>
            </w:pPr>
            <w:r w:rsidRPr="00D846D9">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C375E9" w14:textId="2FA94200" w:rsidR="00D846D9" w:rsidRPr="00D846D9" w:rsidRDefault="00D846D9" w:rsidP="00D846D9">
            <w:pPr>
              <w:spacing w:after="0" w:line="240" w:lineRule="auto"/>
              <w:ind w:right="57"/>
              <w:contextualSpacing/>
              <w:jc w:val="center"/>
              <w:rPr>
                <w:rFonts w:ascii="Arial Narrow" w:hAnsi="Arial Narrow"/>
                <w:b/>
                <w:bCs/>
                <w:color w:val="000000"/>
                <w:sz w:val="20"/>
                <w:szCs w:val="20"/>
              </w:rPr>
            </w:pPr>
            <w:r w:rsidRPr="00D846D9">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78F3A3E" w14:textId="740EEEE8" w:rsidR="00D846D9" w:rsidRPr="00D846D9" w:rsidRDefault="00D846D9" w:rsidP="00D846D9">
            <w:pPr>
              <w:spacing w:after="0" w:line="240" w:lineRule="auto"/>
              <w:ind w:right="57"/>
              <w:contextualSpacing/>
              <w:jc w:val="center"/>
              <w:rPr>
                <w:rFonts w:ascii="Arial Narrow" w:hAnsi="Arial Narrow"/>
                <w:b/>
                <w:bCs/>
                <w:color w:val="000000"/>
                <w:sz w:val="20"/>
                <w:szCs w:val="20"/>
              </w:rPr>
            </w:pPr>
            <w:r w:rsidRPr="00D846D9">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CBA4B1E" w14:textId="4A1A578E" w:rsidR="00D846D9" w:rsidRPr="00D846D9" w:rsidRDefault="00D846D9" w:rsidP="00D846D9">
            <w:pPr>
              <w:spacing w:after="0" w:line="240" w:lineRule="auto"/>
              <w:ind w:right="57"/>
              <w:contextualSpacing/>
              <w:jc w:val="center"/>
              <w:rPr>
                <w:rFonts w:ascii="Arial Narrow" w:hAnsi="Arial Narrow"/>
                <w:b/>
                <w:bCs/>
                <w:color w:val="000000"/>
                <w:sz w:val="20"/>
                <w:szCs w:val="20"/>
              </w:rPr>
            </w:pPr>
            <w:r w:rsidRPr="00D846D9">
              <w:rPr>
                <w:rFonts w:ascii="Arial Narrow" w:hAnsi="Arial Narrow"/>
                <w:b/>
                <w:bCs/>
                <w:color w:val="000000"/>
                <w:sz w:val="20"/>
                <w:szCs w:val="20"/>
              </w:rPr>
              <w:t>GRAND TOTAL</w:t>
            </w:r>
          </w:p>
        </w:tc>
      </w:tr>
      <w:tr w:rsidR="00D846D9" w:rsidRPr="00D846D9" w14:paraId="3BEBDA98" w14:textId="77777777" w:rsidTr="00D846D9">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2DF12FC" w14:textId="77777777" w:rsidR="00D846D9" w:rsidRPr="00D846D9" w:rsidRDefault="00D846D9" w:rsidP="00D846D9">
            <w:pPr>
              <w:spacing w:after="0" w:line="240" w:lineRule="auto"/>
              <w:ind w:right="57"/>
              <w:contextualSpacing/>
              <w:jc w:val="center"/>
              <w:rPr>
                <w:rFonts w:ascii="Arial Narrow" w:hAnsi="Arial Narrow"/>
                <w:b/>
                <w:bCs/>
                <w:color w:val="000000"/>
                <w:sz w:val="20"/>
                <w:szCs w:val="20"/>
              </w:rPr>
            </w:pPr>
            <w:r w:rsidRPr="00D846D9">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52E837A5" w14:textId="2398842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1,801,255,080.56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1AB9693" w14:textId="1225815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17,217,845.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EBC52E1" w14:textId="00B3023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39C45489" w14:textId="0BC81D5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2,350,323,336.19 </w:t>
            </w:r>
          </w:p>
        </w:tc>
      </w:tr>
      <w:tr w:rsidR="00D846D9" w:rsidRPr="00D846D9" w14:paraId="1D8CDDC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2DD65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1385326F" w14:textId="4E44054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56,733,645.18 </w:t>
            </w:r>
          </w:p>
        </w:tc>
        <w:tc>
          <w:tcPr>
            <w:tcW w:w="958" w:type="pct"/>
            <w:tcBorders>
              <w:top w:val="nil"/>
              <w:left w:val="nil"/>
              <w:bottom w:val="single" w:sz="4" w:space="0" w:color="000000"/>
              <w:right w:val="single" w:sz="4" w:space="0" w:color="000000"/>
            </w:tcBorders>
            <w:shd w:val="clear" w:color="A5A5A5" w:fill="A5A5A5"/>
            <w:noWrap/>
            <w:vAlign w:val="bottom"/>
            <w:hideMark/>
          </w:tcPr>
          <w:p w14:paraId="77EC89D6" w14:textId="521B23A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870DBD1" w14:textId="6EC2DD2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CADAB2E" w14:textId="603179C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722,143,645.18 </w:t>
            </w:r>
          </w:p>
        </w:tc>
      </w:tr>
      <w:tr w:rsidR="00D846D9" w:rsidRPr="00D846D9" w14:paraId="6A167B7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4DB8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6105D740" w14:textId="7D5F29F1"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68,234,293.22 </w:t>
            </w:r>
          </w:p>
        </w:tc>
        <w:tc>
          <w:tcPr>
            <w:tcW w:w="958" w:type="pct"/>
            <w:tcBorders>
              <w:top w:val="nil"/>
              <w:left w:val="nil"/>
              <w:bottom w:val="single" w:sz="4" w:space="0" w:color="000000"/>
              <w:right w:val="single" w:sz="4" w:space="0" w:color="000000"/>
            </w:tcBorders>
            <w:shd w:val="clear" w:color="auto" w:fill="auto"/>
            <w:noWrap/>
            <w:vAlign w:val="bottom"/>
            <w:hideMark/>
          </w:tcPr>
          <w:p w14:paraId="381FA7F7" w14:textId="5144E9F3"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17B6FEB" w14:textId="6026AB20"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7816542" w14:textId="1C0EE8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8,234,293.22 </w:t>
            </w:r>
          </w:p>
        </w:tc>
      </w:tr>
      <w:tr w:rsidR="00D846D9" w:rsidRPr="00D846D9" w14:paraId="27EE253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8BE3B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ACC37E" w14:textId="2C572F72"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36,653,816.36 </w:t>
            </w:r>
          </w:p>
        </w:tc>
        <w:tc>
          <w:tcPr>
            <w:tcW w:w="958" w:type="pct"/>
            <w:tcBorders>
              <w:top w:val="nil"/>
              <w:left w:val="nil"/>
              <w:bottom w:val="single" w:sz="4" w:space="0" w:color="000000"/>
              <w:right w:val="single" w:sz="4" w:space="0" w:color="000000"/>
            </w:tcBorders>
            <w:shd w:val="clear" w:color="auto" w:fill="auto"/>
            <w:noWrap/>
            <w:vAlign w:val="bottom"/>
            <w:hideMark/>
          </w:tcPr>
          <w:p w14:paraId="3ED4A01A" w14:textId="70C301E2"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0ECB6D" w14:textId="513B2531"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89F0777" w14:textId="1FEE3B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8,753,816.36 </w:t>
            </w:r>
          </w:p>
        </w:tc>
      </w:tr>
      <w:tr w:rsidR="00D846D9" w:rsidRPr="00D846D9" w14:paraId="6DA96328"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177A2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7DB67166" w14:textId="1DD4FC4D"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5B2955A8" w14:textId="54015D28"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7F4C2" w14:textId="69AB1479"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1059171" w14:textId="612475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951,950.00 </w:t>
            </w:r>
          </w:p>
        </w:tc>
      </w:tr>
      <w:tr w:rsidR="00D846D9" w:rsidRPr="00D846D9" w14:paraId="4E59306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DDD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440839" w14:textId="27F75290"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12,228,923.00 </w:t>
            </w:r>
          </w:p>
        </w:tc>
        <w:tc>
          <w:tcPr>
            <w:tcW w:w="958" w:type="pct"/>
            <w:tcBorders>
              <w:top w:val="nil"/>
              <w:left w:val="nil"/>
              <w:bottom w:val="single" w:sz="4" w:space="0" w:color="000000"/>
              <w:right w:val="single" w:sz="4" w:space="0" w:color="000000"/>
            </w:tcBorders>
            <w:shd w:val="clear" w:color="auto" w:fill="auto"/>
            <w:noWrap/>
            <w:vAlign w:val="bottom"/>
            <w:hideMark/>
          </w:tcPr>
          <w:p w14:paraId="00FC565E" w14:textId="6A47A2A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89F796" w14:textId="0D223539"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6EC327A" w14:textId="31F57E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478,923.00 </w:t>
            </w:r>
          </w:p>
        </w:tc>
      </w:tr>
      <w:tr w:rsidR="00D846D9" w:rsidRPr="00D846D9" w14:paraId="39BC0F1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A402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FD9286" w14:textId="3A9B10D6"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12,878,119.10 </w:t>
            </w:r>
          </w:p>
        </w:tc>
        <w:tc>
          <w:tcPr>
            <w:tcW w:w="958" w:type="pct"/>
            <w:tcBorders>
              <w:top w:val="nil"/>
              <w:left w:val="nil"/>
              <w:bottom w:val="single" w:sz="4" w:space="0" w:color="000000"/>
              <w:right w:val="single" w:sz="4" w:space="0" w:color="000000"/>
            </w:tcBorders>
            <w:shd w:val="clear" w:color="auto" w:fill="auto"/>
            <w:noWrap/>
            <w:vAlign w:val="bottom"/>
            <w:hideMark/>
          </w:tcPr>
          <w:p w14:paraId="0EEAD561" w14:textId="35927880"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208B4A4" w14:textId="059D6135"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306DF95" w14:textId="664B26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9,385,619.10 </w:t>
            </w:r>
          </w:p>
        </w:tc>
      </w:tr>
      <w:tr w:rsidR="00D846D9" w:rsidRPr="00D846D9" w14:paraId="6A1450E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9C263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733804" w14:textId="5CE63CF1"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13,241,948.00 </w:t>
            </w:r>
          </w:p>
        </w:tc>
        <w:tc>
          <w:tcPr>
            <w:tcW w:w="958" w:type="pct"/>
            <w:tcBorders>
              <w:top w:val="nil"/>
              <w:left w:val="nil"/>
              <w:bottom w:val="single" w:sz="4" w:space="0" w:color="000000"/>
              <w:right w:val="single" w:sz="4" w:space="0" w:color="000000"/>
            </w:tcBorders>
            <w:shd w:val="clear" w:color="auto" w:fill="auto"/>
            <w:noWrap/>
            <w:vAlign w:val="bottom"/>
            <w:hideMark/>
          </w:tcPr>
          <w:p w14:paraId="2A38CD18" w14:textId="25B20184"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020CAD0" w14:textId="4F1AC25C"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5117722" w14:textId="0F5C02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1,634,448.00 </w:t>
            </w:r>
          </w:p>
        </w:tc>
      </w:tr>
      <w:tr w:rsidR="00D846D9" w:rsidRPr="00D846D9" w14:paraId="48A24BB5"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71A4C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CB8332" w14:textId="5774490A"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43,873,283.00 </w:t>
            </w:r>
          </w:p>
        </w:tc>
        <w:tc>
          <w:tcPr>
            <w:tcW w:w="958" w:type="pct"/>
            <w:tcBorders>
              <w:top w:val="nil"/>
              <w:left w:val="nil"/>
              <w:bottom w:val="single" w:sz="4" w:space="0" w:color="000000"/>
              <w:right w:val="single" w:sz="4" w:space="0" w:color="000000"/>
            </w:tcBorders>
            <w:shd w:val="clear" w:color="auto" w:fill="auto"/>
            <w:noWrap/>
            <w:vAlign w:val="bottom"/>
            <w:hideMark/>
          </w:tcPr>
          <w:p w14:paraId="5C74D646" w14:textId="36029FFA"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D35B7" w14:textId="6F1BBB7E"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1271BD" w14:textId="0FA1CC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81,315,783.00 </w:t>
            </w:r>
          </w:p>
        </w:tc>
      </w:tr>
      <w:tr w:rsidR="00D846D9" w:rsidRPr="00D846D9" w14:paraId="5761912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F35E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03758C" w14:textId="1E8ECC7B"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16,270,800.00 </w:t>
            </w:r>
          </w:p>
        </w:tc>
        <w:tc>
          <w:tcPr>
            <w:tcW w:w="958" w:type="pct"/>
            <w:tcBorders>
              <w:top w:val="nil"/>
              <w:left w:val="nil"/>
              <w:bottom w:val="single" w:sz="4" w:space="0" w:color="000000"/>
              <w:right w:val="single" w:sz="4" w:space="0" w:color="000000"/>
            </w:tcBorders>
            <w:shd w:val="clear" w:color="auto" w:fill="auto"/>
            <w:noWrap/>
            <w:vAlign w:val="bottom"/>
            <w:hideMark/>
          </w:tcPr>
          <w:p w14:paraId="60C15027" w14:textId="45840A94"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32CCF44" w14:textId="5A60A10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186183" w14:textId="272487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270,800.00 </w:t>
            </w:r>
          </w:p>
        </w:tc>
      </w:tr>
      <w:tr w:rsidR="00D846D9" w:rsidRPr="00D846D9" w14:paraId="24E41A0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0AE96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A8D289" w14:textId="553D0AA6"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A19B80" w14:textId="49E45634"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BD74D26" w14:textId="30D2E94C"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DB787DE" w14:textId="0C68D3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289,000.00 </w:t>
            </w:r>
          </w:p>
        </w:tc>
      </w:tr>
      <w:tr w:rsidR="00D846D9" w:rsidRPr="00D846D9" w14:paraId="470F05A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84CB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6834338A" w14:textId="6DBD75BF"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35AA2946" w14:textId="7618B745"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E2ABC" w14:textId="1A0E4F84"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BA5300" w14:textId="3716E3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815,318.00 </w:t>
            </w:r>
          </w:p>
        </w:tc>
      </w:tr>
      <w:tr w:rsidR="00D846D9" w:rsidRPr="00D846D9" w14:paraId="55DBD720"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5801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3E69B0" w14:textId="624F40DA"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20,487,663.00 </w:t>
            </w:r>
          </w:p>
        </w:tc>
        <w:tc>
          <w:tcPr>
            <w:tcW w:w="958" w:type="pct"/>
            <w:tcBorders>
              <w:top w:val="nil"/>
              <w:left w:val="nil"/>
              <w:bottom w:val="single" w:sz="4" w:space="0" w:color="000000"/>
              <w:right w:val="single" w:sz="4" w:space="0" w:color="000000"/>
            </w:tcBorders>
            <w:shd w:val="clear" w:color="auto" w:fill="auto"/>
            <w:noWrap/>
            <w:vAlign w:val="bottom"/>
            <w:hideMark/>
          </w:tcPr>
          <w:p w14:paraId="0A6944C8" w14:textId="71BD539F"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38056D8" w14:textId="62B3AA95"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D905A0F" w14:textId="6C2C7F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487,663.00 </w:t>
            </w:r>
          </w:p>
        </w:tc>
      </w:tr>
      <w:tr w:rsidR="00D846D9" w:rsidRPr="00D846D9" w14:paraId="781CDDC8"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8D33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2B0692" w14:textId="1BAFFB22"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8,275,358.80 </w:t>
            </w:r>
          </w:p>
        </w:tc>
        <w:tc>
          <w:tcPr>
            <w:tcW w:w="958" w:type="pct"/>
            <w:tcBorders>
              <w:top w:val="nil"/>
              <w:left w:val="nil"/>
              <w:bottom w:val="single" w:sz="4" w:space="0" w:color="000000"/>
              <w:right w:val="single" w:sz="4" w:space="0" w:color="000000"/>
            </w:tcBorders>
            <w:shd w:val="clear" w:color="auto" w:fill="auto"/>
            <w:noWrap/>
            <w:vAlign w:val="bottom"/>
            <w:hideMark/>
          </w:tcPr>
          <w:p w14:paraId="37A7EDF9" w14:textId="3573D531"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1489E" w14:textId="0B57069D"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F2BA319" w14:textId="7488FF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997,858.80 </w:t>
            </w:r>
          </w:p>
        </w:tc>
      </w:tr>
      <w:tr w:rsidR="00D846D9" w:rsidRPr="00D846D9" w14:paraId="5DCEE13D"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752A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EB8F04" w14:textId="28E29BC9"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11,571,040.00 </w:t>
            </w:r>
          </w:p>
        </w:tc>
        <w:tc>
          <w:tcPr>
            <w:tcW w:w="958" w:type="pct"/>
            <w:tcBorders>
              <w:top w:val="nil"/>
              <w:left w:val="nil"/>
              <w:bottom w:val="single" w:sz="4" w:space="0" w:color="000000"/>
              <w:right w:val="single" w:sz="4" w:space="0" w:color="000000"/>
            </w:tcBorders>
            <w:shd w:val="clear" w:color="auto" w:fill="auto"/>
            <w:noWrap/>
            <w:vAlign w:val="bottom"/>
            <w:hideMark/>
          </w:tcPr>
          <w:p w14:paraId="02DA8099" w14:textId="71EE5A03"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3840F87" w14:textId="6A07E72E"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C546C63" w14:textId="0B1DD2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571,040.00 </w:t>
            </w:r>
          </w:p>
        </w:tc>
      </w:tr>
      <w:tr w:rsidR="00D846D9" w:rsidRPr="00D846D9" w14:paraId="427E037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A3C1B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794C7508" w14:textId="2A5EE9C6"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12,126,623.60 </w:t>
            </w:r>
          </w:p>
        </w:tc>
        <w:tc>
          <w:tcPr>
            <w:tcW w:w="958" w:type="pct"/>
            <w:tcBorders>
              <w:top w:val="nil"/>
              <w:left w:val="nil"/>
              <w:bottom w:val="single" w:sz="4" w:space="0" w:color="000000"/>
              <w:right w:val="single" w:sz="4" w:space="0" w:color="000000"/>
            </w:tcBorders>
            <w:shd w:val="clear" w:color="auto" w:fill="auto"/>
            <w:noWrap/>
            <w:vAlign w:val="bottom"/>
            <w:hideMark/>
          </w:tcPr>
          <w:p w14:paraId="05329A0A" w14:textId="7688DA86"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4C14EE" w14:textId="0AFCE2DE"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ECB90C7" w14:textId="37302B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626,623.60 </w:t>
            </w:r>
          </w:p>
        </w:tc>
      </w:tr>
      <w:tr w:rsidR="00D846D9" w:rsidRPr="00D846D9" w14:paraId="7FB5D36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5834C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EEF312" w14:textId="36290792"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22EFB569" w14:textId="078B307C"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F35A4" w14:textId="36BE292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89ACC5" w14:textId="7FEA0F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7,688,705.80 </w:t>
            </w:r>
          </w:p>
        </w:tc>
      </w:tr>
      <w:tr w:rsidR="00D846D9" w:rsidRPr="00D846D9" w14:paraId="5F9544B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7B644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C3574F" w14:textId="758D1AA1"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41,036,943.30 </w:t>
            </w:r>
          </w:p>
        </w:tc>
        <w:tc>
          <w:tcPr>
            <w:tcW w:w="958" w:type="pct"/>
            <w:tcBorders>
              <w:top w:val="nil"/>
              <w:left w:val="nil"/>
              <w:bottom w:val="single" w:sz="4" w:space="0" w:color="000000"/>
              <w:right w:val="single" w:sz="4" w:space="0" w:color="000000"/>
            </w:tcBorders>
            <w:shd w:val="clear" w:color="auto" w:fill="auto"/>
            <w:noWrap/>
            <w:vAlign w:val="bottom"/>
            <w:hideMark/>
          </w:tcPr>
          <w:p w14:paraId="3DF91EE2" w14:textId="3D0DC768"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228BE3" w14:textId="4B8F8B58"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D5D4E64" w14:textId="77EDA7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99,886,943.30 </w:t>
            </w:r>
          </w:p>
        </w:tc>
      </w:tr>
      <w:tr w:rsidR="00D846D9" w:rsidRPr="00D846D9" w14:paraId="2180CB50"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7B14D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DCA5C7" w14:textId="1F1E9F5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8,140,060.00 </w:t>
            </w:r>
          </w:p>
        </w:tc>
        <w:tc>
          <w:tcPr>
            <w:tcW w:w="958" w:type="pct"/>
            <w:tcBorders>
              <w:top w:val="nil"/>
              <w:left w:val="nil"/>
              <w:bottom w:val="single" w:sz="4" w:space="0" w:color="000000"/>
              <w:right w:val="single" w:sz="4" w:space="0" w:color="000000"/>
            </w:tcBorders>
            <w:shd w:val="clear" w:color="auto" w:fill="auto"/>
            <w:noWrap/>
            <w:vAlign w:val="bottom"/>
            <w:hideMark/>
          </w:tcPr>
          <w:p w14:paraId="63D07305" w14:textId="42F238BE"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D97BB4" w14:textId="1B854DC6"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6B9005" w14:textId="0EDDA1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640,060.00 </w:t>
            </w:r>
          </w:p>
        </w:tc>
      </w:tr>
      <w:tr w:rsidR="00D846D9" w:rsidRPr="00D846D9" w14:paraId="29FFA4D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04781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7F840F" w14:textId="49ADEF88"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A29C2" w14:textId="5651CA64"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0F07D" w14:textId="2EE6C1C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B6AC5F" w14:textId="4C17F0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7,114,800.00 </w:t>
            </w:r>
          </w:p>
        </w:tc>
      </w:tr>
      <w:tr w:rsidR="00D846D9" w:rsidRPr="00D846D9" w14:paraId="7F455EF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645893"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57A6D246" w14:textId="3E47264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4,759,600.18 </w:t>
            </w:r>
          </w:p>
        </w:tc>
        <w:tc>
          <w:tcPr>
            <w:tcW w:w="958" w:type="pct"/>
            <w:tcBorders>
              <w:top w:val="nil"/>
              <w:left w:val="nil"/>
              <w:bottom w:val="single" w:sz="4" w:space="0" w:color="000000"/>
              <w:right w:val="single" w:sz="4" w:space="0" w:color="000000"/>
            </w:tcBorders>
            <w:shd w:val="clear" w:color="A5A5A5" w:fill="A5A5A5"/>
            <w:noWrap/>
            <w:vAlign w:val="bottom"/>
            <w:hideMark/>
          </w:tcPr>
          <w:p w14:paraId="35DD9D39" w14:textId="23EC297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1E56CBA" w14:textId="3EF0752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88C6F5" w14:textId="46D6E5F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9,415,710.77 </w:t>
            </w:r>
          </w:p>
        </w:tc>
      </w:tr>
      <w:tr w:rsidR="00D846D9" w:rsidRPr="00D846D9" w14:paraId="4811C13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A4D1B"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A4CD102" w14:textId="260AD86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36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FFB2F83" w14:textId="64B3806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5AA31B" w14:textId="5D1EEF2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303FF1" w14:textId="02EDE42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5,864,682.38 </w:t>
            </w:r>
          </w:p>
        </w:tc>
      </w:tr>
      <w:tr w:rsidR="00D846D9" w:rsidRPr="00D846D9" w14:paraId="7DD9D4F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E2B7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5DE2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0D675B81" w14:textId="5B9D91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12E0A3A" w14:textId="047A3C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4B2CE8" w14:textId="4AB187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6B851" w14:textId="35023B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0,000.00 </w:t>
            </w:r>
          </w:p>
        </w:tc>
      </w:tr>
      <w:tr w:rsidR="00D846D9" w:rsidRPr="00D846D9" w14:paraId="502C7A2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BE3E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28B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63EC04DB" w14:textId="7799C6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70833D84" w14:textId="637570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DBE9BC" w14:textId="08E45B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2CA02" w14:textId="672C4A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2,552.45 </w:t>
            </w:r>
          </w:p>
        </w:tc>
      </w:tr>
      <w:tr w:rsidR="00D846D9" w:rsidRPr="00D846D9" w14:paraId="61802EC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80D2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E68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14040781" w14:textId="3AAEA2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79A09D3A" w14:textId="6E876A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BCB135" w14:textId="2D3DCB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710E6" w14:textId="66AEB3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6,073.20 </w:t>
            </w:r>
          </w:p>
        </w:tc>
      </w:tr>
      <w:tr w:rsidR="00D846D9" w:rsidRPr="00D846D9" w14:paraId="42834F2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07A3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D609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685FDEDE" w14:textId="42AD06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40F5CC48" w14:textId="3B22CA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AAB3A2" w14:textId="0435DB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A20A6" w14:textId="2E63B5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6,295.58 </w:t>
            </w:r>
          </w:p>
        </w:tc>
      </w:tr>
      <w:tr w:rsidR="00D846D9" w:rsidRPr="00D846D9" w14:paraId="3D07B1E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F822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FD70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4D7D884" w14:textId="5E0372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79A1EAA" w14:textId="6D510B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972A02" w14:textId="454401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8F28" w14:textId="512410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6,299.20 </w:t>
            </w:r>
          </w:p>
        </w:tc>
      </w:tr>
      <w:tr w:rsidR="00D846D9" w:rsidRPr="00D846D9" w14:paraId="7FA55AB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0792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4BAA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028E797" w14:textId="10E845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C4966AB" w14:textId="4F17CB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F48DA8" w14:textId="609C32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B3035" w14:textId="6B4418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r>
      <w:tr w:rsidR="00D846D9" w:rsidRPr="00D846D9" w14:paraId="6F917BF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5E2D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B38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2F2658A3" w14:textId="328C94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D233B01" w14:textId="2B5F3C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9B94BD" w14:textId="57898D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60EC6" w14:textId="6AD414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r>
      <w:tr w:rsidR="00D846D9" w:rsidRPr="00D846D9" w14:paraId="0C90536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EDD1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3EA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EB71837" w14:textId="5713EC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128DCDC" w14:textId="24BFEE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17ADA689" w14:textId="77EA1F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A9B9A" w14:textId="463E2E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68,551.20 </w:t>
            </w:r>
          </w:p>
        </w:tc>
      </w:tr>
      <w:tr w:rsidR="00D846D9" w:rsidRPr="00D846D9" w14:paraId="599C797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B65D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DB18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11F08780" w14:textId="4BDE40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38AEBDA" w14:textId="5E618D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86E66F" w14:textId="5A1EA4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2FACE" w14:textId="7BE6B7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092.45 </w:t>
            </w:r>
          </w:p>
        </w:tc>
      </w:tr>
      <w:tr w:rsidR="00D846D9" w:rsidRPr="00D846D9" w14:paraId="1DFD945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BBE4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EF04D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549A0A58" w14:textId="55EF8F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8BA211" w14:textId="18FE84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D546AE" w14:textId="0613FA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57F9D" w14:textId="097BE1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r>
      <w:tr w:rsidR="00D846D9" w:rsidRPr="00D846D9" w14:paraId="57FB7A0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15DA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3579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70A32579" w14:textId="767792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3DE17DF5" w14:textId="79A09D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A9E22B" w14:textId="7C8C16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64E02" w14:textId="1FC75C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1,247.70 </w:t>
            </w:r>
          </w:p>
        </w:tc>
      </w:tr>
      <w:tr w:rsidR="00D846D9" w:rsidRPr="00D846D9" w14:paraId="366D2CE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4DCB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557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EC84B8B" w14:textId="4922AE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3506BD88" w14:textId="037A9C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A1E06C" w14:textId="381516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B7D29" w14:textId="325525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1,304.70 </w:t>
            </w:r>
          </w:p>
        </w:tc>
      </w:tr>
      <w:tr w:rsidR="00D846D9" w:rsidRPr="00D846D9" w14:paraId="357DAF7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0EE7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A2E5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5BFAB66" w14:textId="2019DC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751F36F4" w14:textId="127ABE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8C12BF" w14:textId="4DF769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7F6A4" w14:textId="01FC57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96,280.50 </w:t>
            </w:r>
          </w:p>
        </w:tc>
      </w:tr>
      <w:tr w:rsidR="00D846D9" w:rsidRPr="00D846D9" w14:paraId="09B3CDB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169C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3F9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78DF110" w14:textId="69AE7B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6B65A16A" w14:textId="3FC8F4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4EE5EF6" w14:textId="126E33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DDC28" w14:textId="37E123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29,385.70 </w:t>
            </w:r>
          </w:p>
        </w:tc>
      </w:tr>
      <w:tr w:rsidR="00D846D9" w:rsidRPr="00D846D9" w14:paraId="2C70099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8920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692C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62AA72CD" w14:textId="2C479B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40030262" w14:textId="2162E0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E7F3042" w14:textId="34BC3F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B38D6" w14:textId="39DAB6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1,333.20 </w:t>
            </w:r>
          </w:p>
        </w:tc>
      </w:tr>
      <w:tr w:rsidR="00D846D9" w:rsidRPr="00D846D9" w14:paraId="46BD6AF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CA0E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581F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21F8B4C2" w14:textId="021401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5D3B34E4" w14:textId="699ED1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68F46E" w14:textId="7CD70F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6057E" w14:textId="741695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1,187.20 </w:t>
            </w:r>
          </w:p>
        </w:tc>
      </w:tr>
      <w:tr w:rsidR="00D846D9" w:rsidRPr="00D846D9" w14:paraId="72E2DED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D8EC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B243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649F7A0" w14:textId="13BB7E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EAD8932" w14:textId="2B8B39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75155D" w14:textId="6F6D78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14E3A" w14:textId="34ABC0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r>
      <w:tr w:rsidR="00D846D9" w:rsidRPr="00D846D9" w14:paraId="3F78C84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AB6F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90C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0277BEC8" w14:textId="634B3A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DEB5BA" w14:textId="4A961F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EE8DD1" w14:textId="500470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37553" w14:textId="48EB6D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r>
      <w:tr w:rsidR="00D846D9" w:rsidRPr="00D846D9" w14:paraId="7448E50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8C89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4903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2BE5B43" w14:textId="586498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BBFF0C8" w14:textId="0DB65C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850186" w14:textId="520CFC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8357E" w14:textId="7234B4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r>
      <w:tr w:rsidR="00D846D9" w:rsidRPr="00D846D9" w14:paraId="497DD56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66D7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181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237802AB" w14:textId="17318E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E0B1E88" w14:textId="1AEA67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9F1B07" w14:textId="025930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CAA4B" w14:textId="6BD1A2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r>
      <w:tr w:rsidR="00D846D9" w:rsidRPr="00D846D9" w14:paraId="6A40AC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118F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8F8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6AC24F18" w14:textId="1B5CA8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B612A94" w14:textId="6094DE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AB47F5" w14:textId="30D092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453D3" w14:textId="496BC8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13.20 </w:t>
            </w:r>
          </w:p>
        </w:tc>
      </w:tr>
      <w:tr w:rsidR="00D846D9" w:rsidRPr="00D846D9" w14:paraId="367ABA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8DF2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6411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48D2D90" w14:textId="589D70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0719A4FD" w14:textId="62F1E2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DB2FCF" w14:textId="32BA8E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6175A" w14:textId="5CF51E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0,453.20 </w:t>
            </w:r>
          </w:p>
        </w:tc>
      </w:tr>
      <w:tr w:rsidR="00D846D9" w:rsidRPr="00D846D9" w14:paraId="5601210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3D62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B34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20C034D4" w14:textId="4F716D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08B75F0B" w14:textId="0CF55B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C5DB0B" w14:textId="3B7745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14216" w14:textId="01BA4B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87,457.20 </w:t>
            </w:r>
          </w:p>
        </w:tc>
      </w:tr>
      <w:tr w:rsidR="00D846D9" w:rsidRPr="00D846D9" w14:paraId="795553A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CFDF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86A5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2654601" w14:textId="55C3F0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123B7480" w14:textId="500A00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F107B4" w14:textId="3A3F54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13684" w14:textId="189CF0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009.70 </w:t>
            </w:r>
          </w:p>
        </w:tc>
      </w:tr>
      <w:tr w:rsidR="00D846D9" w:rsidRPr="00D846D9" w14:paraId="208DF35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6DE25"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0351F5D" w14:textId="4DB8D44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232,387.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100F82B" w14:textId="15A1896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3D6B1B" w14:textId="00E803A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842AA59" w14:textId="5A1B178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232,387.08 </w:t>
            </w:r>
          </w:p>
        </w:tc>
      </w:tr>
      <w:tr w:rsidR="00D846D9" w:rsidRPr="00D846D9" w14:paraId="17B0B9D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E5197"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CCBA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3D2E59B5" w14:textId="4DD8E9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36343A07" w14:textId="08E7F0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2E26E" w14:textId="4DFC07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55F2A" w14:textId="078F67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1,574.25 </w:t>
            </w:r>
          </w:p>
        </w:tc>
      </w:tr>
      <w:tr w:rsidR="00D846D9" w:rsidRPr="00D846D9" w14:paraId="679273F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6DA1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A059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16354C4C" w14:textId="2FFB83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15BCBC4E" w14:textId="278E4C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0B4C3" w14:textId="381E2C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347B3" w14:textId="213CF7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3,860.50 </w:t>
            </w:r>
          </w:p>
        </w:tc>
      </w:tr>
      <w:tr w:rsidR="00D846D9" w:rsidRPr="00D846D9" w14:paraId="50661BD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7D80B"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80DD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228B877" w14:textId="7AD4CD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7F399D9F" w14:textId="44D93D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0C848" w14:textId="56EDAA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652B" w14:textId="058F26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7,422.64 </w:t>
            </w:r>
          </w:p>
        </w:tc>
      </w:tr>
      <w:tr w:rsidR="00D846D9" w:rsidRPr="00D846D9" w14:paraId="46D656B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77680"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9F37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751D72CB" w14:textId="3DAFC3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05C9C4CB" w14:textId="6AA313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F5AB7" w14:textId="21F6AF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7F673" w14:textId="6FEC3E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0,285.00 </w:t>
            </w:r>
          </w:p>
        </w:tc>
      </w:tr>
      <w:tr w:rsidR="00D846D9" w:rsidRPr="00D846D9" w14:paraId="34D918F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8B7FE"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7502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CD9FF6A" w14:textId="3B8493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52288842" w14:textId="6CDE2C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02477" w14:textId="4A8295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3D6ED" w14:textId="368BFF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2,230.82 </w:t>
            </w:r>
          </w:p>
        </w:tc>
      </w:tr>
      <w:tr w:rsidR="00D846D9" w:rsidRPr="00D846D9" w14:paraId="5CEB832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E9D09"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B20A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3F21BF2D" w14:textId="3326DA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0CB006E1" w14:textId="0E10BD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49DEF" w14:textId="5BB312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BBC81" w14:textId="268E44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1,931.42 </w:t>
            </w:r>
          </w:p>
        </w:tc>
      </w:tr>
      <w:tr w:rsidR="00D846D9" w:rsidRPr="00D846D9" w14:paraId="740A1E7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3EE73"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F85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25AEA808" w14:textId="134627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3870F859" w14:textId="67992F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44612" w14:textId="442B22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11548" w14:textId="529D2D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1,001.42 </w:t>
            </w:r>
          </w:p>
        </w:tc>
      </w:tr>
      <w:tr w:rsidR="00D846D9" w:rsidRPr="00D846D9" w14:paraId="2B1954D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03EC8"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5604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533BC45C" w14:textId="74C29A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36E8D038" w14:textId="51BFC4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8C32C" w14:textId="069B0D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425C2" w14:textId="4D0F82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9,950.25 </w:t>
            </w:r>
          </w:p>
        </w:tc>
      </w:tr>
      <w:tr w:rsidR="00D846D9" w:rsidRPr="00D846D9" w14:paraId="39B1E6F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8ECB7"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DE0D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3FA6EF45" w14:textId="12837D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02360436" w14:textId="64F522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C2C6F" w14:textId="35DCD5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18D99" w14:textId="56E4D4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9,893.25 </w:t>
            </w:r>
          </w:p>
        </w:tc>
      </w:tr>
      <w:tr w:rsidR="00D846D9" w:rsidRPr="00D846D9" w14:paraId="5B7D97B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5ACE0"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5FAD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EA518D9" w14:textId="0FD83D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6EB6F148" w14:textId="3F4D97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336B0" w14:textId="6C3394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5EE8E" w14:textId="0CBE49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2,015.75 </w:t>
            </w:r>
          </w:p>
        </w:tc>
      </w:tr>
      <w:tr w:rsidR="00D846D9" w:rsidRPr="00D846D9" w14:paraId="7B57C78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281C0"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8920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35F6999E" w14:textId="3BBFAF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0700708" w14:textId="02F4F7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AA66E" w14:textId="47D2EF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FB2B7" w14:textId="7500E3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0,007.25 </w:t>
            </w:r>
          </w:p>
        </w:tc>
      </w:tr>
      <w:tr w:rsidR="00D846D9" w:rsidRPr="00D846D9" w14:paraId="7C6E192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F91D0"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9C2E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5C164EB6" w14:textId="37E41B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5ED68A8F" w14:textId="698980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E861C" w14:textId="6DD0C2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BCB2B" w14:textId="3345F6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065.92 </w:t>
            </w:r>
          </w:p>
        </w:tc>
      </w:tr>
      <w:tr w:rsidR="00D846D9" w:rsidRPr="00D846D9" w14:paraId="2DFE5DD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78931"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6F43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6A34C763" w14:textId="6CC0E2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05D20B24" w14:textId="2EAB5B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22650" w14:textId="11D2B8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4BAC7" w14:textId="77DC87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3,161.78 </w:t>
            </w:r>
          </w:p>
        </w:tc>
      </w:tr>
      <w:tr w:rsidR="00D846D9" w:rsidRPr="00D846D9" w14:paraId="150ADED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25979"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F27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7A5A5BD0" w14:textId="443FC7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778133F1" w14:textId="7D5EEA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2AEA5" w14:textId="7BB90F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2C0CB" w14:textId="4E7823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92,217.48 </w:t>
            </w:r>
          </w:p>
        </w:tc>
      </w:tr>
      <w:tr w:rsidR="00D846D9" w:rsidRPr="00D846D9" w14:paraId="34E8B37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40006"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1D4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55458EB3" w14:textId="192166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8804663" w14:textId="65F0F6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92A3F" w14:textId="7A9A15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6640B" w14:textId="646920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7,436.00 </w:t>
            </w:r>
          </w:p>
        </w:tc>
      </w:tr>
      <w:tr w:rsidR="00D846D9" w:rsidRPr="00D846D9" w14:paraId="10F4C94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9C248"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F2D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54D3372F" w14:textId="0EBF86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5F8EB01" w14:textId="353990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C5289" w14:textId="29CC49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7556B" w14:textId="24EC80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7,436.00 </w:t>
            </w:r>
          </w:p>
        </w:tc>
      </w:tr>
      <w:tr w:rsidR="00D846D9" w:rsidRPr="00D846D9" w14:paraId="79F161B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9A539"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430A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2EEC6D29" w14:textId="3DF2DD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F249197" w14:textId="741CB7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22392" w14:textId="6380EF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B9072" w14:textId="055660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2,799.25 </w:t>
            </w:r>
          </w:p>
        </w:tc>
      </w:tr>
      <w:tr w:rsidR="00D846D9" w:rsidRPr="00D846D9" w14:paraId="7A65286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EB6DF"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A598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3B4AA6E7" w14:textId="65E1B3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39F1D199" w14:textId="58F4AD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2A0B8" w14:textId="0CAABD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C66EB" w14:textId="5A4142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42.03 </w:t>
            </w:r>
          </w:p>
        </w:tc>
      </w:tr>
      <w:tr w:rsidR="00D846D9" w:rsidRPr="00D846D9" w14:paraId="32D17F0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CBC63"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3CCE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1B87078" w14:textId="42EEFA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6BBF680F" w14:textId="0184BD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7F7B2" w14:textId="741BE9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61F0A" w14:textId="67B49A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5,015.34 </w:t>
            </w:r>
          </w:p>
        </w:tc>
      </w:tr>
      <w:tr w:rsidR="00D846D9" w:rsidRPr="00D846D9" w14:paraId="16DAE38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2F275"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C2DD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A17B247" w14:textId="33A178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A1F1C77" w14:textId="6D9539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3F6CB" w14:textId="7A1B84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FA35C" w14:textId="63D9B6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748.40 </w:t>
            </w:r>
          </w:p>
        </w:tc>
      </w:tr>
      <w:tr w:rsidR="00D846D9" w:rsidRPr="00D846D9" w14:paraId="7B56845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87DF9"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5ACE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527B00D" w14:textId="13A7BD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3E99C627" w14:textId="00D364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3A16F" w14:textId="13140C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4DBF2" w14:textId="387A52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7,939.75 </w:t>
            </w:r>
          </w:p>
        </w:tc>
      </w:tr>
      <w:tr w:rsidR="00D846D9" w:rsidRPr="00D846D9" w14:paraId="2D877F7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0DF7E"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ABA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733E65F2" w14:textId="2DED0F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BD9F544" w14:textId="2810E0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31163" w14:textId="79DDE4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EDB15" w14:textId="78C32D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r>
      <w:tr w:rsidR="00D846D9" w:rsidRPr="00D846D9" w14:paraId="3ACC8C5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27D2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746F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A6A1B65" w14:textId="08CC81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73A9A4DD" w14:textId="528FE6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6B4CF" w14:textId="0DF0B7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35339" w14:textId="02AD4A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0,381.56 </w:t>
            </w:r>
          </w:p>
        </w:tc>
      </w:tr>
      <w:tr w:rsidR="00D846D9" w:rsidRPr="00D846D9" w14:paraId="3AE6BA5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1EA1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F069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1DCC792" w14:textId="2277B1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DE0D10F" w14:textId="7C6308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0D597" w14:textId="50DB95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EC19E" w14:textId="69CA41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r>
      <w:tr w:rsidR="00D846D9" w:rsidRPr="00D846D9" w14:paraId="34443E0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783D5"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94F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0C25864" w14:textId="679A48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AC5BDC3" w14:textId="2FF806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D959D" w14:textId="470479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19595" w14:textId="076CA1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r>
      <w:tr w:rsidR="00D846D9" w:rsidRPr="00D846D9" w14:paraId="2812872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CAEFE"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22A4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063DB89F" w14:textId="2BA979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08E06DC7" w14:textId="696073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01FBF" w14:textId="5C95BC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E9B8F" w14:textId="450EC5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5,288.89 </w:t>
            </w:r>
          </w:p>
        </w:tc>
      </w:tr>
      <w:tr w:rsidR="00D846D9" w:rsidRPr="00D846D9" w14:paraId="5A7F054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6D015"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9A05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388832B" w14:textId="586618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171CDB92" w14:textId="62EFC0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02670" w14:textId="4EA63D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F6B94" w14:textId="65B12B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4,166.03 </w:t>
            </w:r>
          </w:p>
        </w:tc>
      </w:tr>
      <w:tr w:rsidR="00D846D9" w:rsidRPr="00D846D9" w14:paraId="7C0E32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94516"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C38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597DF78F" w14:textId="456D0D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508F0629" w14:textId="4B9A53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C2B3D" w14:textId="674E57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37C8F" w14:textId="56CBA4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704.28 </w:t>
            </w:r>
          </w:p>
        </w:tc>
      </w:tr>
      <w:tr w:rsidR="00D846D9" w:rsidRPr="00D846D9" w14:paraId="18E7D30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AB737"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3A4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49A634EC" w14:textId="1258D6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08492385" w14:textId="1EC509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45A5D" w14:textId="3960F0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B92B3" w14:textId="39C74A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9,451.75 </w:t>
            </w:r>
          </w:p>
        </w:tc>
      </w:tr>
      <w:tr w:rsidR="00D846D9" w:rsidRPr="00D846D9" w14:paraId="1D7B6AD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803C6"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56DF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40E77411" w14:textId="06DD39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A5C8EE4" w14:textId="50CDDD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264B9" w14:textId="5AE539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EC0E8" w14:textId="5C2F0C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9,640.00 </w:t>
            </w:r>
          </w:p>
        </w:tc>
      </w:tr>
      <w:tr w:rsidR="00D846D9" w:rsidRPr="00D846D9" w14:paraId="36034BE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F46F3"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1A7A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03588CAE" w14:textId="1DDC46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7719A3BC" w14:textId="565C21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B49CD" w14:textId="51BCA9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B0388" w14:textId="00402F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1,088.65 </w:t>
            </w:r>
          </w:p>
        </w:tc>
      </w:tr>
      <w:tr w:rsidR="00D846D9" w:rsidRPr="00D846D9" w14:paraId="35D07345"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2B78D"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CC87AA2" w14:textId="0D62F05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4,758,86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22156D99" w14:textId="2E25C23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B1A4AC5" w14:textId="46E714F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B32648" w14:textId="397BEB6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5,876,173.78 </w:t>
            </w:r>
          </w:p>
        </w:tc>
      </w:tr>
      <w:tr w:rsidR="00D846D9" w:rsidRPr="00D846D9" w14:paraId="69C1B40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2F31D"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559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5D8D0107" w14:textId="78A4D1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056D4629" w14:textId="4CD318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9337D" w14:textId="7ED203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91CC6" w14:textId="4B48A8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3,830.57 </w:t>
            </w:r>
          </w:p>
        </w:tc>
      </w:tr>
      <w:tr w:rsidR="00D846D9" w:rsidRPr="00D846D9" w14:paraId="0805D14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3E05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2FA4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5E280287" w14:textId="22BC53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3FF5F09A" w14:textId="09F5AD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C0B93" w14:textId="0CADB1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4F91F" w14:textId="6D47DD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624.03 </w:t>
            </w:r>
          </w:p>
        </w:tc>
      </w:tr>
      <w:tr w:rsidR="00D846D9" w:rsidRPr="00D846D9" w14:paraId="3848204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9B740"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810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10CFA1D3" w14:textId="50954D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087FDB58" w14:textId="189BC3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E8195" w14:textId="015586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DF6F6" w14:textId="545FD4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9,877.16 </w:t>
            </w:r>
          </w:p>
        </w:tc>
      </w:tr>
      <w:tr w:rsidR="00D846D9" w:rsidRPr="00D846D9" w14:paraId="32F53E6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BD0C9"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58C4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EF46BA6" w14:textId="13EF08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21D27495" w14:textId="52B547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F313A" w14:textId="5792DE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04148" w14:textId="1D0A2F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8,162.50 </w:t>
            </w:r>
          </w:p>
        </w:tc>
      </w:tr>
      <w:tr w:rsidR="00D846D9" w:rsidRPr="00D846D9" w14:paraId="4DEAAB5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6ACD7"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15D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27CC17D" w14:textId="107E8C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71785F8" w14:textId="50012D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B3F5B" w14:textId="03349C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A62BD" w14:textId="6B2E84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r>
      <w:tr w:rsidR="00D846D9" w:rsidRPr="00D846D9" w14:paraId="438E77D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BED0E"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1F5F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76C61AA9" w14:textId="1BB057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28F9B0FE" w14:textId="56DBEA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7D3D2" w14:textId="37E6EE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5E712" w14:textId="6D3F64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3,617.14 </w:t>
            </w:r>
          </w:p>
        </w:tc>
      </w:tr>
      <w:tr w:rsidR="00D846D9" w:rsidRPr="00D846D9" w14:paraId="459E3EB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7D52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8606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79F639B5" w14:textId="504414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7610D81A" w14:textId="128866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F4751" w14:textId="5E38AB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FE197" w14:textId="04614A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6,042.75 </w:t>
            </w:r>
          </w:p>
        </w:tc>
      </w:tr>
      <w:tr w:rsidR="00D846D9" w:rsidRPr="00D846D9" w14:paraId="4DDC2BC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9AD2D"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5935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382D523" w14:textId="2F130C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0D3779B5" w14:textId="5CA799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4CE00" w14:textId="40B98E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E9FA725" w14:textId="61608B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321.00 </w:t>
            </w:r>
          </w:p>
        </w:tc>
      </w:tr>
      <w:tr w:rsidR="00D846D9" w:rsidRPr="00D846D9" w14:paraId="63A6226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85C85"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20B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2A7D9B34" w14:textId="012B9F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2FB7F24F" w14:textId="383ED7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78110" w14:textId="377C52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F1DC6" w14:textId="3368D1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56,798.14 </w:t>
            </w:r>
          </w:p>
        </w:tc>
      </w:tr>
      <w:tr w:rsidR="00D846D9" w:rsidRPr="00D846D9" w14:paraId="01BDE89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28B6D"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62BD5C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AB4EC77" w14:textId="57D980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49E05B69" w14:textId="371913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F9E3E" w14:textId="3C957C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674DC" w14:textId="124D3B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47,764.75 </w:t>
            </w:r>
          </w:p>
        </w:tc>
      </w:tr>
      <w:tr w:rsidR="00D846D9" w:rsidRPr="00D846D9" w14:paraId="11F7E7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02245"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FAD3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362553BA" w14:textId="74D0F2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109CF40" w14:textId="05F634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0AB70" w14:textId="3E6D61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D8B5B" w14:textId="128A30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29,805.12 </w:t>
            </w:r>
          </w:p>
        </w:tc>
      </w:tr>
      <w:tr w:rsidR="00D846D9" w:rsidRPr="00D846D9" w14:paraId="2F315D5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E2A49"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927D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E5A2FC1" w14:textId="709589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44E6F859" w14:textId="282404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2441F" w14:textId="023EE6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C58A3" w14:textId="0D4077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9,067.50 </w:t>
            </w:r>
          </w:p>
        </w:tc>
      </w:tr>
      <w:tr w:rsidR="00D846D9" w:rsidRPr="00D846D9" w14:paraId="204150A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61997"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0609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EA562AE" w14:textId="294081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29C79C68" w14:textId="7EA8C1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69C80A89" w14:textId="53689F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911EC" w14:textId="08FADE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22,598.20 </w:t>
            </w:r>
          </w:p>
        </w:tc>
      </w:tr>
      <w:tr w:rsidR="00D846D9" w:rsidRPr="00D846D9" w14:paraId="038D1CE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F8F7B"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0046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9E4B488" w14:textId="2CA8AF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05EEC790" w14:textId="38438F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A7FFB" w14:textId="5413BD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CA183" w14:textId="1C07E1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83,824.22 </w:t>
            </w:r>
          </w:p>
        </w:tc>
      </w:tr>
      <w:tr w:rsidR="00D846D9" w:rsidRPr="00D846D9" w14:paraId="3E72467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B46CD"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801B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17676C48" w14:textId="722E4B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75B1B7AE" w14:textId="4C9FFF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090E3" w14:textId="51890E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325E9" w14:textId="39A4C2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07,965.53 </w:t>
            </w:r>
          </w:p>
        </w:tc>
      </w:tr>
      <w:tr w:rsidR="00D846D9" w:rsidRPr="00D846D9" w14:paraId="56DFAA6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72A83"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6BC2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69D18D4" w14:textId="5CE9DA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03CE761B" w14:textId="351081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58B4E" w14:textId="19827D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DEA3A" w14:textId="7905A2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3,486.50 </w:t>
            </w:r>
          </w:p>
        </w:tc>
      </w:tr>
      <w:tr w:rsidR="00D846D9" w:rsidRPr="00D846D9" w14:paraId="48FB67A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A255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82DB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21F740A" w14:textId="2BF5D4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BB38F75" w14:textId="1EE6C5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33D97" w14:textId="55D791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75AEABA2" w14:textId="6C2A06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5,530.92 </w:t>
            </w:r>
          </w:p>
        </w:tc>
      </w:tr>
      <w:tr w:rsidR="00D846D9" w:rsidRPr="00D846D9" w14:paraId="659B9C8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3560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8B3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59DBE48" w14:textId="61AC7B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7F99AC9D" w14:textId="67F4BF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008C8" w14:textId="4EB064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DC356" w14:textId="6EE60A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7,713.75 </w:t>
            </w:r>
          </w:p>
        </w:tc>
      </w:tr>
      <w:tr w:rsidR="00D846D9" w:rsidRPr="00D846D9" w14:paraId="3BD1227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18CB0"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F100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5BE5EEEC" w14:textId="000191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1F0BB78B" w14:textId="6B0275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D00E0" w14:textId="1A6092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75FBF" w14:textId="054D44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8,611.25 </w:t>
            </w:r>
          </w:p>
        </w:tc>
      </w:tr>
      <w:tr w:rsidR="00D846D9" w:rsidRPr="00D846D9" w14:paraId="2B3A031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30CD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13C8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26BAA08" w14:textId="268AF1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5766EE70" w14:textId="446B61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2D6305B" w14:textId="63B8E6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9DB98" w14:textId="7DEF22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6,392.75 </w:t>
            </w:r>
          </w:p>
        </w:tc>
      </w:tr>
      <w:tr w:rsidR="00D846D9" w:rsidRPr="00D846D9" w14:paraId="1049472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5CEB7"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D282D40" w14:textId="73B8A25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5,400,34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395CEA4F" w14:textId="1F775C9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C95AE7E" w14:textId="21EFB4F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53F0CA" w14:textId="36799CE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5,442,467.53 </w:t>
            </w:r>
          </w:p>
        </w:tc>
      </w:tr>
      <w:tr w:rsidR="00D846D9" w:rsidRPr="00D846D9" w14:paraId="6403FC7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A9D5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329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14979D2" w14:textId="7CC596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20,527.50 </w:t>
            </w:r>
          </w:p>
        </w:tc>
        <w:tc>
          <w:tcPr>
            <w:tcW w:w="958" w:type="pct"/>
            <w:tcBorders>
              <w:top w:val="nil"/>
              <w:left w:val="nil"/>
              <w:bottom w:val="single" w:sz="4" w:space="0" w:color="000000"/>
              <w:right w:val="single" w:sz="4" w:space="0" w:color="000000"/>
            </w:tcBorders>
            <w:shd w:val="clear" w:color="auto" w:fill="auto"/>
            <w:noWrap/>
            <w:vAlign w:val="bottom"/>
            <w:hideMark/>
          </w:tcPr>
          <w:p w14:paraId="7AD30F61" w14:textId="647FEA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1EEE2" w14:textId="258250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60FAB" w14:textId="2D5232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20,527.50 </w:t>
            </w:r>
          </w:p>
        </w:tc>
      </w:tr>
      <w:tr w:rsidR="00D846D9" w:rsidRPr="00D846D9" w14:paraId="4D38DB2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9706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A972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3964BA29" w14:textId="7C3743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8468352" w14:textId="147D95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8C51D" w14:textId="530786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EF20E" w14:textId="283838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2,807.94 </w:t>
            </w:r>
          </w:p>
        </w:tc>
      </w:tr>
      <w:tr w:rsidR="00D846D9" w:rsidRPr="00D846D9" w14:paraId="1DCF39B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B44E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E0E9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9122F5D" w14:textId="4E9163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39AFD655" w14:textId="1CDFB1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E42A9" w14:textId="7BB77B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027B0" w14:textId="7DE61C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16,530.89 </w:t>
            </w:r>
          </w:p>
        </w:tc>
      </w:tr>
      <w:tr w:rsidR="00D846D9" w:rsidRPr="00D846D9" w14:paraId="37401A1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5225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2D7F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104FF31" w14:textId="01BAD9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7BEE56C" w14:textId="235A52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44C5C" w14:textId="230881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21D06" w14:textId="573E6D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r>
      <w:tr w:rsidR="00D846D9" w:rsidRPr="00D846D9" w14:paraId="6A3325B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6A77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2A3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DFD71C3" w14:textId="57177F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F0249C9" w14:textId="0A4DDA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59F48" w14:textId="161DD6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3F4C38FD" w14:textId="224CB2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08,628.72 </w:t>
            </w:r>
          </w:p>
        </w:tc>
      </w:tr>
      <w:tr w:rsidR="00D846D9" w:rsidRPr="00D846D9" w14:paraId="74D68B1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AB53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71A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CC07151" w14:textId="54043E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2DC81A87" w14:textId="7B32ED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E684F" w14:textId="6280B2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49289" w14:textId="0D2105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4,392.00 </w:t>
            </w:r>
          </w:p>
        </w:tc>
      </w:tr>
      <w:tr w:rsidR="00D846D9" w:rsidRPr="00D846D9" w14:paraId="3C3825B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25B1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DD0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7B801491" w14:textId="6154DD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BA1FE20" w14:textId="2CAAC3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F10C8" w14:textId="0F5132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38593" w14:textId="14A54F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3,928.52 </w:t>
            </w:r>
          </w:p>
        </w:tc>
      </w:tr>
      <w:tr w:rsidR="00D846D9" w:rsidRPr="00D846D9" w14:paraId="37D3A05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C3BC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EB1D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14D854F4" w14:textId="4952B3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A3FC6B1" w14:textId="72BC4A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65B08" w14:textId="5FD0BE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EF681" w14:textId="3654BF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r>
      <w:tr w:rsidR="00D846D9" w:rsidRPr="00D846D9" w14:paraId="31D8DE0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AC54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E296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69F81A21" w14:textId="0CCE80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6E0F5487" w14:textId="7E0AB9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AB880" w14:textId="1546A8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4F146" w14:textId="579783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0,157.12 </w:t>
            </w:r>
          </w:p>
        </w:tc>
      </w:tr>
      <w:tr w:rsidR="00D846D9" w:rsidRPr="00D846D9" w14:paraId="57CF9FB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B677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D63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10E0981F" w14:textId="29FB7A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89A68" w14:textId="3A632D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84F26" w14:textId="2542B3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7151524F" w14:textId="4DC202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12,800.00 </w:t>
            </w:r>
          </w:p>
        </w:tc>
      </w:tr>
      <w:tr w:rsidR="00D846D9" w:rsidRPr="00D846D9" w14:paraId="5D399AB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E91B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9AED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6ED63EC1" w14:textId="783078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2C327697" w14:textId="66E0C3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C37BA" w14:textId="60ADD0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4F2AF3E" w14:textId="363561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4,800.64 </w:t>
            </w:r>
          </w:p>
        </w:tc>
      </w:tr>
      <w:tr w:rsidR="00D846D9" w:rsidRPr="00D846D9" w14:paraId="615DE26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22DD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62BA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155CAF6" w14:textId="021F32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80DAA" w14:textId="79D133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12BD8" w14:textId="6F2DF0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61CBC553" w14:textId="303089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94,840.00 </w:t>
            </w:r>
          </w:p>
        </w:tc>
      </w:tr>
      <w:tr w:rsidR="00D846D9" w:rsidRPr="00D846D9" w14:paraId="014765A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3A72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FF77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3DF5F6A3" w14:textId="3C142C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39399" w14:textId="0AD606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219E4" w14:textId="18AE07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36E81A58" w14:textId="199FD6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16,520.00 </w:t>
            </w:r>
          </w:p>
        </w:tc>
      </w:tr>
      <w:tr w:rsidR="00D846D9" w:rsidRPr="00D846D9" w14:paraId="41D3684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2AC2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325C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ACAE21" w14:textId="274808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0FA0E29F" w14:textId="45F3A3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2B98E" w14:textId="52D567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538DE" w14:textId="37CEEE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14,403.89 </w:t>
            </w:r>
          </w:p>
        </w:tc>
      </w:tr>
      <w:tr w:rsidR="00D846D9" w:rsidRPr="00D846D9" w14:paraId="197219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4B39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A7BC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7EB458E" w14:textId="065CD2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07D81E46" w14:textId="5E2F1E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E1410" w14:textId="293087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458DD" w14:textId="66559B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193.39 </w:t>
            </w:r>
          </w:p>
        </w:tc>
      </w:tr>
      <w:tr w:rsidR="00D846D9" w:rsidRPr="00D846D9" w14:paraId="7205AA3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D068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F41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4102053B" w14:textId="59A0F2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058F8F3D" w14:textId="0C4450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6D2BA" w14:textId="5BDCF1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F12EC" w14:textId="681F00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7,588.75 </w:t>
            </w:r>
          </w:p>
        </w:tc>
      </w:tr>
      <w:tr w:rsidR="00D846D9" w:rsidRPr="00D846D9" w14:paraId="23C82DB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F1E6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F028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AB1DBF2" w14:textId="4FE5E1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44FD55F" w14:textId="136915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94AB1" w14:textId="1F29F2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35672" w14:textId="529B01A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696.12 </w:t>
            </w:r>
          </w:p>
        </w:tc>
      </w:tr>
      <w:tr w:rsidR="00D846D9" w:rsidRPr="00D846D9" w14:paraId="5B31005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E278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E8D4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58CDC716" w14:textId="7261D8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695B73FA" w14:textId="4E228C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D279E" w14:textId="740ACC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5C486" w14:textId="0D4509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744.00 </w:t>
            </w:r>
          </w:p>
        </w:tc>
      </w:tr>
      <w:tr w:rsidR="00D846D9" w:rsidRPr="00D846D9" w14:paraId="1B6964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754F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3488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52F2DAE8" w14:textId="774776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9C4E207" w14:textId="3DA4F9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00807" w14:textId="1225CB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0B415" w14:textId="3D5914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2,612.20 </w:t>
            </w:r>
          </w:p>
        </w:tc>
      </w:tr>
      <w:tr w:rsidR="00D846D9" w:rsidRPr="00D846D9" w14:paraId="44422D0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7C23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1DC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59EF031" w14:textId="3309AA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3D714192" w14:textId="6361B5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D599A" w14:textId="7E9AB8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3416F" w14:textId="711E4F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448.75 </w:t>
            </w:r>
          </w:p>
        </w:tc>
      </w:tr>
      <w:tr w:rsidR="00D846D9" w:rsidRPr="00D846D9" w14:paraId="4CEFCE7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5EFA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7EDD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6EBD8F27" w14:textId="4BAFC1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7929B0D8" w14:textId="579579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23B0A" w14:textId="226F9F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FD01D" w14:textId="7CB992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2,397.14 </w:t>
            </w:r>
          </w:p>
        </w:tc>
      </w:tr>
      <w:tr w:rsidR="00D846D9" w:rsidRPr="00D846D9" w14:paraId="41CE331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F79B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DA2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6ED5781E" w14:textId="78A2D4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0E6E117C" w14:textId="4396FA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1875B" w14:textId="42E131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28892" w14:textId="621138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3,772.50 </w:t>
            </w:r>
          </w:p>
        </w:tc>
      </w:tr>
      <w:tr w:rsidR="00D846D9" w:rsidRPr="00D846D9" w14:paraId="2B5660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9C77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664E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3E4A5DCB" w14:textId="27F146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5FD0718" w14:textId="5B8158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5EF19" w14:textId="748A24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26194" w14:textId="71E409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5947E3B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7704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A7B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25364573" w14:textId="60065C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2E131D67" w14:textId="49F5CE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BBCFB" w14:textId="445C2D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DA461" w14:textId="1EB70D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5,778.00 </w:t>
            </w:r>
          </w:p>
        </w:tc>
      </w:tr>
      <w:tr w:rsidR="00D846D9" w:rsidRPr="00D846D9" w14:paraId="7A4A57F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8ED4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497C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02FDAAE" w14:textId="488927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E504D4" w14:textId="5072B7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6F4A8" w14:textId="749685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4C15A" w14:textId="22CDF3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3B76E0C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D500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430D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C21FA66" w14:textId="0836D0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4E8FFC89" w14:textId="5EE89C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7F9AD" w14:textId="0CB6FE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21685" w14:textId="3A4C99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042.39 </w:t>
            </w:r>
          </w:p>
        </w:tc>
      </w:tr>
      <w:tr w:rsidR="00D846D9" w:rsidRPr="00D846D9" w14:paraId="6ABB12D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9307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4413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6CA66624" w14:textId="695043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46A975C1" w14:textId="147414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73E8F" w14:textId="64B5D3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7DECD" w14:textId="3140FB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0,494.75 </w:t>
            </w:r>
          </w:p>
        </w:tc>
      </w:tr>
      <w:tr w:rsidR="00D846D9" w:rsidRPr="00D846D9" w14:paraId="3F0EBE6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EE76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0025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8B72FC7" w14:textId="2FB2E4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56B0D383" w14:textId="415A25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F29D8" w14:textId="33C09D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53AD4" w14:textId="5FC35C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84,211.32 </w:t>
            </w:r>
          </w:p>
        </w:tc>
      </w:tr>
      <w:tr w:rsidR="00D846D9" w:rsidRPr="00D846D9" w14:paraId="214D877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BDBD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CF60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177C93" w14:textId="611CC8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45131447" w14:textId="144831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DD1D2" w14:textId="43A550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71997" w14:textId="08CA53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0,677.34 </w:t>
            </w:r>
          </w:p>
        </w:tc>
      </w:tr>
      <w:tr w:rsidR="00D846D9" w:rsidRPr="00D846D9" w14:paraId="0D2F015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23F9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D49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71DFA3C5" w14:textId="05F0A5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B9AB26E" w14:textId="5C3276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BF528" w14:textId="59AAD8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8FF83" w14:textId="6A3CEE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r>
      <w:tr w:rsidR="00D846D9" w:rsidRPr="00D846D9" w14:paraId="0A6F884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3E5C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429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4DF3514" w14:textId="2972F5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2203FD56" w14:textId="0C90F3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A8125" w14:textId="1A7977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29D9250F" w14:textId="284857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84,179.30 </w:t>
            </w:r>
          </w:p>
        </w:tc>
      </w:tr>
      <w:tr w:rsidR="00D846D9" w:rsidRPr="00D846D9" w14:paraId="425DCD4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B6E0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997E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485649B8" w14:textId="04AEB2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315703E4" w14:textId="73CBC1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D18D1" w14:textId="51F9B1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E05B5" w14:textId="7D842C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8,868.77 </w:t>
            </w:r>
          </w:p>
        </w:tc>
      </w:tr>
      <w:tr w:rsidR="00D846D9" w:rsidRPr="00D846D9" w14:paraId="5DA16EF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9763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9BA4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A4C37DE" w14:textId="10CA09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9082613" w14:textId="046B5B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98C6F" w14:textId="584DB2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D3686" w14:textId="0A4995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77.14 </w:t>
            </w:r>
          </w:p>
        </w:tc>
      </w:tr>
      <w:tr w:rsidR="00D846D9" w:rsidRPr="00D846D9" w14:paraId="6BED9B9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C0EF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6196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A48724E" w14:textId="352C63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612E6" w14:textId="57EE10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FBF00" w14:textId="36C1FE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F1461" w14:textId="653962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0,000.00 </w:t>
            </w:r>
          </w:p>
        </w:tc>
      </w:tr>
      <w:tr w:rsidR="00D846D9" w:rsidRPr="00D846D9" w14:paraId="3505F7B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7AFB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D36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93C0FD7" w14:textId="6120BC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20387476" w14:textId="51921D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8A60A" w14:textId="6568CF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26698F1" w14:textId="6B79B8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51,470.00 </w:t>
            </w:r>
          </w:p>
        </w:tc>
      </w:tr>
      <w:tr w:rsidR="00D846D9" w:rsidRPr="00D846D9" w14:paraId="4A35471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D211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B58A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64B3FA31" w14:textId="701DB3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792249B" w14:textId="35687F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34358" w14:textId="285F74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B7C87" w14:textId="3ABAC8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140.00 </w:t>
            </w:r>
          </w:p>
        </w:tc>
      </w:tr>
      <w:tr w:rsidR="00D846D9" w:rsidRPr="00D846D9" w14:paraId="0B99446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54DD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72C8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0F353781" w14:textId="1CF6BE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79F0358" w14:textId="1CBBA0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FF246" w14:textId="5B6783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E672E" w14:textId="7CA89C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6,796.75 </w:t>
            </w:r>
          </w:p>
        </w:tc>
      </w:tr>
      <w:tr w:rsidR="00D846D9" w:rsidRPr="00D846D9" w14:paraId="6B578BD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0E99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E5A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30905BF2" w14:textId="423E0E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2D242410" w14:textId="63B12A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848C9" w14:textId="679F30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D3218" w14:textId="3CE1BA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632.50 </w:t>
            </w:r>
          </w:p>
        </w:tc>
      </w:tr>
      <w:tr w:rsidR="00D846D9" w:rsidRPr="00D846D9" w14:paraId="45AEC73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CE87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ECE9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3F99050C" w14:textId="01F4E3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6C63770C" w14:textId="268577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EDAF175" w14:textId="50CE9B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DF722" w14:textId="593C31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7,084.67 </w:t>
            </w:r>
          </w:p>
        </w:tc>
      </w:tr>
      <w:tr w:rsidR="00D846D9" w:rsidRPr="00D846D9" w14:paraId="1E9F663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C75B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DFD2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A456FB4" w14:textId="1CEA4E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4DAF827" w14:textId="273D26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EA6A3" w14:textId="67DC49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2FBBD70" w14:textId="5D8A2F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91,635.50 </w:t>
            </w:r>
          </w:p>
        </w:tc>
      </w:tr>
      <w:tr w:rsidR="00D846D9" w:rsidRPr="00D846D9" w14:paraId="499C812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09DA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DC5F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0CAFB56D" w14:textId="594256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4BCFC846" w14:textId="33823B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30FAD" w14:textId="6B841A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D4F6B" w14:textId="6FD082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4,253.75 </w:t>
            </w:r>
          </w:p>
        </w:tc>
      </w:tr>
      <w:tr w:rsidR="00D846D9" w:rsidRPr="00D846D9" w14:paraId="6884F72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49C3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A20B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086809A" w14:textId="6C1FDF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43003F54" w14:textId="53B8EA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A59DF" w14:textId="5E0864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5A6BBF2" w14:textId="2B0FA2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4,668.14 </w:t>
            </w:r>
          </w:p>
        </w:tc>
      </w:tr>
      <w:tr w:rsidR="00D846D9" w:rsidRPr="00D846D9" w14:paraId="53A73E6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B3F0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DECE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BF608F9" w14:textId="4A9E90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8C314FF" w14:textId="1F53A4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93AA1" w14:textId="68EFD8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AEA9B" w14:textId="6C6D4A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7FB16EB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111C07"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56D1DFE" w14:textId="11BF92D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8,845,701.02 </w:t>
            </w:r>
          </w:p>
        </w:tc>
        <w:tc>
          <w:tcPr>
            <w:tcW w:w="958" w:type="pct"/>
            <w:tcBorders>
              <w:top w:val="nil"/>
              <w:left w:val="nil"/>
              <w:bottom w:val="single" w:sz="4" w:space="0" w:color="000000"/>
              <w:right w:val="single" w:sz="4" w:space="0" w:color="000000"/>
            </w:tcBorders>
            <w:shd w:val="clear" w:color="A5A5A5" w:fill="A5A5A5"/>
            <w:noWrap/>
            <w:vAlign w:val="bottom"/>
            <w:hideMark/>
          </w:tcPr>
          <w:p w14:paraId="7624973A" w14:textId="77B42D8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4CA72F2" w14:textId="377633D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5A896E4" w14:textId="763949C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8,845,701.02 </w:t>
            </w:r>
          </w:p>
        </w:tc>
      </w:tr>
      <w:tr w:rsidR="00D846D9" w:rsidRPr="00D846D9" w14:paraId="219B11DD"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20E31"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5175D38" w14:textId="1ADC3B9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600B01" w14:textId="048423D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930127" w14:textId="6319649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9FFC33" w14:textId="370BC3E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182,322.08 </w:t>
            </w:r>
          </w:p>
        </w:tc>
      </w:tr>
      <w:tr w:rsidR="00D846D9" w:rsidRPr="00D846D9" w14:paraId="7E0F559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8FCF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DD539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9DD9D9A" w14:textId="2C9F6C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55F4088B" w14:textId="08D4E3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8900B" w14:textId="29018D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ABDC8" w14:textId="7A9250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9,949.52 </w:t>
            </w:r>
          </w:p>
        </w:tc>
      </w:tr>
      <w:tr w:rsidR="00D846D9" w:rsidRPr="00D846D9" w14:paraId="31D5B4B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30A4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CF9E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1DCC567C" w14:textId="2A6BBD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431E89AB" w14:textId="238756A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44EEC" w14:textId="3154A0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4797F" w14:textId="0C755E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359.04 </w:t>
            </w:r>
          </w:p>
        </w:tc>
      </w:tr>
      <w:tr w:rsidR="00D846D9" w:rsidRPr="00D846D9" w14:paraId="75D6440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3619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3E1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642091D1" w14:textId="038F93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5086EF2B" w14:textId="2BCEEA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22234" w14:textId="52A27F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72012" w14:textId="3A1D5D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51.00 </w:t>
            </w:r>
          </w:p>
        </w:tc>
      </w:tr>
      <w:tr w:rsidR="00D846D9" w:rsidRPr="00D846D9" w14:paraId="4088373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DAE1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D97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6772B55" w14:textId="311ADE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74C62395" w14:textId="12241D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004CF" w14:textId="4354AE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578CD" w14:textId="31A5BF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62.52 </w:t>
            </w:r>
          </w:p>
        </w:tc>
      </w:tr>
      <w:tr w:rsidR="00D846D9" w:rsidRPr="00D846D9" w14:paraId="090144C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A7A7E"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0F9FAE1" w14:textId="69F4775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7,699,937.72 </w:t>
            </w:r>
          </w:p>
        </w:tc>
        <w:tc>
          <w:tcPr>
            <w:tcW w:w="958" w:type="pct"/>
            <w:tcBorders>
              <w:top w:val="nil"/>
              <w:left w:val="nil"/>
              <w:bottom w:val="single" w:sz="4" w:space="0" w:color="000000"/>
              <w:right w:val="single" w:sz="4" w:space="0" w:color="000000"/>
            </w:tcBorders>
            <w:shd w:val="clear" w:color="D8D8D8" w:fill="D8D8D8"/>
            <w:noWrap/>
            <w:vAlign w:val="bottom"/>
            <w:hideMark/>
          </w:tcPr>
          <w:p w14:paraId="511A720A" w14:textId="71E2A39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95BD79" w14:textId="2C886C0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92D4F9" w14:textId="2CAF2DF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7,699,937.72 </w:t>
            </w:r>
          </w:p>
        </w:tc>
      </w:tr>
      <w:tr w:rsidR="00D846D9" w:rsidRPr="00D846D9" w14:paraId="3CB1129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8447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819C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5707FEB" w14:textId="66A758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071,675.46 </w:t>
            </w:r>
          </w:p>
        </w:tc>
        <w:tc>
          <w:tcPr>
            <w:tcW w:w="958" w:type="pct"/>
            <w:tcBorders>
              <w:top w:val="nil"/>
              <w:left w:val="nil"/>
              <w:bottom w:val="single" w:sz="4" w:space="0" w:color="000000"/>
              <w:right w:val="single" w:sz="4" w:space="0" w:color="000000"/>
            </w:tcBorders>
            <w:shd w:val="clear" w:color="auto" w:fill="auto"/>
            <w:noWrap/>
            <w:vAlign w:val="bottom"/>
            <w:hideMark/>
          </w:tcPr>
          <w:p w14:paraId="47E81171" w14:textId="3CD1FF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2094C" w14:textId="5BA80F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C5B7C01" w14:textId="6EC537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071,675.46 </w:t>
            </w:r>
          </w:p>
        </w:tc>
      </w:tr>
      <w:tr w:rsidR="00D846D9" w:rsidRPr="00D846D9" w14:paraId="50430D1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24D9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6AE6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6E5DBA00" w14:textId="69A19D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CB57356" w14:textId="6D3421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65BEB" w14:textId="4C6689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1309F" w14:textId="27F293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84.40 </w:t>
            </w:r>
          </w:p>
        </w:tc>
      </w:tr>
      <w:tr w:rsidR="00D846D9" w:rsidRPr="00D846D9" w14:paraId="1B1B860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B0B1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47C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EF63300" w14:textId="72377D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660F5A3E" w14:textId="442F16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5F528" w14:textId="34C649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AEA4D" w14:textId="389C0F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1,879.32 </w:t>
            </w:r>
          </w:p>
        </w:tc>
      </w:tr>
      <w:tr w:rsidR="00D846D9" w:rsidRPr="00D846D9" w14:paraId="4235964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1B6A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7EA2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79DF6FD9" w14:textId="0E4481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0BD2DE2F" w14:textId="738651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2586A" w14:textId="42366D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69BD8" w14:textId="314C8D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4,973.52 </w:t>
            </w:r>
          </w:p>
        </w:tc>
      </w:tr>
      <w:tr w:rsidR="00D846D9" w:rsidRPr="00D846D9" w14:paraId="3E35D0D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3999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7B6E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2EF0AA97" w14:textId="6578D2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61CD2145" w14:textId="3AB3B4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239AC" w14:textId="007852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B3AA6" w14:textId="35E424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7,782.26 </w:t>
            </w:r>
          </w:p>
        </w:tc>
      </w:tr>
      <w:tr w:rsidR="00D846D9" w:rsidRPr="00D846D9" w14:paraId="06B4E59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A90F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8360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62FDDD18" w14:textId="2E5A45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66,860.24 </w:t>
            </w:r>
          </w:p>
        </w:tc>
        <w:tc>
          <w:tcPr>
            <w:tcW w:w="958" w:type="pct"/>
            <w:tcBorders>
              <w:top w:val="nil"/>
              <w:left w:val="nil"/>
              <w:bottom w:val="single" w:sz="4" w:space="0" w:color="000000"/>
              <w:right w:val="single" w:sz="4" w:space="0" w:color="000000"/>
            </w:tcBorders>
            <w:shd w:val="clear" w:color="auto" w:fill="auto"/>
            <w:noWrap/>
            <w:vAlign w:val="bottom"/>
            <w:hideMark/>
          </w:tcPr>
          <w:p w14:paraId="4017DC27" w14:textId="20089F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5965D" w14:textId="161E1F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65197" w14:textId="2CE370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66,860.24 </w:t>
            </w:r>
          </w:p>
        </w:tc>
      </w:tr>
      <w:tr w:rsidR="00D846D9" w:rsidRPr="00D846D9" w14:paraId="5F90332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8ECF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74CB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40160C66" w14:textId="1B63AB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28E686B0" w14:textId="424968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9DB6A" w14:textId="247FC5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3444F" w14:textId="593BC1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09,493.76 </w:t>
            </w:r>
          </w:p>
        </w:tc>
      </w:tr>
      <w:tr w:rsidR="00D846D9" w:rsidRPr="00D846D9" w14:paraId="6577BE4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7890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0C94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5AD68CAC" w14:textId="2CF7D5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3DF8131" w14:textId="7C0E8B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C256B" w14:textId="24B58F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45403" w14:textId="5F3667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21.00 </w:t>
            </w:r>
          </w:p>
        </w:tc>
      </w:tr>
      <w:tr w:rsidR="00D846D9" w:rsidRPr="00D846D9" w14:paraId="38FE911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B4C5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C4EF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13AE3DC3" w14:textId="1D7D61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E842820" w14:textId="2A8869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415A3" w14:textId="795742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EE907" w14:textId="480431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76 </w:t>
            </w:r>
          </w:p>
        </w:tc>
      </w:tr>
      <w:tr w:rsidR="00D846D9" w:rsidRPr="00D846D9" w14:paraId="3F7C309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0767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CC68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47853ED" w14:textId="165556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573877C0" w14:textId="04FFFA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6D39F" w14:textId="5621F0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1508F" w14:textId="3D292E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7,551.36 </w:t>
            </w:r>
          </w:p>
        </w:tc>
      </w:tr>
      <w:tr w:rsidR="00D846D9" w:rsidRPr="00D846D9" w14:paraId="5434703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155B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147A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4EC6E87F" w14:textId="5EADE2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3FD242A1" w14:textId="0A3C44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2E2F3" w14:textId="1DE9F2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92A32" w14:textId="297F60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41,009.00 </w:t>
            </w:r>
          </w:p>
        </w:tc>
      </w:tr>
      <w:tr w:rsidR="00D846D9" w:rsidRPr="00D846D9" w14:paraId="16C7172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1009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FF0D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0506BE60" w14:textId="2DD935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200.00 </w:t>
            </w:r>
          </w:p>
        </w:tc>
        <w:tc>
          <w:tcPr>
            <w:tcW w:w="958" w:type="pct"/>
            <w:tcBorders>
              <w:top w:val="nil"/>
              <w:left w:val="nil"/>
              <w:bottom w:val="single" w:sz="4" w:space="0" w:color="000000"/>
              <w:right w:val="single" w:sz="4" w:space="0" w:color="000000"/>
            </w:tcBorders>
            <w:shd w:val="clear" w:color="auto" w:fill="auto"/>
            <w:noWrap/>
            <w:vAlign w:val="bottom"/>
            <w:hideMark/>
          </w:tcPr>
          <w:p w14:paraId="6EC215AE" w14:textId="325398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6A5E1" w14:textId="212670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67158" w14:textId="6AD907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200.00 </w:t>
            </w:r>
          </w:p>
        </w:tc>
      </w:tr>
      <w:tr w:rsidR="00D846D9" w:rsidRPr="00D846D9" w14:paraId="3EAB4D0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1343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D59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62FCF6CE" w14:textId="370C70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1D952B5C" w14:textId="0B16B0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D18D2" w14:textId="2F4ED7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E3D87" w14:textId="1EFC96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95,216.82 </w:t>
            </w:r>
          </w:p>
        </w:tc>
      </w:tr>
      <w:tr w:rsidR="00D846D9" w:rsidRPr="00D846D9" w14:paraId="3373716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67EA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58B3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0B5B49FA" w14:textId="0669D3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831B2BE" w14:textId="20EB0F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30255" w14:textId="31FB7E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D5284" w14:textId="001F4A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84.40 </w:t>
            </w:r>
          </w:p>
        </w:tc>
      </w:tr>
      <w:tr w:rsidR="00D846D9" w:rsidRPr="00D846D9" w14:paraId="16C3534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2B2B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F141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57516DC5" w14:textId="5C6168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9ED151A" w14:textId="1C1DDB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F6DEC" w14:textId="701CF8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8CAA7" w14:textId="724546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97,190.00 </w:t>
            </w:r>
          </w:p>
        </w:tc>
      </w:tr>
      <w:tr w:rsidR="00D846D9" w:rsidRPr="00D846D9" w14:paraId="3A320ED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F29E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866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1FDF4590" w14:textId="397836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537C5B7C" w14:textId="34F46C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E8A66" w14:textId="545E0C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0498A" w14:textId="13C1AD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6,089.00 </w:t>
            </w:r>
          </w:p>
        </w:tc>
      </w:tr>
      <w:tr w:rsidR="00D846D9" w:rsidRPr="00D846D9" w14:paraId="4413F7E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05AE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BE8A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2F8D988" w14:textId="049F95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5FBE1D35" w14:textId="6796E7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35C30" w14:textId="709028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4606D" w14:textId="57202D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85,704.40 </w:t>
            </w:r>
          </w:p>
        </w:tc>
      </w:tr>
      <w:tr w:rsidR="00D846D9" w:rsidRPr="00D846D9" w14:paraId="371EE7B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A75F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C7A2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4456A91E" w14:textId="4C4ED8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4BA2CF45" w14:textId="4D678E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66F12" w14:textId="556C57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FD9AE" w14:textId="38A2D2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0,395.70 </w:t>
            </w:r>
          </w:p>
        </w:tc>
      </w:tr>
      <w:tr w:rsidR="00D846D9" w:rsidRPr="00D846D9" w14:paraId="6ACE604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D1D7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150D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559697A0" w14:textId="460FE0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0D43C153" w14:textId="360702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C4BB7" w14:textId="3D51A6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19F06" w14:textId="0DC0DC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85.68 </w:t>
            </w:r>
          </w:p>
        </w:tc>
      </w:tr>
      <w:tr w:rsidR="00D846D9" w:rsidRPr="00D846D9" w14:paraId="2CEBCD7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F648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F2FA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165145C" w14:textId="01D77E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DCAC159" w14:textId="668913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84875" w14:textId="11A5EF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0564E" w14:textId="3945AA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16.88 </w:t>
            </w:r>
          </w:p>
        </w:tc>
      </w:tr>
      <w:tr w:rsidR="00D846D9" w:rsidRPr="00D846D9" w14:paraId="4C75129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5DED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3AA9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75A32DE7" w14:textId="084FE7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1024DDB9" w14:textId="4B004B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ABDC6" w14:textId="4BCB7D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F3E47" w14:textId="51C287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116.88 </w:t>
            </w:r>
          </w:p>
        </w:tc>
      </w:tr>
      <w:tr w:rsidR="00D846D9" w:rsidRPr="00D846D9" w14:paraId="22E7905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815A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3BB3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9718651" w14:textId="088541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433AB5C1" w14:textId="30F4A3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B8F45" w14:textId="0F3DF8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421F5" w14:textId="27068E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4,146.22 </w:t>
            </w:r>
          </w:p>
        </w:tc>
      </w:tr>
      <w:tr w:rsidR="00D846D9" w:rsidRPr="00D846D9" w14:paraId="600612C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844E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709D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61621782" w14:textId="6817C0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0B2CC74C" w14:textId="1BD663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665C2" w14:textId="7C1C48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A9153" w14:textId="69C38F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17.00 </w:t>
            </w:r>
          </w:p>
        </w:tc>
      </w:tr>
      <w:tr w:rsidR="00D846D9" w:rsidRPr="00D846D9" w14:paraId="065D6CB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BAFF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A75B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233B9CA" w14:textId="625C00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356B43F7" w14:textId="74015E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B1C71" w14:textId="119DDB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F005A" w14:textId="381067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3,493.45 </w:t>
            </w:r>
          </w:p>
        </w:tc>
      </w:tr>
      <w:tr w:rsidR="00D846D9" w:rsidRPr="00D846D9" w14:paraId="2B4D8F3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0713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4F2F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5F091A2F" w14:textId="475078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B3E690B" w14:textId="634DD7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0C163" w14:textId="722C47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7A624" w14:textId="594DCB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9,220.00 </w:t>
            </w:r>
          </w:p>
        </w:tc>
      </w:tr>
      <w:tr w:rsidR="00D846D9" w:rsidRPr="00D846D9" w14:paraId="052F324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D010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D82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4B74A7A" w14:textId="145015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6B0FBFF" w14:textId="60A6ADA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018AA" w14:textId="21D13F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EFFFC" w14:textId="6FC744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33.76 </w:t>
            </w:r>
          </w:p>
        </w:tc>
      </w:tr>
      <w:tr w:rsidR="00D846D9" w:rsidRPr="00D846D9" w14:paraId="4F4CDC5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97FF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E6E2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23F4EF7E" w14:textId="213EA5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06946B06" w14:textId="4C7959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A8C24" w14:textId="28D1BE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EF515" w14:textId="47689C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5,558.53 </w:t>
            </w:r>
          </w:p>
        </w:tc>
      </w:tr>
      <w:tr w:rsidR="00D846D9" w:rsidRPr="00D846D9" w14:paraId="3EE2AA5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E4B9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723C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5844FC36" w14:textId="526C5C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8,269.64 </w:t>
            </w:r>
          </w:p>
        </w:tc>
        <w:tc>
          <w:tcPr>
            <w:tcW w:w="958" w:type="pct"/>
            <w:tcBorders>
              <w:top w:val="nil"/>
              <w:left w:val="nil"/>
              <w:bottom w:val="single" w:sz="4" w:space="0" w:color="000000"/>
              <w:right w:val="single" w:sz="4" w:space="0" w:color="000000"/>
            </w:tcBorders>
            <w:shd w:val="clear" w:color="auto" w:fill="auto"/>
            <w:noWrap/>
            <w:vAlign w:val="bottom"/>
            <w:hideMark/>
          </w:tcPr>
          <w:p w14:paraId="698C78CF" w14:textId="3D06A6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38B32" w14:textId="1A8B0B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FC985" w14:textId="6D24CA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8,269.64 </w:t>
            </w:r>
          </w:p>
        </w:tc>
      </w:tr>
      <w:tr w:rsidR="00D846D9" w:rsidRPr="00D846D9" w14:paraId="2461407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CA55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FD21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B3CCF18" w14:textId="18978F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26E1B1C6" w14:textId="0F9B17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DBB8B" w14:textId="12E0D6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08953" w14:textId="38FD75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16.88 </w:t>
            </w:r>
          </w:p>
        </w:tc>
      </w:tr>
      <w:tr w:rsidR="00D846D9" w:rsidRPr="00D846D9" w14:paraId="153DD9D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222A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8B8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282648" w14:textId="7E0D97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hideMark/>
          </w:tcPr>
          <w:p w14:paraId="29514DCF" w14:textId="6332BA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2BF47" w14:textId="4B6CD2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0C40C" w14:textId="1E2493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924,418.40 </w:t>
            </w:r>
          </w:p>
        </w:tc>
      </w:tr>
      <w:tr w:rsidR="00D846D9" w:rsidRPr="00D846D9" w14:paraId="1A357624"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BB8D3"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084E1959" w14:textId="37E15E6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2,053,453.11 </w:t>
            </w:r>
          </w:p>
        </w:tc>
        <w:tc>
          <w:tcPr>
            <w:tcW w:w="958" w:type="pct"/>
            <w:tcBorders>
              <w:top w:val="nil"/>
              <w:left w:val="nil"/>
              <w:bottom w:val="single" w:sz="4" w:space="0" w:color="000000"/>
              <w:right w:val="single" w:sz="4" w:space="0" w:color="000000"/>
            </w:tcBorders>
            <w:shd w:val="clear" w:color="D8D8D8" w:fill="D8D8D8"/>
            <w:noWrap/>
            <w:vAlign w:val="bottom"/>
            <w:hideMark/>
          </w:tcPr>
          <w:p w14:paraId="372F22A2" w14:textId="0D724CC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5061C7" w14:textId="2C435BF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C3E502" w14:textId="693386A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2,053,453.11 </w:t>
            </w:r>
          </w:p>
        </w:tc>
      </w:tr>
      <w:tr w:rsidR="00D846D9" w:rsidRPr="00D846D9" w14:paraId="13E6741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1F2A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6FDF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E0A760E" w14:textId="6D1C91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625FB1D4" w14:textId="77EE2F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5FB71" w14:textId="3CC536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FBE756" w14:textId="1D5968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97,224.48 </w:t>
            </w:r>
          </w:p>
        </w:tc>
      </w:tr>
      <w:tr w:rsidR="00D846D9" w:rsidRPr="00D846D9" w14:paraId="167375B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0190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DF6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16C7F4B" w14:textId="548CFF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3A5C20C3" w14:textId="6FDBC4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19B60" w14:textId="27FB3C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2A291" w14:textId="3A5FA3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279,936.81 </w:t>
            </w:r>
          </w:p>
        </w:tc>
      </w:tr>
      <w:tr w:rsidR="00D846D9" w:rsidRPr="00D846D9" w14:paraId="4AAA3CB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7833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17C0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82F97A4" w14:textId="206871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4D967E3" w14:textId="6A0F12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34C4D" w14:textId="319DDA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301D5" w14:textId="69BE29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4,760.66 </w:t>
            </w:r>
          </w:p>
        </w:tc>
      </w:tr>
      <w:tr w:rsidR="00D846D9" w:rsidRPr="00D846D9" w14:paraId="60C23A2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9223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3302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9EA8E8D" w14:textId="42D975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566B76E9" w14:textId="05C680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DB19E" w14:textId="4A5792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3E698" w14:textId="2FD210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4,777.66 </w:t>
            </w:r>
          </w:p>
        </w:tc>
      </w:tr>
      <w:tr w:rsidR="00D846D9" w:rsidRPr="00D846D9" w14:paraId="09F3A34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D90F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FCA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54373CE7" w14:textId="56156A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6628458E" w14:textId="567D91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1380C" w14:textId="4935E4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FE791" w14:textId="578E49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17,122.54 </w:t>
            </w:r>
          </w:p>
        </w:tc>
      </w:tr>
      <w:tr w:rsidR="00D846D9" w:rsidRPr="00D846D9" w14:paraId="117893B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ADEE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76D5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28B49E6" w14:textId="33E6C9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249ED07A" w14:textId="73EAE5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09C94" w14:textId="229331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3C5D0" w14:textId="2798D8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9,172.06 </w:t>
            </w:r>
          </w:p>
        </w:tc>
      </w:tr>
      <w:tr w:rsidR="00D846D9" w:rsidRPr="00D846D9" w14:paraId="2389FBA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743B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ECAA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37325C50" w14:textId="1A1F03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220C4082" w14:textId="366C56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36DBA" w14:textId="1341AA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562BE" w14:textId="650C84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2,101.16 </w:t>
            </w:r>
          </w:p>
        </w:tc>
      </w:tr>
      <w:tr w:rsidR="00D846D9" w:rsidRPr="00D846D9" w14:paraId="7B7C9F1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6F27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12B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8CC3C02" w14:textId="198B34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7E2715A1" w14:textId="27BA99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5B9D3" w14:textId="35B4D2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6A2B5" w14:textId="5F38AA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3,077.36 </w:t>
            </w:r>
          </w:p>
        </w:tc>
      </w:tr>
      <w:tr w:rsidR="00D846D9" w:rsidRPr="00D846D9" w14:paraId="6996E7F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F3A8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5F1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33F5F60" w14:textId="70594B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0,902.96 </w:t>
            </w:r>
          </w:p>
        </w:tc>
        <w:tc>
          <w:tcPr>
            <w:tcW w:w="958" w:type="pct"/>
            <w:tcBorders>
              <w:top w:val="nil"/>
              <w:left w:val="nil"/>
              <w:bottom w:val="single" w:sz="4" w:space="0" w:color="000000"/>
              <w:right w:val="single" w:sz="4" w:space="0" w:color="000000"/>
            </w:tcBorders>
            <w:shd w:val="clear" w:color="auto" w:fill="auto"/>
            <w:noWrap/>
            <w:vAlign w:val="bottom"/>
            <w:hideMark/>
          </w:tcPr>
          <w:p w14:paraId="713AC1E2" w14:textId="262D82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CFD66" w14:textId="71757D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22D76" w14:textId="69561C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0,902.96 </w:t>
            </w:r>
          </w:p>
        </w:tc>
      </w:tr>
      <w:tr w:rsidR="00D846D9" w:rsidRPr="00D846D9" w14:paraId="0B9C49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F239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423C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5FAE5D2B" w14:textId="1121DD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3F391177" w14:textId="155252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FC9B7" w14:textId="7C8087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A2FE5" w14:textId="0744BA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3,704.66 </w:t>
            </w:r>
          </w:p>
        </w:tc>
      </w:tr>
      <w:tr w:rsidR="00D846D9" w:rsidRPr="00D846D9" w14:paraId="5982C92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7D64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419F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715E198" w14:textId="3C3919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0D7C402A" w14:textId="7711AD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64AB8" w14:textId="482E82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D6F47" w14:textId="174EAB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41,449.56 </w:t>
            </w:r>
          </w:p>
        </w:tc>
      </w:tr>
      <w:tr w:rsidR="00D846D9" w:rsidRPr="00D846D9" w14:paraId="00EDBC7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B357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E990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0C708A7E" w14:textId="25F589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547DB00E" w14:textId="6BB3C1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7F056" w14:textId="6D7176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BF89F" w14:textId="5B7BAD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7,448.42 </w:t>
            </w:r>
          </w:p>
        </w:tc>
      </w:tr>
      <w:tr w:rsidR="00D846D9" w:rsidRPr="00D846D9" w14:paraId="7860881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3C66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EEE2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20C23A56" w14:textId="580EA7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5644C0B2" w14:textId="1A4482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14322" w14:textId="09D50F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93A5C" w14:textId="079D21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26.66 </w:t>
            </w:r>
          </w:p>
        </w:tc>
      </w:tr>
      <w:tr w:rsidR="00D846D9" w:rsidRPr="00D846D9" w14:paraId="6C3B237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14AF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6E97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03281384" w14:textId="6CED1C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33815DC9" w14:textId="47A323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7AFA8" w14:textId="3D3E8D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A7D06" w14:textId="06794E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8,775.86 </w:t>
            </w:r>
          </w:p>
        </w:tc>
      </w:tr>
      <w:tr w:rsidR="00D846D9" w:rsidRPr="00D846D9" w14:paraId="196B198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CC00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0D6E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4270C1B1" w14:textId="2D84FB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7AC38D79" w14:textId="7967D4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7438F" w14:textId="629098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78E4F" w14:textId="1C25E5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81,260.66 </w:t>
            </w:r>
          </w:p>
        </w:tc>
      </w:tr>
      <w:tr w:rsidR="00D846D9" w:rsidRPr="00D846D9" w14:paraId="387324E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E5B8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A38E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01F72270" w14:textId="0CB591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00F0CEAD" w14:textId="6B72E4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567DE" w14:textId="47E43C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E6FC7" w14:textId="4DF91B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2,251.04 </w:t>
            </w:r>
          </w:p>
        </w:tc>
      </w:tr>
      <w:tr w:rsidR="00D846D9" w:rsidRPr="00D846D9" w14:paraId="69F480D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CBBB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B367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3185A09E" w14:textId="4E6D80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6E6F8D03" w14:textId="3FFA2B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18E19" w14:textId="3215BF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51F0A" w14:textId="7A8F7B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73,009.66 </w:t>
            </w:r>
          </w:p>
        </w:tc>
      </w:tr>
      <w:tr w:rsidR="00D846D9" w:rsidRPr="00D846D9" w14:paraId="733219B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EF5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11B3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4EE3724" w14:textId="0BCE6B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1C64D53" w14:textId="0FB234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13C8C" w14:textId="649549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CA712" w14:textId="184E8A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8,351.66 </w:t>
            </w:r>
          </w:p>
        </w:tc>
      </w:tr>
      <w:tr w:rsidR="00D846D9" w:rsidRPr="00D846D9" w14:paraId="00CB500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1091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7D8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6858C7F0" w14:textId="22F865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30FB39B3" w14:textId="3527CA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15701" w14:textId="68FBD9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38612" w14:textId="079133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5,337.88 </w:t>
            </w:r>
          </w:p>
        </w:tc>
      </w:tr>
      <w:tr w:rsidR="00D846D9" w:rsidRPr="00D846D9" w14:paraId="59A830E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A278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B8A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2DABD9A" w14:textId="2202E1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CA85CCB" w14:textId="2CFD66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C92CC" w14:textId="60F2EC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84552" w14:textId="45A43E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1,301.78 </w:t>
            </w:r>
          </w:p>
        </w:tc>
      </w:tr>
      <w:tr w:rsidR="00D846D9" w:rsidRPr="00D846D9" w14:paraId="274CD6E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833A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1860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5D05D0B" w14:textId="4A8D0C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258E2AF1" w14:textId="075C0C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21F04" w14:textId="1DBE3E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CB087" w14:textId="7EB77A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1,401.58 </w:t>
            </w:r>
          </w:p>
        </w:tc>
      </w:tr>
      <w:tr w:rsidR="00D846D9" w:rsidRPr="00D846D9" w14:paraId="6170FD0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C332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FA443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BBC8783" w14:textId="3C34D0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AA7ACA5" w14:textId="44188A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6F9C0" w14:textId="714CF5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8235B" w14:textId="70392C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2,339.30 </w:t>
            </w:r>
          </w:p>
        </w:tc>
      </w:tr>
      <w:tr w:rsidR="00D846D9" w:rsidRPr="00D846D9" w14:paraId="6F6AF58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8AEE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A527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E4B9AAB" w14:textId="3B8D1C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579655E" w14:textId="135D5F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2996B" w14:textId="4BDC85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488A4" w14:textId="6AAC2B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7,449.16 </w:t>
            </w:r>
          </w:p>
        </w:tc>
      </w:tr>
      <w:tr w:rsidR="00D846D9" w:rsidRPr="00D846D9" w14:paraId="42E86A6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B640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A900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C15459F" w14:textId="143578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071CCB1E" w14:textId="52D988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8F62B" w14:textId="2AED4D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8B945" w14:textId="46BF0C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29,573.66 </w:t>
            </w:r>
          </w:p>
        </w:tc>
      </w:tr>
      <w:tr w:rsidR="00D846D9" w:rsidRPr="00D846D9" w14:paraId="421FA8D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6BF3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1A9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586F454C" w14:textId="3BAA0F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3FC2533F" w14:textId="727AD1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05B2D" w14:textId="7BA0CF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6852C" w14:textId="252FED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3,329.86 </w:t>
            </w:r>
          </w:p>
        </w:tc>
      </w:tr>
      <w:tr w:rsidR="00D846D9" w:rsidRPr="00D846D9" w14:paraId="09EDC14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C773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5C3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0792B5C" w14:textId="23F447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738154EA" w14:textId="7B06B1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395CF" w14:textId="50E531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70954" w14:textId="57FF3F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4,434.66 </w:t>
            </w:r>
          </w:p>
        </w:tc>
      </w:tr>
      <w:tr w:rsidR="00D846D9" w:rsidRPr="00D846D9" w14:paraId="5DEBEC2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C415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2A4A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4748266" w14:textId="482D6F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64BB6A91" w14:textId="007DA4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4273A" w14:textId="4711E7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19ACA" w14:textId="06EE55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9,996.66 </w:t>
            </w:r>
          </w:p>
        </w:tc>
      </w:tr>
      <w:tr w:rsidR="00D846D9" w:rsidRPr="00D846D9" w14:paraId="01CED12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EA96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67C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6AA0559" w14:textId="09C6AC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139BDD95" w14:textId="2BFF1C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06416" w14:textId="50EACC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C7A5C" w14:textId="7109D2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81,904.54 </w:t>
            </w:r>
          </w:p>
        </w:tc>
      </w:tr>
      <w:tr w:rsidR="00D846D9" w:rsidRPr="00D846D9" w14:paraId="597B8A1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A5B5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F362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235E732E" w14:textId="308927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797577D6" w14:textId="44DE30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33B90" w14:textId="048B1F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0CFAB" w14:textId="5F84F9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3,022.76 </w:t>
            </w:r>
          </w:p>
        </w:tc>
      </w:tr>
      <w:tr w:rsidR="00D846D9" w:rsidRPr="00D846D9" w14:paraId="68487E8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E872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4A0D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DDC1E1E" w14:textId="4D202A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107C4B07" w14:textId="414DCB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71520" w14:textId="68BB51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22E57" w14:textId="5386F2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8,343.70 </w:t>
            </w:r>
          </w:p>
        </w:tc>
      </w:tr>
      <w:tr w:rsidR="00D846D9" w:rsidRPr="00D846D9" w14:paraId="0743728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B8A8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DB2A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86AD209" w14:textId="49D217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45086D4C" w14:textId="4405A7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5E821" w14:textId="07FB90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72CEE" w14:textId="3F9D05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2,555.46 </w:t>
            </w:r>
          </w:p>
        </w:tc>
      </w:tr>
      <w:tr w:rsidR="00D846D9" w:rsidRPr="00D846D9" w14:paraId="4F4D2CD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CF37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4067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3583FCC" w14:textId="76E70F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B943CAA" w14:textId="4C12CC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83181" w14:textId="27CE20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00358" w14:textId="74D9D9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1,873.66 </w:t>
            </w:r>
          </w:p>
        </w:tc>
      </w:tr>
      <w:tr w:rsidR="00D846D9" w:rsidRPr="00D846D9" w14:paraId="6BC25FE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F420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5BAC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5EC0849" w14:textId="488E7E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B06D319" w14:textId="69145E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D6C94" w14:textId="0E462A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B4566" w14:textId="202819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9,875.66 </w:t>
            </w:r>
          </w:p>
        </w:tc>
      </w:tr>
      <w:tr w:rsidR="00D846D9" w:rsidRPr="00D846D9" w14:paraId="19E35F4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4FE1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4EA4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7CDC1C0" w14:textId="6C450D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4B8EAF8D" w14:textId="3E2701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19508" w14:textId="1A8530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F2175" w14:textId="17EC39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9,068.54 </w:t>
            </w:r>
          </w:p>
        </w:tc>
      </w:tr>
      <w:tr w:rsidR="00D846D9" w:rsidRPr="00D846D9" w14:paraId="203FCAE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AA4C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FF71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C56881E" w14:textId="024ED6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0EB0B640" w14:textId="76546A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C7670" w14:textId="50BDD4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88194" w14:textId="6F333F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8,351.66 </w:t>
            </w:r>
          </w:p>
        </w:tc>
      </w:tr>
      <w:tr w:rsidR="00D846D9" w:rsidRPr="00D846D9" w14:paraId="4539127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7EC5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2991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6875515" w14:textId="415AC5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30D7BEAD" w14:textId="6B28D8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AC797" w14:textId="5F48C4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7D668" w14:textId="2C584D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06,509.52 </w:t>
            </w:r>
          </w:p>
        </w:tc>
      </w:tr>
      <w:tr w:rsidR="00D846D9" w:rsidRPr="00D846D9" w14:paraId="4F0A765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76D4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7054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012EE4E" w14:textId="1FBBBB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314CFAEE" w14:textId="347B4F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35912" w14:textId="0B2229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CF4DC" w14:textId="1274D6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7,449.16 </w:t>
            </w:r>
          </w:p>
        </w:tc>
      </w:tr>
      <w:tr w:rsidR="00D846D9" w:rsidRPr="00D846D9" w14:paraId="05262A8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B8A7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C49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5B7D6208" w14:textId="3303E2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7426A2D9" w14:textId="627BFB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245CA" w14:textId="22616A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BF9AC" w14:textId="48603F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5,480.04 </w:t>
            </w:r>
          </w:p>
        </w:tc>
      </w:tr>
      <w:tr w:rsidR="00D846D9" w:rsidRPr="00D846D9" w14:paraId="543462F4"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A5E3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6E3DA119" w14:textId="50A6A69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665,928.48 </w:t>
            </w:r>
          </w:p>
        </w:tc>
        <w:tc>
          <w:tcPr>
            <w:tcW w:w="958" w:type="pct"/>
            <w:tcBorders>
              <w:top w:val="nil"/>
              <w:left w:val="nil"/>
              <w:bottom w:val="single" w:sz="4" w:space="0" w:color="000000"/>
              <w:right w:val="single" w:sz="4" w:space="0" w:color="000000"/>
            </w:tcBorders>
            <w:shd w:val="clear" w:color="D8D8D8" w:fill="D8D8D8"/>
            <w:noWrap/>
            <w:vAlign w:val="bottom"/>
            <w:hideMark/>
          </w:tcPr>
          <w:p w14:paraId="4D5A279B" w14:textId="53AC855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AE31F7" w14:textId="5211C3B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BF7D3D" w14:textId="4C444F1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665,928.48 </w:t>
            </w:r>
          </w:p>
        </w:tc>
      </w:tr>
      <w:tr w:rsidR="00D846D9" w:rsidRPr="00D846D9" w14:paraId="1F5ADDE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503A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15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1E9253BA" w14:textId="79B14A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EA2D7A4" w14:textId="13721F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79CF2" w14:textId="167A22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8CDF30" w14:textId="6A0F7C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9,054,846.90 </w:t>
            </w:r>
          </w:p>
        </w:tc>
      </w:tr>
      <w:tr w:rsidR="00D846D9" w:rsidRPr="00D846D9" w14:paraId="28AF0D7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E9F0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6F84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5C0E9813" w14:textId="6B049A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CEF3D" w14:textId="13A609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2C4F0" w14:textId="2F6734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9F37F" w14:textId="3E4EBA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0,000.00 </w:t>
            </w:r>
          </w:p>
        </w:tc>
      </w:tr>
      <w:tr w:rsidR="00D846D9" w:rsidRPr="00D846D9" w14:paraId="2CC7195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4DFF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07D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3D435E11" w14:textId="7E76F4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5C7C9874" w14:textId="4945ED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171A8" w14:textId="56E69F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219DD" w14:textId="58CB50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3,036.10 </w:t>
            </w:r>
          </w:p>
        </w:tc>
      </w:tr>
      <w:tr w:rsidR="00D846D9" w:rsidRPr="00D846D9" w14:paraId="4E443E5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3E15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9A6E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FD56234" w14:textId="6884C8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25671E" w14:textId="0C025A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1B80D" w14:textId="57DBBC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E8F83" w14:textId="5AC265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0,000.00 </w:t>
            </w:r>
          </w:p>
        </w:tc>
      </w:tr>
      <w:tr w:rsidR="00D846D9" w:rsidRPr="00D846D9" w14:paraId="7B5185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7D6A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2E9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B123193" w14:textId="2F055C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4049D9B" w14:textId="2C4C2B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F2EE9" w14:textId="4F31B7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74DD4" w14:textId="0BE726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3,107.48 </w:t>
            </w:r>
          </w:p>
        </w:tc>
      </w:tr>
      <w:tr w:rsidR="00D846D9" w:rsidRPr="00D846D9" w14:paraId="4E7374A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6CBC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4AE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04E414E5" w14:textId="3D5AA0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1,280.00 </w:t>
            </w:r>
          </w:p>
        </w:tc>
        <w:tc>
          <w:tcPr>
            <w:tcW w:w="958" w:type="pct"/>
            <w:tcBorders>
              <w:top w:val="nil"/>
              <w:left w:val="nil"/>
              <w:bottom w:val="single" w:sz="4" w:space="0" w:color="000000"/>
              <w:right w:val="single" w:sz="4" w:space="0" w:color="000000"/>
            </w:tcBorders>
            <w:shd w:val="clear" w:color="auto" w:fill="auto"/>
            <w:noWrap/>
            <w:vAlign w:val="bottom"/>
            <w:hideMark/>
          </w:tcPr>
          <w:p w14:paraId="3D0241E3" w14:textId="38A67A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67580" w14:textId="67E2DD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66AFD" w14:textId="7165C4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1,280.00 </w:t>
            </w:r>
          </w:p>
        </w:tc>
      </w:tr>
      <w:tr w:rsidR="00D846D9" w:rsidRPr="00D846D9" w14:paraId="06A1106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F178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6E00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90E212C" w14:textId="1116AD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5E1B75B7" w14:textId="62CADD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FDA6D" w14:textId="59A4A1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B657B" w14:textId="707349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224.00 </w:t>
            </w:r>
          </w:p>
        </w:tc>
      </w:tr>
      <w:tr w:rsidR="00D846D9" w:rsidRPr="00D846D9" w14:paraId="4613B3A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E13E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E8DB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19A05937" w14:textId="0266EB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378B4662" w14:textId="6BACE4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7E84D" w14:textId="795194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7D5D9" w14:textId="64E211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120.00 </w:t>
            </w:r>
          </w:p>
        </w:tc>
      </w:tr>
      <w:tr w:rsidR="00D846D9" w:rsidRPr="00D846D9" w14:paraId="3089BE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10FD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9D86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1D603998" w14:textId="17CC7E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0F8E42F4" w14:textId="50A81F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B5019" w14:textId="4DED2A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CB788" w14:textId="701FA7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6,314.00 </w:t>
            </w:r>
          </w:p>
        </w:tc>
      </w:tr>
      <w:tr w:rsidR="00D846D9" w:rsidRPr="00D846D9" w14:paraId="0338688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212D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7AA9FFBF" w14:textId="6F1125A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66C53852" w14:textId="40E7C73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0E9E65" w14:textId="65EA7A8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DF6527" w14:textId="5768750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244,059.63 </w:t>
            </w:r>
          </w:p>
        </w:tc>
      </w:tr>
      <w:tr w:rsidR="00D846D9" w:rsidRPr="00D846D9" w14:paraId="7C8B0D0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FCBD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B5F5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A5600A6" w14:textId="111002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7063AAEE" w14:textId="114857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1695E" w14:textId="6FA4FB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540D32" w14:textId="02FC0C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219,253.56 </w:t>
            </w:r>
          </w:p>
        </w:tc>
      </w:tr>
      <w:tr w:rsidR="00D846D9" w:rsidRPr="00D846D9" w14:paraId="69E02ED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FCBE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DB78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4B369DD1" w14:textId="4CE56E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514AB9" w14:textId="30147B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C4EFC" w14:textId="342D38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EE0BC" w14:textId="37BC98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5,000.00 </w:t>
            </w:r>
          </w:p>
        </w:tc>
      </w:tr>
      <w:tr w:rsidR="00D846D9" w:rsidRPr="00D846D9" w14:paraId="122CDA0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1BDD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C520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08345CA5" w14:textId="2F9A77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5BD2E7F4" w14:textId="3EB373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95674" w14:textId="022B2C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67FAC" w14:textId="361445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3,782.90 </w:t>
            </w:r>
          </w:p>
        </w:tc>
      </w:tr>
      <w:tr w:rsidR="00D846D9" w:rsidRPr="00D846D9" w14:paraId="6A19FC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511C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844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EEEA571" w14:textId="4517FF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344DB3AC" w14:textId="4D3A51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29C3C" w14:textId="4E737F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07FF7" w14:textId="3F98AD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07,948.00 </w:t>
            </w:r>
          </w:p>
        </w:tc>
      </w:tr>
      <w:tr w:rsidR="00D846D9" w:rsidRPr="00D846D9" w14:paraId="3236481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DFA3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4CB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4A2D22B1" w14:textId="596D44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4098CF7F" w14:textId="1EF5F9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D03E4" w14:textId="299719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B29FB" w14:textId="6DFE18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7,097.28 </w:t>
            </w:r>
          </w:p>
        </w:tc>
      </w:tr>
      <w:tr w:rsidR="00D846D9" w:rsidRPr="00D846D9" w14:paraId="27C8503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8864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334A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CC861C7" w14:textId="313308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2E5C1172" w14:textId="4E9F63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60986" w14:textId="70531F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81B9D" w14:textId="0BC1B5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3,486.00 </w:t>
            </w:r>
          </w:p>
        </w:tc>
      </w:tr>
      <w:tr w:rsidR="00D846D9" w:rsidRPr="00D846D9" w14:paraId="59AAC9B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B3E4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014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772AEC75" w14:textId="7448A6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44BE442F" w14:textId="4E76AC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A8655" w14:textId="16163A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03AC1" w14:textId="2FBD7E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7,491.89 </w:t>
            </w:r>
          </w:p>
        </w:tc>
      </w:tr>
      <w:tr w:rsidR="00D846D9" w:rsidRPr="00D846D9" w14:paraId="0555C1BB"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0955E3"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930A839" w14:textId="041DFF0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0AB28CD8" w14:textId="7DCCB1E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ED1F0CA" w14:textId="374323D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70F69AC" w14:textId="3E88391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4,045,928.06 </w:t>
            </w:r>
          </w:p>
        </w:tc>
      </w:tr>
      <w:tr w:rsidR="00D846D9" w:rsidRPr="00D846D9" w14:paraId="75C1B5E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5D908"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393E74B" w14:textId="4AD4489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1CE47D" w14:textId="33284D7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66ABF" w14:textId="12A82B0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EA0B55" w14:textId="4DA2F3A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503,670.00 </w:t>
            </w:r>
          </w:p>
        </w:tc>
      </w:tr>
      <w:tr w:rsidR="00D846D9" w:rsidRPr="00D846D9" w14:paraId="16A01C5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D8DE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9CF5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70C39F61" w14:textId="350A2D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1BC65296" w14:textId="1ED665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B1232" w14:textId="3EAFF2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5C981" w14:textId="7BD86C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0,750.00 </w:t>
            </w:r>
          </w:p>
        </w:tc>
      </w:tr>
      <w:tr w:rsidR="00D846D9" w:rsidRPr="00D846D9" w14:paraId="4634A10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B7A6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3FB5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80D1ED9" w14:textId="100A2F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A657587" w14:textId="700E08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A77EA" w14:textId="0D371D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70481" w14:textId="6DDAC4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5,265.00 </w:t>
            </w:r>
          </w:p>
        </w:tc>
      </w:tr>
      <w:tr w:rsidR="00D846D9" w:rsidRPr="00D846D9" w14:paraId="1BBF0D3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367E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6169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161E24BC" w14:textId="100BD0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D73ED68" w14:textId="172DAE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76F99" w14:textId="3507AD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0F8A1" w14:textId="61B42B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0,962.50 </w:t>
            </w:r>
          </w:p>
        </w:tc>
      </w:tr>
      <w:tr w:rsidR="00D846D9" w:rsidRPr="00D846D9" w14:paraId="451AAB9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B7AF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9D44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230E974" w14:textId="67E977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978DC2F" w14:textId="382E44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3D721" w14:textId="4C07E6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107F2" w14:textId="06951C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550.00 </w:t>
            </w:r>
          </w:p>
        </w:tc>
      </w:tr>
      <w:tr w:rsidR="00D846D9" w:rsidRPr="00D846D9" w14:paraId="2D073F5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600D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C414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23F03714" w14:textId="32BEFA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7DB349" w14:textId="1FD392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3DA20" w14:textId="6B1278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3D8F6" w14:textId="4CB873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3,000.00 </w:t>
            </w:r>
          </w:p>
        </w:tc>
      </w:tr>
      <w:tr w:rsidR="00D846D9" w:rsidRPr="00D846D9" w14:paraId="414F760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4DA2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0ACF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7DF8EB3A" w14:textId="0DC593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51650C4D" w14:textId="55B4DD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5C61B" w14:textId="058F40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DD560" w14:textId="7B61C0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0,667.50 </w:t>
            </w:r>
          </w:p>
        </w:tc>
      </w:tr>
      <w:tr w:rsidR="00D846D9" w:rsidRPr="00D846D9" w14:paraId="0B2F952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ECBB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942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DC93CB6" w14:textId="6AA229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C2AD087" w14:textId="4AA5BF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ED703" w14:textId="5C6EF8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B4D41" w14:textId="3C93EB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1,237.50 </w:t>
            </w:r>
          </w:p>
        </w:tc>
      </w:tr>
      <w:tr w:rsidR="00D846D9" w:rsidRPr="00D846D9" w14:paraId="3946611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A9BA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2AB1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6596AA5" w14:textId="79FF64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F5CE9A6" w14:textId="1751FE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C5781" w14:textId="5A30D1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5AD4E" w14:textId="540FCF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1,237.50 </w:t>
            </w:r>
          </w:p>
        </w:tc>
      </w:tr>
      <w:tr w:rsidR="00D846D9" w:rsidRPr="00D846D9" w14:paraId="6066232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70AA4"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5300F45" w14:textId="58BCFD7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FC68DCD" w14:textId="20AE2C5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3AD31B" w14:textId="7948564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C1805B" w14:textId="625149F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152,798.69 </w:t>
            </w:r>
          </w:p>
        </w:tc>
      </w:tr>
      <w:tr w:rsidR="00D846D9" w:rsidRPr="00D846D9" w14:paraId="4ECC924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0B34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B09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1131C77E" w14:textId="4A5D23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DBED66F" w14:textId="6BF398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539DD" w14:textId="7401AC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9AF72" w14:textId="2EA0C6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504.00 </w:t>
            </w:r>
          </w:p>
        </w:tc>
      </w:tr>
      <w:tr w:rsidR="00D846D9" w:rsidRPr="00D846D9" w14:paraId="3583794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4ED9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C538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4F4C9A43" w14:textId="40FEDE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48C6D5BB" w14:textId="2C24D1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23529" w14:textId="2114B1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E31A5" w14:textId="0FF002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4,566.00 </w:t>
            </w:r>
          </w:p>
        </w:tc>
      </w:tr>
      <w:tr w:rsidR="00D846D9" w:rsidRPr="00D846D9" w14:paraId="159AB7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0A00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8742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0ACD1CF" w14:textId="703D16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60F9E3A4" w14:textId="4DDE9B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EE491" w14:textId="01EEE3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36E4A" w14:textId="23A688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6,919.20 </w:t>
            </w:r>
          </w:p>
        </w:tc>
      </w:tr>
      <w:tr w:rsidR="00D846D9" w:rsidRPr="00D846D9" w14:paraId="4E84D53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4EA1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585C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05BA85F4" w14:textId="1988E1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5FB1A6DF" w14:textId="3DB430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BB2EC" w14:textId="0260C5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BCF85" w14:textId="383510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0,768.00 </w:t>
            </w:r>
          </w:p>
        </w:tc>
      </w:tr>
      <w:tr w:rsidR="00D846D9" w:rsidRPr="00D846D9" w14:paraId="4600910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580A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5119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23915515" w14:textId="002436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1979BE14" w14:textId="1FF170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DC8A0" w14:textId="129808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68747" w14:textId="7A86C4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5,471.25 </w:t>
            </w:r>
          </w:p>
        </w:tc>
      </w:tr>
      <w:tr w:rsidR="00D846D9" w:rsidRPr="00D846D9" w14:paraId="5C06C7D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8720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BC1D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45D78D79" w14:textId="5FBA59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795B4248" w14:textId="4D7EE9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AB081" w14:textId="7187E8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21183" w14:textId="595AA9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8,579.98 </w:t>
            </w:r>
          </w:p>
        </w:tc>
      </w:tr>
      <w:tr w:rsidR="00D846D9" w:rsidRPr="00D846D9" w14:paraId="241DF73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CBF7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9516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3675BAB5" w14:textId="055F05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8921C" w14:textId="1FFC57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A2CA3" w14:textId="55B78B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F5BB5" w14:textId="756678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4,000.00 </w:t>
            </w:r>
          </w:p>
        </w:tc>
      </w:tr>
      <w:tr w:rsidR="00D846D9" w:rsidRPr="00D846D9" w14:paraId="32D913B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19EE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98D9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39997787" w14:textId="4FC4CA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8B4D2F" w14:textId="6941B8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CE76E" w14:textId="72A379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73B42" w14:textId="21491B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4,500.00 </w:t>
            </w:r>
          </w:p>
        </w:tc>
      </w:tr>
      <w:tr w:rsidR="00D846D9" w:rsidRPr="00D846D9" w14:paraId="3294F02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62AE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978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6AD46FC1" w14:textId="4ABE51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72D027B6" w14:textId="2E6662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060D6" w14:textId="1181A7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FC4FC" w14:textId="2C64AC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4,590.00 </w:t>
            </w:r>
          </w:p>
        </w:tc>
      </w:tr>
      <w:tr w:rsidR="00D846D9" w:rsidRPr="00D846D9" w14:paraId="7B6D86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EFF7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C0B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1AC86DE0" w14:textId="7E89AA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162BDA2F" w14:textId="1FDB3A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DEC35" w14:textId="2FB9A2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B6A65" w14:textId="4813DA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1,025.76 </w:t>
            </w:r>
          </w:p>
        </w:tc>
      </w:tr>
      <w:tr w:rsidR="00D846D9" w:rsidRPr="00D846D9" w14:paraId="379FB3C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DEA9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DA18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5ABCAB5" w14:textId="16EB09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A8C60D7" w14:textId="0777E4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BDED6" w14:textId="02A84D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0A391" w14:textId="57C20C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9,556.50 </w:t>
            </w:r>
          </w:p>
        </w:tc>
      </w:tr>
      <w:tr w:rsidR="00D846D9" w:rsidRPr="00D846D9" w14:paraId="2D707A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021A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6AC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1B9804E7" w14:textId="1AFDB7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3200E17E" w14:textId="0CAD4F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774DD" w14:textId="1AD40C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B372C" w14:textId="24B7CE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318.00 </w:t>
            </w:r>
          </w:p>
        </w:tc>
      </w:tr>
      <w:tr w:rsidR="00D846D9" w:rsidRPr="00D846D9" w14:paraId="6128782D"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C949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lastRenderedPageBreak/>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67DC14C" w14:textId="78D4FE9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716D42EB" w14:textId="0B0F400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AD2810" w14:textId="78D4791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8E69680" w14:textId="06F19AC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7,774,334.58 </w:t>
            </w:r>
          </w:p>
        </w:tc>
      </w:tr>
      <w:tr w:rsidR="00D846D9" w:rsidRPr="00D846D9" w14:paraId="03A840F3" w14:textId="77777777" w:rsidTr="00D846D9">
        <w:trPr>
          <w:trHeight w:val="20"/>
        </w:trPr>
        <w:tc>
          <w:tcPr>
            <w:tcW w:w="79" w:type="pct"/>
            <w:tcBorders>
              <w:top w:val="nil"/>
              <w:left w:val="nil"/>
              <w:bottom w:val="single" w:sz="4" w:space="0" w:color="000000"/>
              <w:right w:val="nil"/>
            </w:tcBorders>
            <w:shd w:val="clear" w:color="auto" w:fill="auto"/>
            <w:noWrap/>
            <w:vAlign w:val="bottom"/>
            <w:hideMark/>
          </w:tcPr>
          <w:p w14:paraId="689741B8"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0DC114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3499CFA" w14:textId="22ADC4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17FBFB" w14:textId="005581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AD23C" w14:textId="239CC6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CFF9A0" w14:textId="4D30F4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4,000.00 </w:t>
            </w:r>
          </w:p>
        </w:tc>
      </w:tr>
      <w:tr w:rsidR="00D846D9" w:rsidRPr="00D846D9" w14:paraId="40351BE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06B3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EEF8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38271ABB" w14:textId="670373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F393CDE" w14:textId="37C487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0EEAF" w14:textId="317236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187D8" w14:textId="39EBDC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0.78 </w:t>
            </w:r>
          </w:p>
        </w:tc>
      </w:tr>
      <w:tr w:rsidR="00D846D9" w:rsidRPr="00D846D9" w14:paraId="225EC66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C036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B266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1B1D797E" w14:textId="798E63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54CA871A" w14:textId="710EC3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DD05A" w14:textId="271092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EF9B7" w14:textId="316F0D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4,076.12 </w:t>
            </w:r>
          </w:p>
        </w:tc>
      </w:tr>
      <w:tr w:rsidR="00D846D9" w:rsidRPr="00D846D9" w14:paraId="1793D1C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E775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4621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29135236" w14:textId="05A2A2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6545BD41" w14:textId="7914DE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A4613" w14:textId="40C1CB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F0A1D" w14:textId="2FCB2F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6,535.58 </w:t>
            </w:r>
          </w:p>
        </w:tc>
      </w:tr>
      <w:tr w:rsidR="00D846D9" w:rsidRPr="00D846D9" w14:paraId="347594F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29D1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0B21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61AC6A60" w14:textId="3C3AB3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E79DF29" w14:textId="7B9B62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2EC28" w14:textId="61F8E3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A8038" w14:textId="0FDA6D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1,185.84 </w:t>
            </w:r>
          </w:p>
        </w:tc>
      </w:tr>
      <w:tr w:rsidR="00D846D9" w:rsidRPr="00D846D9" w14:paraId="581BC48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0E9E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912E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7D75AFF" w14:textId="79C59C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5BCAC71F" w14:textId="22B337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5CBFA" w14:textId="3BAB01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EF5E2" w14:textId="76BC44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1,868.08 </w:t>
            </w:r>
          </w:p>
        </w:tc>
      </w:tr>
      <w:tr w:rsidR="00D846D9" w:rsidRPr="00D846D9" w14:paraId="17D9255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0532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3CC2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710BAFBC" w14:textId="41E6B2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6861A8B8" w14:textId="4014E3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28A91" w14:textId="01554B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A897B" w14:textId="299FC5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5,144.53 </w:t>
            </w:r>
          </w:p>
        </w:tc>
      </w:tr>
      <w:tr w:rsidR="00D846D9" w:rsidRPr="00D846D9" w14:paraId="3C4BB03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AB63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DA25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6638CFB2" w14:textId="6C7F6A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2C84D5FA" w14:textId="262ED9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1AA63" w14:textId="29FD24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29E9C" w14:textId="5735A9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73,568.37 </w:t>
            </w:r>
          </w:p>
        </w:tc>
      </w:tr>
      <w:tr w:rsidR="00D846D9" w:rsidRPr="00D846D9" w14:paraId="72089F1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5381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627C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DA080BD" w14:textId="51F479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177BA23" w14:textId="5BD0BD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CA4A2" w14:textId="1935CE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4C57A" w14:textId="3999BC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6,200.00 </w:t>
            </w:r>
          </w:p>
        </w:tc>
      </w:tr>
      <w:tr w:rsidR="00D846D9" w:rsidRPr="00D846D9" w14:paraId="741D4EF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BA03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EA28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7F3D8CCC" w14:textId="01A663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774F6F0F" w14:textId="72957E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48384" w14:textId="63C27C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63C8A" w14:textId="7B54A0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0,856.08 </w:t>
            </w:r>
          </w:p>
        </w:tc>
      </w:tr>
      <w:tr w:rsidR="00D846D9" w:rsidRPr="00D846D9" w14:paraId="6E0DE8E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B1C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399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99F49C1" w14:textId="50FC2F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3EDD1827" w14:textId="6669A9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45BFF" w14:textId="1438BD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A1895" w14:textId="3CFCA0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17,845.45 </w:t>
            </w:r>
          </w:p>
        </w:tc>
      </w:tr>
      <w:tr w:rsidR="00D846D9" w:rsidRPr="00D846D9" w14:paraId="16DAED6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C47B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856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427913A" w14:textId="1B1192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7CFB0F72" w14:textId="4FD84A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C7D27" w14:textId="2ADCA6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A1B03" w14:textId="6F7586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9,273.85 </w:t>
            </w:r>
          </w:p>
        </w:tc>
      </w:tr>
      <w:tr w:rsidR="00D846D9" w:rsidRPr="00D846D9" w14:paraId="578170A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23B7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F52A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3522955" w14:textId="74226C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2086DDC" w14:textId="527612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B4B71" w14:textId="187B16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A0293" w14:textId="056C7D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4,636.82 </w:t>
            </w:r>
          </w:p>
        </w:tc>
      </w:tr>
      <w:tr w:rsidR="00D846D9" w:rsidRPr="00D846D9" w14:paraId="08B25F2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CB4A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B44A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7C5C0A3" w14:textId="1A75A9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87C24B9" w14:textId="5F7C43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9C28C" w14:textId="7A0DBB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93991" w14:textId="459A88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1,013.18 </w:t>
            </w:r>
          </w:p>
        </w:tc>
      </w:tr>
      <w:tr w:rsidR="00D846D9" w:rsidRPr="00D846D9" w14:paraId="37F2280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9D94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043E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C0A55C7" w14:textId="275697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4389911A" w14:textId="6D9F04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07C2C" w14:textId="7F7784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862C6" w14:textId="7E291C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3,758.07 </w:t>
            </w:r>
          </w:p>
        </w:tc>
      </w:tr>
      <w:tr w:rsidR="00D846D9" w:rsidRPr="00D846D9" w14:paraId="4DB5EB6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5CC0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06F8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6CE338C0" w14:textId="34C13D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4050C44" w14:textId="6F6092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489E9" w14:textId="0569B4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B7721" w14:textId="37E0CA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0,642.42 </w:t>
            </w:r>
          </w:p>
        </w:tc>
      </w:tr>
      <w:tr w:rsidR="00D846D9" w:rsidRPr="00D846D9" w14:paraId="7390EF0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4B40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B09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9B25387" w14:textId="0C275A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793B44B8" w14:textId="643E1F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84F83" w14:textId="320EC6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F3A6B" w14:textId="77F474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71,119.15 </w:t>
            </w:r>
          </w:p>
        </w:tc>
      </w:tr>
      <w:tr w:rsidR="00D846D9" w:rsidRPr="00D846D9" w14:paraId="60163A6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E459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19E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690237D" w14:textId="54B5E2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32AE352C" w14:textId="7A79C7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AACC1" w14:textId="473272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244CD" w14:textId="7F0856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518.74 </w:t>
            </w:r>
          </w:p>
        </w:tc>
      </w:tr>
      <w:tr w:rsidR="00D846D9" w:rsidRPr="00D846D9" w14:paraId="74BA3B3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B314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F0D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5154AEC" w14:textId="2D8CB8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5CE82257" w14:textId="16BF22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A3EF1" w14:textId="6560D8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D8D7F" w14:textId="104D6B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3,025.46 </w:t>
            </w:r>
          </w:p>
        </w:tc>
      </w:tr>
      <w:tr w:rsidR="00D846D9" w:rsidRPr="00D846D9" w14:paraId="289D6BC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DC2F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D0A1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F69136E" w14:textId="573213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2D1B6590" w14:textId="776F58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40FDF" w14:textId="22A100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1873A" w14:textId="73C1CC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3,025.06 </w:t>
            </w:r>
          </w:p>
        </w:tc>
      </w:tr>
      <w:tr w:rsidR="00D846D9" w:rsidRPr="00D846D9" w14:paraId="3B7D2BA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D660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ECF4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7BE21F31" w14:textId="004188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2CD3A38C" w14:textId="1D1CBC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5F85E" w14:textId="2FA858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60512" w14:textId="1F6DAE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3,821.56 </w:t>
            </w:r>
          </w:p>
        </w:tc>
      </w:tr>
      <w:tr w:rsidR="00D846D9" w:rsidRPr="00D846D9" w14:paraId="73E1406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F79C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FD3A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6596CFDB" w14:textId="04AF1B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65B0F4E0" w14:textId="49AB5F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F19EE" w14:textId="3C4B42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29028" w14:textId="256655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24,469.92 </w:t>
            </w:r>
          </w:p>
        </w:tc>
      </w:tr>
      <w:tr w:rsidR="00D846D9" w:rsidRPr="00D846D9" w14:paraId="246BE56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14CA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729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E1DAE6A" w14:textId="51DFBC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33B8F499" w14:textId="3DDA43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C4E1F" w14:textId="1EC0D7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DF278" w14:textId="3CDB1C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54,321.68 </w:t>
            </w:r>
          </w:p>
        </w:tc>
      </w:tr>
      <w:tr w:rsidR="00D846D9" w:rsidRPr="00D846D9" w14:paraId="3391FAC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D359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D44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1B035B5B" w14:textId="6274E8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6AD469CE" w14:textId="0EFDFC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BE311" w14:textId="529345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2FE4A" w14:textId="557FB4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4,437.06 </w:t>
            </w:r>
          </w:p>
        </w:tc>
      </w:tr>
      <w:tr w:rsidR="00D846D9" w:rsidRPr="00D846D9" w14:paraId="7E2AC27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E905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43C1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C826F28" w14:textId="598C11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02EEF8C3" w14:textId="0BBE70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9F48C" w14:textId="07ABB6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75452" w14:textId="26DD91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3,630.78 </w:t>
            </w:r>
          </w:p>
        </w:tc>
      </w:tr>
      <w:tr w:rsidR="00D846D9" w:rsidRPr="00D846D9" w14:paraId="103B270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41ED6"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6CFC11A" w14:textId="38CADFD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B2FAF40" w14:textId="294C18E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631BEB" w14:textId="504E261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32CEFA" w14:textId="30923F2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771,707.79 </w:t>
            </w:r>
          </w:p>
        </w:tc>
      </w:tr>
      <w:tr w:rsidR="00D846D9" w:rsidRPr="00D846D9" w14:paraId="7A37DF85"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5552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0C47BE06" w14:textId="7690B8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375195EA" w14:textId="1A8F53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11284" w14:textId="6F071D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029FE" w14:textId="203EDE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44,723.87 </w:t>
            </w:r>
          </w:p>
        </w:tc>
      </w:tr>
      <w:tr w:rsidR="00D846D9" w:rsidRPr="00D846D9" w14:paraId="487F6F9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6E10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3E98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12D23F3A" w14:textId="0DE9BD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26D058A2" w14:textId="4C19BC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4FA0C" w14:textId="09BAF1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964DD" w14:textId="51C66E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9,860.00 </w:t>
            </w:r>
          </w:p>
        </w:tc>
      </w:tr>
      <w:tr w:rsidR="00D846D9" w:rsidRPr="00D846D9" w14:paraId="74D5CCA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7DC2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4984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0A82E823" w14:textId="13371C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B10425B" w14:textId="532745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E8D61" w14:textId="06A431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2806E" w14:textId="3F170D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1,650.00 </w:t>
            </w:r>
          </w:p>
        </w:tc>
      </w:tr>
      <w:tr w:rsidR="00D846D9" w:rsidRPr="00D846D9" w14:paraId="50C2FB7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93AE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64D2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FB57DD" w14:textId="111826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3B66B30B" w14:textId="47F66B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F8D47" w14:textId="0A029D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BC64B" w14:textId="0F1F2C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15,838.92 </w:t>
            </w:r>
          </w:p>
        </w:tc>
      </w:tr>
      <w:tr w:rsidR="00D846D9" w:rsidRPr="00D846D9" w14:paraId="31B0AB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6FF3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9D72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58EF6B13" w14:textId="3024A6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73EBA06D" w14:textId="64DAE1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65E59" w14:textId="315D44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E53C6" w14:textId="3F2A29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3,207.50 </w:t>
            </w:r>
          </w:p>
        </w:tc>
      </w:tr>
      <w:tr w:rsidR="00D846D9" w:rsidRPr="00D846D9" w14:paraId="15BFACC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B74E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143F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D1970D0" w14:textId="73CDD0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6409AECE" w14:textId="2914C6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40D78" w14:textId="3514D7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59F5D" w14:textId="64ECCC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2,406.25 </w:t>
            </w:r>
          </w:p>
        </w:tc>
      </w:tr>
      <w:tr w:rsidR="00D846D9" w:rsidRPr="00D846D9" w14:paraId="05956D2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3D05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B899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78A61DC" w14:textId="3C89F7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72D9265C" w14:textId="283EA7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197C7" w14:textId="64EE5E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8669D" w14:textId="038D88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2,131.25 </w:t>
            </w:r>
          </w:p>
        </w:tc>
      </w:tr>
      <w:tr w:rsidR="00D846D9" w:rsidRPr="00D846D9" w14:paraId="7E00F38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93C0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077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77C3150" w14:textId="589FEF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027C9A17" w14:textId="765ABE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01789" w14:textId="34518F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39892" w14:textId="11FDE0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3,457.50 </w:t>
            </w:r>
          </w:p>
        </w:tc>
      </w:tr>
      <w:tr w:rsidR="00D846D9" w:rsidRPr="00D846D9" w14:paraId="3B81A81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C18B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DE8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46FA8CAC" w14:textId="3F12C7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4F37309" w14:textId="415612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0DDDC" w14:textId="7B886A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C269B" w14:textId="0556BF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9,500.00 </w:t>
            </w:r>
          </w:p>
        </w:tc>
      </w:tr>
      <w:tr w:rsidR="00D846D9" w:rsidRPr="00D846D9" w14:paraId="163008C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9E1B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4B0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2D220192" w14:textId="17203C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0CA3170F" w14:textId="220EFB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845D5" w14:textId="1F7217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BDCBD" w14:textId="04AF5B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3,575.00 </w:t>
            </w:r>
          </w:p>
        </w:tc>
      </w:tr>
      <w:tr w:rsidR="00D846D9" w:rsidRPr="00D846D9" w14:paraId="3095D62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D135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B6C5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5527EB85" w14:textId="251B4E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778323B5" w14:textId="419913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DC126" w14:textId="37005D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7CC50" w14:textId="5E0B25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4,562.50 </w:t>
            </w:r>
          </w:p>
        </w:tc>
      </w:tr>
      <w:tr w:rsidR="00D846D9" w:rsidRPr="00D846D9" w14:paraId="7DCFD84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48B3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EF93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04CC2454" w14:textId="626905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269A6077" w14:textId="65B561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386AE" w14:textId="7670C7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285B1" w14:textId="420E76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0,780.00 </w:t>
            </w:r>
          </w:p>
        </w:tc>
      </w:tr>
      <w:tr w:rsidR="00D846D9" w:rsidRPr="00D846D9" w14:paraId="15E0E0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8003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E211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77E75B25" w14:textId="17CDD5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01A08FB5" w14:textId="02D3F5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5D093" w14:textId="12365C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F4542" w14:textId="699723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3,760.00 </w:t>
            </w:r>
          </w:p>
        </w:tc>
      </w:tr>
      <w:tr w:rsidR="00D846D9" w:rsidRPr="00D846D9" w14:paraId="0DE9C86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5AAE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AE8F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2DD72ADC" w14:textId="7BDCAD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2941470" w14:textId="50F53B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0D058" w14:textId="67987D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5C0FF" w14:textId="38F89C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550.00 </w:t>
            </w:r>
          </w:p>
        </w:tc>
      </w:tr>
      <w:tr w:rsidR="00D846D9" w:rsidRPr="00D846D9" w14:paraId="3020437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937F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4A27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F9C815" w14:textId="765A2F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F7DBC72" w14:textId="7AE8B8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35422" w14:textId="52AB70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F536D" w14:textId="27CD96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0,825.00 </w:t>
            </w:r>
          </w:p>
        </w:tc>
      </w:tr>
      <w:tr w:rsidR="00D846D9" w:rsidRPr="00D846D9" w14:paraId="40C5EF0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9991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274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63B287D" w14:textId="3A09CE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68D17C7" w14:textId="21B460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61B5D" w14:textId="53A787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4921B" w14:textId="3BCE4B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0,962.50 </w:t>
            </w:r>
          </w:p>
        </w:tc>
      </w:tr>
      <w:tr w:rsidR="00D846D9" w:rsidRPr="00D846D9" w14:paraId="3DEA12A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0860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1F5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70B41838" w14:textId="748CDE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8120445" w14:textId="734381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AA281" w14:textId="074642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92E17" w14:textId="132AC8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0,825.00 </w:t>
            </w:r>
          </w:p>
        </w:tc>
      </w:tr>
      <w:tr w:rsidR="00D846D9" w:rsidRPr="00D846D9" w14:paraId="414864A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B6D6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030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A41432F" w14:textId="11C9F0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B4CB3" w14:textId="14FDBA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A34B5" w14:textId="53920A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5011D" w14:textId="2EA87E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5,000.00 </w:t>
            </w:r>
          </w:p>
        </w:tc>
      </w:tr>
      <w:tr w:rsidR="00D846D9" w:rsidRPr="00D846D9" w14:paraId="0ED9EA4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AB14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F399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0D074E7" w14:textId="2B2CF9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782173E4" w14:textId="20AF61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7F7F3" w14:textId="327D56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00483" w14:textId="2C778D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9,862.50 </w:t>
            </w:r>
          </w:p>
        </w:tc>
      </w:tr>
      <w:tr w:rsidR="00D846D9" w:rsidRPr="00D846D9" w14:paraId="5E0CE1D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CC98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D35C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F953AC1" w14:textId="4DC152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1AFBFD1F" w14:textId="02729E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A3D3E" w14:textId="205E3F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C4917" w14:textId="6CFA42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1,100.00 </w:t>
            </w:r>
          </w:p>
        </w:tc>
      </w:tr>
      <w:tr w:rsidR="00D846D9" w:rsidRPr="00D846D9" w14:paraId="3338799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0603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76AB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86587B" w14:textId="517B59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2FD4AA3" w14:textId="16E303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534E5" w14:textId="4FD50E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AFB53" w14:textId="132E75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2,887.50 </w:t>
            </w:r>
          </w:p>
        </w:tc>
      </w:tr>
      <w:tr w:rsidR="00D846D9" w:rsidRPr="00D846D9" w14:paraId="0065E3A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D78E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4616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308A8A2F" w14:textId="0BD15C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DE40304" w14:textId="2D7AB3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49768" w14:textId="4BB767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13A4A" w14:textId="42C59B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1,100.00 </w:t>
            </w:r>
          </w:p>
        </w:tc>
      </w:tr>
      <w:tr w:rsidR="00D846D9" w:rsidRPr="00D846D9" w14:paraId="24DDB15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A5A8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09C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C10DB74" w14:textId="641D7D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DBFBBC5" w14:textId="6AACA0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34B1C" w14:textId="3DA25F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54324" w14:textId="56837C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0,530.00 </w:t>
            </w:r>
          </w:p>
        </w:tc>
      </w:tr>
      <w:tr w:rsidR="00D846D9" w:rsidRPr="00D846D9" w14:paraId="1F2942D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93AB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E255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76C6B66" w14:textId="130C15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156129C2" w14:textId="3FB2C3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BBB23" w14:textId="7BE6A2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70861" w14:textId="2FFEFD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8,241.25 </w:t>
            </w:r>
          </w:p>
        </w:tc>
      </w:tr>
      <w:tr w:rsidR="00D846D9" w:rsidRPr="00D846D9" w14:paraId="23C2348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5DE2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8C39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1B54DCB0" w14:textId="4E595D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21A31B70" w14:textId="4D014A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066D1" w14:textId="71CC9B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50C35" w14:textId="3F4A62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0,598.75 </w:t>
            </w:r>
          </w:p>
        </w:tc>
      </w:tr>
      <w:tr w:rsidR="00D846D9" w:rsidRPr="00D846D9" w14:paraId="163003D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51E3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6012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5EA6D35D" w14:textId="181A26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4107786B" w14:textId="1607A8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36E59" w14:textId="0ECF38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D1F20" w14:textId="31BBA1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9,810.00 </w:t>
            </w:r>
          </w:p>
        </w:tc>
      </w:tr>
      <w:tr w:rsidR="00D846D9" w:rsidRPr="00D846D9" w14:paraId="4474851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F1FB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FE7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149D17F0" w14:textId="244CFF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9AC0A88" w14:textId="60968C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CF407" w14:textId="54B1D2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A643E" w14:textId="68B73E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0,962.50 </w:t>
            </w:r>
          </w:p>
        </w:tc>
      </w:tr>
      <w:tr w:rsidR="00D846D9" w:rsidRPr="00D846D9" w14:paraId="496A9F4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3037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9084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6BD07FE2" w14:textId="0633B4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C70281" w14:textId="7B6814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7DD03" w14:textId="35AE74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6A73D" w14:textId="078767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3,000.00 </w:t>
            </w:r>
          </w:p>
        </w:tc>
      </w:tr>
      <w:tr w:rsidR="00D846D9" w:rsidRPr="00D846D9" w14:paraId="4D03F52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C877D"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0967816" w14:textId="542622A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789CE3E" w14:textId="44184F5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B9E9BB" w14:textId="4B49074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48702B" w14:textId="40587DE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7,781,496.82 </w:t>
            </w:r>
          </w:p>
        </w:tc>
      </w:tr>
      <w:tr w:rsidR="00D846D9" w:rsidRPr="00D846D9" w14:paraId="370569C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E13A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lastRenderedPageBreak/>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7A8A5BB4" w14:textId="02C58C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28ED03E0" w14:textId="4FFB83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A690A" w14:textId="1772BA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C751B" w14:textId="37FA9C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16,840.00 </w:t>
            </w:r>
          </w:p>
        </w:tc>
      </w:tr>
      <w:tr w:rsidR="00D846D9" w:rsidRPr="00D846D9" w14:paraId="4839D23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87A8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2129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D1155D" w14:textId="2F87AB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062D3BDF" w14:textId="098033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E9E80" w14:textId="7F0CEB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348BA" w14:textId="300C92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3,669.12 </w:t>
            </w:r>
          </w:p>
        </w:tc>
      </w:tr>
      <w:tr w:rsidR="00D846D9" w:rsidRPr="00D846D9" w14:paraId="3092A15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1C51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2158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0F7011A4" w14:textId="6C8391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59618C41" w14:textId="2AF20E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E84FD" w14:textId="2FC901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09C8C" w14:textId="413AEF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988.08 </w:t>
            </w:r>
          </w:p>
        </w:tc>
      </w:tr>
      <w:tr w:rsidR="00D846D9" w:rsidRPr="00D846D9" w14:paraId="653F8B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56C6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BF89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415D9965" w14:textId="0DFEA3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3ED282FF" w14:textId="4F323B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8392B" w14:textId="02E350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5F9DE" w14:textId="175E78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2.34 </w:t>
            </w:r>
          </w:p>
        </w:tc>
      </w:tr>
      <w:tr w:rsidR="00D846D9" w:rsidRPr="00D846D9" w14:paraId="6CFBA06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7A12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DDC1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1A902091" w14:textId="188E91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263E0A7B" w14:textId="3C5681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4E62E" w14:textId="4AB1F7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F2FDA" w14:textId="62805C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4,439.60 </w:t>
            </w:r>
          </w:p>
        </w:tc>
      </w:tr>
      <w:tr w:rsidR="00D846D9" w:rsidRPr="00D846D9" w14:paraId="6AE0887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547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2E4D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32B2123A" w14:textId="77A56C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74721A27" w14:textId="2F862A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242C4" w14:textId="6BB044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82D59" w14:textId="31787A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4,549.68 </w:t>
            </w:r>
          </w:p>
        </w:tc>
      </w:tr>
      <w:tr w:rsidR="00D846D9" w:rsidRPr="00D846D9" w14:paraId="2F8930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14FD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003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59525781" w14:textId="56F432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46F3D730" w14:textId="4DF038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338C9" w14:textId="789B5A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64386" w14:textId="7DADE9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9,185.44 </w:t>
            </w:r>
          </w:p>
        </w:tc>
      </w:tr>
      <w:tr w:rsidR="00D846D9" w:rsidRPr="00D846D9" w14:paraId="5E1176C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AD51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CEBC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729F16A0" w14:textId="175E8C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C33DB54" w14:textId="7824B2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2123C" w14:textId="6CDD12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27724" w14:textId="663B81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25.46 </w:t>
            </w:r>
          </w:p>
        </w:tc>
      </w:tr>
      <w:tr w:rsidR="00D846D9" w:rsidRPr="00D846D9" w14:paraId="3DEC53F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6437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765F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49F00CAC" w14:textId="6A57F9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19230F0F" w14:textId="2490AB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56D7D" w14:textId="01951F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659B4" w14:textId="00BF99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43.12 </w:t>
            </w:r>
          </w:p>
        </w:tc>
      </w:tr>
      <w:tr w:rsidR="00D846D9" w:rsidRPr="00D846D9" w14:paraId="1610F5F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EE5A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D223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C367D0E" w14:textId="110A1E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1688391" w14:textId="281812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C005C" w14:textId="645924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6831F" w14:textId="65355D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6,052.30 </w:t>
            </w:r>
          </w:p>
        </w:tc>
      </w:tr>
      <w:tr w:rsidR="00D846D9" w:rsidRPr="00D846D9" w14:paraId="798F46E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9FC8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9DB2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47F8BB39" w14:textId="21C0AA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C335250" w14:textId="0553AA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985B4" w14:textId="3B2C9F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B1E88" w14:textId="044BE6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25.46 </w:t>
            </w:r>
          </w:p>
        </w:tc>
      </w:tr>
      <w:tr w:rsidR="00D846D9" w:rsidRPr="00D846D9" w14:paraId="78A35F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11E8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C39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5DD38FB1" w14:textId="6DBE31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183C60A1" w14:textId="50BEC8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3C678" w14:textId="3E5B80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1DC76" w14:textId="5A58AF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90.14 </w:t>
            </w:r>
          </w:p>
        </w:tc>
      </w:tr>
      <w:tr w:rsidR="00D846D9" w:rsidRPr="00D846D9" w14:paraId="7076B27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F198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268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992626E" w14:textId="298546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7FD71B68" w14:textId="1EDAEB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351F3" w14:textId="6AD987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BCA25" w14:textId="210413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7,108.00 </w:t>
            </w:r>
          </w:p>
        </w:tc>
      </w:tr>
      <w:tr w:rsidR="00D846D9" w:rsidRPr="00D846D9" w14:paraId="6427F5B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8CAC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82E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FA847A3" w14:textId="376FA7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5D117E6" w14:textId="3F1CC3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EAAAB" w14:textId="6ADB2C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65356" w14:textId="36A686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33.26 </w:t>
            </w:r>
          </w:p>
        </w:tc>
      </w:tr>
      <w:tr w:rsidR="00D846D9" w:rsidRPr="00D846D9" w14:paraId="0C08EED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94CE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856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7581B7A8" w14:textId="3F5779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0C6FAA8F" w14:textId="6E343A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EF39C" w14:textId="151181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48257" w14:textId="2486C0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4,696.14 </w:t>
            </w:r>
          </w:p>
        </w:tc>
      </w:tr>
      <w:tr w:rsidR="00D846D9" w:rsidRPr="00D846D9" w14:paraId="41AF9F9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F808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28D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4AE700B5" w14:textId="3C15E8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1B12EF41" w14:textId="0B83E3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15FBD" w14:textId="1BA333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2A84E" w14:textId="6888AC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1,054.72 </w:t>
            </w:r>
          </w:p>
        </w:tc>
      </w:tr>
      <w:tr w:rsidR="00D846D9" w:rsidRPr="00D846D9" w14:paraId="32E8F75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A22E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895A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4152C7" w14:textId="687052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1B11577D" w14:textId="0CD112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61CEC" w14:textId="18DB34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03A4A" w14:textId="7D985E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3,087.60 </w:t>
            </w:r>
          </w:p>
        </w:tc>
      </w:tr>
      <w:tr w:rsidR="00D846D9" w:rsidRPr="00D846D9" w14:paraId="432B1AB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5588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265C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4063264" w14:textId="7D2C91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0CC816A6" w14:textId="71FF14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9A7F5" w14:textId="0F29DD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D510C" w14:textId="0B8B97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8,550.98 </w:t>
            </w:r>
          </w:p>
        </w:tc>
      </w:tr>
      <w:tr w:rsidR="00D846D9" w:rsidRPr="00D846D9" w14:paraId="3E0509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BD04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1A3F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4DDCC7DF" w14:textId="2F5DC6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9ECA13C" w14:textId="0A9B78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251DC" w14:textId="085E5C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B67AB" w14:textId="6AE768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283.02 </w:t>
            </w:r>
          </w:p>
        </w:tc>
      </w:tr>
      <w:tr w:rsidR="00D846D9" w:rsidRPr="00D846D9" w14:paraId="27534FC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C833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325E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9711276" w14:textId="2C8DE5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31DE1E06" w14:textId="03594F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287E6" w14:textId="646992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45379" w14:textId="54FD76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2,628.90 </w:t>
            </w:r>
          </w:p>
        </w:tc>
      </w:tr>
      <w:tr w:rsidR="00D846D9" w:rsidRPr="00D846D9" w14:paraId="26E3C04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7704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A895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542AD22" w14:textId="630BB7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9F8E0EC" w14:textId="173EE9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9830A" w14:textId="1FD968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51782" w14:textId="080F69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0.78 </w:t>
            </w:r>
          </w:p>
        </w:tc>
      </w:tr>
      <w:tr w:rsidR="00D846D9" w:rsidRPr="00D846D9" w14:paraId="64ACC5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331E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EAF9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C939FBB" w14:textId="004884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6639B48" w14:textId="6EA436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8E489" w14:textId="660809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42B44" w14:textId="1C0E58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2,881.12 </w:t>
            </w:r>
          </w:p>
        </w:tc>
      </w:tr>
      <w:tr w:rsidR="00D846D9" w:rsidRPr="00D846D9" w14:paraId="1E843B7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5BB7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4EB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3491BE23" w14:textId="32301C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56381556" w14:textId="3F938F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76F2A" w14:textId="6F7FDE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07FD1" w14:textId="290203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21.56 </w:t>
            </w:r>
          </w:p>
        </w:tc>
      </w:tr>
      <w:tr w:rsidR="00D846D9" w:rsidRPr="00D846D9" w14:paraId="1435255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8E83E"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F2260F9" w14:textId="3A64031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14EF111E" w14:textId="52DE8E6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706BAA" w14:textId="74F6E89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DF2257" w14:textId="72D1B0F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7,761,887.43 </w:t>
            </w:r>
          </w:p>
        </w:tc>
      </w:tr>
      <w:tr w:rsidR="00D846D9" w:rsidRPr="00D846D9" w14:paraId="018CE48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579B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BC49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2A319D8A" w14:textId="291722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C7571F3" w14:textId="08F563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167AB" w14:textId="087BD3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2F6A4" w14:textId="228D9B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3,599.40 </w:t>
            </w:r>
          </w:p>
        </w:tc>
      </w:tr>
      <w:tr w:rsidR="00D846D9" w:rsidRPr="00D846D9" w14:paraId="419419B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78E3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7D44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AE6CC1E" w14:textId="2257CF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63317ED0" w14:textId="5AE0F9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AE6E6" w14:textId="364BE8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8F0A0" w14:textId="046DCC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2,498.75 </w:t>
            </w:r>
          </w:p>
        </w:tc>
      </w:tr>
      <w:tr w:rsidR="00D846D9" w:rsidRPr="00D846D9" w14:paraId="75A45D8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A86F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8D8F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44788C1E" w14:textId="13FF10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5FA4358F" w14:textId="5BB0EB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7A6E9" w14:textId="625538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B0B10" w14:textId="3D920F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2,890.00 </w:t>
            </w:r>
          </w:p>
        </w:tc>
      </w:tr>
      <w:tr w:rsidR="00D846D9" w:rsidRPr="00D846D9" w14:paraId="598CC9F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4A92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953E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28144A2A" w14:textId="7DF0F5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D6DFC4F" w14:textId="5073C1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52E60" w14:textId="21B13D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1043E" w14:textId="0850E5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44,019.75 </w:t>
            </w:r>
          </w:p>
        </w:tc>
      </w:tr>
      <w:tr w:rsidR="00D846D9" w:rsidRPr="00D846D9" w14:paraId="3E9B4B4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CE3E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08A6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339AD8A" w14:textId="057EAF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66C35C19" w14:textId="63CC25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12A88" w14:textId="48B9F6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A27B" w14:textId="54C4F7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14,655.00 </w:t>
            </w:r>
          </w:p>
        </w:tc>
      </w:tr>
      <w:tr w:rsidR="00D846D9" w:rsidRPr="00D846D9" w14:paraId="11B592B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3FA1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D7A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F107069" w14:textId="5FAE28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64B56108" w14:textId="76AC2F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85789" w14:textId="370954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2DE43" w14:textId="6BBEED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9,010.00 </w:t>
            </w:r>
          </w:p>
        </w:tc>
      </w:tr>
      <w:tr w:rsidR="00D846D9" w:rsidRPr="00D846D9" w14:paraId="3C148DC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A89A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F288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69295B1" w14:textId="3E0479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40856830" w14:textId="1C546E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ADED0" w14:textId="1F2B92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2C88D" w14:textId="27508D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7,362.30 </w:t>
            </w:r>
          </w:p>
        </w:tc>
      </w:tr>
      <w:tr w:rsidR="00D846D9" w:rsidRPr="00D846D9" w14:paraId="7F307EE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0133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DEB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1F7FF167" w14:textId="4D5F75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0A5CD1D7" w14:textId="35845C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ADB48" w14:textId="1245C1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B1925" w14:textId="04E462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7,467.80 </w:t>
            </w:r>
          </w:p>
        </w:tc>
      </w:tr>
      <w:tr w:rsidR="00D846D9" w:rsidRPr="00D846D9" w14:paraId="0CF67C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225D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15CA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277B4B95" w14:textId="49E273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400F5B5C" w14:textId="5658ED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0B629" w14:textId="211E3F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8FF49" w14:textId="2F0A10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7,803.70 </w:t>
            </w:r>
          </w:p>
        </w:tc>
      </w:tr>
      <w:tr w:rsidR="00D846D9" w:rsidRPr="00D846D9" w14:paraId="4198704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E598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D6B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4F0320F" w14:textId="6F8F62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2DBD3906" w14:textId="717655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17146" w14:textId="469F9F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358F5" w14:textId="3911A5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7,291.40 </w:t>
            </w:r>
          </w:p>
        </w:tc>
      </w:tr>
      <w:tr w:rsidR="00D846D9" w:rsidRPr="00D846D9" w14:paraId="13DEEA3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7C29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FCA5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7951E54F" w14:textId="162F96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55D6FE03" w14:textId="34D6B0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B8BBD" w14:textId="48AA69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C928D" w14:textId="3C247C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2,765.88 </w:t>
            </w:r>
          </w:p>
        </w:tc>
      </w:tr>
      <w:tr w:rsidR="00D846D9" w:rsidRPr="00D846D9" w14:paraId="747E156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CF6C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441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44F4AC53" w14:textId="109061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7983B2CE" w14:textId="0BBB20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F940D" w14:textId="215F0D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A371" w14:textId="6000AA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5,548.00 </w:t>
            </w:r>
          </w:p>
        </w:tc>
      </w:tr>
      <w:tr w:rsidR="00D846D9" w:rsidRPr="00D846D9" w14:paraId="2560274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79A8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0415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3496F8E6" w14:textId="75697F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ED7710A" w14:textId="7ADF37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84C2C" w14:textId="2C60F0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F0F06" w14:textId="172EC7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550.00 </w:t>
            </w:r>
          </w:p>
        </w:tc>
      </w:tr>
      <w:tr w:rsidR="00D846D9" w:rsidRPr="00D846D9" w14:paraId="3E02AEA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ECCC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35BF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C3BF2DC" w14:textId="4AB2ED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22E0E3DA" w14:textId="083ABB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1D479" w14:textId="63F3FD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0FB39" w14:textId="26C704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8,437.25 </w:t>
            </w:r>
          </w:p>
        </w:tc>
      </w:tr>
      <w:tr w:rsidR="00D846D9" w:rsidRPr="00D846D9" w14:paraId="0CEDC23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3C4C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15E1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541350A0" w14:textId="75F173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0408F3C7" w14:textId="57EED0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CD11D" w14:textId="0A5C5C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F2BBC" w14:textId="1EB5D3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3,953.00 </w:t>
            </w:r>
          </w:p>
        </w:tc>
      </w:tr>
      <w:tr w:rsidR="00D846D9" w:rsidRPr="00D846D9" w14:paraId="1DED065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04F3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B89E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7F575BF4" w14:textId="38BC48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556FA071" w14:textId="441124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AF22F" w14:textId="1FC631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9B477" w14:textId="18F64E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8,501.00 </w:t>
            </w:r>
          </w:p>
        </w:tc>
      </w:tr>
      <w:tr w:rsidR="00D846D9" w:rsidRPr="00D846D9" w14:paraId="0D4EEF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8C13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87E9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1DD687C" w14:textId="7FCF77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5FE19AA" w14:textId="5C611B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B6694" w14:textId="2B1771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B01C0" w14:textId="558297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5,534.20 </w:t>
            </w:r>
          </w:p>
        </w:tc>
      </w:tr>
      <w:tr w:rsidR="00D846D9" w:rsidRPr="00D846D9" w14:paraId="1FC9C780"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D558D"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407B9E5" w14:textId="2490E28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35E75" w14:textId="5C37791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FB874C" w14:textId="5C20044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822B73" w14:textId="217BAB3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300,032.75 </w:t>
            </w:r>
          </w:p>
        </w:tc>
      </w:tr>
      <w:tr w:rsidR="00D846D9" w:rsidRPr="00D846D9" w14:paraId="34ACB8B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7427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E3F6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F9225C9" w14:textId="491AE3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4C056AD" w14:textId="2AFF25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A0FB4" w14:textId="6ECE95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932C0" w14:textId="5A01D8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6,365.00 </w:t>
            </w:r>
          </w:p>
        </w:tc>
      </w:tr>
      <w:tr w:rsidR="00D846D9" w:rsidRPr="00D846D9" w14:paraId="000E33F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7B4A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93E0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06DA5EE" w14:textId="5D3545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798359F3" w14:textId="349D87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EABD9" w14:textId="7E07D9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38551" w14:textId="543628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234.00 </w:t>
            </w:r>
          </w:p>
        </w:tc>
      </w:tr>
      <w:tr w:rsidR="00D846D9" w:rsidRPr="00D846D9" w14:paraId="1A6AEA5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65C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904A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3003F965" w14:textId="2F5183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23836E3C" w14:textId="7901E6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8C5C6" w14:textId="4CADCE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7E578" w14:textId="23C88E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6,273.00 </w:t>
            </w:r>
          </w:p>
        </w:tc>
      </w:tr>
      <w:tr w:rsidR="00D846D9" w:rsidRPr="00D846D9" w14:paraId="1640874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CB27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8700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23FE97BC" w14:textId="5FE125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790FBCF1" w14:textId="2D77E3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06BD9" w14:textId="4D0DD9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65F3D" w14:textId="2836DC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1,527.60 </w:t>
            </w:r>
          </w:p>
        </w:tc>
      </w:tr>
      <w:tr w:rsidR="00D846D9" w:rsidRPr="00D846D9" w14:paraId="362E7FF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323C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194B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4211A3" w14:textId="5F10CB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0BAB4AB2" w14:textId="7BA92F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D5625" w14:textId="390BA5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EAE39" w14:textId="0458A3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0,692.00 </w:t>
            </w:r>
          </w:p>
        </w:tc>
      </w:tr>
      <w:tr w:rsidR="00D846D9" w:rsidRPr="00D846D9" w14:paraId="48B7435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F4C7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4699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2C64685B" w14:textId="394AEE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23042701" w14:textId="023A60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910D3" w14:textId="4FEC5B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76917" w14:textId="7FEEE1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195.00 </w:t>
            </w:r>
          </w:p>
        </w:tc>
      </w:tr>
      <w:tr w:rsidR="00D846D9" w:rsidRPr="00D846D9" w14:paraId="5B8F7C6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F2BF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73D8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5AF91B2" w14:textId="65AAA0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4B7541F7" w14:textId="3D1D7D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07493" w14:textId="5BE12C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50F0F" w14:textId="2D4CCD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1,124.00 </w:t>
            </w:r>
          </w:p>
        </w:tc>
      </w:tr>
      <w:tr w:rsidR="00D846D9" w:rsidRPr="00D846D9" w14:paraId="7F0651C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45FF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2A42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3605E10" w14:textId="198B64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30542E3" w14:textId="6DC616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3C559" w14:textId="4CE0DE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6BABB" w14:textId="161F40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9,750.65 </w:t>
            </w:r>
          </w:p>
        </w:tc>
      </w:tr>
      <w:tr w:rsidR="00D846D9" w:rsidRPr="00D846D9" w14:paraId="70D4716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C21D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A701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681B3DC1" w14:textId="0B873D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781D0AAC" w14:textId="755E5E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F6877" w14:textId="4E7CBF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759FF" w14:textId="11E18B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5,871.50 </w:t>
            </w:r>
          </w:p>
        </w:tc>
      </w:tr>
      <w:tr w:rsidR="00D846D9" w:rsidRPr="00D846D9" w14:paraId="3CB6C6E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0ED695"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14AD018" w14:textId="7A25B01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47,221,2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E1E0AE0" w14:textId="2564678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41,071,310.64 </w:t>
            </w:r>
          </w:p>
        </w:tc>
        <w:tc>
          <w:tcPr>
            <w:tcW w:w="958" w:type="pct"/>
            <w:tcBorders>
              <w:top w:val="nil"/>
              <w:left w:val="nil"/>
              <w:bottom w:val="single" w:sz="4" w:space="0" w:color="000000"/>
              <w:right w:val="single" w:sz="4" w:space="0" w:color="000000"/>
            </w:tcBorders>
            <w:shd w:val="clear" w:color="A5A5A5" w:fill="A5A5A5"/>
            <w:noWrap/>
            <w:vAlign w:val="bottom"/>
            <w:hideMark/>
          </w:tcPr>
          <w:p w14:paraId="21940B45" w14:textId="205D5B8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810C04" w14:textId="49DE529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88,292,517.98 </w:t>
            </w:r>
          </w:p>
        </w:tc>
      </w:tr>
      <w:tr w:rsidR="00D846D9" w:rsidRPr="00D846D9" w14:paraId="3EFD256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95067"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598E5A01" w14:textId="13486C6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36,001,6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51FC95B" w14:textId="10BB195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2,784,361.35 </w:t>
            </w:r>
          </w:p>
        </w:tc>
        <w:tc>
          <w:tcPr>
            <w:tcW w:w="958" w:type="pct"/>
            <w:tcBorders>
              <w:top w:val="nil"/>
              <w:left w:val="nil"/>
              <w:bottom w:val="single" w:sz="4" w:space="0" w:color="000000"/>
              <w:right w:val="single" w:sz="4" w:space="0" w:color="000000"/>
            </w:tcBorders>
            <w:shd w:val="clear" w:color="D8D8D8" w:fill="D8D8D8"/>
            <w:noWrap/>
            <w:vAlign w:val="bottom"/>
            <w:hideMark/>
          </w:tcPr>
          <w:p w14:paraId="6F7C7E99" w14:textId="0D42B91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11ABEB" w14:textId="726A8E7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58,786,010.20 </w:t>
            </w:r>
          </w:p>
        </w:tc>
      </w:tr>
      <w:tr w:rsidR="00D846D9" w:rsidRPr="00D846D9" w14:paraId="621A874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916BEA"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35E5B505" w14:textId="53DE4E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485E3F75" w14:textId="45AC70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2B53FA6" w14:textId="112AE3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579C78" w14:textId="4CCBF3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0,955,288.35 </w:t>
            </w:r>
          </w:p>
        </w:tc>
      </w:tr>
      <w:tr w:rsidR="00D846D9" w:rsidRPr="00D846D9" w14:paraId="7154BC8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486E9"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478637F"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598DEA95" w14:textId="4372A8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346D421A" w14:textId="0B6C4F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DAF78" w14:textId="5DD68C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16821" w14:textId="4399B9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470,980.00 </w:t>
            </w:r>
          </w:p>
        </w:tc>
      </w:tr>
      <w:tr w:rsidR="00D846D9" w:rsidRPr="00D846D9" w14:paraId="124E464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0D79D"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8EC7CC7"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437B907F" w14:textId="4A815E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7663266F" w14:textId="0ED143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66968" w14:textId="0999B0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6A900" w14:textId="28A0DD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820,880.50 </w:t>
            </w:r>
          </w:p>
        </w:tc>
      </w:tr>
      <w:tr w:rsidR="00D846D9" w:rsidRPr="00D846D9" w14:paraId="3DDC613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A22F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C91D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88471DF" w14:textId="3BA752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0C1166C2" w14:textId="227529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FE5F0" w14:textId="6BB59D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4EA47" w14:textId="156AB0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74,815.00 </w:t>
            </w:r>
          </w:p>
        </w:tc>
      </w:tr>
      <w:tr w:rsidR="00D846D9" w:rsidRPr="00D846D9" w14:paraId="308D64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A300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16D7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EB11771" w14:textId="45800F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4ADD2025" w14:textId="459073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6F9F8" w14:textId="0FDF8A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0605C" w14:textId="233F86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389,830.00 </w:t>
            </w:r>
          </w:p>
        </w:tc>
      </w:tr>
      <w:tr w:rsidR="00D846D9" w:rsidRPr="00D846D9" w14:paraId="7A4DE0F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5476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708DC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FB41C9" w14:textId="0EECE3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0917B4F5" w14:textId="5C86F0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6D85D512" w14:textId="7388BE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C0AFA" w14:textId="6B6AB8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183,667.00 </w:t>
            </w:r>
          </w:p>
        </w:tc>
      </w:tr>
      <w:tr w:rsidR="00D846D9" w:rsidRPr="00D846D9" w14:paraId="3782D0A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CAD9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C3A8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023DD0CB" w14:textId="005502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187FB25F" w14:textId="467979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75EAA9F2" w14:textId="249975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6AC0A" w14:textId="48DDD5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35,789.95 </w:t>
            </w:r>
          </w:p>
        </w:tc>
      </w:tr>
      <w:tr w:rsidR="00D846D9" w:rsidRPr="00D846D9" w14:paraId="0F67362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C5CE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504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E28E1FC" w14:textId="0BA5DA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1726DDE" w14:textId="049319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EDB817" w14:textId="4C162B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C070B" w14:textId="57A6B7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025,315.00 </w:t>
            </w:r>
          </w:p>
        </w:tc>
      </w:tr>
      <w:tr w:rsidR="00D846D9" w:rsidRPr="00D846D9" w14:paraId="6BC4FC6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4FAB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401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A9D20DE" w14:textId="01F7DF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7902D4E3" w14:textId="62792B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E0C8F" w14:textId="20F2A1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4D325" w14:textId="009E24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92,990.00 </w:t>
            </w:r>
          </w:p>
        </w:tc>
      </w:tr>
      <w:tr w:rsidR="00D846D9" w:rsidRPr="00D846D9" w14:paraId="1A5690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3933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4A8B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26CA0DD7" w14:textId="4F6749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3081A6E8" w14:textId="66095E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CD5CA" w14:textId="123D31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29979" w14:textId="0F893E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734,307.50 </w:t>
            </w:r>
          </w:p>
        </w:tc>
      </w:tr>
      <w:tr w:rsidR="00D846D9" w:rsidRPr="00D846D9" w14:paraId="4BB9022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DB3C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6D90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63216F95" w14:textId="3B9D69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14C2993F" w14:textId="5EAC24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87DD1DE" w14:textId="107676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8EC2A" w14:textId="51A713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98,432.50 </w:t>
            </w:r>
          </w:p>
        </w:tc>
      </w:tr>
      <w:tr w:rsidR="00D846D9" w:rsidRPr="00D846D9" w14:paraId="79123E8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3F4B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028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2B65283" w14:textId="0F060C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478824D6" w14:textId="761E0B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9F6E4" w14:textId="41B7A5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157CE" w14:textId="535304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157,380.00 </w:t>
            </w:r>
          </w:p>
        </w:tc>
      </w:tr>
      <w:tr w:rsidR="00D846D9" w:rsidRPr="00D846D9" w14:paraId="3AC55B2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649F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1538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66EACCC" w14:textId="5D8952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0EE7FBE2" w14:textId="09662E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74B6C49F" w14:textId="0B2938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1F875" w14:textId="59BF40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722,082.00 </w:t>
            </w:r>
          </w:p>
        </w:tc>
      </w:tr>
      <w:tr w:rsidR="00D846D9" w:rsidRPr="00D846D9" w14:paraId="676B6A1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7897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081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5E230AF7" w14:textId="4AC950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1689F0B" w14:textId="07B1A3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A1F65" w14:textId="1A8AD3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33A97" w14:textId="0B7185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5,315.00 </w:t>
            </w:r>
          </w:p>
        </w:tc>
      </w:tr>
      <w:tr w:rsidR="00D846D9" w:rsidRPr="00D846D9" w14:paraId="512B5F3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C60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38A2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D6E56F" w14:textId="491611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382CBE2C" w14:textId="23CF4F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8878B9" w14:textId="782610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C29C6" w14:textId="043605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609,728.00 </w:t>
            </w:r>
          </w:p>
        </w:tc>
      </w:tr>
      <w:tr w:rsidR="00D846D9" w:rsidRPr="00D846D9" w14:paraId="3084B47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12D2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E1F6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17E6FA39" w14:textId="7576AE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31A2DB5" w14:textId="347C30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839CA" w14:textId="67D5B7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DEDB2" w14:textId="6F13D6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5,315.00 </w:t>
            </w:r>
          </w:p>
        </w:tc>
      </w:tr>
      <w:tr w:rsidR="00D846D9" w:rsidRPr="00D846D9" w14:paraId="4E9C5C1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CC55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AD78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42BD9F9" w14:textId="57F5D8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2155DD48" w14:textId="30DB4D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7616D2FE" w14:textId="0016F5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9512F" w14:textId="797F4D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06,230.00 </w:t>
            </w:r>
          </w:p>
        </w:tc>
      </w:tr>
      <w:tr w:rsidR="00D846D9" w:rsidRPr="00D846D9" w14:paraId="595DF93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63E1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8E0B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3BA240BF" w14:textId="546F9E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5A9ABEEB" w14:textId="2E2740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D9B2DE9" w14:textId="528F10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3D1A" w14:textId="0548EA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8,383,449.00 </w:t>
            </w:r>
          </w:p>
        </w:tc>
      </w:tr>
      <w:tr w:rsidR="00D846D9" w:rsidRPr="00D846D9" w14:paraId="42A96B0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EACF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E4E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3C059ADA" w14:textId="0B409A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3E1272B0" w14:textId="7DF87E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6AD71" w14:textId="38B096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8AA48" w14:textId="4F95FC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813,125.00 </w:t>
            </w:r>
          </w:p>
        </w:tc>
      </w:tr>
      <w:tr w:rsidR="00D846D9" w:rsidRPr="00D846D9" w14:paraId="13E97E2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B50A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19BC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5D516F2A" w14:textId="788E5D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18228A9B" w14:textId="23673D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2C28D1" w14:textId="7DBF21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6787F" w14:textId="7A12C5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244,315.00 </w:t>
            </w:r>
          </w:p>
        </w:tc>
      </w:tr>
      <w:tr w:rsidR="00D846D9" w:rsidRPr="00D846D9" w14:paraId="515A1DA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A44A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7F53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4F96E3EB" w14:textId="0892DB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6AB29D43" w14:textId="0C10D4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80CF2" w14:textId="438784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5988D" w14:textId="2B93EB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37,315.00 </w:t>
            </w:r>
          </w:p>
        </w:tc>
      </w:tr>
      <w:tr w:rsidR="00D846D9" w:rsidRPr="00D846D9" w14:paraId="18951DB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FA37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F27B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BC320ED" w14:textId="6108C7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57D2D33A" w14:textId="48AA8D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E3B93" w14:textId="343A29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058A3" w14:textId="65A50E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8,815.00 </w:t>
            </w:r>
          </w:p>
        </w:tc>
      </w:tr>
      <w:tr w:rsidR="00D846D9" w:rsidRPr="00D846D9" w14:paraId="3AB624B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1A74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C538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F3CFCA4" w14:textId="425F0F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71B50BFF" w14:textId="0FC3D2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499A2F78" w14:textId="518E43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BF5EC" w14:textId="2B144EA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316,926.40 </w:t>
            </w:r>
          </w:p>
        </w:tc>
      </w:tr>
      <w:tr w:rsidR="00D846D9" w:rsidRPr="00D846D9" w14:paraId="642B019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B735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4E2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31928BC" w14:textId="5DBBE6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273CB2ED" w14:textId="3A88FD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90709" w14:textId="58E020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FD56A" w14:textId="581E96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64,782.50 </w:t>
            </w:r>
          </w:p>
        </w:tc>
      </w:tr>
      <w:tr w:rsidR="00D846D9" w:rsidRPr="00D846D9" w14:paraId="50601F2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A20D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B413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2016B51" w14:textId="272A96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5B7ECCD4" w14:textId="67183F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4C905" w14:textId="337F11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07CCA" w14:textId="297426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32,345.00 </w:t>
            </w:r>
          </w:p>
        </w:tc>
      </w:tr>
      <w:tr w:rsidR="00D846D9" w:rsidRPr="00D846D9" w14:paraId="2B1ADF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8303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DF9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2CF2B11" w14:textId="161435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414E7" w14:textId="542084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2A0B5" w14:textId="1D65F1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C21D7" w14:textId="1F6989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478,500.00 </w:t>
            </w:r>
          </w:p>
        </w:tc>
      </w:tr>
      <w:tr w:rsidR="00D846D9" w:rsidRPr="00D846D9" w14:paraId="7421DAC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35D3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AF1E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59BDE661" w14:textId="5A6760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653C066E" w14:textId="242348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F9914" w14:textId="3F15FB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07C6B" w14:textId="3B6F29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51,403.00 </w:t>
            </w:r>
          </w:p>
        </w:tc>
      </w:tr>
      <w:tr w:rsidR="00D846D9" w:rsidRPr="00D846D9" w14:paraId="4A62888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2F03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550D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80BBF37" w14:textId="65BB28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75B3A321" w14:textId="40EFD2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61676" w14:textId="352F2C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86EE1" w14:textId="1B3EF3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582,753.00 </w:t>
            </w:r>
          </w:p>
        </w:tc>
      </w:tr>
      <w:tr w:rsidR="00D846D9" w:rsidRPr="00D846D9" w14:paraId="29AAA07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D68C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8A4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DE19421" w14:textId="10FFB4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71FC7A52" w14:textId="6B57B7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DED8ECD" w14:textId="460799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C47C9" w14:textId="1DCE89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70,422.00 </w:t>
            </w:r>
          </w:p>
        </w:tc>
      </w:tr>
      <w:tr w:rsidR="00D846D9" w:rsidRPr="00D846D9" w14:paraId="3C7C4EC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BDDA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2843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39270F31" w14:textId="33561C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2A7EA325" w14:textId="10805F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57BD6" w14:textId="3A0B05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C9FD4" w14:textId="6E1324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8,568,908.00 </w:t>
            </w:r>
          </w:p>
        </w:tc>
      </w:tr>
      <w:tr w:rsidR="00D846D9" w:rsidRPr="00D846D9" w14:paraId="6E3989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5E13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D96B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38B592C" w14:textId="2F6031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23E8C866" w14:textId="3288B7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CBB9C" w14:textId="16C08F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61F3E" w14:textId="45801E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660,312.00 </w:t>
            </w:r>
          </w:p>
        </w:tc>
      </w:tr>
      <w:tr w:rsidR="00D846D9" w:rsidRPr="00D846D9" w14:paraId="25556D8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F30B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C776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576CA618" w14:textId="74CA1B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8,374,085.50 </w:t>
            </w:r>
          </w:p>
        </w:tc>
        <w:tc>
          <w:tcPr>
            <w:tcW w:w="958" w:type="pct"/>
            <w:tcBorders>
              <w:top w:val="nil"/>
              <w:left w:val="nil"/>
              <w:bottom w:val="single" w:sz="4" w:space="0" w:color="000000"/>
              <w:right w:val="single" w:sz="4" w:space="0" w:color="000000"/>
            </w:tcBorders>
            <w:shd w:val="clear" w:color="auto" w:fill="auto"/>
            <w:noWrap/>
            <w:vAlign w:val="bottom"/>
            <w:hideMark/>
          </w:tcPr>
          <w:p w14:paraId="7E2CC919" w14:textId="79FC32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72BB0E1" w14:textId="148518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D77B1" w14:textId="3D11F0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9,010,245.50 </w:t>
            </w:r>
          </w:p>
        </w:tc>
      </w:tr>
      <w:tr w:rsidR="00D846D9" w:rsidRPr="00D846D9" w14:paraId="73C681D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6F48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F1FB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2BA1101E" w14:textId="30DA80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5CF417F4" w14:textId="09205B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7C94E" w14:textId="433EDC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26AC3" w14:textId="059B74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22,983.00 </w:t>
            </w:r>
          </w:p>
        </w:tc>
      </w:tr>
      <w:tr w:rsidR="00D846D9" w:rsidRPr="00D846D9" w14:paraId="0623C8E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1295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BED0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34D04FFA" w14:textId="5CC089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3698F307" w14:textId="360D0D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018C7" w14:textId="12C876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35DD7" w14:textId="410E4D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95,750.00 </w:t>
            </w:r>
          </w:p>
        </w:tc>
      </w:tr>
      <w:tr w:rsidR="00D846D9" w:rsidRPr="00D846D9" w14:paraId="7CB006C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E86C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46F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A8C1176" w14:textId="12CAB3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A86AC57" w14:textId="59C0CF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E6297" w14:textId="25CB43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924A8" w14:textId="62D801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5,315.00 </w:t>
            </w:r>
          </w:p>
        </w:tc>
      </w:tr>
      <w:tr w:rsidR="00D846D9" w:rsidRPr="00D846D9" w14:paraId="4C3E68D4"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15159"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59A6E6B" w14:textId="18EAC4F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08AC35C" w14:textId="18DFE3B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4,292,44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667554A5" w14:textId="4C17962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3D2EEF" w14:textId="79B957E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3,650,950.21 </w:t>
            </w:r>
          </w:p>
        </w:tc>
      </w:tr>
      <w:tr w:rsidR="00D846D9" w:rsidRPr="00D846D9" w14:paraId="649C69A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87D56"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24FD0A6F" w14:textId="5B1E66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A861506" w14:textId="31FEC2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24E152B6" w14:textId="1AD237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2EC730" w14:textId="06B1E2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5,520,319.20 </w:t>
            </w:r>
          </w:p>
        </w:tc>
      </w:tr>
      <w:tr w:rsidR="00D846D9" w:rsidRPr="00D846D9" w14:paraId="42EB7D7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F321E"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382970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13E95B4A" w14:textId="0902D1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7A5FD4A3" w14:textId="1B7295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583E" w14:textId="6C9F58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F1313" w14:textId="7CB29D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0,341.00 </w:t>
            </w:r>
          </w:p>
        </w:tc>
      </w:tr>
      <w:tr w:rsidR="00D846D9" w:rsidRPr="00D846D9" w14:paraId="0F8B4A0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A307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1AF4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7C8E0829" w14:textId="604AC5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FDC1722" w14:textId="147455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0787F" w14:textId="17424C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B97CD" w14:textId="478A6B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37,190.00 </w:t>
            </w:r>
          </w:p>
        </w:tc>
      </w:tr>
      <w:tr w:rsidR="00D846D9" w:rsidRPr="00D846D9" w14:paraId="12865CE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384A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49E2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58D54ECF" w14:textId="7C948B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0A3D3DF5" w14:textId="461382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6A7EA2EA" w14:textId="26D137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CCCB8" w14:textId="2962F5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7,060,447.00 </w:t>
            </w:r>
          </w:p>
        </w:tc>
      </w:tr>
      <w:tr w:rsidR="00D846D9" w:rsidRPr="00D846D9" w14:paraId="05E4E9B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7BEC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E812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23BCA89B" w14:textId="73FAB5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179CFF14" w14:textId="5D0164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F261A7" w14:textId="4FEEED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93721" w14:textId="6FF3DC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13,240.00 </w:t>
            </w:r>
          </w:p>
        </w:tc>
      </w:tr>
      <w:tr w:rsidR="00D846D9" w:rsidRPr="00D846D9" w14:paraId="473A42E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087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ACE4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E7261E" w14:textId="67BEC6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AE47EF" w14:textId="294C2A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D0A5931" w14:textId="7E976B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C7D93" w14:textId="3C33FC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50,550.00 </w:t>
            </w:r>
          </w:p>
        </w:tc>
      </w:tr>
      <w:tr w:rsidR="00D846D9" w:rsidRPr="00D846D9" w14:paraId="7FA1340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54AD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6144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1A346AF1" w14:textId="6358A7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67F76B27" w14:textId="743C04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19D69B93" w14:textId="012FDB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B192A" w14:textId="24CE87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168,878.78 </w:t>
            </w:r>
          </w:p>
        </w:tc>
      </w:tr>
      <w:tr w:rsidR="00D846D9" w:rsidRPr="00D846D9" w14:paraId="2908349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5CD3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F1E7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4D2F6589" w14:textId="034F7A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2E57111D" w14:textId="5C0AEE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5D383EEE" w14:textId="58C724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30F8B" w14:textId="7629B9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81,170.75 </w:t>
            </w:r>
          </w:p>
        </w:tc>
      </w:tr>
      <w:tr w:rsidR="00D846D9" w:rsidRPr="00D846D9" w14:paraId="05A3ECA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670A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D854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EDF9664" w14:textId="77B5C9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9955BD" w14:textId="662907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B2493" w14:textId="743234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7116A" w14:textId="37A953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1,000.00 </w:t>
            </w:r>
          </w:p>
        </w:tc>
      </w:tr>
      <w:tr w:rsidR="00D846D9" w:rsidRPr="00D846D9" w14:paraId="4037643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A474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EABF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12271B57" w14:textId="75D3C2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01508378" w14:textId="06EE27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08D0422D" w14:textId="4B7CC3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778F0" w14:textId="502EA2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63,275.00 </w:t>
            </w:r>
          </w:p>
        </w:tc>
      </w:tr>
      <w:tr w:rsidR="00D846D9" w:rsidRPr="00D846D9" w14:paraId="6E7C429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B9B9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CF05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687DC09A" w14:textId="429ED0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B52C337" w14:textId="7EA045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7117E4B4" w14:textId="2CB769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DB16C" w14:textId="6ED7B0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74,350.60 </w:t>
            </w:r>
          </w:p>
        </w:tc>
      </w:tr>
      <w:tr w:rsidR="00D846D9" w:rsidRPr="00D846D9" w14:paraId="38ACA02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38A3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99D5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1E070CFF" w14:textId="5AAA33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8A5135" w14:textId="60883C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485A0511" w14:textId="19D5A8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13A76" w14:textId="29426E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9,860.00 </w:t>
            </w:r>
          </w:p>
        </w:tc>
      </w:tr>
      <w:tr w:rsidR="00D846D9" w:rsidRPr="00D846D9" w14:paraId="02CF08A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9B9F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0D80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3A5B87F0" w14:textId="063045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647AD967" w14:textId="61A2B8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57F32EBD" w14:textId="7C94D7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4FF33" w14:textId="65853F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2,443.71 </w:t>
            </w:r>
          </w:p>
        </w:tc>
      </w:tr>
      <w:tr w:rsidR="00D846D9" w:rsidRPr="00D846D9" w14:paraId="6DE749C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B4F7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5A5C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E650686" w14:textId="2454DC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836F7" w14:textId="3E9C58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19E57" w14:textId="3811F7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425B4" w14:textId="07DF68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1,000.00 </w:t>
            </w:r>
          </w:p>
        </w:tc>
      </w:tr>
      <w:tr w:rsidR="00D846D9" w:rsidRPr="00D846D9" w14:paraId="7EFEF78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6138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84A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1DAFD7C2" w14:textId="62FD6E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F5012B" w14:textId="7B1571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3B3ACAB4" w14:textId="7CF61C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F2D70" w14:textId="3B5897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4,510.00 </w:t>
            </w:r>
          </w:p>
        </w:tc>
      </w:tr>
      <w:tr w:rsidR="00D846D9" w:rsidRPr="00D846D9" w14:paraId="0367588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BE29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FC8B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7B24E25C" w14:textId="26762F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0CCC3F" w14:textId="1C0999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46B38" w14:textId="45B451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2377C" w14:textId="01605B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1,000.00 </w:t>
            </w:r>
          </w:p>
        </w:tc>
      </w:tr>
      <w:tr w:rsidR="00D846D9" w:rsidRPr="00D846D9" w14:paraId="5169F3A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B192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050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1EDBF5FF" w14:textId="37CACD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7778E869" w14:textId="283A5F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90DDC" w14:textId="609966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5ABBA" w14:textId="11B980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3,340.00 </w:t>
            </w:r>
          </w:p>
        </w:tc>
      </w:tr>
      <w:tr w:rsidR="00D846D9" w:rsidRPr="00D846D9" w14:paraId="7131350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656B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A8C8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195D8776" w14:textId="48FFB8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275BC" w14:textId="7355A4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B8C28" w14:textId="609E35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CB2B9" w14:textId="64ACB4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50,200.00 </w:t>
            </w:r>
          </w:p>
        </w:tc>
      </w:tr>
      <w:tr w:rsidR="00D846D9" w:rsidRPr="00D846D9" w14:paraId="2FA9DF8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C34D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515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3D62703" w14:textId="4B9730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49A35EE7" w14:textId="05B421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B7CA255" w14:textId="62AA55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C4543" w14:textId="72CAB7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40,574.00 </w:t>
            </w:r>
          </w:p>
        </w:tc>
      </w:tr>
      <w:tr w:rsidR="00D846D9" w:rsidRPr="00D846D9" w14:paraId="6DDB254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0FCC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D799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0FCE6AE7" w14:textId="3F5616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7CE7D99C" w14:textId="49ED9B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659430A1" w14:textId="1D2A52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A6D2E" w14:textId="13BBCD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10,671.00 </w:t>
            </w:r>
          </w:p>
        </w:tc>
      </w:tr>
      <w:tr w:rsidR="00D846D9" w:rsidRPr="00D846D9" w14:paraId="6E8D8BF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1C4A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2E29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CA6D40" w14:textId="07E00B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65CE2044" w14:textId="520AB7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B8BFD3" w14:textId="058F0E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3C370" w14:textId="67CE4C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73,958.00 </w:t>
            </w:r>
          </w:p>
        </w:tc>
      </w:tr>
      <w:tr w:rsidR="00D846D9" w:rsidRPr="00D846D9" w14:paraId="179BF99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F21E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463F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2F7C251E" w14:textId="60E1B9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8A8CBAF" w14:textId="78837A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0E9AE5F9" w14:textId="1426D5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53C6C" w14:textId="3DBFEC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82,970.14 </w:t>
            </w:r>
          </w:p>
        </w:tc>
      </w:tr>
      <w:tr w:rsidR="00D846D9" w:rsidRPr="00D846D9" w14:paraId="3FCB7A8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1EC9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E508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5384CFB8" w14:textId="67AA9C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219CEA" w14:textId="4E7FEE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098D7309" w14:textId="68DD75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2D253" w14:textId="6096FB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60,605.00 </w:t>
            </w:r>
          </w:p>
        </w:tc>
      </w:tr>
      <w:tr w:rsidR="00D846D9" w:rsidRPr="00D846D9" w14:paraId="6B1DE0C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7F4E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BA27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C50AB3" w14:textId="440E61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1F38297B" w14:textId="676DF0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489C0CDB" w14:textId="0C7F3A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5F7BD" w14:textId="72B551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479,056.03 </w:t>
            </w:r>
          </w:p>
        </w:tc>
      </w:tr>
      <w:tr w:rsidR="00D846D9" w:rsidRPr="00D846D9" w14:paraId="5FA0AFE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436CF"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77F79636" w14:textId="532CD85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0,905,8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704A8EEC" w14:textId="34DAD59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3,851,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7759F6EE" w14:textId="20777D3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630AC3" w14:textId="4509AC8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4,757,775.05 </w:t>
            </w:r>
          </w:p>
        </w:tc>
      </w:tr>
      <w:tr w:rsidR="00D846D9" w:rsidRPr="00D846D9" w14:paraId="56881A6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85129"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329E667D" w14:textId="70F8EF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CEA607" w14:textId="28A9E2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FC3FB22" w14:textId="45437D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C864815" w14:textId="71DC7D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969,200.50 </w:t>
            </w:r>
          </w:p>
        </w:tc>
      </w:tr>
      <w:tr w:rsidR="00D846D9" w:rsidRPr="00D846D9" w14:paraId="66A1E9A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ACEC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28B291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FB53DA9" w14:textId="465F4F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70B6D75" w14:textId="153963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32562" w14:textId="567C70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DC817" w14:textId="7DB0A3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400.00 </w:t>
            </w:r>
          </w:p>
        </w:tc>
      </w:tr>
      <w:tr w:rsidR="00D846D9" w:rsidRPr="00D846D9" w14:paraId="063EB58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CA61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BDF8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2A4BE3FD" w14:textId="50C830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762A91" w14:textId="3C0069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BC55C" w14:textId="619012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F153E" w14:textId="232FC8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11,900.00 </w:t>
            </w:r>
          </w:p>
        </w:tc>
      </w:tr>
      <w:tr w:rsidR="00D846D9" w:rsidRPr="00D846D9" w14:paraId="71928A4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7CDB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CE4F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4F58A3A2" w14:textId="0EAB62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168A57C5" w14:textId="25F846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55D2D8" w14:textId="4AFF4C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67DBC" w14:textId="1B18CB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88,210.00 </w:t>
            </w:r>
          </w:p>
        </w:tc>
      </w:tr>
      <w:tr w:rsidR="00D846D9" w:rsidRPr="00D846D9" w14:paraId="6F64A18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EF4A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C42B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4AE87272" w14:textId="41BC8B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527B64F1" w14:textId="1D5201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2DC501C" w14:textId="67AD95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A24DA" w14:textId="08A4AB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70,560.00 </w:t>
            </w:r>
          </w:p>
        </w:tc>
      </w:tr>
      <w:tr w:rsidR="00D846D9" w:rsidRPr="00D846D9" w14:paraId="5CC0479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4915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817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DD08790" w14:textId="387EEF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63ED6FA2" w14:textId="289975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26E08F44" w14:textId="4124B6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4EF62" w14:textId="79786B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516,184.00 </w:t>
            </w:r>
          </w:p>
        </w:tc>
      </w:tr>
      <w:tr w:rsidR="00D846D9" w:rsidRPr="00D846D9" w14:paraId="20B8D90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810A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490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566B3970" w14:textId="44BB14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6A875D5E" w14:textId="53053A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5DDA0" w14:textId="1EDB8F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43457" w14:textId="3C1439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07,184.00 </w:t>
            </w:r>
          </w:p>
        </w:tc>
      </w:tr>
      <w:tr w:rsidR="00D846D9" w:rsidRPr="00D846D9" w14:paraId="5100778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BB3D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F436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742AA468" w14:textId="0292E3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2F214A2" w14:textId="4B0C92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E3F3A" w14:textId="5A0105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C6CA4" w14:textId="05EFD9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400.00 </w:t>
            </w:r>
          </w:p>
        </w:tc>
      </w:tr>
      <w:tr w:rsidR="00D846D9" w:rsidRPr="00D846D9" w14:paraId="4870B1B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5D5A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315B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02347BA7" w14:textId="2D3CEC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278604E" w14:textId="695427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4F135160" w14:textId="3C7180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5B3D5" w14:textId="77947D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38,624.78 </w:t>
            </w:r>
          </w:p>
        </w:tc>
      </w:tr>
      <w:tr w:rsidR="00D846D9" w:rsidRPr="00D846D9" w14:paraId="6921B7A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DBFC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3CF8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428E10EA" w14:textId="2D766F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5F2BBFF1" w14:textId="30363C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F5FB6" w14:textId="3ABBF4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796D1" w14:textId="14B482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3,300.00 </w:t>
            </w:r>
          </w:p>
        </w:tc>
      </w:tr>
      <w:tr w:rsidR="00D846D9" w:rsidRPr="00D846D9" w14:paraId="616A8D4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E5DF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7118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F28A1F1" w14:textId="169975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44D966FA" w14:textId="0D9CBC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63506926" w14:textId="794109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EB8F7" w14:textId="519EB4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1,325.00 </w:t>
            </w:r>
          </w:p>
        </w:tc>
      </w:tr>
      <w:tr w:rsidR="00D846D9" w:rsidRPr="00D846D9" w14:paraId="31C7B7C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9F94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D5D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2C124A5D" w14:textId="2FFBC7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26,648.00 </w:t>
            </w:r>
          </w:p>
        </w:tc>
        <w:tc>
          <w:tcPr>
            <w:tcW w:w="958" w:type="pct"/>
            <w:tcBorders>
              <w:top w:val="nil"/>
              <w:left w:val="nil"/>
              <w:bottom w:val="single" w:sz="4" w:space="0" w:color="000000"/>
              <w:right w:val="single" w:sz="4" w:space="0" w:color="000000"/>
            </w:tcBorders>
            <w:shd w:val="clear" w:color="auto" w:fill="auto"/>
            <w:noWrap/>
            <w:vAlign w:val="bottom"/>
            <w:hideMark/>
          </w:tcPr>
          <w:p w14:paraId="54BBAC5F" w14:textId="4BC66C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3ED0A981" w14:textId="2C49F5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39067" w14:textId="108C3D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91,689.40 </w:t>
            </w:r>
          </w:p>
        </w:tc>
      </w:tr>
      <w:tr w:rsidR="00D846D9" w:rsidRPr="00D846D9" w14:paraId="1087098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1360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1F53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66884C6A" w14:textId="5B62FF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862C4" w14:textId="3D6DF2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1AE08" w14:textId="4F9DFA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E1E8F" w14:textId="676A44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9,000.00 </w:t>
            </w:r>
          </w:p>
        </w:tc>
      </w:tr>
      <w:tr w:rsidR="00D846D9" w:rsidRPr="00D846D9" w14:paraId="4185564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52EA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B6F6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3DCD4E68" w14:textId="78EB06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845C806" w14:textId="66F2AD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7324B" w14:textId="42EAF3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15637" w14:textId="14A1BA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400.00 </w:t>
            </w:r>
          </w:p>
        </w:tc>
      </w:tr>
      <w:tr w:rsidR="00D846D9" w:rsidRPr="00D846D9" w14:paraId="21991D7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B6A3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5741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70B3D9EA" w14:textId="5CC069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BE982" w14:textId="774010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F9F1AC" w14:textId="165B09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93E56" w14:textId="21D71E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0,500.00 </w:t>
            </w:r>
          </w:p>
        </w:tc>
      </w:tr>
      <w:tr w:rsidR="00D846D9" w:rsidRPr="00D846D9" w14:paraId="1DF911C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C4F3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8144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093DAD3A" w14:textId="28BEB7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2B329C" w14:textId="2EC9DB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14869" w14:textId="6CC478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3D7C3" w14:textId="75A45C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3,800.00 </w:t>
            </w:r>
          </w:p>
        </w:tc>
      </w:tr>
      <w:tr w:rsidR="00D846D9" w:rsidRPr="00D846D9" w14:paraId="5D532EA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CEDF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3012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1B4084A6" w14:textId="47198A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152D865C" w14:textId="7CFB38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837CA" w14:textId="6FC0F2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0F4FC" w14:textId="322786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7,950.00 </w:t>
            </w:r>
          </w:p>
        </w:tc>
      </w:tr>
      <w:tr w:rsidR="00D846D9" w:rsidRPr="00D846D9" w14:paraId="722338C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1A4F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291F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03F587D9" w14:textId="53C845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693345" w14:textId="28821D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0DB0C" w14:textId="42D7F7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0344D" w14:textId="47746A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5,000.00 </w:t>
            </w:r>
          </w:p>
        </w:tc>
      </w:tr>
      <w:tr w:rsidR="00D846D9" w:rsidRPr="00D846D9" w14:paraId="195C28B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5023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35B3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7A8009C6" w14:textId="622314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1D03F03C" w14:textId="1E494C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3F8A7" w14:textId="6B1524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6E3C0" w14:textId="494300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6,610.00 </w:t>
            </w:r>
          </w:p>
        </w:tc>
      </w:tr>
      <w:tr w:rsidR="00D846D9" w:rsidRPr="00D846D9" w14:paraId="43DFB83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3114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BBD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057EDF83" w14:textId="26387F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516879" w14:textId="22BE5A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2121D987" w14:textId="339E3A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2D55A" w14:textId="71B139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2,452.00 </w:t>
            </w:r>
          </w:p>
        </w:tc>
      </w:tr>
      <w:tr w:rsidR="00D846D9" w:rsidRPr="00D846D9" w14:paraId="5B3C45B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AB34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C85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4088AB40" w14:textId="6E2980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E969B" w14:textId="709554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6E84A8C6" w14:textId="1020E7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BA66B" w14:textId="5B8175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0,655.77 </w:t>
            </w:r>
          </w:p>
        </w:tc>
      </w:tr>
      <w:tr w:rsidR="00D846D9" w:rsidRPr="00D846D9" w14:paraId="016E892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A63A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DDB0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5C2881D2" w14:textId="16167B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19092CE2" w14:textId="2C9FE6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B9A8B" w14:textId="71285B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48211" w14:textId="248FA4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5,582.00 </w:t>
            </w:r>
          </w:p>
        </w:tc>
      </w:tr>
      <w:tr w:rsidR="00D846D9" w:rsidRPr="00D846D9" w14:paraId="6B5BA33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0D29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AFB5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FB9F955" w14:textId="10714E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4C9F329B" w14:textId="46C085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65408C" w14:textId="4E8C2A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A0556" w14:textId="650E0C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83,020.00 </w:t>
            </w:r>
          </w:p>
        </w:tc>
      </w:tr>
      <w:tr w:rsidR="00D846D9" w:rsidRPr="00D846D9" w14:paraId="000FCC7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128D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8418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F56C331" w14:textId="7E18D8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E8AFEE7" w14:textId="12F367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19E10" w14:textId="19CC4D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9A3DB" w14:textId="4B0219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6,610.00 </w:t>
            </w:r>
          </w:p>
        </w:tc>
      </w:tr>
      <w:tr w:rsidR="00D846D9" w:rsidRPr="00D846D9" w14:paraId="25C51B3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2FA9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56A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1699F8" w14:textId="2EA53E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0D1D9710" w14:textId="6D2179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4338FDBB" w14:textId="04CEC2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ABC42" w14:textId="7A7951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221,488.83 </w:t>
            </w:r>
          </w:p>
        </w:tc>
      </w:tr>
      <w:tr w:rsidR="00D846D9" w:rsidRPr="00D846D9" w14:paraId="23EDD0B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14AA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A65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163CD9D" w14:textId="40EB03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7CD3E722" w14:textId="031C6E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68570127" w14:textId="4E9D28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43478" w14:textId="2735C6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621,244.48 </w:t>
            </w:r>
          </w:p>
        </w:tc>
      </w:tr>
      <w:tr w:rsidR="00D846D9" w:rsidRPr="00D846D9" w14:paraId="5AA2C68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DA0E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37BC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B6FD5C3" w14:textId="500970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51,716.00 </w:t>
            </w:r>
          </w:p>
        </w:tc>
        <w:tc>
          <w:tcPr>
            <w:tcW w:w="958" w:type="pct"/>
            <w:tcBorders>
              <w:top w:val="nil"/>
              <w:left w:val="nil"/>
              <w:bottom w:val="single" w:sz="4" w:space="0" w:color="000000"/>
              <w:right w:val="single" w:sz="4" w:space="0" w:color="000000"/>
            </w:tcBorders>
            <w:shd w:val="clear" w:color="auto" w:fill="auto"/>
            <w:noWrap/>
            <w:vAlign w:val="bottom"/>
            <w:hideMark/>
          </w:tcPr>
          <w:p w14:paraId="7C685F38" w14:textId="7FB24B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B19EF30" w14:textId="7B5FEE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9EA6A" w14:textId="7870AD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9,266.00 </w:t>
            </w:r>
          </w:p>
        </w:tc>
      </w:tr>
      <w:tr w:rsidR="00D846D9" w:rsidRPr="00D846D9" w14:paraId="6533E25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67FE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5CB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6E9A171" w14:textId="617EB4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E33794" w14:textId="2330CC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D80634" w14:textId="23E103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2BFC5" w14:textId="0BCD76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1,300.00 </w:t>
            </w:r>
          </w:p>
        </w:tc>
      </w:tr>
      <w:tr w:rsidR="00D846D9" w:rsidRPr="00D846D9" w14:paraId="5F57B95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E6A7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60DD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470D27E7" w14:textId="51D68F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5EC090FF" w14:textId="02835B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1C877CCD" w14:textId="7C726B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B891C" w14:textId="7C1603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21,472.29 </w:t>
            </w:r>
          </w:p>
        </w:tc>
      </w:tr>
      <w:tr w:rsidR="00D846D9" w:rsidRPr="00D846D9" w14:paraId="1ACACBF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DDAA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929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2574A896" w14:textId="3E9164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07744E8C" w14:textId="6C1061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6125A" w14:textId="69343A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AB0BA" w14:textId="50766D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60,190.00 </w:t>
            </w:r>
          </w:p>
        </w:tc>
      </w:tr>
      <w:tr w:rsidR="00D846D9" w:rsidRPr="00D846D9" w14:paraId="54D38E4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F173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9C4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E740047" w14:textId="7CE0A4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333B7145" w14:textId="4ED415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536DE" w14:textId="019A4E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68B1C" w14:textId="100863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7,256.00 </w:t>
            </w:r>
          </w:p>
        </w:tc>
      </w:tr>
      <w:tr w:rsidR="00D846D9" w:rsidRPr="00D846D9" w14:paraId="198E1256"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73E12"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7E51C6B" w14:textId="02B603A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3,81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801395" w14:textId="4B90D52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4B7C0562" w14:textId="4B25099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E75AAA" w14:textId="6749DA0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0,780,534.68 </w:t>
            </w:r>
          </w:p>
        </w:tc>
      </w:tr>
      <w:tr w:rsidR="00D846D9" w:rsidRPr="00D846D9" w14:paraId="67E8C159"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23A57"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565184A" w14:textId="0F316B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618BF3" w14:textId="4973EC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2C48A" w14:textId="1545AA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37AC51E" w14:textId="717808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14,000.00 </w:t>
            </w:r>
          </w:p>
        </w:tc>
      </w:tr>
      <w:tr w:rsidR="00D846D9" w:rsidRPr="00D846D9" w14:paraId="59AB975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E6F0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6A83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56F9700" w14:textId="45329B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00B91D" w14:textId="332F32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A4669" w14:textId="011C26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BD872" w14:textId="3678CD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2,000.00 </w:t>
            </w:r>
          </w:p>
        </w:tc>
      </w:tr>
      <w:tr w:rsidR="00D846D9" w:rsidRPr="00D846D9" w14:paraId="5BC11D8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A675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B099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96B93EF" w14:textId="26C30E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72CDE" w14:textId="454A18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0E97D" w14:textId="1877C0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A13AA" w14:textId="003C6E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5,000.00 </w:t>
            </w:r>
          </w:p>
        </w:tc>
      </w:tr>
      <w:tr w:rsidR="00D846D9" w:rsidRPr="00D846D9" w14:paraId="0B9D1C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6836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D066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0F2C59EB" w14:textId="5E0159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824970" w14:textId="16DC44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828F4" w14:textId="04854E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7D541" w14:textId="35A86C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000.00 </w:t>
            </w:r>
          </w:p>
        </w:tc>
      </w:tr>
      <w:tr w:rsidR="00D846D9" w:rsidRPr="00D846D9" w14:paraId="4131D67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66D1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3E0E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988A836" w14:textId="508F7D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A9D75C" w14:textId="57A670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7EA04" w14:textId="6C71A5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99690" w14:textId="769CA1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6,000.00 </w:t>
            </w:r>
          </w:p>
        </w:tc>
      </w:tr>
      <w:tr w:rsidR="00D846D9" w:rsidRPr="00D846D9" w14:paraId="30B65ED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EAB3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B381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5BA3C5C3" w14:textId="369105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6A9E6" w14:textId="25C948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0B127" w14:textId="2C840F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8DB6A" w14:textId="1DFCDB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4,000.00 </w:t>
            </w:r>
          </w:p>
        </w:tc>
      </w:tr>
      <w:tr w:rsidR="00D846D9" w:rsidRPr="00D846D9" w14:paraId="3EA812B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0C57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3D63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42BD1AF3" w14:textId="61700B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FAD7F" w14:textId="6F139C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FDD72" w14:textId="3CF95C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F1F13" w14:textId="73B27E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000.00 </w:t>
            </w:r>
          </w:p>
        </w:tc>
      </w:tr>
      <w:tr w:rsidR="00D846D9" w:rsidRPr="00D846D9" w14:paraId="183F613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3B9A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5D8B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768B6C8" w14:textId="436C26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38F49E" w14:textId="1CA97A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6F0D22B1" w14:textId="198914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8E393" w14:textId="632CE5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9,062.68 </w:t>
            </w:r>
          </w:p>
        </w:tc>
      </w:tr>
      <w:tr w:rsidR="00D846D9" w:rsidRPr="00D846D9" w14:paraId="0DFFE51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204A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A3E6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B39FD24" w14:textId="76D4AD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B13F97" w14:textId="612D7F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18B3F" w14:textId="403423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7F8C7" w14:textId="2F16C2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000.00 </w:t>
            </w:r>
          </w:p>
        </w:tc>
      </w:tr>
      <w:tr w:rsidR="00D846D9" w:rsidRPr="00D846D9" w14:paraId="6E77B88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4E53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985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6DCE35F" w14:textId="6190D5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0B9705" w14:textId="2EB4E3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D56B0" w14:textId="3770B6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3566F" w14:textId="1FBADC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000.00 </w:t>
            </w:r>
          </w:p>
        </w:tc>
      </w:tr>
      <w:tr w:rsidR="00D846D9" w:rsidRPr="00D846D9" w14:paraId="2C60BAC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E71C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FA0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803C9F7" w14:textId="2936D5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7C5DF" w14:textId="13B295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EDE3F" w14:textId="769974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0CF63" w14:textId="712334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5,000.00 </w:t>
            </w:r>
          </w:p>
        </w:tc>
      </w:tr>
      <w:tr w:rsidR="00D846D9" w:rsidRPr="00D846D9" w14:paraId="3CC645C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ACF9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9D50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1BDD4D59" w14:textId="3E9550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13ED1BFD" w14:textId="057B72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7656C" w14:textId="4E767A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A8FAA" w14:textId="1DDD66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028.00 </w:t>
            </w:r>
          </w:p>
        </w:tc>
      </w:tr>
      <w:tr w:rsidR="00D846D9" w:rsidRPr="00D846D9" w14:paraId="19D0C0F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F8EA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1633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2507B25C" w14:textId="69C4A0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23F8D" w14:textId="19C4D0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CCCAD" w14:textId="156F80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4FB7E" w14:textId="2F0E06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000.00 </w:t>
            </w:r>
          </w:p>
        </w:tc>
      </w:tr>
      <w:tr w:rsidR="00D846D9" w:rsidRPr="00D846D9" w14:paraId="67DB759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7229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7AFE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20354801" w14:textId="60A4EA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1822A9" w14:textId="6A3713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6E22" w14:textId="24A738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BE5CC" w14:textId="1F800F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000.00 </w:t>
            </w:r>
          </w:p>
        </w:tc>
      </w:tr>
      <w:tr w:rsidR="00D846D9" w:rsidRPr="00D846D9" w14:paraId="764A3D7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BCBD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806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CDDA9E4" w14:textId="6F0685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B895D" w14:textId="4D12D3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1803D" w14:textId="314660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17AA2" w14:textId="3D60F5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000.00 </w:t>
            </w:r>
          </w:p>
        </w:tc>
      </w:tr>
      <w:tr w:rsidR="00D846D9" w:rsidRPr="00D846D9" w14:paraId="79BD076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5DDC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A987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7D785117" w14:textId="70C775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BD838" w14:textId="16CFD5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28F5F" w14:textId="0DC9B8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2FDBC" w14:textId="21821A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4,000.00 </w:t>
            </w:r>
          </w:p>
        </w:tc>
      </w:tr>
      <w:tr w:rsidR="00D846D9" w:rsidRPr="00D846D9" w14:paraId="140D766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2398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70A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2A690ABE" w14:textId="221133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CDECEC" w14:textId="5A51B3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6E1AA" w14:textId="27D2B2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C1EFC" w14:textId="783B40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8,000.00 </w:t>
            </w:r>
          </w:p>
        </w:tc>
      </w:tr>
      <w:tr w:rsidR="00D846D9" w:rsidRPr="00D846D9" w14:paraId="6F125FE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4F50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83D8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7D1CF174" w14:textId="20DCB8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A67DCC2" w14:textId="7AB376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CF4C9" w14:textId="6E3DF9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7BBF5" w14:textId="3EBC9A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4,500.00 </w:t>
            </w:r>
          </w:p>
        </w:tc>
      </w:tr>
      <w:tr w:rsidR="00D846D9" w:rsidRPr="00D846D9" w14:paraId="3618FAC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6CA3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9300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750470" w14:textId="459E5F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7,935.00 </w:t>
            </w:r>
          </w:p>
        </w:tc>
        <w:tc>
          <w:tcPr>
            <w:tcW w:w="958" w:type="pct"/>
            <w:tcBorders>
              <w:top w:val="nil"/>
              <w:left w:val="nil"/>
              <w:bottom w:val="single" w:sz="4" w:space="0" w:color="000000"/>
              <w:right w:val="single" w:sz="4" w:space="0" w:color="000000"/>
            </w:tcBorders>
            <w:shd w:val="clear" w:color="auto" w:fill="auto"/>
            <w:noWrap/>
            <w:vAlign w:val="bottom"/>
            <w:hideMark/>
          </w:tcPr>
          <w:p w14:paraId="5F3832D9" w14:textId="69464A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0399E8" w14:textId="0D4FD0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42269" w14:textId="33ED06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027,935.00 </w:t>
            </w:r>
          </w:p>
        </w:tc>
      </w:tr>
      <w:tr w:rsidR="00D846D9" w:rsidRPr="00D846D9" w14:paraId="157CBD6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9559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595F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7C7E8CB" w14:textId="5AB77E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3AA471" w14:textId="7F4913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33DB9" w14:textId="590B29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39E4C" w14:textId="551E00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000.00 </w:t>
            </w:r>
          </w:p>
        </w:tc>
      </w:tr>
      <w:tr w:rsidR="00D846D9" w:rsidRPr="00D846D9" w14:paraId="29AADA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9D7C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7C73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208214E5" w14:textId="420A56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9686A89" w14:textId="2052B3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CBDF56" w14:textId="5DFBD4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3D0B8" w14:textId="1A9268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12,600.00 </w:t>
            </w:r>
          </w:p>
        </w:tc>
      </w:tr>
      <w:tr w:rsidR="00D846D9" w:rsidRPr="00D846D9" w14:paraId="49A43DA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391F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35AE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5AD3A6F6" w14:textId="39C3C6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04B9110C" w14:textId="5E8033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FBF7E" w14:textId="6C5E25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21F37" w14:textId="5E1B90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1,225.00 </w:t>
            </w:r>
          </w:p>
        </w:tc>
      </w:tr>
      <w:tr w:rsidR="00D846D9" w:rsidRPr="00D846D9" w14:paraId="18A0AB8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ECE4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BFE4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D7732D3" w14:textId="4D90D3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40E5AF9B" w14:textId="20EC7A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E96D0" w14:textId="77B606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C8AAB" w14:textId="329E21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80,952.00 </w:t>
            </w:r>
          </w:p>
        </w:tc>
      </w:tr>
      <w:tr w:rsidR="00D846D9" w:rsidRPr="00D846D9" w14:paraId="7DA17DD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1E32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3A8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CEBA195" w14:textId="46906A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2994A" w14:textId="1A2360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66DF7347" w14:textId="6F78D5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65FAF" w14:textId="2D4C52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5,488.00 </w:t>
            </w:r>
          </w:p>
        </w:tc>
      </w:tr>
      <w:tr w:rsidR="00D846D9" w:rsidRPr="00D846D9" w14:paraId="1953312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55C9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E3C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3F74F8E8" w14:textId="1FDDDC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DA3FE" w14:textId="307A87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8F43B" w14:textId="576C70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E54AD" w14:textId="1111F6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3,000.00 </w:t>
            </w:r>
          </w:p>
        </w:tc>
      </w:tr>
      <w:tr w:rsidR="00D846D9" w:rsidRPr="00D846D9" w14:paraId="313C975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0DFB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314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51905BE5" w14:textId="01E06F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237A2" w14:textId="5FCC4E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D1AB7" w14:textId="62B862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6C8A7" w14:textId="5D249F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3,000.00 </w:t>
            </w:r>
          </w:p>
        </w:tc>
      </w:tr>
      <w:tr w:rsidR="00D846D9" w:rsidRPr="00D846D9" w14:paraId="39C8143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6DB4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79B4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3F2D7E5D" w14:textId="0BD6A5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5581C3" w14:textId="618198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FF6B9" w14:textId="196522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8EBB9" w14:textId="127A97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0,000.00 </w:t>
            </w:r>
          </w:p>
        </w:tc>
      </w:tr>
      <w:tr w:rsidR="00D846D9" w:rsidRPr="00D846D9" w14:paraId="70FA811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C4D0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E512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C01324C" w14:textId="24B398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F35EC1" w14:textId="4DB116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70774" w14:textId="217F00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5B200" w14:textId="2DE325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6,000.00 </w:t>
            </w:r>
          </w:p>
        </w:tc>
      </w:tr>
      <w:tr w:rsidR="00D846D9" w:rsidRPr="00D846D9" w14:paraId="36CE9B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6459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7DC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6420F2C" w14:textId="103CCE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CBB77" w14:textId="4EC948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08BB7" w14:textId="174819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CA9E5" w14:textId="3778C8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000.00 </w:t>
            </w:r>
          </w:p>
        </w:tc>
      </w:tr>
      <w:tr w:rsidR="00D846D9" w:rsidRPr="00D846D9" w14:paraId="6BF182F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BA04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07BF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65217B97" w14:textId="78531F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8F3229" w14:textId="06D9F7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434B9" w14:textId="772366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77148" w14:textId="7F6C62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3,000.00 </w:t>
            </w:r>
          </w:p>
        </w:tc>
      </w:tr>
      <w:tr w:rsidR="00D846D9" w:rsidRPr="00D846D9" w14:paraId="1949A48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B07B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3CF3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1518C15" w14:textId="30A1D3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7DB52" w14:textId="47F40A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59C87" w14:textId="608090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2A251" w14:textId="0BB765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0,000.00 </w:t>
            </w:r>
          </w:p>
        </w:tc>
      </w:tr>
      <w:tr w:rsidR="00D846D9" w:rsidRPr="00D846D9" w14:paraId="3BF8850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A14E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1BD4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690776A7" w14:textId="3012A2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5FDC67" w14:textId="41A6C4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73F4D" w14:textId="129E6B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42552" w14:textId="295DA5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000.00 </w:t>
            </w:r>
          </w:p>
        </w:tc>
      </w:tr>
      <w:tr w:rsidR="00D846D9" w:rsidRPr="00D846D9" w14:paraId="17F58D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4D10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513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14D7C092" w14:textId="22EA97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037064" w14:textId="0D28C0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B6D85" w14:textId="175C03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53BD8" w14:textId="16C101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4,000.00 </w:t>
            </w:r>
          </w:p>
        </w:tc>
      </w:tr>
      <w:tr w:rsidR="00D846D9" w:rsidRPr="00D846D9" w14:paraId="6146E90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676B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5A6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1F198663" w14:textId="4F3458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53784" w14:textId="648321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F9B98" w14:textId="63B609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0EB7D" w14:textId="631A2F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5,400.00 </w:t>
            </w:r>
          </w:p>
        </w:tc>
      </w:tr>
      <w:tr w:rsidR="00D846D9" w:rsidRPr="00D846D9" w14:paraId="28DFCBC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5E05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B878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D6B0283" w14:textId="6E58DE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4C258B" w14:textId="28004D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92A0D" w14:textId="09481A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F056D" w14:textId="2E8837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1,000.00 </w:t>
            </w:r>
          </w:p>
        </w:tc>
      </w:tr>
      <w:tr w:rsidR="00D846D9" w:rsidRPr="00D846D9" w14:paraId="5FB339D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8D54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ACBA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0A47F3E" w14:textId="330A4E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24DCF" w14:textId="3BDF2D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FC156" w14:textId="6F76F1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8D07E" w14:textId="3A4ECA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1,600.00 </w:t>
            </w:r>
          </w:p>
        </w:tc>
      </w:tr>
      <w:tr w:rsidR="00D846D9" w:rsidRPr="00D846D9" w14:paraId="7DF7BD8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F565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0CC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8811D9C" w14:textId="4C6CE8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C59D26C" w14:textId="32DEBD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A5086" w14:textId="123472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015F9" w14:textId="1951A3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7,716.00 </w:t>
            </w:r>
          </w:p>
        </w:tc>
      </w:tr>
      <w:tr w:rsidR="00D846D9" w:rsidRPr="00D846D9" w14:paraId="16888AA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E0C1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22BD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3A7AE85" w14:textId="786023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DEE3A1" w14:textId="16F169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F83FB" w14:textId="2D2708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734FD" w14:textId="3AED2E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4,500.00 </w:t>
            </w:r>
          </w:p>
        </w:tc>
      </w:tr>
      <w:tr w:rsidR="00D846D9" w:rsidRPr="00D846D9" w14:paraId="3B2819F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CF49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0850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D7CF3AD" w14:textId="4F92D4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4D9D1747" w14:textId="3F709E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2DA0F" w14:textId="053D33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42E12" w14:textId="7F1026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33,528.00 </w:t>
            </w:r>
          </w:p>
        </w:tc>
      </w:tr>
      <w:tr w:rsidR="00D846D9" w:rsidRPr="00D846D9" w14:paraId="22E074E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9FA9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06BF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458AEA80" w14:textId="15B329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30F6E" w14:textId="6398F3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3F47B" w14:textId="5ED312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706E6" w14:textId="53B065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000.00 </w:t>
            </w:r>
          </w:p>
        </w:tc>
      </w:tr>
      <w:tr w:rsidR="00D846D9" w:rsidRPr="00D846D9" w14:paraId="50983A7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1A97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F3B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5699C42F" w14:textId="56DD77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082B7E" w14:textId="4D0BE7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97A9C" w14:textId="76BC24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1737C" w14:textId="13ADBF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9,000.00 </w:t>
            </w:r>
          </w:p>
        </w:tc>
      </w:tr>
      <w:tr w:rsidR="00D846D9" w:rsidRPr="00D846D9" w14:paraId="73F2253D"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76F3F"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743AE6F" w14:textId="23F95E4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7,141,1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87BD8E" w14:textId="52649B6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47FB346" w14:textId="2BBCB0F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0D513C" w14:textId="3495B26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0,317,247.84 </w:t>
            </w:r>
          </w:p>
        </w:tc>
      </w:tr>
      <w:tr w:rsidR="00D846D9" w:rsidRPr="00D846D9" w14:paraId="769982D0"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8B8913"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231677BE" w14:textId="43135D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FC85B2" w14:textId="78690A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05A1D70F" w14:textId="13AAEA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C40250" w14:textId="60B12D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946,654.80 </w:t>
            </w:r>
          </w:p>
        </w:tc>
      </w:tr>
      <w:tr w:rsidR="00D846D9" w:rsidRPr="00D846D9" w14:paraId="544052F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C57E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519F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6C161CE" w14:textId="437B2E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73D216A4" w14:textId="2B8CC0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B86B1" w14:textId="7024E0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B0A8A" w14:textId="20BDEF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00,530.00 </w:t>
            </w:r>
          </w:p>
        </w:tc>
      </w:tr>
      <w:tr w:rsidR="00D846D9" w:rsidRPr="00D846D9" w14:paraId="4652530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B608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3585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90FC828" w14:textId="4D45EE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7D7E913A" w14:textId="79A701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7B965115" w14:textId="4689DA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18BF0" w14:textId="7AA27E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547,648.00 </w:t>
            </w:r>
          </w:p>
        </w:tc>
      </w:tr>
      <w:tr w:rsidR="00D846D9" w:rsidRPr="00D846D9" w14:paraId="6255EB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7E90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418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51FFCBD9" w14:textId="6AF6E6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5D3C1C2C" w14:textId="097ABD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1A3BE" w14:textId="2956AC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38F1B" w14:textId="1E90C3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99,912.00 </w:t>
            </w:r>
          </w:p>
        </w:tc>
      </w:tr>
      <w:tr w:rsidR="00D846D9" w:rsidRPr="00D846D9" w14:paraId="594A2C9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7E8B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883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7B8AAAF3" w14:textId="38F6C7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11CD2E0F" w14:textId="5F8865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CB0B9" w14:textId="398B46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45051" w14:textId="7B8E1A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51,448.00 </w:t>
            </w:r>
          </w:p>
        </w:tc>
      </w:tr>
      <w:tr w:rsidR="00D846D9" w:rsidRPr="00D846D9" w14:paraId="17C85A0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D456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BF16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5EE9FC93" w14:textId="42E480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518B77A8" w14:textId="29BBBD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6E7A4337" w14:textId="7800D0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1975B" w14:textId="3E079E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765,801.25 </w:t>
            </w:r>
          </w:p>
        </w:tc>
      </w:tr>
      <w:tr w:rsidR="00D846D9" w:rsidRPr="00D846D9" w14:paraId="25D71E7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1609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3F3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68AD68D8" w14:textId="2CC32A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5F9C09AC" w14:textId="6D389A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002BF836" w14:textId="3A00C2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DD23C" w14:textId="7D748D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64,816.50 </w:t>
            </w:r>
          </w:p>
        </w:tc>
      </w:tr>
      <w:tr w:rsidR="00D846D9" w:rsidRPr="00D846D9" w14:paraId="4374FBA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98FB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AD49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2D4B7E47" w14:textId="4342CA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44382B35" w14:textId="585C0F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9DE59AF" w14:textId="1C22F5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368B7" w14:textId="038D70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16,110.00 </w:t>
            </w:r>
          </w:p>
        </w:tc>
      </w:tr>
      <w:tr w:rsidR="00D846D9" w:rsidRPr="00D846D9" w14:paraId="4AB9562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771A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0567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B0290B7" w14:textId="64A667A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7C7682C3" w14:textId="0DD7DE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35B36" w14:textId="67FD76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F27DE" w14:textId="716805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2,464.00 </w:t>
            </w:r>
          </w:p>
        </w:tc>
      </w:tr>
      <w:tr w:rsidR="00D846D9" w:rsidRPr="00D846D9" w14:paraId="79A9EFA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ADC3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F708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289D4550" w14:textId="7E817D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C61C" w14:textId="45875D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54F4EB" w14:textId="093FC4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49F8F" w14:textId="6C066B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4,610.00 </w:t>
            </w:r>
          </w:p>
        </w:tc>
      </w:tr>
      <w:tr w:rsidR="00D846D9" w:rsidRPr="00D846D9" w14:paraId="6FA5803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C27E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26B0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4181D825" w14:textId="258A96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277,666.00 </w:t>
            </w:r>
          </w:p>
        </w:tc>
        <w:tc>
          <w:tcPr>
            <w:tcW w:w="958" w:type="pct"/>
            <w:tcBorders>
              <w:top w:val="nil"/>
              <w:left w:val="nil"/>
              <w:bottom w:val="single" w:sz="4" w:space="0" w:color="000000"/>
              <w:right w:val="single" w:sz="4" w:space="0" w:color="000000"/>
            </w:tcBorders>
            <w:shd w:val="clear" w:color="auto" w:fill="auto"/>
            <w:noWrap/>
            <w:vAlign w:val="bottom"/>
            <w:hideMark/>
          </w:tcPr>
          <w:p w14:paraId="2D4DD830" w14:textId="73A394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E6B6DA0" w14:textId="7AACE9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951D8" w14:textId="5489F5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918,529.00 </w:t>
            </w:r>
          </w:p>
        </w:tc>
      </w:tr>
      <w:tr w:rsidR="00D846D9" w:rsidRPr="00D846D9" w14:paraId="1C71707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4B96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8EB1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11FF9A6" w14:textId="3F1CD4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42B90795" w14:textId="2DFF01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F64B466" w14:textId="5EAACB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9871E" w14:textId="42BC4F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88,761.29 </w:t>
            </w:r>
          </w:p>
        </w:tc>
      </w:tr>
      <w:tr w:rsidR="00D846D9" w:rsidRPr="00D846D9" w14:paraId="28ED83D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4C55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3B6A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3BC418C3" w14:textId="50DC85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6CF6CBBA" w14:textId="1D711C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28512" w14:textId="520532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7EFF6" w14:textId="768CC0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92,342.00 </w:t>
            </w:r>
          </w:p>
        </w:tc>
      </w:tr>
      <w:tr w:rsidR="00D846D9" w:rsidRPr="00D846D9" w14:paraId="2E5E744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78FE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908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0422B567" w14:textId="74AB3B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4295F49A" w14:textId="0DB7CA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59D07" w14:textId="5FCB16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5CA4B" w14:textId="31677D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00,301.00 </w:t>
            </w:r>
          </w:p>
        </w:tc>
      </w:tr>
      <w:tr w:rsidR="00D846D9" w:rsidRPr="00D846D9" w14:paraId="22C3828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01AF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6642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0EACBC22" w14:textId="3AA0AA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13BA0BEB" w14:textId="173ADD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7E640" w14:textId="7D47D8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901B7" w14:textId="675573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57,320.00 </w:t>
            </w:r>
          </w:p>
        </w:tc>
      </w:tr>
      <w:tr w:rsidR="00D846D9" w:rsidRPr="00D846D9" w14:paraId="21B9D79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724B1B"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58B82625" w14:textId="544AB45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2B9C4364" w14:textId="062814C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4D22706" w14:textId="045DA7D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D2FE6E6" w14:textId="7788316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5,718,272.48 </w:t>
            </w:r>
          </w:p>
        </w:tc>
      </w:tr>
      <w:tr w:rsidR="00D846D9" w:rsidRPr="00D846D9" w14:paraId="0AD32940"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104CF"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3727F8B" w14:textId="3436B8E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93EB90" w14:textId="0177229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C0B4A6" w14:textId="5844E30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DF2D22" w14:textId="324E567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237,153.70 </w:t>
            </w:r>
          </w:p>
        </w:tc>
      </w:tr>
      <w:tr w:rsidR="00D846D9" w:rsidRPr="00D846D9" w14:paraId="103C794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2430E"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362E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0E650FB5" w14:textId="054091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84E8C" w14:textId="64B3B4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A28BF" w14:textId="4A6993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2A10" w14:textId="443C8D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2,900.00 </w:t>
            </w:r>
          </w:p>
        </w:tc>
      </w:tr>
      <w:tr w:rsidR="00D846D9" w:rsidRPr="00D846D9" w14:paraId="3C67074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4C3D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950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BE8253A" w14:textId="0D19A5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03E8FF96" w14:textId="1CA78F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1D07C" w14:textId="6AF915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7DC9C" w14:textId="54C18A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3,050.00 </w:t>
            </w:r>
          </w:p>
        </w:tc>
      </w:tr>
      <w:tr w:rsidR="00D846D9" w:rsidRPr="00D846D9" w14:paraId="5C94CB3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0072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E39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5E9667C5" w14:textId="016952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4B17DA84" w14:textId="575010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6CDA5" w14:textId="290A7B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C2F07" w14:textId="214927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9,387.50 </w:t>
            </w:r>
          </w:p>
        </w:tc>
      </w:tr>
      <w:tr w:rsidR="00D846D9" w:rsidRPr="00D846D9" w14:paraId="3065C7D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545F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8E8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3C0FAD9C" w14:textId="09A0B3A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41A68" w14:textId="48BF9E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5CE5E" w14:textId="69AF71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AA3AC" w14:textId="6920E7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900.00 </w:t>
            </w:r>
          </w:p>
        </w:tc>
      </w:tr>
      <w:tr w:rsidR="00D846D9" w:rsidRPr="00D846D9" w14:paraId="0290A12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F579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44A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B176E41" w14:textId="6164C5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ED5914" w14:textId="066CB0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F2736" w14:textId="369C66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01F61" w14:textId="7E3D32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0,000.00 </w:t>
            </w:r>
          </w:p>
        </w:tc>
      </w:tr>
      <w:tr w:rsidR="00D846D9" w:rsidRPr="00D846D9" w14:paraId="6170E1C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2677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869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5D8F839B" w14:textId="104A36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5B8A97B" w14:textId="23348F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AC45F" w14:textId="53EF39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C77E8" w14:textId="5B7FA2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5,916.20 </w:t>
            </w:r>
          </w:p>
        </w:tc>
      </w:tr>
      <w:tr w:rsidR="00D846D9" w:rsidRPr="00D846D9" w14:paraId="26C37E31"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3BCEF"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8C3E488" w14:textId="35CB963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2308BA" w14:textId="0648FC9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12A0D0" w14:textId="77C0B49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B00BDA" w14:textId="4B06855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962,276.80 </w:t>
            </w:r>
          </w:p>
        </w:tc>
      </w:tr>
      <w:tr w:rsidR="00D846D9" w:rsidRPr="00D846D9" w14:paraId="7472192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CE90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499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155067F7" w14:textId="398834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11A43" w14:textId="0ABB9E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96AA2" w14:textId="180621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CB114" w14:textId="359D29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5,500.00 </w:t>
            </w:r>
          </w:p>
        </w:tc>
      </w:tr>
      <w:tr w:rsidR="00D846D9" w:rsidRPr="00D846D9" w14:paraId="1063C99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B61D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5D8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3BDEBEEC" w14:textId="203E90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6B4F26CB" w14:textId="3D8B99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02963" w14:textId="0BD868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0ADAD" w14:textId="41720B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5,320.00 </w:t>
            </w:r>
          </w:p>
        </w:tc>
      </w:tr>
      <w:tr w:rsidR="00D846D9" w:rsidRPr="00D846D9" w14:paraId="55C7AF2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8CC7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8D6B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6B20CF2A" w14:textId="2CC284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64B8650F" w14:textId="3A8916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9D262" w14:textId="323A9C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8BC96" w14:textId="1A106D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8,775.00 </w:t>
            </w:r>
          </w:p>
        </w:tc>
      </w:tr>
      <w:tr w:rsidR="00D846D9" w:rsidRPr="00D846D9" w14:paraId="536A4E3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7D4F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116F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76ACD69" w14:textId="157597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4756FA27" w14:textId="52ED2D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78F2B" w14:textId="7F2DCE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C5F20" w14:textId="4765E1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6,650.00 </w:t>
            </w:r>
          </w:p>
        </w:tc>
      </w:tr>
      <w:tr w:rsidR="00D846D9" w:rsidRPr="00D846D9" w14:paraId="0096497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7EDC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A86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41764E02" w14:textId="7062DA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9B8B06" w14:textId="19E2DD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15F63" w14:textId="036D0B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53CB3" w14:textId="68E081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00.00 </w:t>
            </w:r>
          </w:p>
        </w:tc>
      </w:tr>
      <w:tr w:rsidR="00D846D9" w:rsidRPr="00D846D9" w14:paraId="73E9508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C203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B84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46D2C316" w14:textId="5420DE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E93018E" w14:textId="37C0D6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F60E8" w14:textId="41ADFC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56039" w14:textId="7A01C6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1,200.00 </w:t>
            </w:r>
          </w:p>
        </w:tc>
      </w:tr>
      <w:tr w:rsidR="00D846D9" w:rsidRPr="00D846D9" w14:paraId="7319044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36BD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CE97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664D284" w14:textId="2062E2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4ED07D1" w14:textId="2CD4B8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1AC20" w14:textId="240370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5213E" w14:textId="0BB0C0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0,131.30 </w:t>
            </w:r>
          </w:p>
        </w:tc>
      </w:tr>
      <w:tr w:rsidR="00D846D9" w:rsidRPr="00D846D9" w14:paraId="6CD60CC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670A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BEA7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13BEBB7D" w14:textId="4E0A71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72B5F3D" w14:textId="4665FB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15CCE" w14:textId="560BC4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24D23" w14:textId="6126F8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04,855.00 </w:t>
            </w:r>
          </w:p>
        </w:tc>
      </w:tr>
      <w:tr w:rsidR="00D846D9" w:rsidRPr="00D846D9" w14:paraId="2A84F6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44E8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5B28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10E3624" w14:textId="362A52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93FC1CC" w14:textId="1B895C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A63DC" w14:textId="0E4364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5CF77" w14:textId="7B2BE9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48,643.70 </w:t>
            </w:r>
          </w:p>
        </w:tc>
      </w:tr>
      <w:tr w:rsidR="00D846D9" w:rsidRPr="00D846D9" w14:paraId="11AFD38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39A2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CBE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0651E86" w14:textId="5F298B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0250D559" w14:textId="5BED7A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56290" w14:textId="749DBE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3271A" w14:textId="1AD28C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2,201.80 </w:t>
            </w:r>
          </w:p>
        </w:tc>
      </w:tr>
      <w:tr w:rsidR="00D846D9" w:rsidRPr="00D846D9" w14:paraId="0FA50A6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1EB82"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EC4A66D" w14:textId="7BFB490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9319963" w14:textId="1FA4B16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D6331F" w14:textId="5F7ADF7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740308" w14:textId="20B640A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9,141,750.00 </w:t>
            </w:r>
          </w:p>
        </w:tc>
      </w:tr>
      <w:tr w:rsidR="00D846D9" w:rsidRPr="00D846D9" w14:paraId="7451BD1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D93C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AD1C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37FF41CC" w14:textId="2E6740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8BFBE9" w14:textId="1BBDAB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BFA73" w14:textId="7A36C0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401B2" w14:textId="09C0DB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r>
      <w:tr w:rsidR="00D846D9" w:rsidRPr="00D846D9" w14:paraId="77FD1AA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EFFE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B385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08EC9D0D" w14:textId="59D00B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7851A77A" w14:textId="008428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2F684" w14:textId="04E669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82840" w14:textId="2F28C3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6,152.75 </w:t>
            </w:r>
          </w:p>
        </w:tc>
      </w:tr>
      <w:tr w:rsidR="00D846D9" w:rsidRPr="00D846D9" w14:paraId="1BF855E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47F2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F49E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6682B5A6" w14:textId="015F32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F7F8AE1" w14:textId="559E35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FB0F5" w14:textId="41F781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46AF6" w14:textId="628D8F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6.50 </w:t>
            </w:r>
          </w:p>
        </w:tc>
      </w:tr>
      <w:tr w:rsidR="00D846D9" w:rsidRPr="00D846D9" w14:paraId="22EACF2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4666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9049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6092BF4B" w14:textId="1933CC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78C18C4A" w14:textId="32FAFD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FF03D" w14:textId="3166D1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029A8" w14:textId="013923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5,252.75 </w:t>
            </w:r>
          </w:p>
        </w:tc>
      </w:tr>
      <w:tr w:rsidR="00D846D9" w:rsidRPr="00D846D9" w14:paraId="100BA22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AAD3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3F5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7AAB114B" w14:textId="07A904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C3626F" w14:textId="480FAB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3FD49" w14:textId="0719CE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8C5DF" w14:textId="3705E3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18,000.00 </w:t>
            </w:r>
          </w:p>
        </w:tc>
      </w:tr>
      <w:tr w:rsidR="00D846D9" w:rsidRPr="00D846D9" w14:paraId="46ED533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8771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DFE7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7C788CF2" w14:textId="4C3DDD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C41F11" w14:textId="16F451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8B274" w14:textId="20DAA5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2FFD4" w14:textId="5E290B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r>
      <w:tr w:rsidR="00D846D9" w:rsidRPr="00D846D9" w14:paraId="64829FA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F224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3C7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0B32B5D0" w14:textId="0F23A2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375AD4D" w14:textId="65B55B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63A6A" w14:textId="37466C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BCD5F" w14:textId="2A0AA0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6.50 </w:t>
            </w:r>
          </w:p>
        </w:tc>
      </w:tr>
      <w:tr w:rsidR="00D846D9" w:rsidRPr="00D846D9" w14:paraId="54D4E56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4E54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B98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69290E74" w14:textId="0A6074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671C5AD2" w14:textId="193C95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50C98" w14:textId="1F047C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1090D" w14:textId="637C0C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98,925.00 </w:t>
            </w:r>
          </w:p>
        </w:tc>
      </w:tr>
      <w:tr w:rsidR="00D846D9" w:rsidRPr="00D846D9" w14:paraId="381182B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27F2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8505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72A8BFC" w14:textId="3A7B3A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564910FF" w14:textId="61FEF1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DE74B" w14:textId="0FAA61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F0E3A" w14:textId="5D3BEB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7,806.50 </w:t>
            </w:r>
          </w:p>
        </w:tc>
      </w:tr>
      <w:tr w:rsidR="00D846D9" w:rsidRPr="00D846D9" w14:paraId="7FDFEF6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0707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636E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F242670" w14:textId="2D474D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E36236" w14:textId="5BD979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BB56A" w14:textId="251159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B90D3" w14:textId="6FA4ED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r>
      <w:tr w:rsidR="00D846D9" w:rsidRPr="00D846D9" w14:paraId="3E81D80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F387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66A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5E4EE2F3" w14:textId="25899F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655A5F" w14:textId="532F6F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8BD0A" w14:textId="409840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8E9E6" w14:textId="2B0754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r>
      <w:tr w:rsidR="00D846D9" w:rsidRPr="00D846D9" w14:paraId="3558DCB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A26B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D0D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0BA1174" w14:textId="3BCFAD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C61B6" w14:textId="314894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D6366" w14:textId="41E833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B29A1" w14:textId="08123D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r>
      <w:tr w:rsidR="00D846D9" w:rsidRPr="00D846D9" w14:paraId="0203A6D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7CFB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86F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5E304124" w14:textId="41C41B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3FFC5C" w14:textId="46536E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1400C" w14:textId="62FB3A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2D21E" w14:textId="7B5B3A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r>
      <w:tr w:rsidR="00D846D9" w:rsidRPr="00D846D9" w14:paraId="5A3546F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5173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89C4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A8F6372" w14:textId="251C71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E6F398" w14:textId="150EE9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BC644" w14:textId="4850F8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1F372" w14:textId="72E35E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r>
      <w:tr w:rsidR="00D846D9" w:rsidRPr="00D846D9" w14:paraId="1836317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0307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F608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EA6F016" w14:textId="3D3516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555C0C" w14:textId="4A14C7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93351" w14:textId="793CE3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2871C" w14:textId="599A52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r>
      <w:tr w:rsidR="00D846D9" w:rsidRPr="00D846D9" w14:paraId="12924E8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4521B"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09ED8A3" w14:textId="55A96D3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E99E63" w14:textId="076BC8F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6E0624" w14:textId="5C44F90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EE8C8A" w14:textId="2E05ED3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650,422.98 </w:t>
            </w:r>
          </w:p>
        </w:tc>
      </w:tr>
      <w:tr w:rsidR="00D846D9" w:rsidRPr="00D846D9" w14:paraId="7D0F71B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BFE1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093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741D1D78" w14:textId="090C64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1C008074" w14:textId="6FD2D7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C9F5B" w14:textId="531A49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A4F42" w14:textId="231563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8,087.15 </w:t>
            </w:r>
          </w:p>
        </w:tc>
      </w:tr>
      <w:tr w:rsidR="00D846D9" w:rsidRPr="00D846D9" w14:paraId="570D8E7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A520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A64C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477A39DB" w14:textId="14EE06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A6C89" w14:textId="0D43C6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2A5C7" w14:textId="052877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E8D3F" w14:textId="4C65BA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3,600.00 </w:t>
            </w:r>
          </w:p>
        </w:tc>
      </w:tr>
      <w:tr w:rsidR="00D846D9" w:rsidRPr="00D846D9" w14:paraId="3E73F9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E55C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C724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3A48EB3B" w14:textId="1757DE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A74FD52" w14:textId="15B244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6DFD3" w14:textId="500865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55B80" w14:textId="29575F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9,500.00 </w:t>
            </w:r>
          </w:p>
        </w:tc>
      </w:tr>
      <w:tr w:rsidR="00D846D9" w:rsidRPr="00D846D9" w14:paraId="1BFB750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DE97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34E7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77569801" w14:textId="2068C5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50124E9B" w14:textId="02C630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E6E0B" w14:textId="091969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07EC0" w14:textId="605A8F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3,950.00 </w:t>
            </w:r>
          </w:p>
        </w:tc>
      </w:tr>
      <w:tr w:rsidR="00D846D9" w:rsidRPr="00D846D9" w14:paraId="1B0641F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548E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A00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051B952" w14:textId="06C3A4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3F4DFE" w14:textId="17BB1A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FBC87" w14:textId="28AF82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043CF" w14:textId="5021BA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0,000.00 </w:t>
            </w:r>
          </w:p>
        </w:tc>
      </w:tr>
      <w:tr w:rsidR="00D846D9" w:rsidRPr="00D846D9" w14:paraId="39DC190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CFAB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C21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627EA09" w14:textId="173BAA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44A3689" w14:textId="787902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AE263" w14:textId="564F0F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BC7C8" w14:textId="64D1D9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2,723.73 </w:t>
            </w:r>
          </w:p>
        </w:tc>
      </w:tr>
      <w:tr w:rsidR="00D846D9" w:rsidRPr="00D846D9" w14:paraId="7332AC5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7EA9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EA72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C4F3AEA" w14:textId="01AC36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94023E" w14:textId="09A94B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6D944" w14:textId="4E9174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9F040" w14:textId="572BD8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0,000.00 </w:t>
            </w:r>
          </w:p>
        </w:tc>
      </w:tr>
      <w:tr w:rsidR="00D846D9" w:rsidRPr="00D846D9" w14:paraId="05AA7AE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9EDA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E0E8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B05789" w14:textId="2306A5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441B24B2" w14:textId="3084E4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B994D" w14:textId="3D3202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51A9B" w14:textId="4FD31B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17,471.15 </w:t>
            </w:r>
          </w:p>
        </w:tc>
      </w:tr>
      <w:tr w:rsidR="00D846D9" w:rsidRPr="00D846D9" w14:paraId="24C46D6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A04D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9E31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5EA8C01" w14:textId="788528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09CC3E" w14:textId="6D8D81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D441C" w14:textId="01FDEF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ABAFE" w14:textId="42D018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3,000.00 </w:t>
            </w:r>
          </w:p>
        </w:tc>
      </w:tr>
      <w:tr w:rsidR="00D846D9" w:rsidRPr="00D846D9" w14:paraId="5B11F82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6CF8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5561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073E86D" w14:textId="7CEB7E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9A8690D" w14:textId="52841B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2F9B0" w14:textId="721F94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1D4EA" w14:textId="0EA191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2,090.95 </w:t>
            </w:r>
          </w:p>
        </w:tc>
      </w:tr>
      <w:tr w:rsidR="00D846D9" w:rsidRPr="00D846D9" w14:paraId="436DBE9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93C77"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F4194B1" w14:textId="2CF0968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1F246FB" w14:textId="6FB4728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99EE9E" w14:textId="17C238E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63D84C" w14:textId="22E319F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1,726,669.00 </w:t>
            </w:r>
          </w:p>
        </w:tc>
      </w:tr>
      <w:tr w:rsidR="00D846D9" w:rsidRPr="00D846D9" w14:paraId="2D7F95D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57EAB"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34961D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13AD795" w14:textId="223DDE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96D59C1" w14:textId="36E59D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906CB" w14:textId="06F668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6971A" w14:textId="1FB32E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2,579.00 </w:t>
            </w:r>
          </w:p>
        </w:tc>
      </w:tr>
      <w:tr w:rsidR="00D846D9" w:rsidRPr="00D846D9" w14:paraId="7EE781E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51BD3"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3292DA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3DC8CB10" w14:textId="72A801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230086" w14:textId="7C03FA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7FB1B" w14:textId="2FDA03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92043" w14:textId="7C980A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5,000.00 </w:t>
            </w:r>
          </w:p>
        </w:tc>
      </w:tr>
      <w:tr w:rsidR="00D846D9" w:rsidRPr="00D846D9" w14:paraId="647A93E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06E44"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42E24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66EF5A6A" w14:textId="01DAAE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076C7D56" w14:textId="7A75B8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10423" w14:textId="00754D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89FE2" w14:textId="3776B9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6,825.00 </w:t>
            </w:r>
          </w:p>
        </w:tc>
      </w:tr>
      <w:tr w:rsidR="00D846D9" w:rsidRPr="00D846D9" w14:paraId="18D3717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87628"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729BEB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7853DD4" w14:textId="24A5AB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1CA53" w14:textId="533C1F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BC9F6" w14:textId="721506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FCD4B" w14:textId="25B534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300.00 </w:t>
            </w:r>
          </w:p>
        </w:tc>
      </w:tr>
      <w:tr w:rsidR="00D846D9" w:rsidRPr="00D846D9" w14:paraId="463AB1E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3C290"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53BBED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016191A" w14:textId="4F3EDB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ACDCBBF" w14:textId="2F4FC8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E14F0" w14:textId="6556DC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5F7A7" w14:textId="30B68B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9,250.00 </w:t>
            </w:r>
          </w:p>
        </w:tc>
      </w:tr>
      <w:tr w:rsidR="00D846D9" w:rsidRPr="00D846D9" w14:paraId="6734856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81561"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AE90C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79A4558B" w14:textId="35922E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072BD91" w14:textId="29FFCF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F381F" w14:textId="519F93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8CBEF" w14:textId="635E84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1,800.00 </w:t>
            </w:r>
          </w:p>
        </w:tc>
      </w:tr>
      <w:tr w:rsidR="00D846D9" w:rsidRPr="00D846D9" w14:paraId="09803B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E0094"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99910E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02A06F2" w14:textId="50DFE2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7593F05" w14:textId="4B14C2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352C6" w14:textId="56FF96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3300" w14:textId="233C1C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7,100.00 </w:t>
            </w:r>
          </w:p>
        </w:tc>
      </w:tr>
      <w:tr w:rsidR="00D846D9" w:rsidRPr="00D846D9" w14:paraId="0CAD54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6C98A"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8EE649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5C95A3D6" w14:textId="6FDD8E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B1E4F" w14:textId="027DC3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6A72C" w14:textId="402A49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8212C" w14:textId="350109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1,100.00 </w:t>
            </w:r>
          </w:p>
        </w:tc>
      </w:tr>
      <w:tr w:rsidR="00D846D9" w:rsidRPr="00D846D9" w14:paraId="314E81B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ED311"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814396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5AE9D7A3" w14:textId="7BF228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8027828" w14:textId="66B684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87E9B" w14:textId="2CDDD7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DE59D" w14:textId="71086F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2,050.00 </w:t>
            </w:r>
          </w:p>
        </w:tc>
      </w:tr>
      <w:tr w:rsidR="00D846D9" w:rsidRPr="00D846D9" w14:paraId="1F2C5D6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22BFC"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8EE1D5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21E9692E" w14:textId="15F7F3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1274CEDF" w14:textId="1D9ED8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10D97" w14:textId="23F79B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325C2" w14:textId="7AD213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8,100.00 </w:t>
            </w:r>
          </w:p>
        </w:tc>
      </w:tr>
      <w:tr w:rsidR="00D846D9" w:rsidRPr="00D846D9" w14:paraId="05EF80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79DF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4085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401A662" w14:textId="5FA5E1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5E58EC32" w14:textId="458018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A17E7" w14:textId="6C564F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3B54F" w14:textId="661AB0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91,750.00 </w:t>
            </w:r>
          </w:p>
        </w:tc>
      </w:tr>
      <w:tr w:rsidR="00D846D9" w:rsidRPr="00D846D9" w14:paraId="003B39E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3B22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6C9B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8B4CD11" w14:textId="539FDF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BD461" w14:textId="23A441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F407E" w14:textId="692534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9DE8A" w14:textId="4EC02C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000.00 </w:t>
            </w:r>
          </w:p>
        </w:tc>
      </w:tr>
      <w:tr w:rsidR="00D846D9" w:rsidRPr="00D846D9" w14:paraId="16D8B77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8869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F3EF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2FE08817" w14:textId="6B76A4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53D1B0D2" w14:textId="1A378E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959A8" w14:textId="79F968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1550E" w14:textId="27C496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8,905.00 </w:t>
            </w:r>
          </w:p>
        </w:tc>
      </w:tr>
      <w:tr w:rsidR="00D846D9" w:rsidRPr="00D846D9" w14:paraId="4B08D9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2ADE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6C80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2C3B654" w14:textId="2C40D0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367C25" w14:textId="25EF92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58A28" w14:textId="759A1D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1FDF8" w14:textId="6FEFE4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000.00 </w:t>
            </w:r>
          </w:p>
        </w:tc>
      </w:tr>
      <w:tr w:rsidR="00D846D9" w:rsidRPr="00D846D9" w14:paraId="548344A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F1F3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D613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10650F9" w14:textId="5CA26F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6A5D0E76" w14:textId="292AA3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0B2F1" w14:textId="3BE0E4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D7FF9" w14:textId="532398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8,770.00 </w:t>
            </w:r>
          </w:p>
        </w:tc>
      </w:tr>
      <w:tr w:rsidR="00D846D9" w:rsidRPr="00D846D9" w14:paraId="67854A7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E9D2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FC81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B7D16C4" w14:textId="511D3B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68DF3E4F" w14:textId="6E52D5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6461F" w14:textId="12F326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D02E9" w14:textId="41A089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6,375.00 </w:t>
            </w:r>
          </w:p>
        </w:tc>
      </w:tr>
      <w:tr w:rsidR="00D846D9" w:rsidRPr="00D846D9" w14:paraId="2E0DE05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7467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7581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5EC2761" w14:textId="107779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0FAF7BB9" w14:textId="639779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A269F" w14:textId="07B1D9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8875E" w14:textId="7F8D5A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94,765.00 </w:t>
            </w:r>
          </w:p>
        </w:tc>
      </w:tr>
      <w:tr w:rsidR="00D846D9" w:rsidRPr="00D846D9" w14:paraId="5FB3E3F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633B9F"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2AF32572" w14:textId="17E111B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7,957,160.80 </w:t>
            </w:r>
          </w:p>
        </w:tc>
        <w:tc>
          <w:tcPr>
            <w:tcW w:w="958" w:type="pct"/>
            <w:tcBorders>
              <w:top w:val="nil"/>
              <w:left w:val="nil"/>
              <w:bottom w:val="single" w:sz="4" w:space="0" w:color="000000"/>
              <w:right w:val="single" w:sz="4" w:space="0" w:color="000000"/>
            </w:tcBorders>
            <w:shd w:val="clear" w:color="A5A5A5" w:fill="A5A5A5"/>
            <w:noWrap/>
            <w:vAlign w:val="bottom"/>
            <w:hideMark/>
          </w:tcPr>
          <w:p w14:paraId="4CF0425B" w14:textId="40A28A5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82E82E3" w14:textId="2E81ED1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B601288" w14:textId="48CE59A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1,034,110.80 </w:t>
            </w:r>
          </w:p>
        </w:tc>
      </w:tr>
      <w:tr w:rsidR="00D846D9" w:rsidRPr="00D846D9" w14:paraId="2A017DA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D5E9D"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4636562" w14:textId="0A9B784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1,203,0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4352ADB" w14:textId="42D2A4D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B9ED9F" w14:textId="75CB8AE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5DDD358" w14:textId="6942E9C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648,847.25 </w:t>
            </w:r>
          </w:p>
        </w:tc>
      </w:tr>
      <w:tr w:rsidR="00D846D9" w:rsidRPr="00D846D9" w14:paraId="1D5134E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D7F3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5AF1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1C5A6D28" w14:textId="384E96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541A57AB" w14:textId="2F29F9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2278C" w14:textId="27CE77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3D2F8" w14:textId="4BEFB6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86,728.00 </w:t>
            </w:r>
          </w:p>
        </w:tc>
      </w:tr>
      <w:tr w:rsidR="00D846D9" w:rsidRPr="00D846D9" w14:paraId="28B4B6B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786B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7090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1012D58C" w14:textId="7386D5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3D971A93" w14:textId="09AE01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35483" w14:textId="213690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E20FE" w14:textId="621119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9,865.16 </w:t>
            </w:r>
          </w:p>
        </w:tc>
      </w:tr>
      <w:tr w:rsidR="00D846D9" w:rsidRPr="00D846D9" w14:paraId="09C32E8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19F6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D435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666CD298" w14:textId="7DDDCF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77D7EC67" w14:textId="049721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52DCB" w14:textId="2CE51C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AA0AF" w14:textId="06E070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8,781.72 </w:t>
            </w:r>
          </w:p>
        </w:tc>
      </w:tr>
      <w:tr w:rsidR="00D846D9" w:rsidRPr="00D846D9" w14:paraId="03D6331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D639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24A3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0925AF7F" w14:textId="1E9BDE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05CA3F42" w14:textId="117134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E96938" w14:textId="1B44CB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6638F" w14:textId="16847D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61,210.81 </w:t>
            </w:r>
          </w:p>
        </w:tc>
      </w:tr>
      <w:tr w:rsidR="00D846D9" w:rsidRPr="00D846D9" w14:paraId="4B7D792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3313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4748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006765EB" w14:textId="69981E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19BD9A0D" w14:textId="7AEAA0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9CBA89D" w14:textId="223E3D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0403F" w14:textId="060C48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8,541.24 </w:t>
            </w:r>
          </w:p>
        </w:tc>
      </w:tr>
      <w:tr w:rsidR="00D846D9" w:rsidRPr="00D846D9" w14:paraId="7FB9297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E798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A1D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4D7835" w14:textId="132E2A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3909686A" w14:textId="474162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77836" w14:textId="333312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B70F5" w14:textId="2A37DF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266.28 </w:t>
            </w:r>
          </w:p>
        </w:tc>
      </w:tr>
      <w:tr w:rsidR="00D846D9" w:rsidRPr="00D846D9" w14:paraId="1F7AA42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8987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EE0B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1C804060" w14:textId="2D520D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7F325F90" w14:textId="3DC57C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91C76" w14:textId="372E16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5AC2B" w14:textId="00DF1A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5,243.13 </w:t>
            </w:r>
          </w:p>
        </w:tc>
      </w:tr>
      <w:tr w:rsidR="00D846D9" w:rsidRPr="00D846D9" w14:paraId="5D051D8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8E87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A74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3C41C167" w14:textId="5BCA11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41A56150" w14:textId="79F65B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30C30" w14:textId="174181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743EA" w14:textId="5813D7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0,396.60 </w:t>
            </w:r>
          </w:p>
        </w:tc>
      </w:tr>
      <w:tr w:rsidR="00D846D9" w:rsidRPr="00D846D9" w14:paraId="04A248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9DDB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C14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143A08A7" w14:textId="379A34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116AA5F8" w14:textId="77C91B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DD085" w14:textId="109EC0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4559" w14:textId="60F10B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6,033.52 </w:t>
            </w:r>
          </w:p>
        </w:tc>
      </w:tr>
      <w:tr w:rsidR="00D846D9" w:rsidRPr="00D846D9" w14:paraId="417BA65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A79B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C91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15635BD" w14:textId="1E0F31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3585885" w14:textId="670B8B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8BD63" w14:textId="5CAFD1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634FC" w14:textId="033F6B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8,021.36 </w:t>
            </w:r>
          </w:p>
        </w:tc>
      </w:tr>
      <w:tr w:rsidR="00D846D9" w:rsidRPr="00D846D9" w14:paraId="6FAF5A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8A4E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A26B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D3B8E80" w14:textId="301E7F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30D68670" w14:textId="2F37DE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04A89" w14:textId="26B76F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82710" w14:textId="293EF2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2,221.40 </w:t>
            </w:r>
          </w:p>
        </w:tc>
      </w:tr>
      <w:tr w:rsidR="00D846D9" w:rsidRPr="00D846D9" w14:paraId="78A2E8A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4360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9106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09C6BD79" w14:textId="3929A8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285F8913" w14:textId="02762F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A67A1" w14:textId="1BED0D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68180" w14:textId="790484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1,587.29 </w:t>
            </w:r>
          </w:p>
        </w:tc>
      </w:tr>
      <w:tr w:rsidR="00D846D9" w:rsidRPr="00D846D9" w14:paraId="161114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3869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F0C8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206036F7" w14:textId="489A4F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262963BF" w14:textId="56A2D0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44AD7" w14:textId="67AD99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7D346" w14:textId="5819AD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0,357.04 </w:t>
            </w:r>
          </w:p>
        </w:tc>
      </w:tr>
      <w:tr w:rsidR="00D846D9" w:rsidRPr="00D846D9" w14:paraId="6503801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E67B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D36A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1DE6DC2B" w14:textId="66371B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3C99313E" w14:textId="2798FB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2E646" w14:textId="0184EB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8E198" w14:textId="07BD72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94,895.68 </w:t>
            </w:r>
          </w:p>
        </w:tc>
      </w:tr>
      <w:tr w:rsidR="00D846D9" w:rsidRPr="00D846D9" w14:paraId="112BC4A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53C7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E23E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72B36FD6" w14:textId="06EE59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68D663AB" w14:textId="5FEBCE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A8BF0" w14:textId="128F7A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7307C" w14:textId="0E211D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2,743.04 </w:t>
            </w:r>
          </w:p>
        </w:tc>
      </w:tr>
      <w:tr w:rsidR="00D846D9" w:rsidRPr="00D846D9" w14:paraId="796317F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4696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C5E6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48ED4711" w14:textId="1B5723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51CC27DF" w14:textId="4D8238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287E8" w14:textId="2A11D5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4865A" w14:textId="7B55F4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8,630.00 </w:t>
            </w:r>
          </w:p>
        </w:tc>
      </w:tr>
      <w:tr w:rsidR="00D846D9" w:rsidRPr="00D846D9" w14:paraId="4C3809A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A4BF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0633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0FCA5EAB" w14:textId="15FEB0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619E7001" w14:textId="3252B5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BC4CF" w14:textId="716DDF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A0900" w14:textId="6C373A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2,809.60 </w:t>
            </w:r>
          </w:p>
        </w:tc>
      </w:tr>
      <w:tr w:rsidR="00D846D9" w:rsidRPr="00D846D9" w14:paraId="4C3AE4C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6746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B6F9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536246C" w14:textId="24DD15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91FE7CE" w14:textId="3107B7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C6F87" w14:textId="7DB4F2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F4F89" w14:textId="385537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6,515.38 </w:t>
            </w:r>
          </w:p>
        </w:tc>
      </w:tr>
      <w:tr w:rsidR="00D846D9" w:rsidRPr="00D846D9" w14:paraId="5E4D6FC8"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888DC"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570F80" w14:textId="4261204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11FA8874" w14:textId="7606546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5193A5" w14:textId="02414CA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9A020C" w14:textId="5EA7C8F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303,473.42 </w:t>
            </w:r>
          </w:p>
        </w:tc>
      </w:tr>
      <w:tr w:rsidR="00D846D9" w:rsidRPr="00D846D9" w14:paraId="334A0EC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63B5F"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0A50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B2888A9" w14:textId="7EA34A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0D0FAA4B" w14:textId="43270D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4AC21" w14:textId="28A61B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74C4043" w14:textId="4ED191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7,256.42 </w:t>
            </w:r>
          </w:p>
        </w:tc>
      </w:tr>
      <w:tr w:rsidR="00D846D9" w:rsidRPr="00D846D9" w14:paraId="09AC272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4AF5F"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9689E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0D8C4683" w14:textId="128072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5979BEB8" w14:textId="5E97A6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67C5A" w14:textId="1700CC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D4490" w14:textId="525FC2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9,606.91 </w:t>
            </w:r>
          </w:p>
        </w:tc>
      </w:tr>
      <w:tr w:rsidR="00D846D9" w:rsidRPr="00D846D9" w14:paraId="3B33457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9B2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8DF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58565BF2" w14:textId="11676B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04123F44" w14:textId="06BD4C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1B9D7" w14:textId="14B637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35868" w14:textId="537546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1,553.00 </w:t>
            </w:r>
          </w:p>
        </w:tc>
      </w:tr>
      <w:tr w:rsidR="00D846D9" w:rsidRPr="00D846D9" w14:paraId="7757F5C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C4B6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5C4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26B3158B" w14:textId="331C65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3F4E3CAE" w14:textId="15837E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AA81E" w14:textId="439B57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0569E" w14:textId="77E812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3,789.64 </w:t>
            </w:r>
          </w:p>
        </w:tc>
      </w:tr>
      <w:tr w:rsidR="00D846D9" w:rsidRPr="00D846D9" w14:paraId="4EF0518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D331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E5BD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71B70AF1" w14:textId="25C34F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162BC1B4" w14:textId="3EB8CB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2DD80" w14:textId="6576EB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83971" w14:textId="340E9F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86,862.40 </w:t>
            </w:r>
          </w:p>
        </w:tc>
      </w:tr>
      <w:tr w:rsidR="00D846D9" w:rsidRPr="00D846D9" w14:paraId="72E4D1F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4B20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FD99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15AC5918" w14:textId="19BABA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FE2A744" w14:textId="3E766D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7A25D" w14:textId="2E42DA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C8847" w14:textId="1D7705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2,500.00 </w:t>
            </w:r>
          </w:p>
        </w:tc>
      </w:tr>
      <w:tr w:rsidR="00D846D9" w:rsidRPr="00D846D9" w14:paraId="5A8907E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92B6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313B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647832A3" w14:textId="202E6D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723B8B47" w14:textId="61F238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B0A7E" w14:textId="3D71AA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E6C99" w14:textId="6A97C0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5,229.29 </w:t>
            </w:r>
          </w:p>
        </w:tc>
      </w:tr>
      <w:tr w:rsidR="00D846D9" w:rsidRPr="00D846D9" w14:paraId="28EE106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1902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3CA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4D6D78E0" w14:textId="3F8B6A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7BC30802" w14:textId="3C66EB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71E61" w14:textId="646B2D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52737" w14:textId="622138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633.32 </w:t>
            </w:r>
          </w:p>
        </w:tc>
      </w:tr>
      <w:tr w:rsidR="00D846D9" w:rsidRPr="00D846D9" w14:paraId="7636ED5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7BAF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DAD5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67FC13E" w14:textId="32AD3C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E252AE2" w14:textId="182B0F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B0542" w14:textId="2F2D08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570D9" w14:textId="7B4B36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2,430.00 </w:t>
            </w:r>
          </w:p>
        </w:tc>
      </w:tr>
      <w:tr w:rsidR="00D846D9" w:rsidRPr="00D846D9" w14:paraId="3A27E16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B87B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1FC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4D65A9A" w14:textId="75D1B4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7E5E87CE" w14:textId="5CE77C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CDD14" w14:textId="5EA04E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A09D4" w14:textId="43B112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490.94 </w:t>
            </w:r>
          </w:p>
        </w:tc>
      </w:tr>
      <w:tr w:rsidR="00D846D9" w:rsidRPr="00D846D9" w14:paraId="0072255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E3E8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07C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47A27030" w14:textId="3E51D8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3DB6AE51" w14:textId="496358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A31D8" w14:textId="55BF93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6EBD5" w14:textId="74FEE5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1,168.82 </w:t>
            </w:r>
          </w:p>
        </w:tc>
      </w:tr>
      <w:tr w:rsidR="00D846D9" w:rsidRPr="00D846D9" w14:paraId="0C86474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F681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8893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0546F33" w14:textId="62F702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23AD32A" w14:textId="0A6B36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3D1B8" w14:textId="07B4B7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1430F" w14:textId="693A20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7,902.68 </w:t>
            </w:r>
          </w:p>
        </w:tc>
      </w:tr>
      <w:tr w:rsidR="00D846D9" w:rsidRPr="00D846D9" w14:paraId="7A1FBC8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A3F4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B16C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1575DE23" w14:textId="7C794A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65D79245" w14:textId="250B2D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34BB1" w14:textId="004143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B8AFB" w14:textId="747C9F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0,050.00 </w:t>
            </w:r>
          </w:p>
        </w:tc>
      </w:tr>
      <w:tr w:rsidR="00D846D9" w:rsidRPr="00D846D9" w14:paraId="40CEBD78"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0CFA1"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47A10B5" w14:textId="4F6C035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3,103,010.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9DFB297" w14:textId="0997DC4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5D32597" w14:textId="2B5AC1F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5610C9" w14:textId="2717362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3,153,010.58 </w:t>
            </w:r>
          </w:p>
        </w:tc>
      </w:tr>
      <w:tr w:rsidR="00D846D9" w:rsidRPr="00D846D9" w14:paraId="13999EE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7854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FCE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0F276914" w14:textId="1F1717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75F6EE38" w14:textId="750505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DBEE6" w14:textId="4ECF8F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314E68" w14:textId="3FF056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50,692.18 </w:t>
            </w:r>
          </w:p>
        </w:tc>
      </w:tr>
      <w:tr w:rsidR="00D846D9" w:rsidRPr="00D846D9" w14:paraId="19613B3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1194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4403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078156E1" w14:textId="6A6CFD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07EEACBD" w14:textId="0ADE99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58E92" w14:textId="6560D0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B74EB" w14:textId="1069D7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2,971.28 </w:t>
            </w:r>
          </w:p>
        </w:tc>
      </w:tr>
      <w:tr w:rsidR="00D846D9" w:rsidRPr="00D846D9" w14:paraId="243B3EB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91FF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B498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320085E1" w14:textId="4A5FA2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591CC74D" w14:textId="17630D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6C883" w14:textId="500FFC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726E0" w14:textId="4D6188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5,068.94 </w:t>
            </w:r>
          </w:p>
        </w:tc>
      </w:tr>
      <w:tr w:rsidR="00D846D9" w:rsidRPr="00D846D9" w14:paraId="6B6C274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09B3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F461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D203079" w14:textId="5F32E2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56F08F89" w14:textId="07F661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F6517" w14:textId="7217A9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619E4" w14:textId="334551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7,730.00 </w:t>
            </w:r>
          </w:p>
        </w:tc>
      </w:tr>
      <w:tr w:rsidR="00D846D9" w:rsidRPr="00D846D9" w14:paraId="5EDA007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CAF5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F1B2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5D2A29B" w14:textId="323509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0CB4E78F" w14:textId="5A06CC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404DC" w14:textId="6FBF1A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B3054" w14:textId="470D2E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7,617.76 </w:t>
            </w:r>
          </w:p>
        </w:tc>
      </w:tr>
      <w:tr w:rsidR="00D846D9" w:rsidRPr="00D846D9" w14:paraId="7512209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1FD3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D56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1D991C84" w14:textId="671DC5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15E7BF09" w14:textId="0390C2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86FE4" w14:textId="03008E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983CD" w14:textId="029A2C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1,620.22 </w:t>
            </w:r>
          </w:p>
        </w:tc>
      </w:tr>
      <w:tr w:rsidR="00D846D9" w:rsidRPr="00D846D9" w14:paraId="14DF6BB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A42B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F118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1E2FF263" w14:textId="0FB7FE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0,399.67 </w:t>
            </w:r>
          </w:p>
        </w:tc>
        <w:tc>
          <w:tcPr>
            <w:tcW w:w="958" w:type="pct"/>
            <w:tcBorders>
              <w:top w:val="nil"/>
              <w:left w:val="nil"/>
              <w:bottom w:val="single" w:sz="4" w:space="0" w:color="000000"/>
              <w:right w:val="single" w:sz="4" w:space="0" w:color="000000"/>
            </w:tcBorders>
            <w:shd w:val="clear" w:color="auto" w:fill="auto"/>
            <w:noWrap/>
            <w:vAlign w:val="bottom"/>
            <w:hideMark/>
          </w:tcPr>
          <w:p w14:paraId="307275FD" w14:textId="797A9B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54354" w14:textId="4E3BC0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4ADE1" w14:textId="17E5CD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0,399.67 </w:t>
            </w:r>
          </w:p>
        </w:tc>
      </w:tr>
      <w:tr w:rsidR="00D846D9" w:rsidRPr="00D846D9" w14:paraId="6615994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39F7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AB3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342A388" w14:textId="2E9259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6E887C0F" w14:textId="18488B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C3B9F" w14:textId="23AAF4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7F317" w14:textId="7DA1D3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7,220.72 </w:t>
            </w:r>
          </w:p>
        </w:tc>
      </w:tr>
      <w:tr w:rsidR="00D846D9" w:rsidRPr="00D846D9" w14:paraId="3D1A452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58C5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68A4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64F38C00" w14:textId="681C69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6E4EBD67" w14:textId="2F80F4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51DB7" w14:textId="2B6C47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1D4B6" w14:textId="585D89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8,472.76 </w:t>
            </w:r>
          </w:p>
        </w:tc>
      </w:tr>
      <w:tr w:rsidR="00D846D9" w:rsidRPr="00D846D9" w14:paraId="7FFA58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BA68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0A68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2451F4FF" w14:textId="5DB28C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77308D96" w14:textId="1D32B0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4A11D" w14:textId="332B67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5A57C" w14:textId="01C5F9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482.96 </w:t>
            </w:r>
          </w:p>
        </w:tc>
      </w:tr>
      <w:tr w:rsidR="00D846D9" w:rsidRPr="00D846D9" w14:paraId="410C952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685A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34DC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5D2BEF3C" w14:textId="171429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985BB1E" w14:textId="70A3C8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86470" w14:textId="36D7B1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1DDF4" w14:textId="1B9FCC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4,596.44 </w:t>
            </w:r>
          </w:p>
        </w:tc>
      </w:tr>
      <w:tr w:rsidR="00D846D9" w:rsidRPr="00D846D9" w14:paraId="4F83C1E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21BB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EC1B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024AF2E3" w14:textId="44AAFA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10549AAD" w14:textId="7C50C6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E98C6" w14:textId="5B3E86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797B4" w14:textId="23CB86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2,126.16 </w:t>
            </w:r>
          </w:p>
        </w:tc>
      </w:tr>
      <w:tr w:rsidR="00D846D9" w:rsidRPr="00D846D9" w14:paraId="3368A44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3DD1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5B1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05E52015" w14:textId="642784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420C8BFD" w14:textId="10CB92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331E3" w14:textId="482E0E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DCE85" w14:textId="58D5A3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2,312.68 </w:t>
            </w:r>
          </w:p>
        </w:tc>
      </w:tr>
      <w:tr w:rsidR="00D846D9" w:rsidRPr="00D846D9" w14:paraId="6158E26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3EB9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22D5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5C314302" w14:textId="73EBE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68E4819C" w14:textId="0713AD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D2E5E" w14:textId="27102A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886D2" w14:textId="17A616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7,118.90 </w:t>
            </w:r>
          </w:p>
        </w:tc>
      </w:tr>
      <w:tr w:rsidR="00D846D9" w:rsidRPr="00D846D9" w14:paraId="3F7834A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1970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ACD3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4EDEA3BF" w14:textId="7B51A0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4E3CB326" w14:textId="0EE486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18DB4" w14:textId="784D6E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5DE25" w14:textId="48C7DA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2,569.16 </w:t>
            </w:r>
          </w:p>
        </w:tc>
      </w:tr>
      <w:tr w:rsidR="00D846D9" w:rsidRPr="00D846D9" w14:paraId="13C1DF0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8538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8C3E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3810DD4" w14:textId="33B3A9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8,912.43 </w:t>
            </w:r>
          </w:p>
        </w:tc>
        <w:tc>
          <w:tcPr>
            <w:tcW w:w="958" w:type="pct"/>
            <w:tcBorders>
              <w:top w:val="nil"/>
              <w:left w:val="nil"/>
              <w:bottom w:val="single" w:sz="4" w:space="0" w:color="000000"/>
              <w:right w:val="single" w:sz="4" w:space="0" w:color="000000"/>
            </w:tcBorders>
            <w:shd w:val="clear" w:color="auto" w:fill="auto"/>
            <w:noWrap/>
            <w:vAlign w:val="bottom"/>
            <w:hideMark/>
          </w:tcPr>
          <w:p w14:paraId="58FC3BD5" w14:textId="73B8EB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02E99" w14:textId="76E199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883B7" w14:textId="35A5FA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8,912.43 </w:t>
            </w:r>
          </w:p>
        </w:tc>
      </w:tr>
      <w:tr w:rsidR="00D846D9" w:rsidRPr="00D846D9" w14:paraId="558C2C5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6817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25FB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4FD2DE" w14:textId="7D7726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5D595621" w14:textId="1EE055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A14C4" w14:textId="16A50A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B88CF" w14:textId="353F8C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30,048.46 </w:t>
            </w:r>
          </w:p>
        </w:tc>
      </w:tr>
      <w:tr w:rsidR="00D846D9" w:rsidRPr="00D846D9" w14:paraId="64E8E6E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ECA5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582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A940F27" w14:textId="636F82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6D15FC78" w14:textId="0DBF4E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3755C" w14:textId="0390C2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A4EAB" w14:textId="03F1F8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0,430.04 </w:t>
            </w:r>
          </w:p>
        </w:tc>
      </w:tr>
      <w:tr w:rsidR="00D846D9" w:rsidRPr="00D846D9" w14:paraId="0FC0D55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E7A8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FE57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0071C359" w14:textId="20A29B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275FCFA7" w14:textId="77B6A5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ADF47D" w14:textId="657D1F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934F1" w14:textId="7E1380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28,458.20 </w:t>
            </w:r>
          </w:p>
        </w:tc>
      </w:tr>
      <w:tr w:rsidR="00D846D9" w:rsidRPr="00D846D9" w14:paraId="0DFC4B4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5F76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1563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0A446C59" w14:textId="20288C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7DFD3DF0" w14:textId="2DC3BC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E1572" w14:textId="4BF47F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9C0F5" w14:textId="3D1533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4,242.92 </w:t>
            </w:r>
          </w:p>
        </w:tc>
      </w:tr>
      <w:tr w:rsidR="00D846D9" w:rsidRPr="00D846D9" w14:paraId="2E0D7AE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189B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CE28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93C60D1" w14:textId="506E7E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6C5AF5BC" w14:textId="7DBF99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215E5" w14:textId="119439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EE1EA" w14:textId="205205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2,115.88 </w:t>
            </w:r>
          </w:p>
        </w:tc>
      </w:tr>
      <w:tr w:rsidR="00D846D9" w:rsidRPr="00D846D9" w14:paraId="18A35F1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04F1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75CD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3092112E" w14:textId="6CABFE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6EA9E075" w14:textId="0E3BFD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4E50A" w14:textId="7E4925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35FE9" w14:textId="0CAD36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2,807.88 </w:t>
            </w:r>
          </w:p>
        </w:tc>
      </w:tr>
      <w:tr w:rsidR="00D846D9" w:rsidRPr="00D846D9" w14:paraId="38AE155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3A8F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684C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2B5130E5" w14:textId="30B574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64CD902A" w14:textId="0899A7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08655" w14:textId="24F3C2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E3403" w14:textId="00BABD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0,958.80 </w:t>
            </w:r>
          </w:p>
        </w:tc>
      </w:tr>
      <w:tr w:rsidR="00D846D9" w:rsidRPr="00D846D9" w14:paraId="6FCB0F3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61BB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275F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4644D5A1" w14:textId="5D9996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59C46B36" w14:textId="53567A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1DBC5" w14:textId="259F1E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8F6A5" w14:textId="4A99D4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5,945.23 </w:t>
            </w:r>
          </w:p>
        </w:tc>
      </w:tr>
      <w:tr w:rsidR="00D846D9" w:rsidRPr="00D846D9" w14:paraId="15A9748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4048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D9A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0A3410" w14:textId="51AFD3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047C34E4" w14:textId="133BF8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5B199" w14:textId="4C933A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AF8D8" w14:textId="58640C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2,045.18 </w:t>
            </w:r>
          </w:p>
        </w:tc>
      </w:tr>
      <w:tr w:rsidR="00D846D9" w:rsidRPr="00D846D9" w14:paraId="43D8E70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71A0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F76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03DEAADD" w14:textId="58217B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04D9FD4" w14:textId="79047F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93CB2" w14:textId="23CE10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A2060" w14:textId="7D8E31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1,480.00 </w:t>
            </w:r>
          </w:p>
        </w:tc>
      </w:tr>
      <w:tr w:rsidR="00D846D9" w:rsidRPr="00D846D9" w14:paraId="7E6DB00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4D84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B08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5BD0BF3B" w14:textId="685792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724519E4" w14:textId="742C09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F2967" w14:textId="099D73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42BB5" w14:textId="5DCD8C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1,506.28 </w:t>
            </w:r>
          </w:p>
        </w:tc>
      </w:tr>
      <w:tr w:rsidR="00D846D9" w:rsidRPr="00D846D9" w14:paraId="3D9549B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7886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90C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B20E5E7" w14:textId="00B805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1820C72E" w14:textId="1CE56F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5F7A5" w14:textId="2593A1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A36CD" w14:textId="4B8504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9,547.69 </w:t>
            </w:r>
          </w:p>
        </w:tc>
      </w:tr>
      <w:tr w:rsidR="00D846D9" w:rsidRPr="00D846D9" w14:paraId="484DA16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9B30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6845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460B5AE" w14:textId="3B622B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6D26C294" w14:textId="5D5005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396F7" w14:textId="25B7B0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32420" w14:textId="770681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3,941.74 </w:t>
            </w:r>
          </w:p>
        </w:tc>
      </w:tr>
      <w:tr w:rsidR="00D846D9" w:rsidRPr="00D846D9" w14:paraId="10DF58A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63C6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8B7B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056C3E46" w14:textId="77C3A6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249DBACE" w14:textId="18E1E2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42D3A" w14:textId="6B1044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7F358" w14:textId="501EFC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7,703.44 </w:t>
            </w:r>
          </w:p>
        </w:tc>
      </w:tr>
      <w:tr w:rsidR="00D846D9" w:rsidRPr="00D846D9" w14:paraId="7E1F9C4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9B94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640E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4A956CEF" w14:textId="11662D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6180E670" w14:textId="599EA0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539D2" w14:textId="2C7045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7ECAE" w14:textId="264548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3,816.76 </w:t>
            </w:r>
          </w:p>
        </w:tc>
      </w:tr>
      <w:tr w:rsidR="00D846D9" w:rsidRPr="00D846D9" w14:paraId="3ACB398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C7F6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F8F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49E76E62" w14:textId="2B9210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1,579.08 </w:t>
            </w:r>
          </w:p>
        </w:tc>
        <w:tc>
          <w:tcPr>
            <w:tcW w:w="958" w:type="pct"/>
            <w:tcBorders>
              <w:top w:val="nil"/>
              <w:left w:val="nil"/>
              <w:bottom w:val="single" w:sz="4" w:space="0" w:color="000000"/>
              <w:right w:val="single" w:sz="4" w:space="0" w:color="000000"/>
            </w:tcBorders>
            <w:shd w:val="clear" w:color="auto" w:fill="auto"/>
            <w:noWrap/>
            <w:vAlign w:val="bottom"/>
            <w:hideMark/>
          </w:tcPr>
          <w:p w14:paraId="4E828895" w14:textId="4818FE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E93F3" w14:textId="1D5113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E8042" w14:textId="7FF63A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1,579.08 </w:t>
            </w:r>
          </w:p>
        </w:tc>
      </w:tr>
      <w:tr w:rsidR="00D846D9" w:rsidRPr="00D846D9" w14:paraId="00D6971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B7F7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60B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6EFCB46" w14:textId="626865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1856355E" w14:textId="46A335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A1112" w14:textId="13622A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DA2AD" w14:textId="2A96C1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7,057.28 </w:t>
            </w:r>
          </w:p>
        </w:tc>
      </w:tr>
      <w:tr w:rsidR="00D846D9" w:rsidRPr="00D846D9" w14:paraId="1D6BED2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F622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5B5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2CFD08D" w14:textId="6F79B0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49806B5E" w14:textId="356801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3CD30" w14:textId="62470B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394AF" w14:textId="696B7B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23,237.54 </w:t>
            </w:r>
          </w:p>
        </w:tc>
      </w:tr>
      <w:tr w:rsidR="00D846D9" w:rsidRPr="00D846D9" w14:paraId="420472C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569A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3E56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A641B78" w14:textId="364807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1D7ECB40" w14:textId="266066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80502" w14:textId="453F00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4DE63" w14:textId="1AFDD0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3,077.76 </w:t>
            </w:r>
          </w:p>
        </w:tc>
      </w:tr>
      <w:tr w:rsidR="00D846D9" w:rsidRPr="00D846D9" w14:paraId="6EA1B2D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4FF9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ED50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3CFFEAE0" w14:textId="2A8A0A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40E27216" w14:textId="2D8FE4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F803F" w14:textId="33D4E7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7CAF4" w14:textId="2A2D60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1,152.72 </w:t>
            </w:r>
          </w:p>
        </w:tc>
      </w:tr>
      <w:tr w:rsidR="00D846D9" w:rsidRPr="00D846D9" w14:paraId="1263246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7489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87D6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4E3ED8BD" w14:textId="7D563F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C0DB714" w14:textId="3ED028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5741A" w14:textId="4A3A3F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3CA42" w14:textId="1B8898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0,584.32 </w:t>
            </w:r>
          </w:p>
        </w:tc>
      </w:tr>
      <w:tr w:rsidR="00D846D9" w:rsidRPr="00D846D9" w14:paraId="2884C8E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7BEB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C104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716A3F0D" w14:textId="5C9BDB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1401BC57" w14:textId="0FB61D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312F9" w14:textId="71D317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BAB3C" w14:textId="479422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87,361.12 </w:t>
            </w:r>
          </w:p>
        </w:tc>
      </w:tr>
      <w:tr w:rsidR="00D846D9" w:rsidRPr="00D846D9" w14:paraId="6870AFF1"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D2BC7"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F25388D" w14:textId="18206F8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288,9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1F74919" w14:textId="3191AB3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BC0FAF" w14:textId="0F8C1C4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B290FB" w14:textId="254D602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288,926.38 </w:t>
            </w:r>
          </w:p>
        </w:tc>
      </w:tr>
      <w:tr w:rsidR="00D846D9" w:rsidRPr="00D846D9" w14:paraId="62BF4E9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AAAA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2D8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55FF5044" w14:textId="373CF8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3EB716F2" w14:textId="0D20B3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81E61" w14:textId="38B3A5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22843" w14:textId="6807F6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434,456.38 </w:t>
            </w:r>
          </w:p>
        </w:tc>
      </w:tr>
      <w:tr w:rsidR="00D846D9" w:rsidRPr="00D846D9" w14:paraId="29D94E6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6857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B102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0B988869" w14:textId="0AD878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75B5D37F" w14:textId="0F3DC5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FA78C" w14:textId="7180A6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B7BCD" w14:textId="73F181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6,490.00 </w:t>
            </w:r>
          </w:p>
        </w:tc>
      </w:tr>
      <w:tr w:rsidR="00D846D9" w:rsidRPr="00D846D9" w14:paraId="1BA16E8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2751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3478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388CD5A6" w14:textId="3E4C84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DED0A97" w14:textId="610F19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BE8B1" w14:textId="4E2403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AC417" w14:textId="168D5E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7,980.00 </w:t>
            </w:r>
          </w:p>
        </w:tc>
      </w:tr>
      <w:tr w:rsidR="00D846D9" w:rsidRPr="00D846D9" w14:paraId="119A08A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96E5C"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9AB7FF0" w14:textId="44C2B98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0357DCBA" w14:textId="4AEF414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BB8A6F" w14:textId="51D7331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BAAD60" w14:textId="4CEC6EA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216,276.32 </w:t>
            </w:r>
          </w:p>
        </w:tc>
      </w:tr>
      <w:tr w:rsidR="00D846D9" w:rsidRPr="00D846D9" w14:paraId="7E1FE5C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BB5A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4BB9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4B1D1CE5" w14:textId="4E0CE3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36EA47E5" w14:textId="15CDB3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4F9B3" w14:textId="5DFB77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C3C3F" w14:textId="5BEDE7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6,151.00 </w:t>
            </w:r>
          </w:p>
        </w:tc>
      </w:tr>
      <w:tr w:rsidR="00D846D9" w:rsidRPr="00D846D9" w14:paraId="11FF9CC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FA3B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F79C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83748B2" w14:textId="5C0379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2BECC07D" w14:textId="45EBA0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13D7F" w14:textId="79E725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112EB" w14:textId="29373A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4,226.50 </w:t>
            </w:r>
          </w:p>
        </w:tc>
      </w:tr>
      <w:tr w:rsidR="00D846D9" w:rsidRPr="00D846D9" w14:paraId="1E16C2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E959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CF7F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1C3207EA" w14:textId="3B482F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46666A88" w14:textId="168301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1CB08" w14:textId="5CAC10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6D3C3" w14:textId="4CE681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700.00 </w:t>
            </w:r>
          </w:p>
        </w:tc>
      </w:tr>
      <w:tr w:rsidR="00D846D9" w:rsidRPr="00D846D9" w14:paraId="77151BE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5CB2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EF40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814831D" w14:textId="1E7614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25F6CFD2" w14:textId="3A6ADF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F6E6E" w14:textId="2754F8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C1BDA" w14:textId="4A8524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3,192.50 </w:t>
            </w:r>
          </w:p>
        </w:tc>
      </w:tr>
      <w:tr w:rsidR="00D846D9" w:rsidRPr="00D846D9" w14:paraId="68CD439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CAFC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1687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5E20CBEF" w14:textId="7A8FAE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2B3C6698" w14:textId="283A31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895BB" w14:textId="04EC4F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50FD5" w14:textId="364CC2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0,475.00 </w:t>
            </w:r>
          </w:p>
        </w:tc>
      </w:tr>
      <w:tr w:rsidR="00D846D9" w:rsidRPr="00D846D9" w14:paraId="6C6DBE4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77A5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DE8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192B384" w14:textId="3F6346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13FD9C82" w14:textId="28C995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9DAA2" w14:textId="2F29D6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51D32" w14:textId="577905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4,420.00 </w:t>
            </w:r>
          </w:p>
        </w:tc>
      </w:tr>
      <w:tr w:rsidR="00D846D9" w:rsidRPr="00D846D9" w14:paraId="57EF74F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AD0E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D705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54EC3A9C" w14:textId="376A0F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05914D90" w14:textId="342C26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94D74" w14:textId="6803A4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D2133" w14:textId="13AB1E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2,634.00 </w:t>
            </w:r>
          </w:p>
        </w:tc>
      </w:tr>
      <w:tr w:rsidR="00D846D9" w:rsidRPr="00D846D9" w14:paraId="4BC4F39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841D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1A6F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245F7334" w14:textId="108881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CD35626" w14:textId="42AFC3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CDBDA" w14:textId="5BCFCE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B1156" w14:textId="58FC18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792.50 </w:t>
            </w:r>
          </w:p>
        </w:tc>
      </w:tr>
      <w:tr w:rsidR="00D846D9" w:rsidRPr="00D846D9" w14:paraId="7CE6F5A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208E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B607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3610FFC3" w14:textId="24EC55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4530B4C8" w14:textId="263C2F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4276E" w14:textId="3C5ED6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9B1CD" w14:textId="39F298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4,260.00 </w:t>
            </w:r>
          </w:p>
        </w:tc>
      </w:tr>
      <w:tr w:rsidR="00D846D9" w:rsidRPr="00D846D9" w14:paraId="30097A0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A6B3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F361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4AEB7496" w14:textId="309719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45E482F9" w14:textId="163AB8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1542F" w14:textId="124AB1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78515" w14:textId="174B64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840.00 </w:t>
            </w:r>
          </w:p>
        </w:tc>
      </w:tr>
      <w:tr w:rsidR="00D846D9" w:rsidRPr="00D846D9" w14:paraId="6061FE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C35A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2A42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320426A" w14:textId="67E178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07A0929C" w14:textId="60527B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523B2" w14:textId="60B5EF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736E6" w14:textId="48B4D0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5,535.00 </w:t>
            </w:r>
          </w:p>
        </w:tc>
      </w:tr>
      <w:tr w:rsidR="00D846D9" w:rsidRPr="00D846D9" w14:paraId="6892A28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CCC9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1B38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7211AA8B" w14:textId="03E2DA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2AC8888A" w14:textId="1FD0F2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ADB4A" w14:textId="7FBC43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B98D4" w14:textId="3D8C03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5,049.82 </w:t>
            </w:r>
          </w:p>
        </w:tc>
      </w:tr>
      <w:tr w:rsidR="00D846D9" w:rsidRPr="00D846D9" w14:paraId="3DF1E7B1"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2FB80"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2273624" w14:textId="47FB1CB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0,842,3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54D858" w14:textId="0C23F5C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FC9CEE" w14:textId="16EFFCA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1D4521" w14:textId="18B0C33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423,576.85 </w:t>
            </w:r>
          </w:p>
        </w:tc>
      </w:tr>
      <w:tr w:rsidR="00D846D9" w:rsidRPr="00D846D9" w14:paraId="1CC2AF59"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524FF0"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4D16D79" w14:textId="28250F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51619924" w14:textId="65CE40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CE048" w14:textId="5B8F34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274FAB4" w14:textId="34672B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164,288.77 </w:t>
            </w:r>
          </w:p>
        </w:tc>
      </w:tr>
      <w:tr w:rsidR="00D846D9" w:rsidRPr="00D846D9" w14:paraId="6CA920D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DA8A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BAE7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27EFD921" w14:textId="615978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376983AE" w14:textId="4275F3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D88FE" w14:textId="28348B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D6FDB" w14:textId="18724F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2,882.44 </w:t>
            </w:r>
          </w:p>
        </w:tc>
      </w:tr>
      <w:tr w:rsidR="00D846D9" w:rsidRPr="00D846D9" w14:paraId="6445C44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EA53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5DED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F71C09B" w14:textId="019381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29F6DB7E" w14:textId="5F9DB4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F3ACD" w14:textId="0E3669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FB5FF" w14:textId="5FB281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0,258.54 </w:t>
            </w:r>
          </w:p>
        </w:tc>
      </w:tr>
      <w:tr w:rsidR="00D846D9" w:rsidRPr="00D846D9" w14:paraId="39CE89D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81DC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A4AE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72487F4B" w14:textId="50CE55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6248585B" w14:textId="3762B0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27B7F" w14:textId="272202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861D9" w14:textId="0A52EF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5,213.48 </w:t>
            </w:r>
          </w:p>
        </w:tc>
      </w:tr>
      <w:tr w:rsidR="00D846D9" w:rsidRPr="00D846D9" w14:paraId="735A42D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AC5F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850F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EA615B4" w14:textId="6E0C9A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49B604D" w14:textId="550E6F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A2F82" w14:textId="3B7D14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D5748" w14:textId="2B1EAC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6,672.72 </w:t>
            </w:r>
          </w:p>
        </w:tc>
      </w:tr>
      <w:tr w:rsidR="00D846D9" w:rsidRPr="00D846D9" w14:paraId="3CCDBF6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227B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A5E9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208B88CB" w14:textId="1E9258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240BA798" w14:textId="406ED6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292F82" w14:textId="7A3C22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07E65" w14:textId="2D2F1F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3,501.02 </w:t>
            </w:r>
          </w:p>
        </w:tc>
      </w:tr>
      <w:tr w:rsidR="00D846D9" w:rsidRPr="00D846D9" w14:paraId="7F8D25A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3F28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B524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71BF1FBD" w14:textId="5E02B6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4C31823B" w14:textId="7CDE73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225DF2EB" w14:textId="52ACA5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CE0EA" w14:textId="29342C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8,112.24 </w:t>
            </w:r>
          </w:p>
        </w:tc>
      </w:tr>
      <w:tr w:rsidR="00D846D9" w:rsidRPr="00D846D9" w14:paraId="3A8DC43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B78A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05CA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2F6E9502" w14:textId="2BF471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4057459E" w14:textId="04E7E1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169AB5" w14:textId="04F92C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A0990" w14:textId="70256B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0,626.00 </w:t>
            </w:r>
          </w:p>
        </w:tc>
      </w:tr>
      <w:tr w:rsidR="00D846D9" w:rsidRPr="00D846D9" w14:paraId="14F2A25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E135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950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1C04A1AC" w14:textId="008963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78BAF289" w14:textId="4993AD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774AC" w14:textId="1A5543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3AA8C" w14:textId="7B829B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4,244.13 </w:t>
            </w:r>
          </w:p>
        </w:tc>
      </w:tr>
      <w:tr w:rsidR="00D846D9" w:rsidRPr="00D846D9" w14:paraId="65557A2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9AEA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E237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5D639486" w14:textId="7919A3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6,059.42 </w:t>
            </w:r>
          </w:p>
        </w:tc>
        <w:tc>
          <w:tcPr>
            <w:tcW w:w="958" w:type="pct"/>
            <w:tcBorders>
              <w:top w:val="nil"/>
              <w:left w:val="nil"/>
              <w:bottom w:val="single" w:sz="4" w:space="0" w:color="000000"/>
              <w:right w:val="single" w:sz="4" w:space="0" w:color="000000"/>
            </w:tcBorders>
            <w:shd w:val="clear" w:color="auto" w:fill="auto"/>
            <w:noWrap/>
            <w:vAlign w:val="bottom"/>
            <w:hideMark/>
          </w:tcPr>
          <w:p w14:paraId="5045C207" w14:textId="5915F9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F316F38" w14:textId="2ABC9F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487AB" w14:textId="39183E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5,309.42 </w:t>
            </w:r>
          </w:p>
        </w:tc>
      </w:tr>
      <w:tr w:rsidR="00D846D9" w:rsidRPr="00D846D9" w14:paraId="749BB71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CB5A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1FFC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48DE734" w14:textId="552462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32EBB067" w14:textId="55F379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B293A" w14:textId="7BE692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94652" w14:textId="384CF4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7,359.60 </w:t>
            </w:r>
          </w:p>
        </w:tc>
      </w:tr>
      <w:tr w:rsidR="00D846D9" w:rsidRPr="00D846D9" w14:paraId="6ADAEF5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BDE9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6728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1A05CAE4" w14:textId="6BC441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6B4558E1" w14:textId="779366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F9796" w14:textId="69D824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74C66" w14:textId="4D5AC1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1,043.20 </w:t>
            </w:r>
          </w:p>
        </w:tc>
      </w:tr>
      <w:tr w:rsidR="00D846D9" w:rsidRPr="00D846D9" w14:paraId="3819250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DF55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9DEC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6C344FE" w14:textId="23172D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5C3A848F" w14:textId="5A8FB7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C5C4F" w14:textId="6FBFBD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E0DEE" w14:textId="565D0C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1,665.13 </w:t>
            </w:r>
          </w:p>
        </w:tc>
      </w:tr>
      <w:tr w:rsidR="00D846D9" w:rsidRPr="00D846D9" w14:paraId="39961CB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E2E8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C82C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1C711469" w14:textId="5A18F6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928C202" w14:textId="684899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7939A" w14:textId="12B3F3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662B9" w14:textId="214F28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7,236.32 </w:t>
            </w:r>
          </w:p>
        </w:tc>
      </w:tr>
      <w:tr w:rsidR="00D846D9" w:rsidRPr="00D846D9" w14:paraId="71CF523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8533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D9B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B3530A2" w14:textId="1ACA66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3297830E" w14:textId="431F2E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B7F82" w14:textId="034FE4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78CBE" w14:textId="2A88A1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887.40 </w:t>
            </w:r>
          </w:p>
        </w:tc>
      </w:tr>
      <w:tr w:rsidR="00D846D9" w:rsidRPr="00D846D9" w14:paraId="098D793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268F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29DB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AF9F762" w14:textId="2E672E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12944C63" w14:textId="56254D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32716" w14:textId="628C6F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F6EE0" w14:textId="1C5A91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38,276.44 </w:t>
            </w:r>
          </w:p>
        </w:tc>
      </w:tr>
      <w:tr w:rsidR="00D846D9" w:rsidRPr="00D846D9" w14:paraId="2921680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6F2345"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29A8D912" w14:textId="09CDEE6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51,881,544.08 </w:t>
            </w:r>
          </w:p>
        </w:tc>
        <w:tc>
          <w:tcPr>
            <w:tcW w:w="958" w:type="pct"/>
            <w:tcBorders>
              <w:top w:val="nil"/>
              <w:left w:val="nil"/>
              <w:bottom w:val="single" w:sz="4" w:space="0" w:color="000000"/>
              <w:right w:val="single" w:sz="4" w:space="0" w:color="000000"/>
            </w:tcBorders>
            <w:shd w:val="clear" w:color="A5A5A5" w:fill="A5A5A5"/>
            <w:noWrap/>
            <w:vAlign w:val="bottom"/>
            <w:hideMark/>
          </w:tcPr>
          <w:p w14:paraId="4D9C5A8F" w14:textId="5198B89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24B03AF" w14:textId="6F5B216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2D8FAFD" w14:textId="0805AD1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52,484,694.08 </w:t>
            </w:r>
          </w:p>
        </w:tc>
      </w:tr>
      <w:tr w:rsidR="00D846D9" w:rsidRPr="00D846D9" w14:paraId="70EF8461"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15E51"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6AC079E" w14:textId="7A41FB0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5,947,03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0AD0919" w14:textId="2021E9A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42DB1C" w14:textId="440B1E1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DCAD42" w14:textId="18F959A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6,224,787.82 </w:t>
            </w:r>
          </w:p>
        </w:tc>
      </w:tr>
      <w:tr w:rsidR="00D846D9" w:rsidRPr="00D846D9" w14:paraId="4D91E07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6816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F82D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279C63CE" w14:textId="367ABF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D918E" w14:textId="5BE862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5C582" w14:textId="63BE1F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6ECA8" w14:textId="5C47A4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000.00 </w:t>
            </w:r>
          </w:p>
        </w:tc>
      </w:tr>
      <w:tr w:rsidR="00D846D9" w:rsidRPr="00D846D9" w14:paraId="2D22FA5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D23B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1538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F5DD5FB" w14:textId="41255B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E6CEA9" w14:textId="6C744E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2E004" w14:textId="0E2E81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8E341" w14:textId="5CB274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97,500.00 </w:t>
            </w:r>
          </w:p>
        </w:tc>
      </w:tr>
      <w:tr w:rsidR="00D846D9" w:rsidRPr="00D846D9" w14:paraId="1A965DB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BEC7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BAF4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0DF2D87" w14:textId="65B110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0CE25083" w14:textId="56B226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77B78" w14:textId="5EF290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893AF" w14:textId="1E6F94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0,880.00 </w:t>
            </w:r>
          </w:p>
        </w:tc>
      </w:tr>
      <w:tr w:rsidR="00D846D9" w:rsidRPr="00D846D9" w14:paraId="5A9B388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617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87FF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8F27202" w14:textId="21DB69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680CAEE9" w14:textId="412EE0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99F07F8" w14:textId="330742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1A170" w14:textId="4B4F6B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0,447.20 </w:t>
            </w:r>
          </w:p>
        </w:tc>
      </w:tr>
      <w:tr w:rsidR="00D846D9" w:rsidRPr="00D846D9" w14:paraId="736CC8F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564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100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7F25EDA" w14:textId="63B4EE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082DAA5D" w14:textId="0E620F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D6B1B" w14:textId="1C5CAE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2C2EC" w14:textId="50A028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1,656.70 </w:t>
            </w:r>
          </w:p>
        </w:tc>
      </w:tr>
      <w:tr w:rsidR="00D846D9" w:rsidRPr="00D846D9" w14:paraId="43A701B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FDB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38E5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7380A7A" w14:textId="64A688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4BF6BBC4" w14:textId="751657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E390D" w14:textId="60B848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F8250" w14:textId="22D442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67,414.10 </w:t>
            </w:r>
          </w:p>
        </w:tc>
      </w:tr>
      <w:tr w:rsidR="00D846D9" w:rsidRPr="00D846D9" w14:paraId="727BB8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8B9D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E657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2866F19" w14:textId="356A53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610434" w14:textId="57011C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AE481" w14:textId="57BFDF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D09BF" w14:textId="0B946A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9,000.00 </w:t>
            </w:r>
          </w:p>
        </w:tc>
      </w:tr>
      <w:tr w:rsidR="00D846D9" w:rsidRPr="00D846D9" w14:paraId="4BD7FB8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171E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C5C4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56DBE435" w14:textId="2B6855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CCEA0BE" w14:textId="4534FD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96A8C" w14:textId="65D732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94850" w14:textId="58CC79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80,500.00 </w:t>
            </w:r>
          </w:p>
        </w:tc>
      </w:tr>
      <w:tr w:rsidR="00D846D9" w:rsidRPr="00D846D9" w14:paraId="7B0FF9D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95B6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9E2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688494FC" w14:textId="4C7256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41547EAF" w14:textId="6E7BCF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CD212" w14:textId="555744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3D5DA" w14:textId="646F1B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50,800.00 </w:t>
            </w:r>
          </w:p>
        </w:tc>
      </w:tr>
      <w:tr w:rsidR="00D846D9" w:rsidRPr="00D846D9" w14:paraId="7B6029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F96E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BE2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039AC112" w14:textId="5239B6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D8E8D" w14:textId="30C43A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2AE35" w14:textId="4C3579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2122E" w14:textId="7E7B88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72,100.00 </w:t>
            </w:r>
          </w:p>
        </w:tc>
      </w:tr>
      <w:tr w:rsidR="00D846D9" w:rsidRPr="00D846D9" w14:paraId="671A611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46FC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16F5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B0A8B4C" w14:textId="439F30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E8E98C7" w14:textId="730C5F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81702" w14:textId="2CF795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7865C" w14:textId="1B77DF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4,800.00 </w:t>
            </w:r>
          </w:p>
        </w:tc>
      </w:tr>
      <w:tr w:rsidR="00D846D9" w:rsidRPr="00D846D9" w14:paraId="289AEB8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ACDB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3186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3F4C44B1" w14:textId="38B83F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6BF41E41" w14:textId="022C12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9894B" w14:textId="6E7465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4C875" w14:textId="23F1B7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10,275.40 </w:t>
            </w:r>
          </w:p>
        </w:tc>
      </w:tr>
      <w:tr w:rsidR="00D846D9" w:rsidRPr="00D846D9" w14:paraId="48AE8F6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B38C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EA2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C4C6BFC" w14:textId="165447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763E3" w14:textId="5766D5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FBDEC" w14:textId="795D47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60B5D" w14:textId="500C1B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3,400.00 </w:t>
            </w:r>
          </w:p>
        </w:tc>
      </w:tr>
      <w:tr w:rsidR="00D846D9" w:rsidRPr="00D846D9" w14:paraId="7FC79CB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F569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398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542C982C" w14:textId="132D19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67,580.00 </w:t>
            </w:r>
          </w:p>
        </w:tc>
        <w:tc>
          <w:tcPr>
            <w:tcW w:w="958" w:type="pct"/>
            <w:tcBorders>
              <w:top w:val="nil"/>
              <w:left w:val="nil"/>
              <w:bottom w:val="single" w:sz="4" w:space="0" w:color="000000"/>
              <w:right w:val="single" w:sz="4" w:space="0" w:color="000000"/>
            </w:tcBorders>
            <w:shd w:val="clear" w:color="auto" w:fill="auto"/>
            <w:noWrap/>
            <w:vAlign w:val="bottom"/>
            <w:hideMark/>
          </w:tcPr>
          <w:p w14:paraId="4DD6C46C" w14:textId="44C61F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A476A" w14:textId="13585F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281BB" w14:textId="572322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67,580.00 </w:t>
            </w:r>
          </w:p>
        </w:tc>
      </w:tr>
      <w:tr w:rsidR="00D846D9" w:rsidRPr="00D846D9" w14:paraId="2AC3CEC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380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6E94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C30446D" w14:textId="2CA788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22BDD859" w14:textId="45A9BC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1A47F" w14:textId="17F779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097FE" w14:textId="4FF845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5,897.42 </w:t>
            </w:r>
          </w:p>
        </w:tc>
      </w:tr>
      <w:tr w:rsidR="00D846D9" w:rsidRPr="00D846D9" w14:paraId="4C396ED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08A8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F158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A5A2753" w14:textId="764E56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0FA36CFA" w14:textId="368FBE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873C9" w14:textId="7F3EDD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EAC00" w14:textId="5A12FF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7,537.00 </w:t>
            </w:r>
          </w:p>
        </w:tc>
      </w:tr>
      <w:tr w:rsidR="00D846D9" w:rsidRPr="00D846D9" w14:paraId="7D5710B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EFFA8"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182B509" w14:textId="5C10026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8,875,0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2E67EE6A" w14:textId="4EE8BD8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3231AC" w14:textId="0CD88D8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A8732A" w14:textId="119617B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150,453.71 </w:t>
            </w:r>
          </w:p>
        </w:tc>
      </w:tr>
      <w:tr w:rsidR="00D846D9" w:rsidRPr="00D846D9" w14:paraId="2BC4D4C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9ED8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9A6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42B6731D" w14:textId="2CAE6C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6C6AEB6F" w14:textId="000E3F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7019A" w14:textId="578A2F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54996" w14:textId="615226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2,584.96 </w:t>
            </w:r>
          </w:p>
        </w:tc>
      </w:tr>
      <w:tr w:rsidR="00D846D9" w:rsidRPr="00D846D9" w14:paraId="14EB081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30B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AB6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4EAFC5E4" w14:textId="362AF9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479E95" w14:textId="5D6875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BA366" w14:textId="4DB714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88820" w14:textId="316BFB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4,000.00 </w:t>
            </w:r>
          </w:p>
        </w:tc>
      </w:tr>
      <w:tr w:rsidR="00D846D9" w:rsidRPr="00D846D9" w14:paraId="487D1E7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1693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E322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20E7E854" w14:textId="0FBC2B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7BC89B47" w14:textId="79E93D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9FEE8" w14:textId="4FE5AC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4FDE5" w14:textId="4C2BE1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68,099.20 </w:t>
            </w:r>
          </w:p>
        </w:tc>
      </w:tr>
      <w:tr w:rsidR="00D846D9" w:rsidRPr="00D846D9" w14:paraId="67685C9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5D69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6ADF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54C6BF2" w14:textId="37028E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hideMark/>
          </w:tcPr>
          <w:p w14:paraId="7FD5E885" w14:textId="58D610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62CB4" w14:textId="01F234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DCEEE" w14:textId="4FD626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3,820.45 </w:t>
            </w:r>
          </w:p>
        </w:tc>
      </w:tr>
      <w:tr w:rsidR="00D846D9" w:rsidRPr="00D846D9" w14:paraId="1BC6294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629A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81EF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177DD64" w14:textId="4D00F2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hideMark/>
          </w:tcPr>
          <w:p w14:paraId="7E7516FF" w14:textId="08BAAC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03463" w14:textId="4BDD15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6AEA1" w14:textId="0A5231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90,395.00 </w:t>
            </w:r>
          </w:p>
        </w:tc>
      </w:tr>
      <w:tr w:rsidR="00D846D9" w:rsidRPr="00D846D9" w14:paraId="585A918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AA45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FA1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46045A2E" w14:textId="7CB6AD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047A97" w14:textId="30B333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FD191" w14:textId="4C2784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771EE" w14:textId="09D2EB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88,000.00 </w:t>
            </w:r>
          </w:p>
        </w:tc>
      </w:tr>
      <w:tr w:rsidR="00D846D9" w:rsidRPr="00D846D9" w14:paraId="68E3E27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DA8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CB90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39D22AB7" w14:textId="162904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91,565.00 </w:t>
            </w:r>
          </w:p>
        </w:tc>
        <w:tc>
          <w:tcPr>
            <w:tcW w:w="958" w:type="pct"/>
            <w:tcBorders>
              <w:top w:val="nil"/>
              <w:left w:val="nil"/>
              <w:bottom w:val="single" w:sz="4" w:space="0" w:color="000000"/>
              <w:right w:val="single" w:sz="4" w:space="0" w:color="000000"/>
            </w:tcBorders>
            <w:shd w:val="clear" w:color="auto" w:fill="auto"/>
            <w:noWrap/>
            <w:vAlign w:val="bottom"/>
            <w:hideMark/>
          </w:tcPr>
          <w:p w14:paraId="4EBD6FAB" w14:textId="114860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1CE02" w14:textId="3BDB25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9093B" w14:textId="79070E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91,565.00 </w:t>
            </w:r>
          </w:p>
        </w:tc>
      </w:tr>
      <w:tr w:rsidR="00D846D9" w:rsidRPr="00D846D9" w14:paraId="3E78A77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4CF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F64B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58070570" w14:textId="55B9E1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20686E6F" w14:textId="3F6AC5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15C82" w14:textId="52A044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6CC4D" w14:textId="44E00C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0,040.00 </w:t>
            </w:r>
          </w:p>
        </w:tc>
      </w:tr>
      <w:tr w:rsidR="00D846D9" w:rsidRPr="00D846D9" w14:paraId="7CA82DF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CBBD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E475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1B83F5EE" w14:textId="65EEF0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hideMark/>
          </w:tcPr>
          <w:p w14:paraId="307E61B6" w14:textId="7940FA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74A12" w14:textId="00BAC5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19544" w14:textId="553986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1,229.00 </w:t>
            </w:r>
          </w:p>
        </w:tc>
      </w:tr>
      <w:tr w:rsidR="00D846D9" w:rsidRPr="00D846D9" w14:paraId="62B711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7410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698A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89B738B" w14:textId="7DA095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C87C4" w14:textId="02AB13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E1562D" w14:textId="65858F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3CC72" w14:textId="72E85C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0,400.00 </w:t>
            </w:r>
          </w:p>
        </w:tc>
      </w:tr>
      <w:tr w:rsidR="00D846D9" w:rsidRPr="00D846D9" w14:paraId="14AC972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762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BD5302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3CA61DEB" w14:textId="3D0C11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685AE" w14:textId="7DB85D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33EB9" w14:textId="6A2801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A293B" w14:textId="22AAAA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40,000.00 </w:t>
            </w:r>
          </w:p>
        </w:tc>
      </w:tr>
      <w:tr w:rsidR="00D846D9" w:rsidRPr="00D846D9" w14:paraId="2C34363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04B8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F2E8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E389D66" w14:textId="23630E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3CFB4046" w14:textId="030CE1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D9EB1" w14:textId="067979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D96F0" w14:textId="3C85A1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4,250.00 </w:t>
            </w:r>
          </w:p>
        </w:tc>
      </w:tr>
      <w:tr w:rsidR="00D846D9" w:rsidRPr="00D846D9" w14:paraId="33D93C6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11C0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CDA9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44098B9F" w14:textId="70587A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3D3E2D47" w14:textId="1AA0DB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BC075" w14:textId="57988D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2FCCD" w14:textId="5C30A9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5,168.10 </w:t>
            </w:r>
          </w:p>
        </w:tc>
      </w:tr>
      <w:tr w:rsidR="00D846D9" w:rsidRPr="00D846D9" w14:paraId="6CCCA53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040D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3919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125AE91" w14:textId="497A31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A6C08D" w14:textId="61A6AA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5ACD3" w14:textId="7BEA7A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3FF0F" w14:textId="5ABA46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4,350.00 </w:t>
            </w:r>
          </w:p>
        </w:tc>
      </w:tr>
      <w:tr w:rsidR="00D846D9" w:rsidRPr="00D846D9" w14:paraId="2A4B1D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ADC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59E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A79FA57" w14:textId="64C72E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54859A3F" w14:textId="4F9135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B3708" w14:textId="132EEF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B0713" w14:textId="06D508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3,487.00 </w:t>
            </w:r>
          </w:p>
        </w:tc>
      </w:tr>
      <w:tr w:rsidR="00D846D9" w:rsidRPr="00D846D9" w14:paraId="1D2F57C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CEBD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FC8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261BE850" w14:textId="7A9389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7AC0AD3" w14:textId="03248B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7F840" w14:textId="3FE9D6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B808D" w14:textId="70BE11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5,800.00 </w:t>
            </w:r>
          </w:p>
        </w:tc>
      </w:tr>
      <w:tr w:rsidR="00D846D9" w:rsidRPr="00D846D9" w14:paraId="63F80EE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7036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A29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D07936A" w14:textId="1ADEAC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46AEF7F7" w14:textId="0BD473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B89E2" w14:textId="39CF08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5840F" w14:textId="418E52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1,190.00 </w:t>
            </w:r>
          </w:p>
        </w:tc>
      </w:tr>
      <w:tr w:rsidR="00D846D9" w:rsidRPr="00D846D9" w14:paraId="0BBBF6C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1DEB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9B7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8F43282" w14:textId="03A1D4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5B42703A" w14:textId="3EB36F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85A75" w14:textId="4005EF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2F7DE" w14:textId="0789A5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6,075.00 </w:t>
            </w:r>
          </w:p>
        </w:tc>
      </w:tr>
      <w:tr w:rsidR="00D846D9" w:rsidRPr="00D846D9" w14:paraId="194FD7A9"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74FA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5EB81402" w14:textId="757D2D3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940,2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56E4761A" w14:textId="0014D29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93BA6F" w14:textId="2CC0978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63F8E2" w14:textId="2BF1501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940,234.95 </w:t>
            </w:r>
          </w:p>
        </w:tc>
      </w:tr>
      <w:tr w:rsidR="00D846D9" w:rsidRPr="00D846D9" w14:paraId="53762E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134E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758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3287D831" w14:textId="5E5DBC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07DB076" w14:textId="1CB76D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75E7C" w14:textId="0D9D03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076B1" w14:textId="1A092D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0,320.00 </w:t>
            </w:r>
          </w:p>
        </w:tc>
      </w:tr>
      <w:tr w:rsidR="00D846D9" w:rsidRPr="00D846D9" w14:paraId="6376060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9582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83A5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04822765" w14:textId="6A0E7B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102E0BBC" w14:textId="17DBE0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4EE0F" w14:textId="07E899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D8937" w14:textId="4159DF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6,820.00 </w:t>
            </w:r>
          </w:p>
        </w:tc>
      </w:tr>
      <w:tr w:rsidR="00D846D9" w:rsidRPr="00D846D9" w14:paraId="2B825C7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22E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E577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394F551D" w14:textId="183B08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81194B" w14:textId="3D6EEC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43154" w14:textId="571BFB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5509C" w14:textId="1D5120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60,000.00 </w:t>
            </w:r>
          </w:p>
        </w:tc>
      </w:tr>
      <w:tr w:rsidR="00D846D9" w:rsidRPr="00D846D9" w14:paraId="36E594D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3364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6EA5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0DB9A2B7" w14:textId="757B12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41169" w14:textId="771129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CB533" w14:textId="2C9054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02705" w14:textId="573E4B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2,000.00 </w:t>
            </w:r>
          </w:p>
        </w:tc>
      </w:tr>
      <w:tr w:rsidR="00D846D9" w:rsidRPr="00D846D9" w14:paraId="6D68323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C453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8168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28957185" w14:textId="11ED08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7,647.75 </w:t>
            </w:r>
          </w:p>
        </w:tc>
        <w:tc>
          <w:tcPr>
            <w:tcW w:w="958" w:type="pct"/>
            <w:tcBorders>
              <w:top w:val="nil"/>
              <w:left w:val="nil"/>
              <w:bottom w:val="single" w:sz="4" w:space="0" w:color="000000"/>
              <w:right w:val="single" w:sz="4" w:space="0" w:color="000000"/>
            </w:tcBorders>
            <w:shd w:val="clear" w:color="auto" w:fill="auto"/>
            <w:noWrap/>
            <w:vAlign w:val="bottom"/>
            <w:hideMark/>
          </w:tcPr>
          <w:p w14:paraId="0830B670" w14:textId="68CC24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3A63A" w14:textId="783441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CDA1D" w14:textId="4A560F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7,647.75 </w:t>
            </w:r>
          </w:p>
        </w:tc>
      </w:tr>
      <w:tr w:rsidR="00D846D9" w:rsidRPr="00D846D9" w14:paraId="3AE966A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C7F1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383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245779B2" w14:textId="5CB4C3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4AE4791B" w14:textId="683A78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6D9AD" w14:textId="0631A1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985A9" w14:textId="38901C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5,944.00 </w:t>
            </w:r>
          </w:p>
        </w:tc>
      </w:tr>
      <w:tr w:rsidR="00D846D9" w:rsidRPr="00D846D9" w14:paraId="1AC2458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31E3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AAA6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33E8E2E7" w14:textId="0CE2D4A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08558074" w14:textId="4E6DF7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D8F06" w14:textId="23AF95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4AB74" w14:textId="2643E7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68,223.75 </w:t>
            </w:r>
          </w:p>
        </w:tc>
      </w:tr>
      <w:tr w:rsidR="00D846D9" w:rsidRPr="00D846D9" w14:paraId="618A896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305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3FE3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44AC8083" w14:textId="3130B4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CAF73C" w14:textId="3A5224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B83E1" w14:textId="3C713A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F025D" w14:textId="06D2CF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0,000.00 </w:t>
            </w:r>
          </w:p>
        </w:tc>
      </w:tr>
      <w:tr w:rsidR="00D846D9" w:rsidRPr="00D846D9" w14:paraId="1CA25C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5B8D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0DF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6F8AED56" w14:textId="3555E6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FBFEBBC" w14:textId="0CD70A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36FED" w14:textId="00F1E3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9AEC4" w14:textId="5D753F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1,800.00 </w:t>
            </w:r>
          </w:p>
        </w:tc>
      </w:tr>
      <w:tr w:rsidR="00D846D9" w:rsidRPr="00D846D9" w14:paraId="7AF783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7AA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41A6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2AD5ECF0" w14:textId="2259D7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EF6EE7" w14:textId="6363C1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E8B34" w14:textId="267A27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F2A53" w14:textId="12051B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25,000.00 </w:t>
            </w:r>
          </w:p>
        </w:tc>
      </w:tr>
      <w:tr w:rsidR="00D846D9" w:rsidRPr="00D846D9" w14:paraId="69F4B00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210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F98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6ADD9FB5" w14:textId="1559D1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9,4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4C6C8" w14:textId="0484FD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AD361" w14:textId="51A77D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BF938" w14:textId="6628C4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9,400.00 </w:t>
            </w:r>
          </w:p>
        </w:tc>
      </w:tr>
      <w:tr w:rsidR="00D846D9" w:rsidRPr="00D846D9" w14:paraId="3F69ADC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2292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2905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D294B13" w14:textId="4E44D6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64320B71" w14:textId="0697B8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DCB7C" w14:textId="64D22E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4414B" w14:textId="793C0D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13,298.75 </w:t>
            </w:r>
          </w:p>
        </w:tc>
      </w:tr>
      <w:tr w:rsidR="00D846D9" w:rsidRPr="00D846D9" w14:paraId="1C09FFB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D0C8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671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09069F00" w14:textId="434CE5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E0E83A9" w14:textId="053DDE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DE13A" w14:textId="44193B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6716B" w14:textId="752466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1,160.00 </w:t>
            </w:r>
          </w:p>
        </w:tc>
      </w:tr>
      <w:tr w:rsidR="00D846D9" w:rsidRPr="00D846D9" w14:paraId="4F7902A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50F3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485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0B88F6F" w14:textId="60AE84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639573" w14:textId="66E964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94DFE" w14:textId="2F7751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1F4CC" w14:textId="016A47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48,800.00 </w:t>
            </w:r>
          </w:p>
        </w:tc>
      </w:tr>
      <w:tr w:rsidR="00D846D9" w:rsidRPr="00D846D9" w14:paraId="77E4E66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8E5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643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85EF75" w14:textId="341DC2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35,111.45 </w:t>
            </w:r>
          </w:p>
        </w:tc>
        <w:tc>
          <w:tcPr>
            <w:tcW w:w="958" w:type="pct"/>
            <w:tcBorders>
              <w:top w:val="nil"/>
              <w:left w:val="nil"/>
              <w:bottom w:val="single" w:sz="4" w:space="0" w:color="000000"/>
              <w:right w:val="single" w:sz="4" w:space="0" w:color="000000"/>
            </w:tcBorders>
            <w:shd w:val="clear" w:color="auto" w:fill="auto"/>
            <w:noWrap/>
            <w:vAlign w:val="bottom"/>
            <w:hideMark/>
          </w:tcPr>
          <w:p w14:paraId="624030C6" w14:textId="43310A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C0188" w14:textId="5C8EA2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3A3F0" w14:textId="12BE24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35,111.45 </w:t>
            </w:r>
          </w:p>
        </w:tc>
      </w:tr>
      <w:tr w:rsidR="00D846D9" w:rsidRPr="00D846D9" w14:paraId="219BF76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720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E4C8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44DB1091" w14:textId="364E2E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175AA0" w14:textId="27D538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C7EB2" w14:textId="2EC9A2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552F2" w14:textId="01B799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2,500.00 </w:t>
            </w:r>
          </w:p>
        </w:tc>
      </w:tr>
      <w:tr w:rsidR="00D846D9" w:rsidRPr="00D846D9" w14:paraId="56CC9A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F6DC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2739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0CA804E7" w14:textId="54A7A9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0BE21" w14:textId="1DFFAD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AB1E8" w14:textId="64A6BD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7FAC7" w14:textId="0C3565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00,000.00 </w:t>
            </w:r>
          </w:p>
        </w:tc>
      </w:tr>
      <w:tr w:rsidR="00D846D9" w:rsidRPr="00D846D9" w14:paraId="22AA94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F7E5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F859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4B349021" w14:textId="351A25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3A8A1B27" w14:textId="5566DE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086DA" w14:textId="78881E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23150" w14:textId="191A0D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32,209.25 </w:t>
            </w:r>
          </w:p>
        </w:tc>
      </w:tr>
      <w:tr w:rsidR="00D846D9" w:rsidRPr="00D846D9" w14:paraId="46759AE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FC075"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E270E1D" w14:textId="014273F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07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2B553E8F" w14:textId="69464B2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4DCD7E" w14:textId="731E349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D11092" w14:textId="70CFD9C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075,383.55 </w:t>
            </w:r>
          </w:p>
        </w:tc>
      </w:tr>
      <w:tr w:rsidR="00D846D9" w:rsidRPr="00D846D9" w14:paraId="6F9AAC2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4DE1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A204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5063066" w14:textId="112DF5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97B6749" w14:textId="63F91D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63821" w14:textId="0AA1D6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4374F" w14:textId="2E9ACF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85,201.95 </w:t>
            </w:r>
          </w:p>
        </w:tc>
      </w:tr>
      <w:tr w:rsidR="00D846D9" w:rsidRPr="00D846D9" w14:paraId="04D9C2E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A9DC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36D8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4F5CA6A9" w14:textId="6A5C7B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30726F19" w14:textId="12A9E0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CD36C" w14:textId="59F489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798B2" w14:textId="1116A9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9,640.00 </w:t>
            </w:r>
          </w:p>
        </w:tc>
      </w:tr>
      <w:tr w:rsidR="00D846D9" w:rsidRPr="00D846D9" w14:paraId="2AFFC7A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7C4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9C4B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5E2C3815" w14:textId="56E054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06,319.10 </w:t>
            </w:r>
          </w:p>
        </w:tc>
        <w:tc>
          <w:tcPr>
            <w:tcW w:w="958" w:type="pct"/>
            <w:tcBorders>
              <w:top w:val="nil"/>
              <w:left w:val="nil"/>
              <w:bottom w:val="single" w:sz="4" w:space="0" w:color="000000"/>
              <w:right w:val="single" w:sz="4" w:space="0" w:color="000000"/>
            </w:tcBorders>
            <w:shd w:val="clear" w:color="auto" w:fill="auto"/>
            <w:noWrap/>
            <w:vAlign w:val="bottom"/>
            <w:hideMark/>
          </w:tcPr>
          <w:p w14:paraId="61705FDC" w14:textId="27E0C7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A59C8" w14:textId="0018A6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325D9" w14:textId="20EA75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06,319.10 </w:t>
            </w:r>
          </w:p>
        </w:tc>
      </w:tr>
      <w:tr w:rsidR="00D846D9" w:rsidRPr="00D846D9" w14:paraId="547503B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B38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6549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1492443" w14:textId="65C0E4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4E0109A3" w14:textId="1C9D51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B9041" w14:textId="6CD97A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9BF84" w14:textId="42F843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3,052.50 </w:t>
            </w:r>
          </w:p>
        </w:tc>
      </w:tr>
      <w:tr w:rsidR="00D846D9" w:rsidRPr="00D846D9" w14:paraId="31A8C22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D73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A64C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315988BA" w14:textId="75CE2B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52DF1E43" w14:textId="710423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8D03F" w14:textId="465268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EDE9" w14:textId="38577A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11,170.00 </w:t>
            </w:r>
          </w:p>
        </w:tc>
      </w:tr>
      <w:tr w:rsidR="00D846D9" w:rsidRPr="00D846D9" w14:paraId="0C61DAD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C7EEC"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700E0523" w14:textId="1772E82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0,231,71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4E81503" w14:textId="276EB82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7AF353" w14:textId="6B457F6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D58BD3" w14:textId="63039C4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0,281,717.23 </w:t>
            </w:r>
          </w:p>
        </w:tc>
      </w:tr>
      <w:tr w:rsidR="00D846D9" w:rsidRPr="00D846D9" w14:paraId="0B8DF49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65F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7E29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66BD39B" w14:textId="52EF36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41A1AFC2" w14:textId="68D8DA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08622" w14:textId="463A50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6AC55" w14:textId="2CFBD4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73,220.00 </w:t>
            </w:r>
          </w:p>
        </w:tc>
      </w:tr>
      <w:tr w:rsidR="00D846D9" w:rsidRPr="00D846D9" w14:paraId="08075D4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D62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8CF4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6E6567AE" w14:textId="0F912A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7,423.05 </w:t>
            </w:r>
          </w:p>
        </w:tc>
        <w:tc>
          <w:tcPr>
            <w:tcW w:w="958" w:type="pct"/>
            <w:tcBorders>
              <w:top w:val="nil"/>
              <w:left w:val="nil"/>
              <w:bottom w:val="single" w:sz="4" w:space="0" w:color="000000"/>
              <w:right w:val="single" w:sz="4" w:space="0" w:color="000000"/>
            </w:tcBorders>
            <w:shd w:val="clear" w:color="auto" w:fill="auto"/>
            <w:noWrap/>
            <w:vAlign w:val="bottom"/>
            <w:hideMark/>
          </w:tcPr>
          <w:p w14:paraId="43476C95" w14:textId="415E71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D5909" w14:textId="556608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7DFE" w14:textId="03458C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7,423.05 </w:t>
            </w:r>
          </w:p>
        </w:tc>
      </w:tr>
      <w:tr w:rsidR="00D846D9" w:rsidRPr="00D846D9" w14:paraId="5903CF6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33F9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C78C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54B21EBE" w14:textId="58F14E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523E8E" w14:textId="69A402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6BE20" w14:textId="386D06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8CB16" w14:textId="1CEDEB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1,500.00 </w:t>
            </w:r>
          </w:p>
        </w:tc>
      </w:tr>
      <w:tr w:rsidR="00D846D9" w:rsidRPr="00D846D9" w14:paraId="7B638BF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8760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52C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065481C6" w14:textId="34F381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34F0F" w14:textId="671080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CF340" w14:textId="32F830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CC161" w14:textId="70190B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90,000.00 </w:t>
            </w:r>
          </w:p>
        </w:tc>
      </w:tr>
      <w:tr w:rsidR="00D846D9" w:rsidRPr="00D846D9" w14:paraId="52C284B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E5C6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AA54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8130C1B" w14:textId="3088CE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DC41896" w14:textId="1177E1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015D9" w14:textId="20AA24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2FA21" w14:textId="58B4D6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81,800.00 </w:t>
            </w:r>
          </w:p>
        </w:tc>
      </w:tr>
      <w:tr w:rsidR="00D846D9" w:rsidRPr="00D846D9" w14:paraId="5718428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AAB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F6AF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426FCD1" w14:textId="035037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BDA029" w14:textId="58A5B7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6349D" w14:textId="6CB7F3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D3E35" w14:textId="0359CE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510,000.00 </w:t>
            </w:r>
          </w:p>
        </w:tc>
      </w:tr>
      <w:tr w:rsidR="00D846D9" w:rsidRPr="00D846D9" w14:paraId="705D7B0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E307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6B1E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FF4C9BB" w14:textId="01581A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6CEBF5B4" w14:textId="3DEDE6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DF473" w14:textId="18CC08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7B591" w14:textId="639C63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713.92 </w:t>
            </w:r>
          </w:p>
        </w:tc>
      </w:tr>
      <w:tr w:rsidR="00D846D9" w:rsidRPr="00D846D9" w14:paraId="730F9A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699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860D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12F6DCA3" w14:textId="684CEE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237B2139" w14:textId="401C78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6508A" w14:textId="2DFA86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C86E2" w14:textId="08E662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21,633.55 </w:t>
            </w:r>
          </w:p>
        </w:tc>
      </w:tr>
      <w:tr w:rsidR="00D846D9" w:rsidRPr="00D846D9" w14:paraId="7AC4895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B65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00D0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59E17381" w14:textId="7034C9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3918F627" w14:textId="608E4C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80B4A" w14:textId="6622FD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5D68D" w14:textId="30DF00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2,200.00 </w:t>
            </w:r>
          </w:p>
        </w:tc>
      </w:tr>
      <w:tr w:rsidR="00D846D9" w:rsidRPr="00D846D9" w14:paraId="4C6EA02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55ED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5451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358400D" w14:textId="7F7B8C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hideMark/>
          </w:tcPr>
          <w:p w14:paraId="6B9DEB4B" w14:textId="0D9100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587B68" w14:textId="7D6669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312A1" w14:textId="617B90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48,240.00 </w:t>
            </w:r>
          </w:p>
        </w:tc>
      </w:tr>
      <w:tr w:rsidR="00D846D9" w:rsidRPr="00D846D9" w14:paraId="15B80F1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1CC5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9AC0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5118803F" w14:textId="77718E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FCE194" w14:textId="19ECBB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6CBCD" w14:textId="24CEAA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53392" w14:textId="2BF447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0,000.00 </w:t>
            </w:r>
          </w:p>
        </w:tc>
      </w:tr>
      <w:tr w:rsidR="00D846D9" w:rsidRPr="00D846D9" w14:paraId="2C5E0A1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73E1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5F1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5294E385" w14:textId="770CB3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E93A36" w14:textId="2F8F75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AFBBC" w14:textId="1A10E2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85E80" w14:textId="74B7B7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080.00 </w:t>
            </w:r>
          </w:p>
        </w:tc>
      </w:tr>
      <w:tr w:rsidR="00D846D9" w:rsidRPr="00D846D9" w14:paraId="3ED3E4C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4FD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5F71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1A57929" w14:textId="622328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25F621" w14:textId="600500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040D4" w14:textId="461E0D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3F3FC" w14:textId="7277C3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58,000.00 </w:t>
            </w:r>
          </w:p>
        </w:tc>
      </w:tr>
      <w:tr w:rsidR="00D846D9" w:rsidRPr="00D846D9" w14:paraId="689AD74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BDAF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D07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CD49A8D" w14:textId="298698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339CD5E" w14:textId="7662DB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86730" w14:textId="473D14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B86AF" w14:textId="2220CD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5,800.00 </w:t>
            </w:r>
          </w:p>
        </w:tc>
      </w:tr>
      <w:tr w:rsidR="00D846D9" w:rsidRPr="00D846D9" w14:paraId="7847BE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22B7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530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5BFDB7C4" w14:textId="7F8BB2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7FD430" w14:textId="74DAF2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C0430" w14:textId="1CFD79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97B9B" w14:textId="661AD3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0,000.00 </w:t>
            </w:r>
          </w:p>
        </w:tc>
      </w:tr>
      <w:tr w:rsidR="00D846D9" w:rsidRPr="00D846D9" w14:paraId="0B1F935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FA1F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5D60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21118FA9" w14:textId="5C0ED3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39C0FF31" w14:textId="662405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AC881" w14:textId="18868F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ABE34" w14:textId="595031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18,860.00 </w:t>
            </w:r>
          </w:p>
        </w:tc>
      </w:tr>
      <w:tr w:rsidR="00D846D9" w:rsidRPr="00D846D9" w14:paraId="5E9E23B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4C1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19AD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4CE9FD" w14:textId="1F1DBA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855,292.00 </w:t>
            </w:r>
          </w:p>
        </w:tc>
        <w:tc>
          <w:tcPr>
            <w:tcW w:w="958" w:type="pct"/>
            <w:tcBorders>
              <w:top w:val="nil"/>
              <w:left w:val="nil"/>
              <w:bottom w:val="single" w:sz="4" w:space="0" w:color="000000"/>
              <w:right w:val="single" w:sz="4" w:space="0" w:color="000000"/>
            </w:tcBorders>
            <w:shd w:val="clear" w:color="auto" w:fill="auto"/>
            <w:noWrap/>
            <w:vAlign w:val="bottom"/>
            <w:hideMark/>
          </w:tcPr>
          <w:p w14:paraId="1BB9733E" w14:textId="6B5C41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6CD51" w14:textId="4BFA76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F7451" w14:textId="303925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855,292.00 </w:t>
            </w:r>
          </w:p>
        </w:tc>
      </w:tr>
      <w:tr w:rsidR="00D846D9" w:rsidRPr="00D846D9" w14:paraId="2973DD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DDB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B85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412358C5" w14:textId="59ADEA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04115623" w14:textId="08FE15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224A7" w14:textId="788262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4ED64" w14:textId="178B1F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8,837.20 </w:t>
            </w:r>
          </w:p>
        </w:tc>
      </w:tr>
      <w:tr w:rsidR="00D846D9" w:rsidRPr="00D846D9" w14:paraId="210EF37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9355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FCEE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45304EC7" w14:textId="5D9F20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694AF53E" w14:textId="6785F7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F3A44" w14:textId="33C9AB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B2E61" w14:textId="0F74E1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75,250.00 </w:t>
            </w:r>
          </w:p>
        </w:tc>
      </w:tr>
      <w:tr w:rsidR="00D846D9" w:rsidRPr="00D846D9" w14:paraId="3473BA8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EE6D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B5C7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6AE71333" w14:textId="197606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D880CA" w14:textId="5AAE20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1A990" w14:textId="6E60F5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2CD88" w14:textId="23EC4D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0,000.00 </w:t>
            </w:r>
          </w:p>
        </w:tc>
      </w:tr>
      <w:tr w:rsidR="00D846D9" w:rsidRPr="00D846D9" w14:paraId="33B2251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81BB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B542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5A3849DD" w14:textId="747E6F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767A21" w14:textId="083180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80B79" w14:textId="2266FE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CDF60" w14:textId="100A3F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2,000.00 </w:t>
            </w:r>
          </w:p>
        </w:tc>
      </w:tr>
      <w:tr w:rsidR="00D846D9" w:rsidRPr="00D846D9" w14:paraId="2CFC14D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6AF1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6D75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F713A32" w14:textId="0D308F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55D24C1B" w14:textId="304677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E8DA2" w14:textId="678AF1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C7A49" w14:textId="2B0029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80,896.00 </w:t>
            </w:r>
          </w:p>
        </w:tc>
      </w:tr>
      <w:tr w:rsidR="00D846D9" w:rsidRPr="00D846D9" w14:paraId="6F3F58A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954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9600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3465520" w14:textId="6B54B2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8,320.00 </w:t>
            </w:r>
          </w:p>
        </w:tc>
        <w:tc>
          <w:tcPr>
            <w:tcW w:w="958" w:type="pct"/>
            <w:tcBorders>
              <w:top w:val="nil"/>
              <w:left w:val="nil"/>
              <w:bottom w:val="single" w:sz="4" w:space="0" w:color="000000"/>
              <w:right w:val="single" w:sz="4" w:space="0" w:color="000000"/>
            </w:tcBorders>
            <w:shd w:val="clear" w:color="auto" w:fill="auto"/>
            <w:noWrap/>
            <w:vAlign w:val="bottom"/>
            <w:hideMark/>
          </w:tcPr>
          <w:p w14:paraId="0C3C58E9" w14:textId="3A2626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BA389" w14:textId="7DEAD0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D7DC8" w14:textId="020E10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8,320.00 </w:t>
            </w:r>
          </w:p>
        </w:tc>
      </w:tr>
      <w:tr w:rsidR="00D846D9" w:rsidRPr="00D846D9" w14:paraId="541DCF8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88D8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966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7FE3835" w14:textId="7F223B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5EBF1ED2" w14:textId="7D7388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E48C3" w14:textId="4F1C03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A3EF2" w14:textId="340350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24,599.44 </w:t>
            </w:r>
          </w:p>
        </w:tc>
      </w:tr>
      <w:tr w:rsidR="00D846D9" w:rsidRPr="00D846D9" w14:paraId="663E66A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EA95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A30C6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1B2096AE" w14:textId="1A222C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4145F6" w14:textId="57FF67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5C368" w14:textId="4C85FB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67333" w14:textId="43E424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000.00 </w:t>
            </w:r>
          </w:p>
        </w:tc>
      </w:tr>
      <w:tr w:rsidR="00D846D9" w:rsidRPr="00D846D9" w14:paraId="5874486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43F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111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486B2077" w14:textId="44B528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hideMark/>
          </w:tcPr>
          <w:p w14:paraId="50C9615A" w14:textId="1DAC88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897A7" w14:textId="292684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ED954" w14:textId="691E60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6,956.07 </w:t>
            </w:r>
          </w:p>
        </w:tc>
      </w:tr>
      <w:tr w:rsidR="00D846D9" w:rsidRPr="00D846D9" w14:paraId="1B24A9A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B60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F25D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5BDB86B1" w14:textId="72845B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CB16C3" w14:textId="7BF634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4DDE0" w14:textId="17B486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0CC90" w14:textId="7861A6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0,000.00 </w:t>
            </w:r>
          </w:p>
        </w:tc>
      </w:tr>
      <w:tr w:rsidR="00D846D9" w:rsidRPr="00D846D9" w14:paraId="4DDDFF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C15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56A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73716569" w14:textId="03D76B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4C70B8" w14:textId="70BCFA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D1B2E" w14:textId="1D76F3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8B9D6" w14:textId="49D660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60,000.00 </w:t>
            </w:r>
          </w:p>
        </w:tc>
      </w:tr>
      <w:tr w:rsidR="00D846D9" w:rsidRPr="00D846D9" w14:paraId="6DC5B57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3FEB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F22F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109D6D4C" w14:textId="78A0EA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276B0FD" w14:textId="47A2F1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08C1D" w14:textId="5EC0E1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C02D6" w14:textId="59BE96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3,200.00 </w:t>
            </w:r>
          </w:p>
        </w:tc>
      </w:tr>
      <w:tr w:rsidR="00D846D9" w:rsidRPr="00D846D9" w14:paraId="3A87773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F7B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D40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156D0A3E" w14:textId="141FEA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2E9E5B" w14:textId="6CF522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DB483" w14:textId="4292A5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31348" w14:textId="32A752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55,000.00 </w:t>
            </w:r>
          </w:p>
        </w:tc>
      </w:tr>
      <w:tr w:rsidR="00D846D9" w:rsidRPr="00D846D9" w14:paraId="6FE9C8F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54C7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2BE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CE4751F" w14:textId="43EF9D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636E2856" w14:textId="4E0FC0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E51AC" w14:textId="12217D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FF294" w14:textId="4F0469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5,075.00 </w:t>
            </w:r>
          </w:p>
        </w:tc>
      </w:tr>
      <w:tr w:rsidR="00D846D9" w:rsidRPr="00D846D9" w14:paraId="75A08F2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09F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37D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5AF3DCE" w14:textId="7C047F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2D11E" w14:textId="6A0A69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D3819" w14:textId="74FFFA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E0CDF" w14:textId="7D6D47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0,000.00 </w:t>
            </w:r>
          </w:p>
        </w:tc>
      </w:tr>
      <w:tr w:rsidR="00D846D9" w:rsidRPr="00D846D9" w14:paraId="4719D8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13B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02BF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1547FBF" w14:textId="380197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01B59F60" w14:textId="7161BB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FE950" w14:textId="55CF83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667D4" w14:textId="73782E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436,805.00 </w:t>
            </w:r>
          </w:p>
        </w:tc>
      </w:tr>
      <w:tr w:rsidR="00D846D9" w:rsidRPr="00D846D9" w14:paraId="0C5AD02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9FD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C253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D8C1EA5" w14:textId="27BBF2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808937" w14:textId="765781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CE4C3" w14:textId="592566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0E841" w14:textId="7A179E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0,000.00 </w:t>
            </w:r>
          </w:p>
        </w:tc>
      </w:tr>
      <w:tr w:rsidR="00D846D9" w:rsidRPr="00D846D9" w14:paraId="65DB819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0D13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641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0E524F81" w14:textId="0AB022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6C0C921" w14:textId="30D937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0B27C" w14:textId="21AFA9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BFB11" w14:textId="107158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5,940.00 </w:t>
            </w:r>
          </w:p>
        </w:tc>
      </w:tr>
      <w:tr w:rsidR="00D846D9" w:rsidRPr="00D846D9" w14:paraId="2D168F9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80D9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F5F5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0BF9202A" w14:textId="797954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6F53AE64" w14:textId="141BC3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628F0" w14:textId="5FB5FC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D6DB6" w14:textId="4D00B0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300.00 </w:t>
            </w:r>
          </w:p>
        </w:tc>
      </w:tr>
      <w:tr w:rsidR="00D846D9" w:rsidRPr="00D846D9" w14:paraId="2C05136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FA81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F529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9805075" w14:textId="49352F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5A9B7E08" w14:textId="407CB4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EEE79" w14:textId="5A7B12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F4B34" w14:textId="5B88B6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8,776.00 </w:t>
            </w:r>
          </w:p>
        </w:tc>
      </w:tr>
      <w:tr w:rsidR="00D846D9" w:rsidRPr="00D846D9" w14:paraId="556FDAA6"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57C6E"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8435C09" w14:textId="22895A4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2,812,1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B2E711B" w14:textId="1B8A1EA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B5D640" w14:textId="0A8585B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E92CFD" w14:textId="559E482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2,812,116.82 </w:t>
            </w:r>
          </w:p>
        </w:tc>
      </w:tr>
      <w:tr w:rsidR="00D846D9" w:rsidRPr="00D846D9" w14:paraId="17D25B3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3EB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1595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7A6E7324" w14:textId="789942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41FE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22894D5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0867F944" w14:textId="3140BB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00,000.00 </w:t>
            </w:r>
          </w:p>
        </w:tc>
      </w:tr>
      <w:tr w:rsidR="00D846D9" w:rsidRPr="00D846D9" w14:paraId="1760CC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1A7E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2B30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EB5EFA" w14:textId="6836DA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01,847.72 </w:t>
            </w:r>
          </w:p>
        </w:tc>
        <w:tc>
          <w:tcPr>
            <w:tcW w:w="958" w:type="pct"/>
            <w:tcBorders>
              <w:top w:val="nil"/>
              <w:left w:val="nil"/>
              <w:bottom w:val="single" w:sz="4" w:space="0" w:color="000000"/>
              <w:right w:val="single" w:sz="4" w:space="0" w:color="000000"/>
            </w:tcBorders>
            <w:shd w:val="clear" w:color="auto" w:fill="auto"/>
            <w:noWrap/>
            <w:vAlign w:val="bottom"/>
            <w:hideMark/>
          </w:tcPr>
          <w:p w14:paraId="74A75636" w14:textId="246494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35B10" w14:textId="77393C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961FB" w14:textId="664113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01,847.72 </w:t>
            </w:r>
          </w:p>
        </w:tc>
      </w:tr>
      <w:tr w:rsidR="00D846D9" w:rsidRPr="00D846D9" w14:paraId="495EBA4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450C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C11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EBC363" w14:textId="663968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51B3974A" w14:textId="13420F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FC20E" w14:textId="6E785B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47A8F" w14:textId="30D171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76,360.00 </w:t>
            </w:r>
          </w:p>
        </w:tc>
      </w:tr>
      <w:tr w:rsidR="00D846D9" w:rsidRPr="00D846D9" w14:paraId="049A53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E33E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AF30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7E0A048B" w14:textId="0C2850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15D40E7" w14:textId="33B508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FDA39" w14:textId="5BDCAD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3A3A9" w14:textId="6C0980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3,960.00 </w:t>
            </w:r>
          </w:p>
        </w:tc>
      </w:tr>
      <w:tr w:rsidR="00D846D9" w:rsidRPr="00D846D9" w14:paraId="34C8497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17F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B5FD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F7C492" w14:textId="4C2105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13CE165" w14:textId="77FD0E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F96B1" w14:textId="15440C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4C438" w14:textId="347D25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7,097.00 </w:t>
            </w:r>
          </w:p>
        </w:tc>
      </w:tr>
      <w:tr w:rsidR="00D846D9" w:rsidRPr="00D846D9" w14:paraId="33149F4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86CF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95A8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B52F796" w14:textId="156B6C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48F120B7" w14:textId="1FECC3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0E38C" w14:textId="79F2C0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64E40" w14:textId="5C8957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19,920.00 </w:t>
            </w:r>
          </w:p>
        </w:tc>
      </w:tr>
      <w:tr w:rsidR="00D846D9" w:rsidRPr="00D846D9" w14:paraId="7D10ED1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033B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C34F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65C9BB61" w14:textId="7280E7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0726608B" w14:textId="5F6F6D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261FA" w14:textId="1E341C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5977B" w14:textId="48152B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2,036.10 </w:t>
            </w:r>
          </w:p>
        </w:tc>
      </w:tr>
      <w:tr w:rsidR="00D846D9" w:rsidRPr="00D846D9" w14:paraId="4E640A8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5BB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D1E0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204D617" w14:textId="2D9AFE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6E96265D" w14:textId="76E01C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AC136" w14:textId="3DE891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2FF2B" w14:textId="326172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1,817.50 </w:t>
            </w:r>
          </w:p>
        </w:tc>
      </w:tr>
      <w:tr w:rsidR="00D846D9" w:rsidRPr="00D846D9" w14:paraId="371AA44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5E63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CC24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350563E0" w14:textId="003C66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2AD5528E" w14:textId="34129F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CE4AE" w14:textId="126E58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DD1E8" w14:textId="213956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4,520.00 </w:t>
            </w:r>
          </w:p>
        </w:tc>
      </w:tr>
      <w:tr w:rsidR="00D846D9" w:rsidRPr="00D846D9" w14:paraId="1B1F1E1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DCA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DA6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9186F56" w14:textId="309AF4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7407FD" w14:textId="24097E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35544" w14:textId="42416E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B022C" w14:textId="6039A0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000.00 </w:t>
            </w:r>
          </w:p>
        </w:tc>
      </w:tr>
      <w:tr w:rsidR="00D846D9" w:rsidRPr="00D846D9" w14:paraId="3E5045F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306F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00A8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5F61999D" w14:textId="2939B3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4F066F" w14:textId="59B9AF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6A776" w14:textId="425FC4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36397" w14:textId="10C2CF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67,350.00 </w:t>
            </w:r>
          </w:p>
        </w:tc>
      </w:tr>
      <w:tr w:rsidR="00D846D9" w:rsidRPr="00D846D9" w14:paraId="57263DC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7D6D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AAB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6E318DA9" w14:textId="64A13E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E146F85" w14:textId="643D16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74D81" w14:textId="2BE91D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5485F" w14:textId="36B730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80.00 </w:t>
            </w:r>
          </w:p>
        </w:tc>
      </w:tr>
      <w:tr w:rsidR="00D846D9" w:rsidRPr="00D846D9" w14:paraId="127480C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BD56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6A46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6C6E41CF" w14:textId="28E73E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5CDF9117" w14:textId="087010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E18F8" w14:textId="20A91B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08E01" w14:textId="0B8790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02,495.00 </w:t>
            </w:r>
          </w:p>
        </w:tc>
      </w:tr>
      <w:tr w:rsidR="00D846D9" w:rsidRPr="00D846D9" w14:paraId="6A575BB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CFF8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492F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556730A0" w14:textId="039B95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13F9E" w14:textId="2E4D97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273E6" w14:textId="09B13C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54727" w14:textId="03E406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2,000.00 </w:t>
            </w:r>
          </w:p>
        </w:tc>
      </w:tr>
      <w:tr w:rsidR="00D846D9" w:rsidRPr="00D846D9" w14:paraId="3686E28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740D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E85F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BD7229D" w14:textId="57EF1E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7757A37E" w14:textId="63CBF3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81D65" w14:textId="7F3291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C9903" w14:textId="7731B1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18,170.00 </w:t>
            </w:r>
          </w:p>
        </w:tc>
      </w:tr>
      <w:tr w:rsidR="00D846D9" w:rsidRPr="00D846D9" w14:paraId="66D766A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D381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DF5D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40DE16F2" w14:textId="42FBE6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231ED4" w14:textId="05902B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2677C" w14:textId="0BFF89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8C9EC" w14:textId="504A76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0,000.00 </w:t>
            </w:r>
          </w:p>
        </w:tc>
      </w:tr>
      <w:tr w:rsidR="00D846D9" w:rsidRPr="00D846D9" w14:paraId="29D4B5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B1C7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FF9B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ABBE50" w14:textId="487D4B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3B10549" w14:textId="562476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4B609" w14:textId="7B7D3B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83C0E" w14:textId="59B7E1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0,760.00 </w:t>
            </w:r>
          </w:p>
        </w:tc>
      </w:tr>
      <w:tr w:rsidR="00D846D9" w:rsidRPr="00D846D9" w14:paraId="3CD929D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7AC9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4A82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91463DF" w14:textId="735EF7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82B38" w14:textId="75CEB3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EC895" w14:textId="301BF8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1A950" w14:textId="557588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3,000.00 </w:t>
            </w:r>
          </w:p>
        </w:tc>
      </w:tr>
      <w:tr w:rsidR="00D846D9" w:rsidRPr="00D846D9" w14:paraId="4A7FDCA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734C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FE8E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14365AC2" w14:textId="378E94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0444757C" w14:textId="1DE7A7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BC194" w14:textId="01594C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E390F" w14:textId="38A596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4,450.00 </w:t>
            </w:r>
          </w:p>
        </w:tc>
      </w:tr>
      <w:tr w:rsidR="00D846D9" w:rsidRPr="00D846D9" w14:paraId="31D6A0C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1A5B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F91F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1C1039FB" w14:textId="3324F3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D05F6" w14:textId="078AE5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A758C" w14:textId="727CA2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C6B21" w14:textId="4D95FB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4,000.00 </w:t>
            </w:r>
          </w:p>
        </w:tc>
      </w:tr>
      <w:tr w:rsidR="00D846D9" w:rsidRPr="00D846D9" w14:paraId="430F191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32A0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FC3F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079E3693" w14:textId="52D6C5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5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BA05654" w14:textId="51F3FE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CC5CF" w14:textId="518581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D6241" w14:textId="67E763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53,840.00 </w:t>
            </w:r>
          </w:p>
        </w:tc>
      </w:tr>
      <w:tr w:rsidR="00D846D9" w:rsidRPr="00D846D9" w14:paraId="0D8B7F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2CA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C96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6D600F8" w14:textId="79FD37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5AEFEF7A" w14:textId="02B1B1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2FCCD" w14:textId="2299E8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92A5F" w14:textId="5B16EA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1,440.00 </w:t>
            </w:r>
          </w:p>
        </w:tc>
      </w:tr>
      <w:tr w:rsidR="00D846D9" w:rsidRPr="00D846D9" w14:paraId="5C57EA9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7022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AA3A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C61A4F" w14:textId="733E3B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16EC2949" w14:textId="170B41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88E29" w14:textId="0D0F3F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2C762" w14:textId="4AB39A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6,656.00 </w:t>
            </w:r>
          </w:p>
        </w:tc>
      </w:tr>
      <w:tr w:rsidR="00D846D9" w:rsidRPr="00D846D9" w14:paraId="1199D4C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09E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B36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773C65D3" w14:textId="2A70C7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631B3B2C" w14:textId="53BC82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9FA00" w14:textId="0FC0D1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8A4DF" w14:textId="0D347F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57,949.50 </w:t>
            </w:r>
          </w:p>
        </w:tc>
      </w:tr>
      <w:tr w:rsidR="00D846D9" w:rsidRPr="00D846D9" w14:paraId="472BC37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5BB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46BF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2DDCE9" w14:textId="169399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7780A0BF" w14:textId="45FE34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3B1E1" w14:textId="774DE8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BCD31" w14:textId="087A89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0,519.60 </w:t>
            </w:r>
          </w:p>
        </w:tc>
      </w:tr>
      <w:tr w:rsidR="00D846D9" w:rsidRPr="00D846D9" w14:paraId="29FF32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59C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F85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02F63EB" w14:textId="1AABED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911B9" w14:textId="0847D3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9E105" w14:textId="5EDACB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A2521" w14:textId="55B0A8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000.00 </w:t>
            </w:r>
          </w:p>
        </w:tc>
      </w:tr>
      <w:tr w:rsidR="00D846D9" w:rsidRPr="00D846D9" w14:paraId="4AF3ABB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5350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116D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168EF3" w14:textId="4A349C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5276CD61" w14:textId="6CCCA3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1D88F" w14:textId="0B79EA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DA303" w14:textId="1E713A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600.00 </w:t>
            </w:r>
          </w:p>
        </w:tc>
      </w:tr>
      <w:tr w:rsidR="00D846D9" w:rsidRPr="00D846D9" w14:paraId="5AE98F6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F6E9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33C6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2501EEB4" w14:textId="52D53D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562F2ACF" w14:textId="71A7B0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A229C" w14:textId="28B14D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EAB97" w14:textId="399FA3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5,480.00 </w:t>
            </w:r>
          </w:p>
        </w:tc>
      </w:tr>
      <w:tr w:rsidR="00D846D9" w:rsidRPr="00D846D9" w14:paraId="15242C8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0450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5F89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EAF604C" w14:textId="44DC6D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90E2578" w14:textId="376426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0289C" w14:textId="367486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2D578" w14:textId="091EB3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5,740.00 </w:t>
            </w:r>
          </w:p>
        </w:tc>
      </w:tr>
      <w:tr w:rsidR="00D846D9" w:rsidRPr="00D846D9" w14:paraId="0D257B6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DA3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5A37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688CA900" w14:textId="7ED5DD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73C5B9C" w14:textId="3C1F24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35E1D" w14:textId="2AC735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E74D8" w14:textId="6CBC48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00.00 </w:t>
            </w:r>
          </w:p>
        </w:tc>
      </w:tr>
      <w:tr w:rsidR="00D846D9" w:rsidRPr="00D846D9" w14:paraId="791DF33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BFED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CC2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6659939" w14:textId="5718BD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42B3F68D" w14:textId="68D029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646B5" w14:textId="4EAEEE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34C2B" w14:textId="0CFB03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5,148.40 </w:t>
            </w:r>
          </w:p>
        </w:tc>
      </w:tr>
      <w:tr w:rsidR="00D846D9" w:rsidRPr="00D846D9" w14:paraId="75D4E3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8B73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A57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64A9009C" w14:textId="239229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42893EDB" w14:textId="5F22E2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D3DC3" w14:textId="6714A2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73264" w14:textId="1DD257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51,080.00 </w:t>
            </w:r>
          </w:p>
        </w:tc>
      </w:tr>
      <w:tr w:rsidR="00D846D9" w:rsidRPr="00D846D9" w14:paraId="1B9CD605"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38940E"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C947CEF" w14:textId="68897C6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578997DE" w14:textId="5DA64D5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4941596" w14:textId="4337767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00CF196" w14:textId="48BB2D5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4,406,512.65 </w:t>
            </w:r>
          </w:p>
        </w:tc>
      </w:tr>
      <w:tr w:rsidR="00D846D9" w:rsidRPr="00D846D9" w14:paraId="0FBE62A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B3F14"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23FC420" w14:textId="5477331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3353BBCB" w14:textId="12DDE72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82F1E" w14:textId="10A868B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14599C" w14:textId="72749D0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9,514,641.47 </w:t>
            </w:r>
          </w:p>
        </w:tc>
      </w:tr>
      <w:tr w:rsidR="00D846D9" w:rsidRPr="00D846D9" w14:paraId="6DD14968"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5DA93BB"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7D622D38" w14:textId="7570D1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3A6DB7B4" w14:textId="583395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D3FB2" w14:textId="56D6E5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8F15832" w14:textId="3A4915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8,939.12 </w:t>
            </w:r>
          </w:p>
        </w:tc>
      </w:tr>
      <w:tr w:rsidR="00D846D9" w:rsidRPr="00D846D9" w14:paraId="60B52111" w14:textId="77777777" w:rsidTr="00D846D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0FA136B"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7B46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5C61C184" w14:textId="6AF5B9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2D49D1D3" w14:textId="10187E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36293" w14:textId="2EA6F8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9497E" w14:textId="788567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6,755.86 </w:t>
            </w:r>
          </w:p>
        </w:tc>
      </w:tr>
      <w:tr w:rsidR="00D846D9" w:rsidRPr="00D846D9" w14:paraId="52CB1A3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26F2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F0D2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519414E" w14:textId="6FB766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4EB0B87" w14:textId="3D4446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6163D" w14:textId="40137C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FF4B2" w14:textId="1BDFC9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5,780.00 </w:t>
            </w:r>
          </w:p>
        </w:tc>
      </w:tr>
      <w:tr w:rsidR="00D846D9" w:rsidRPr="00D846D9" w14:paraId="7C7BC3F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AA4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966E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5FCDC1E" w14:textId="77801E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9559F2" w14:textId="01F455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853E1" w14:textId="04424F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6DD11" w14:textId="3C9620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6,000.00 </w:t>
            </w:r>
          </w:p>
        </w:tc>
      </w:tr>
      <w:tr w:rsidR="00D846D9" w:rsidRPr="00D846D9" w14:paraId="794FD6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AD9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6BC8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711C3F31" w14:textId="704866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63B13010" w14:textId="79E342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DB9FE" w14:textId="7080CD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5197F" w14:textId="6E1CF4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859,289.24 </w:t>
            </w:r>
          </w:p>
        </w:tc>
      </w:tr>
      <w:tr w:rsidR="00D846D9" w:rsidRPr="00D846D9" w14:paraId="02974A6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45DD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100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722E0770" w14:textId="2F2996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6AE048A6" w14:textId="2848A7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FF6F9" w14:textId="43B04A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2933C" w14:textId="67558A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3,629.92 </w:t>
            </w:r>
          </w:p>
        </w:tc>
      </w:tr>
      <w:tr w:rsidR="00D846D9" w:rsidRPr="00D846D9" w14:paraId="3DC62BE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E109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F02B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5637139D" w14:textId="787A86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19F85A84" w14:textId="71ABAA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535E5" w14:textId="543E68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17805" w14:textId="1BCC40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8,790.00 </w:t>
            </w:r>
          </w:p>
        </w:tc>
      </w:tr>
      <w:tr w:rsidR="00D846D9" w:rsidRPr="00D846D9" w14:paraId="3CCE151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E75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4B83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15B5445" w14:textId="0A66B3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17BCA972" w14:textId="309526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D2DBE" w14:textId="59203F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095C2" w14:textId="0A4138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526.05 </w:t>
            </w:r>
          </w:p>
        </w:tc>
      </w:tr>
      <w:tr w:rsidR="00D846D9" w:rsidRPr="00D846D9" w14:paraId="0CD1840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CA0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7BD3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1D5E5B46" w14:textId="6B9D0B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47E04334" w14:textId="6C40CD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EF344" w14:textId="3E016A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73537" w14:textId="4D1E13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29,680.00 </w:t>
            </w:r>
          </w:p>
        </w:tc>
      </w:tr>
      <w:tr w:rsidR="00D846D9" w:rsidRPr="00D846D9" w14:paraId="21E550B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3E2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3AAC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761A7FDB" w14:textId="688395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71A7FB47" w14:textId="20BB91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FC369" w14:textId="01F2DB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86D48" w14:textId="2266C4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3,787.00 </w:t>
            </w:r>
          </w:p>
        </w:tc>
      </w:tr>
      <w:tr w:rsidR="00D846D9" w:rsidRPr="00D846D9" w14:paraId="59E3055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5D2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73D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16EDDD8" w14:textId="6D1B99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65415626" w14:textId="18570B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2CFDE" w14:textId="5F485A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D25E2" w14:textId="245BBF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42,864.32 </w:t>
            </w:r>
          </w:p>
        </w:tc>
      </w:tr>
      <w:tr w:rsidR="00D846D9" w:rsidRPr="00D846D9" w14:paraId="086D906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114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2250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7BA38024" w14:textId="5865E9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A77D5EB" w14:textId="493093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6877D" w14:textId="1B3647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8AE8F" w14:textId="712473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0,911.86 </w:t>
            </w:r>
          </w:p>
        </w:tc>
      </w:tr>
      <w:tr w:rsidR="00D846D9" w:rsidRPr="00D846D9" w14:paraId="5342C8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8600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9E7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50489CDF" w14:textId="7A752A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0CB6FA12" w14:textId="271737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43CF5" w14:textId="3A7C57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37A97" w14:textId="19167E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52,143.94 </w:t>
            </w:r>
          </w:p>
        </w:tc>
      </w:tr>
      <w:tr w:rsidR="00D846D9" w:rsidRPr="00D846D9" w14:paraId="6766C60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E211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72C5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99C0089" w14:textId="62E528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D4AD5" w14:textId="35F044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C96A9" w14:textId="248102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C9D99" w14:textId="6E5780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5,000.00 </w:t>
            </w:r>
          </w:p>
        </w:tc>
      </w:tr>
      <w:tr w:rsidR="00D846D9" w:rsidRPr="00D846D9" w14:paraId="5D6F64B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702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66ED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3C9821AD" w14:textId="2EC110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3350BA52" w14:textId="295742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8B8C7" w14:textId="348643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56DBA" w14:textId="7D9528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89,840.00 </w:t>
            </w:r>
          </w:p>
        </w:tc>
      </w:tr>
      <w:tr w:rsidR="00D846D9" w:rsidRPr="00D846D9" w14:paraId="6EF128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6B8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B3A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F035121" w14:textId="5CE703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5D4C1B74" w14:textId="748FC4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62162" w14:textId="2CAA6A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B8A31" w14:textId="00EDE7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290.00 </w:t>
            </w:r>
          </w:p>
        </w:tc>
      </w:tr>
      <w:tr w:rsidR="00D846D9" w:rsidRPr="00D846D9" w14:paraId="067DCE4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237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9CE0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34D17846" w14:textId="454125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62FFE2D4" w14:textId="14A150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DD136" w14:textId="07BB7B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FB133" w14:textId="7AC842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30,711.96 </w:t>
            </w:r>
          </w:p>
        </w:tc>
      </w:tr>
      <w:tr w:rsidR="00D846D9" w:rsidRPr="00D846D9" w14:paraId="606A15F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FC1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9C16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449DDC58" w14:textId="556B05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771AF7D4" w14:textId="7F6B33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27461" w14:textId="4A4BF8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78A86" w14:textId="170915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75,213.86 </w:t>
            </w:r>
          </w:p>
        </w:tc>
      </w:tr>
      <w:tr w:rsidR="00D846D9" w:rsidRPr="00D846D9" w14:paraId="74B4E2B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A668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CE85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5F895500" w14:textId="32B9F4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EB838" w14:textId="3F87D3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E004E" w14:textId="684A6F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E8082" w14:textId="371BC3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3,000.00 </w:t>
            </w:r>
          </w:p>
        </w:tc>
      </w:tr>
      <w:tr w:rsidR="00D846D9" w:rsidRPr="00D846D9" w14:paraId="1CA5D9D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9E7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E8C4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3B7FB9A" w14:textId="7CD704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43BEFD5" w14:textId="666934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C6A49" w14:textId="58859D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65D4C" w14:textId="0EEBCD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7,500.00 </w:t>
            </w:r>
          </w:p>
        </w:tc>
      </w:tr>
      <w:tr w:rsidR="00D846D9" w:rsidRPr="00D846D9" w14:paraId="1E9D489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3E86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7673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24DFCB34" w14:textId="582195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38834708" w14:textId="5CBFFF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8E024" w14:textId="6EE6A5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B7D93" w14:textId="0086C5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5,820.00 </w:t>
            </w:r>
          </w:p>
        </w:tc>
      </w:tr>
      <w:tr w:rsidR="00D846D9" w:rsidRPr="00D846D9" w14:paraId="00678A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6C10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883F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21CB3A5A" w14:textId="377FB0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0C8A5B33" w14:textId="62ACC0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97876" w14:textId="27D26F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F24E7" w14:textId="695AA9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7,228.92 </w:t>
            </w:r>
          </w:p>
        </w:tc>
      </w:tr>
      <w:tr w:rsidR="00D846D9" w:rsidRPr="00D846D9" w14:paraId="19E7D9C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D05D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6D27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41060085" w14:textId="24287D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1E4EB281" w14:textId="00048D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2BD94" w14:textId="5B7C1E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FB1E0" w14:textId="09C580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45,845.00 </w:t>
            </w:r>
          </w:p>
        </w:tc>
      </w:tr>
      <w:tr w:rsidR="00D846D9" w:rsidRPr="00D846D9" w14:paraId="269D232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AADC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9F9F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7CC6918D" w14:textId="41BC42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68CAC9DA" w14:textId="25FDD0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EA54F" w14:textId="199092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89DDE" w14:textId="16FEF8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4,815.00 </w:t>
            </w:r>
          </w:p>
        </w:tc>
      </w:tr>
      <w:tr w:rsidR="00D846D9" w:rsidRPr="00D846D9" w14:paraId="4C97A77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9FF9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ED95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06D57D5C" w14:textId="15D5CA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4736EB38" w14:textId="1750D8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A910C" w14:textId="2B0B6C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B3AB2" w14:textId="200947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8,759.50 </w:t>
            </w:r>
          </w:p>
        </w:tc>
      </w:tr>
      <w:tr w:rsidR="00D846D9" w:rsidRPr="00D846D9" w14:paraId="7ECF6E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144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4414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1639A6C0" w14:textId="589AA3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BED8AF" w14:textId="52241A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B8F9D" w14:textId="37ED5A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12BF1" w14:textId="577EA1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500.00 </w:t>
            </w:r>
          </w:p>
        </w:tc>
      </w:tr>
      <w:tr w:rsidR="00D846D9" w:rsidRPr="00D846D9" w14:paraId="1EABCA0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15B8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0F1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73AD7E87" w14:textId="60FCF3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61DC0152" w14:textId="2ACB87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B7F6E" w14:textId="5C2183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4743B" w14:textId="08647E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28,496.60 </w:t>
            </w:r>
          </w:p>
        </w:tc>
      </w:tr>
      <w:tr w:rsidR="00D846D9" w:rsidRPr="00D846D9" w14:paraId="42A9F3A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2838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BA33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022178D" w14:textId="5048F8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E657F" w14:textId="0BA71A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89AD8" w14:textId="0F26ED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924EA" w14:textId="5F0252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9,500.00 </w:t>
            </w:r>
          </w:p>
        </w:tc>
      </w:tr>
      <w:tr w:rsidR="00D846D9" w:rsidRPr="00D846D9" w14:paraId="44E766A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64F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F388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0090FA0" w14:textId="5EAE76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36A952E1" w14:textId="7A1286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D4ED8" w14:textId="28CF2D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6646B" w14:textId="06E48C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4,335.00 </w:t>
            </w:r>
          </w:p>
        </w:tc>
      </w:tr>
      <w:tr w:rsidR="00D846D9" w:rsidRPr="00D846D9" w14:paraId="0B50920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A631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879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1E8068F8" w14:textId="222498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F47AF63" w14:textId="760839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032C5" w14:textId="5114A3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8862F" w14:textId="086AD5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9,964.56 </w:t>
            </w:r>
          </w:p>
        </w:tc>
      </w:tr>
      <w:tr w:rsidR="00D846D9" w:rsidRPr="00D846D9" w14:paraId="0F26558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E6E3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7B1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8D127BC" w14:textId="69325A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AEE4D4F" w14:textId="5F0DBB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8ACC2" w14:textId="7782C1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87F3E" w14:textId="763566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7,915.00 </w:t>
            </w:r>
          </w:p>
        </w:tc>
      </w:tr>
      <w:tr w:rsidR="00D846D9" w:rsidRPr="00D846D9" w14:paraId="6978B5B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BD4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16B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6AB7EBE" w14:textId="18F4E1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C29FD71" w14:textId="1F6310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C974B" w14:textId="1AFFF5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4D769" w14:textId="4CC7FC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7,391.78 </w:t>
            </w:r>
          </w:p>
        </w:tc>
      </w:tr>
      <w:tr w:rsidR="00D846D9" w:rsidRPr="00D846D9" w14:paraId="1250043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F9D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99D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F494D4C" w14:textId="29592C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2A2730AE" w14:textId="49D60F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35568" w14:textId="2FE8DD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05A97" w14:textId="35465A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63,768.30 </w:t>
            </w:r>
          </w:p>
        </w:tc>
      </w:tr>
      <w:tr w:rsidR="00D846D9" w:rsidRPr="00D846D9" w14:paraId="1E43C34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F402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DB1A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E65FD96" w14:textId="591C69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79BE1EC2" w14:textId="16BF01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EEC52" w14:textId="434E2B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CB260" w14:textId="695B1E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83,911.48 </w:t>
            </w:r>
          </w:p>
        </w:tc>
      </w:tr>
      <w:tr w:rsidR="00D846D9" w:rsidRPr="00D846D9" w14:paraId="443E12C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7295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9274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1E948545" w14:textId="217C53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42C95D91" w14:textId="4514B4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751AD" w14:textId="78B736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53710" w14:textId="0BAC7E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0,742.86 </w:t>
            </w:r>
          </w:p>
        </w:tc>
      </w:tr>
      <w:tr w:rsidR="00D846D9" w:rsidRPr="00D846D9" w14:paraId="3D16EAC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3AF2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2D72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1A452CFE" w14:textId="40BAC8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6ADBD1BB" w14:textId="61A826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9DB63" w14:textId="22C8D3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22089" w14:textId="3A4C64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8,994.00 </w:t>
            </w:r>
          </w:p>
        </w:tc>
      </w:tr>
      <w:tr w:rsidR="00D846D9" w:rsidRPr="00D846D9" w14:paraId="52A84D8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8D6C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4D3B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368A95CE" w14:textId="541347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DA1CB83" w14:textId="4F78B5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94BF6" w14:textId="44EFF8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40172" w14:textId="0BD2E0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9,628.00 </w:t>
            </w:r>
          </w:p>
        </w:tc>
      </w:tr>
      <w:tr w:rsidR="00D846D9" w:rsidRPr="00D846D9" w14:paraId="1A1D49A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3091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0710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ADD452" w14:textId="03A7C4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03B7041E" w14:textId="56337C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59A77" w14:textId="7E53CA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3771D" w14:textId="3366CC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08,583.80 </w:t>
            </w:r>
          </w:p>
        </w:tc>
      </w:tr>
      <w:tr w:rsidR="00D846D9" w:rsidRPr="00D846D9" w14:paraId="3389FBA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EAB3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C0A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58DB29F1" w14:textId="750427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AE4DD36" w14:textId="23D385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75893" w14:textId="6A45AB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DF843" w14:textId="6570C1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4,600.00 </w:t>
            </w:r>
          </w:p>
        </w:tc>
      </w:tr>
      <w:tr w:rsidR="00D846D9" w:rsidRPr="00D846D9" w14:paraId="10A9349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8234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E9DC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FB6E715" w14:textId="61CA9B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76CBCEAB" w14:textId="00C149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45F40" w14:textId="25804C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6C7BC" w14:textId="734837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79.64 </w:t>
            </w:r>
          </w:p>
        </w:tc>
      </w:tr>
      <w:tr w:rsidR="00D846D9" w:rsidRPr="00D846D9" w14:paraId="6E0C267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34EA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D80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0C24CC09" w14:textId="533599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7AB419AE" w14:textId="01B923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A330D" w14:textId="254E65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569E4" w14:textId="5F87B7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78,275.00 </w:t>
            </w:r>
          </w:p>
        </w:tc>
      </w:tr>
      <w:tr w:rsidR="00D846D9" w:rsidRPr="00D846D9" w14:paraId="070F94A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BBC5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5B9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4B1A0B17" w14:textId="7444BB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41285D54" w14:textId="1C851D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12F8A" w14:textId="79ABF4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99AAD" w14:textId="33D44D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4,400.00 </w:t>
            </w:r>
          </w:p>
        </w:tc>
      </w:tr>
      <w:tr w:rsidR="00D846D9" w:rsidRPr="00D846D9" w14:paraId="47C4BBD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667D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989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872A583" w14:textId="6D7A2C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31443DE6" w14:textId="0790DB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779F2" w14:textId="4B09E7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E0724" w14:textId="351366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1,433.90 </w:t>
            </w:r>
          </w:p>
        </w:tc>
      </w:tr>
      <w:tr w:rsidR="00D846D9" w:rsidRPr="00D846D9" w14:paraId="59F6730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6A65B"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A08D1F1" w14:textId="408CDEB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7F6ADF11" w14:textId="34544CB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FC8B2F" w14:textId="6945CAF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74553B" w14:textId="48D7134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21,150,390.86 </w:t>
            </w:r>
          </w:p>
        </w:tc>
      </w:tr>
      <w:tr w:rsidR="00D846D9" w:rsidRPr="00D846D9" w14:paraId="66C7FA28" w14:textId="77777777" w:rsidTr="00D846D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EA7AF07"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1F2976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2A8226A" w14:textId="46130E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773D12F9" w14:textId="5E5A89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DCBD2" w14:textId="3DF635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5130C0" w14:textId="512FEA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46,493.52 </w:t>
            </w:r>
          </w:p>
        </w:tc>
      </w:tr>
      <w:tr w:rsidR="00D846D9" w:rsidRPr="00D846D9" w14:paraId="2425DDDD" w14:textId="77777777" w:rsidTr="00D846D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0D4CA84"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E69F8B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276E78E" w14:textId="584C3C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069E2E72" w14:textId="56A842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8888D" w14:textId="3D6D77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B91D1" w14:textId="180C86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3,440.30 </w:t>
            </w:r>
          </w:p>
        </w:tc>
      </w:tr>
      <w:tr w:rsidR="00D846D9" w:rsidRPr="00D846D9" w14:paraId="1D31897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D201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493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5614E537" w14:textId="7977C9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7AAA57CE" w14:textId="3EEA53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7638F" w14:textId="3782D8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34A2D" w14:textId="440233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6,393.24 </w:t>
            </w:r>
          </w:p>
        </w:tc>
      </w:tr>
      <w:tr w:rsidR="00D846D9" w:rsidRPr="00D846D9" w14:paraId="17468FD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BAC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22E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44071CC" w14:textId="525FA0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075A4F5E" w14:textId="6A7F96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37BBA" w14:textId="2D84E4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E5959" w14:textId="4C7066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9,129.22 </w:t>
            </w:r>
          </w:p>
        </w:tc>
      </w:tr>
      <w:tr w:rsidR="00D846D9" w:rsidRPr="00D846D9" w14:paraId="4A83991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7E84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754E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0A30B242" w14:textId="7E1F97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09333205" w14:textId="27D409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2AB75" w14:textId="7EB36E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85F7A" w14:textId="348BB4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1,703.80 </w:t>
            </w:r>
          </w:p>
        </w:tc>
      </w:tr>
      <w:tr w:rsidR="00D846D9" w:rsidRPr="00D846D9" w14:paraId="0758A02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51C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EE6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1D940CC2" w14:textId="55AD7B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53BA31C3" w14:textId="35B250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3E407" w14:textId="146353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FA061" w14:textId="005E32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0,880.76 </w:t>
            </w:r>
          </w:p>
        </w:tc>
      </w:tr>
      <w:tr w:rsidR="00D846D9" w:rsidRPr="00D846D9" w14:paraId="4EBE9F1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4B5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099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8BB63B5" w14:textId="72481D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17ECD925" w14:textId="542F5A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3115E" w14:textId="7EF0A2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E3471" w14:textId="3509D1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56,588.80 </w:t>
            </w:r>
          </w:p>
        </w:tc>
      </w:tr>
      <w:tr w:rsidR="00D846D9" w:rsidRPr="00D846D9" w14:paraId="1E2E9C8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A904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E840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280B16C0" w14:textId="6FE6AC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4C747BF2" w14:textId="16B7CC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3D599" w14:textId="454990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60A87" w14:textId="65209A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93,718.62 </w:t>
            </w:r>
          </w:p>
        </w:tc>
      </w:tr>
      <w:tr w:rsidR="00D846D9" w:rsidRPr="00D846D9" w14:paraId="324ADE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6FB4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364C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374F16B7" w14:textId="04246B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70274930" w14:textId="317235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FA70E" w14:textId="60285E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89E39" w14:textId="6C4A5E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2,266.10 </w:t>
            </w:r>
          </w:p>
        </w:tc>
      </w:tr>
      <w:tr w:rsidR="00D846D9" w:rsidRPr="00D846D9" w14:paraId="62D1A0E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D2C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779C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137C999" w14:textId="7EA225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543DA130" w14:textId="69950B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D8787" w14:textId="250C9C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52A39" w14:textId="7ACDD3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918,442.84 </w:t>
            </w:r>
          </w:p>
        </w:tc>
      </w:tr>
      <w:tr w:rsidR="00D846D9" w:rsidRPr="00D846D9" w14:paraId="5BF3418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7843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8A6F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C6B5D20" w14:textId="3AFDF4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6DE08251" w14:textId="73CE11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45AA1" w14:textId="117F08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5C069" w14:textId="61B0B2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1,604.40 </w:t>
            </w:r>
          </w:p>
        </w:tc>
      </w:tr>
      <w:tr w:rsidR="00D846D9" w:rsidRPr="00D846D9" w14:paraId="4AB7971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5B98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B2F9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76D422A" w14:textId="3A398B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659039B2" w14:textId="17EDE4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245D7" w14:textId="50E712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E43B1" w14:textId="52589E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2,691.62 </w:t>
            </w:r>
          </w:p>
        </w:tc>
      </w:tr>
      <w:tr w:rsidR="00D846D9" w:rsidRPr="00D846D9" w14:paraId="6BD3C51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B69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BE2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71EDD885" w14:textId="757F1B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4C984B8B" w14:textId="0F5DF7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6FCA0" w14:textId="4FA4C3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63389" w14:textId="0FF446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9,653.44 </w:t>
            </w:r>
          </w:p>
        </w:tc>
      </w:tr>
      <w:tr w:rsidR="00D846D9" w:rsidRPr="00D846D9" w14:paraId="210CD09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CF7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559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6E7A0DB4" w14:textId="7994DE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5B6CA029" w14:textId="24E160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922C7" w14:textId="712803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81CFD" w14:textId="345CFC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99,754.96 </w:t>
            </w:r>
          </w:p>
        </w:tc>
      </w:tr>
      <w:tr w:rsidR="00D846D9" w:rsidRPr="00D846D9" w14:paraId="3483182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AA0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1781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5F99600" w14:textId="13EB7C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62FC50F2" w14:textId="2034BE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A30AE" w14:textId="12F11B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A31BD" w14:textId="7D917A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78,031.10 </w:t>
            </w:r>
          </w:p>
        </w:tc>
      </w:tr>
      <w:tr w:rsidR="00D846D9" w:rsidRPr="00D846D9" w14:paraId="3FB86A7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2204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D1F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9143E09" w14:textId="53389F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389C961E" w14:textId="12AC61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7D53D" w14:textId="24D5EE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C64EA" w14:textId="2D9220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737,580.36 </w:t>
            </w:r>
          </w:p>
        </w:tc>
      </w:tr>
      <w:tr w:rsidR="00D846D9" w:rsidRPr="00D846D9" w14:paraId="1A39E14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8D15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2B67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6C7FBDBD" w14:textId="1268CD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7B9EDDD0" w14:textId="02AB5B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072F8" w14:textId="1EA147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7580E" w14:textId="1254F8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02,027.72 </w:t>
            </w:r>
          </w:p>
        </w:tc>
      </w:tr>
      <w:tr w:rsidR="00D846D9" w:rsidRPr="00D846D9" w14:paraId="78C972C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388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69E1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BA9013" w14:textId="2E1428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0C35EE97" w14:textId="4832BE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EC77D" w14:textId="5FA9DA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7B577" w14:textId="27ADCB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197,858.88 </w:t>
            </w:r>
          </w:p>
        </w:tc>
      </w:tr>
      <w:tr w:rsidR="00D846D9" w:rsidRPr="00D846D9" w14:paraId="760CC3E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4AF8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FB93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F4182FE" w14:textId="275E69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4F4B2875" w14:textId="68B04E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BF6B6" w14:textId="58E06A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44E4E" w14:textId="7C7B77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7,890.94 </w:t>
            </w:r>
          </w:p>
        </w:tc>
      </w:tr>
      <w:tr w:rsidR="00D846D9" w:rsidRPr="00D846D9" w14:paraId="0BFD0EF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540C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2D88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394887E8" w14:textId="1A16E3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2E92AE37" w14:textId="0E2D9C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25324" w14:textId="3E0AA8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C59C7" w14:textId="186C1C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80,269.86 </w:t>
            </w:r>
          </w:p>
        </w:tc>
      </w:tr>
      <w:tr w:rsidR="00D846D9" w:rsidRPr="00D846D9" w14:paraId="2A5EBA1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50F1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110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242CC6C7" w14:textId="7CF997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64D28CB8" w14:textId="054955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D532B" w14:textId="41E68A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CA125" w14:textId="4AAECB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635,336.90 </w:t>
            </w:r>
          </w:p>
        </w:tc>
      </w:tr>
      <w:tr w:rsidR="00D846D9" w:rsidRPr="00D846D9" w14:paraId="1EBAE68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6FB2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ADAA0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45FFA53" w14:textId="3FDA5C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311315B3" w14:textId="1DBDA9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43BCF" w14:textId="624498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74E7D" w14:textId="051F6C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680,425.90 </w:t>
            </w:r>
          </w:p>
        </w:tc>
      </w:tr>
      <w:tr w:rsidR="00D846D9" w:rsidRPr="00D846D9" w14:paraId="6986D9D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AB01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173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0D961715" w14:textId="6AE8B2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520034B4" w14:textId="4A15E7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2C072" w14:textId="483DA5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DB433" w14:textId="5AC8C2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2,775.22 </w:t>
            </w:r>
          </w:p>
        </w:tc>
      </w:tr>
      <w:tr w:rsidR="00D846D9" w:rsidRPr="00D846D9" w14:paraId="7881974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F508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2872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276065" w14:textId="024B2B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63A9E73E" w14:textId="617EF6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92C97" w14:textId="4E1A5E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04205" w14:textId="3A77B0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69,354.78 </w:t>
            </w:r>
          </w:p>
        </w:tc>
      </w:tr>
      <w:tr w:rsidR="00D846D9" w:rsidRPr="00D846D9" w14:paraId="18DF145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45F7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05EA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1DDD275C" w14:textId="06C4A0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483BA859" w14:textId="79701C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63374" w14:textId="4CEB7C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0A9CD" w14:textId="49EC30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75,757.18 </w:t>
            </w:r>
          </w:p>
        </w:tc>
      </w:tr>
      <w:tr w:rsidR="00D846D9" w:rsidRPr="00D846D9" w14:paraId="1968108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AF7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29E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7398A269" w14:textId="7977EE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419B9B38" w14:textId="7865A7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E7D9A" w14:textId="25AB33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530A6" w14:textId="50A900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88,987.76 </w:t>
            </w:r>
          </w:p>
        </w:tc>
      </w:tr>
      <w:tr w:rsidR="00D846D9" w:rsidRPr="00D846D9" w14:paraId="4D0C09B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E8B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47E5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46AED0FA" w14:textId="39F65E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3B93E1B5" w14:textId="3B6EC1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6C342" w14:textId="26FF74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D8109" w14:textId="545BE8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2,035.00 </w:t>
            </w:r>
          </w:p>
        </w:tc>
      </w:tr>
      <w:tr w:rsidR="00D846D9" w:rsidRPr="00D846D9" w14:paraId="02B1B93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E7E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4B62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42BCCAE9" w14:textId="034377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5FC13731" w14:textId="078276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F37E2" w14:textId="08E179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F8DDA" w14:textId="38B5BD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013,427.04 </w:t>
            </w:r>
          </w:p>
        </w:tc>
      </w:tr>
      <w:tr w:rsidR="00D846D9" w:rsidRPr="00D846D9" w14:paraId="6D2D6A4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C393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BEDF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7A7403CC" w14:textId="2A1E82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4FC2B3BA" w14:textId="0BE491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5C1E8" w14:textId="3DEECD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CCB3A" w14:textId="7C9A12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850,785.14 </w:t>
            </w:r>
          </w:p>
        </w:tc>
      </w:tr>
      <w:tr w:rsidR="00D846D9" w:rsidRPr="00D846D9" w14:paraId="7069249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3098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12A8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2FE95683" w14:textId="7F7969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25A8A56D" w14:textId="4E09F9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F0529" w14:textId="692EAD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5E96E" w14:textId="3416AA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982.54 </w:t>
            </w:r>
          </w:p>
        </w:tc>
      </w:tr>
      <w:tr w:rsidR="00D846D9" w:rsidRPr="00D846D9" w14:paraId="01613B2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E54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B7FC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C16481" w14:textId="6D69AA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7F39B50D" w14:textId="1A791C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3AE3B" w14:textId="219C8D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FE6AD" w14:textId="56D974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2,028.56 </w:t>
            </w:r>
          </w:p>
        </w:tc>
      </w:tr>
      <w:tr w:rsidR="00D846D9" w:rsidRPr="00D846D9" w14:paraId="440F38A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681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AEE5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0FA69966" w14:textId="09E1D9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05579DB6" w14:textId="0AAA57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A1212" w14:textId="32BAA5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3E82F" w14:textId="0AD10A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50,222.62 </w:t>
            </w:r>
          </w:p>
        </w:tc>
      </w:tr>
      <w:tr w:rsidR="00D846D9" w:rsidRPr="00D846D9" w14:paraId="5F3D633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CBA7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ABE6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7DB828D8" w14:textId="34BB13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1D03F12A" w14:textId="56ACEC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79420" w14:textId="64A4AC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A6E7C" w14:textId="215A7C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25,793.60 </w:t>
            </w:r>
          </w:p>
        </w:tc>
      </w:tr>
      <w:tr w:rsidR="00D846D9" w:rsidRPr="00D846D9" w14:paraId="7542A4B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4ECF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4408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2BBBA793" w14:textId="269990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59187EE7" w14:textId="0D721D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94F38" w14:textId="131F6F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0CF05" w14:textId="783A14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2,419.68 </w:t>
            </w:r>
          </w:p>
        </w:tc>
      </w:tr>
      <w:tr w:rsidR="00D846D9" w:rsidRPr="00D846D9" w14:paraId="540F183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5FFA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CCD2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00F65EAF" w14:textId="47FEB1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069AFE13" w14:textId="623F8C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1CF9C" w14:textId="576072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65531" w14:textId="50C36A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79,402.09 </w:t>
            </w:r>
          </w:p>
        </w:tc>
      </w:tr>
      <w:tr w:rsidR="00D846D9" w:rsidRPr="00D846D9" w14:paraId="0F1647C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1B6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6EEA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01DDC201" w14:textId="71473B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33684B39" w14:textId="137A89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A9FA7" w14:textId="28011E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BA142" w14:textId="10595C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8,567.78 </w:t>
            </w:r>
          </w:p>
        </w:tc>
      </w:tr>
      <w:tr w:rsidR="00D846D9" w:rsidRPr="00D846D9" w14:paraId="1029426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C7F3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97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064DCC4" w14:textId="30824E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875F52A" w14:textId="38597C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B1B50" w14:textId="4F7D91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37FC2" w14:textId="02D505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1,899.04 </w:t>
            </w:r>
          </w:p>
        </w:tc>
      </w:tr>
      <w:tr w:rsidR="00D846D9" w:rsidRPr="00D846D9" w14:paraId="6D5FDBC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5CFF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859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5E48E45C" w14:textId="203835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2D6D78B0" w14:textId="67D1CE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BB48E" w14:textId="4224EE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A8367" w14:textId="15C9B6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5,257.62 </w:t>
            </w:r>
          </w:p>
        </w:tc>
      </w:tr>
      <w:tr w:rsidR="00D846D9" w:rsidRPr="00D846D9" w14:paraId="1521EF4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9D6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9896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08C92078" w14:textId="77BB6A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26EF4C39" w14:textId="4F0895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BFC20" w14:textId="41EE3E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4342A" w14:textId="5F6E22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94,393.88 </w:t>
            </w:r>
          </w:p>
        </w:tc>
      </w:tr>
      <w:tr w:rsidR="00D846D9" w:rsidRPr="00D846D9" w14:paraId="7BE998F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4225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772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0B5DB23" w14:textId="546D2B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2BA48CCE" w14:textId="22022E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A926D" w14:textId="733B05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04667" w14:textId="1420BF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4,837.56 </w:t>
            </w:r>
          </w:p>
        </w:tc>
      </w:tr>
      <w:tr w:rsidR="00D846D9" w:rsidRPr="00D846D9" w14:paraId="72B934B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EE4E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00E0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47E68DB6" w14:textId="0A875C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72D76C49" w14:textId="6C7262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21F4F" w14:textId="75DB84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7FE07" w14:textId="7084FF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64,068.04 </w:t>
            </w:r>
          </w:p>
        </w:tc>
      </w:tr>
      <w:tr w:rsidR="00D846D9" w:rsidRPr="00D846D9" w14:paraId="1F054CD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78EE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2A9C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9574FE4" w14:textId="3454B6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05A0C48F" w14:textId="15C4D4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1568E" w14:textId="7FDA1E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22654" w14:textId="3C35D0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045,285.62 </w:t>
            </w:r>
          </w:p>
        </w:tc>
      </w:tr>
      <w:tr w:rsidR="00D846D9" w:rsidRPr="00D846D9" w14:paraId="5E3A0E3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0C1C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6863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2F880283" w14:textId="04FF7C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0FD53249" w14:textId="7C582D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6D412" w14:textId="2568C7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256D6" w14:textId="52B0AA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838,628.32 </w:t>
            </w:r>
          </w:p>
        </w:tc>
      </w:tr>
      <w:tr w:rsidR="00D846D9" w:rsidRPr="00D846D9" w14:paraId="1E21AE1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0E5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175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B0707A7" w14:textId="7F35AD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67BD6ECD" w14:textId="4DB645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0A635" w14:textId="6D54B2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52322" w14:textId="1CFEFE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31,640.18 </w:t>
            </w:r>
          </w:p>
        </w:tc>
      </w:tr>
      <w:tr w:rsidR="00D846D9" w:rsidRPr="00D846D9" w14:paraId="3664156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66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B743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EC72EBD" w14:textId="76A84F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4A58D5B0" w14:textId="6ABEEB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A9049" w14:textId="43E0D8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E2812" w14:textId="20687C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75,612.17 </w:t>
            </w:r>
          </w:p>
        </w:tc>
      </w:tr>
      <w:tr w:rsidR="00D846D9" w:rsidRPr="00D846D9" w14:paraId="06CB3D4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6DD1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CF48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1C2CCC56" w14:textId="69814E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7DA7C00D" w14:textId="65BEB2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FB77F" w14:textId="2CBBCA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F57E1" w14:textId="4BB707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84,257.46 </w:t>
            </w:r>
          </w:p>
        </w:tc>
      </w:tr>
      <w:tr w:rsidR="00D846D9" w:rsidRPr="00D846D9" w14:paraId="7C07034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AFE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60EB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406E97B5" w14:textId="5329E5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6DBEDACF" w14:textId="31E8CE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D3228" w14:textId="02A5DC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A0538" w14:textId="657627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26,592.14 </w:t>
            </w:r>
          </w:p>
        </w:tc>
      </w:tr>
      <w:tr w:rsidR="00D846D9" w:rsidRPr="00D846D9" w14:paraId="6AA7132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5444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A673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71874F25" w14:textId="2B7BE4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6EF44349" w14:textId="142A26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649AC" w14:textId="6E2E0C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51297" w14:textId="163023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917,487.82 </w:t>
            </w:r>
          </w:p>
        </w:tc>
      </w:tr>
      <w:tr w:rsidR="00D846D9" w:rsidRPr="00D846D9" w14:paraId="19342C5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6B96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27B8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1A59DA37" w14:textId="344E78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04152050" w14:textId="7F90D4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5569C" w14:textId="4EE859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86554" w14:textId="40DB57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037,881.72 </w:t>
            </w:r>
          </w:p>
        </w:tc>
      </w:tr>
      <w:tr w:rsidR="00D846D9" w:rsidRPr="00D846D9" w14:paraId="1645D1A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6FEB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6BA4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5140830" w14:textId="7EC2B5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5C8ADDBC" w14:textId="3D650B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951A5" w14:textId="735761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E0F18" w14:textId="3E8188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18,936.22 </w:t>
            </w:r>
          </w:p>
        </w:tc>
      </w:tr>
      <w:tr w:rsidR="00D846D9" w:rsidRPr="00D846D9" w14:paraId="6FB975A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7D3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7563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C741975" w14:textId="2C7C01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6D01794A" w14:textId="42883C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6F947" w14:textId="2300A1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5FA1F" w14:textId="3E9CDA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94,826.40 </w:t>
            </w:r>
          </w:p>
        </w:tc>
      </w:tr>
      <w:tr w:rsidR="00D846D9" w:rsidRPr="00D846D9" w14:paraId="4487801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3E5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826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584DD3" w14:textId="70EF44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1AAE4117" w14:textId="70489F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3D3FE" w14:textId="17E993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8796F" w14:textId="08AC72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1,004.24 </w:t>
            </w:r>
          </w:p>
        </w:tc>
      </w:tr>
      <w:tr w:rsidR="00D846D9" w:rsidRPr="00D846D9" w14:paraId="635157D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9305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078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7B86D8E" w14:textId="2D1DF4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694FA2D2" w14:textId="1C4B4C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64202" w14:textId="504DAD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F19E5" w14:textId="320EFA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47,453.78 </w:t>
            </w:r>
          </w:p>
        </w:tc>
      </w:tr>
      <w:tr w:rsidR="00D846D9" w:rsidRPr="00D846D9" w14:paraId="1DFD9AD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45B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446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02D5C3E" w14:textId="516C1F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67385491" w14:textId="33BC02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138A8" w14:textId="4D1434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78887" w14:textId="0A66A5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50,606.38 </w:t>
            </w:r>
          </w:p>
        </w:tc>
      </w:tr>
      <w:tr w:rsidR="00D846D9" w:rsidRPr="00D846D9" w14:paraId="58E21819"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A880C"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BB1E895" w14:textId="72C3D9B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348D1F" w14:textId="1EA2068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16B4CE" w14:textId="57D0B3E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2314CF" w14:textId="080D405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870,273.30 </w:t>
            </w:r>
          </w:p>
        </w:tc>
      </w:tr>
      <w:tr w:rsidR="00D846D9" w:rsidRPr="00D846D9" w14:paraId="43FD5BD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35B2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E0DB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35AFFD44" w14:textId="256519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3B93FBDC" w14:textId="6B67FC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1FED0" w14:textId="04B28C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94DE1" w14:textId="30BCFA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0,118.48 </w:t>
            </w:r>
          </w:p>
        </w:tc>
      </w:tr>
      <w:tr w:rsidR="00D846D9" w:rsidRPr="00D846D9" w14:paraId="3350774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8722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F834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5C5D11F7" w14:textId="1328FB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79870745" w14:textId="46595F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EDA67" w14:textId="08F1C6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D7078" w14:textId="01CABF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19,714.82 </w:t>
            </w:r>
          </w:p>
        </w:tc>
      </w:tr>
      <w:tr w:rsidR="00D846D9" w:rsidRPr="00D846D9" w14:paraId="593289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C7D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516B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E245871" w14:textId="2921F6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361E694" w14:textId="3980FF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79B99" w14:textId="3C9906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922A3" w14:textId="4DB1E2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0,440.00 </w:t>
            </w:r>
          </w:p>
        </w:tc>
      </w:tr>
      <w:tr w:rsidR="00D846D9" w:rsidRPr="00D846D9" w14:paraId="7B7BB6D3"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40F98"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236F08C" w14:textId="793E2F7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0B6D26D" w14:textId="755A183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B36679" w14:textId="0AC2839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6F2218" w14:textId="327E371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0,871,207.02 </w:t>
            </w:r>
          </w:p>
        </w:tc>
      </w:tr>
      <w:tr w:rsidR="00D846D9" w:rsidRPr="00D846D9" w14:paraId="55F63283" w14:textId="77777777" w:rsidTr="00D846D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421C120"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AC7D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8D21798" w14:textId="6B71F5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EDFDF6F" w14:textId="0564D5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B8E85" w14:textId="3A074D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E7856C" w14:textId="48C6A9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262,622.13 </w:t>
            </w:r>
          </w:p>
        </w:tc>
      </w:tr>
      <w:tr w:rsidR="00D846D9" w:rsidRPr="00D846D9" w14:paraId="311CC691" w14:textId="77777777" w:rsidTr="00D846D9">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0FCA0DB"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3E68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E9F6AE9" w14:textId="18CAAD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54D54A61" w14:textId="45C9ED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34DFF" w14:textId="1A2BD6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3F28C" w14:textId="5EA472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96,940.00 </w:t>
            </w:r>
          </w:p>
        </w:tc>
      </w:tr>
      <w:tr w:rsidR="00D846D9" w:rsidRPr="00D846D9" w14:paraId="0E15DBE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A7D1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EDC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2C8EB263" w14:textId="1E552C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795E5993" w14:textId="68A402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F65E6" w14:textId="30A017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4E806" w14:textId="762628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624,790.00 </w:t>
            </w:r>
          </w:p>
        </w:tc>
      </w:tr>
      <w:tr w:rsidR="00D846D9" w:rsidRPr="00D846D9" w14:paraId="6AA7851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165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5E83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1469C445" w14:textId="2FC95C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389B5971" w14:textId="19A15C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31DBE" w14:textId="78E6C5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8C5C2" w14:textId="4B0919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19,557.64 </w:t>
            </w:r>
          </w:p>
        </w:tc>
      </w:tr>
      <w:tr w:rsidR="00D846D9" w:rsidRPr="00D846D9" w14:paraId="6937B40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A50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4C31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1D8B45" w14:textId="5E34DD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3274B334" w14:textId="79C99A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BA343" w14:textId="68DDE8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32538" w14:textId="46AA1C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089,469.32 </w:t>
            </w:r>
          </w:p>
        </w:tc>
      </w:tr>
      <w:tr w:rsidR="00D846D9" w:rsidRPr="00D846D9" w14:paraId="580C0C4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347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4AEA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3DBCB2" w14:textId="3D1544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27CEC0F" w14:textId="16A73D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8A470" w14:textId="4D43C1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91DE0" w14:textId="31F582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9,662.78 </w:t>
            </w:r>
          </w:p>
        </w:tc>
      </w:tr>
      <w:tr w:rsidR="00D846D9" w:rsidRPr="00D846D9" w14:paraId="4C72E31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F6A2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7ADF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653989C3" w14:textId="5D1756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6B66DE0C" w14:textId="252BFB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154E3" w14:textId="7B6BE4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28347" w14:textId="30AE63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849,807.18 </w:t>
            </w:r>
          </w:p>
        </w:tc>
      </w:tr>
      <w:tr w:rsidR="00D846D9" w:rsidRPr="00D846D9" w14:paraId="16455E8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F520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9F0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2061CBC" w14:textId="3B3DA8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4F893E0D" w14:textId="660E0B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E45D3" w14:textId="378EFB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985F9" w14:textId="5905AC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9,972.10 </w:t>
            </w:r>
          </w:p>
        </w:tc>
      </w:tr>
      <w:tr w:rsidR="00D846D9" w:rsidRPr="00D846D9" w14:paraId="5FCD4A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815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EA18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4B07B64C" w14:textId="1E1051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01E95DED" w14:textId="11E57C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4F82E" w14:textId="67037C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1E78F" w14:textId="16C732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12,011.48 </w:t>
            </w:r>
          </w:p>
        </w:tc>
      </w:tr>
      <w:tr w:rsidR="00D846D9" w:rsidRPr="00D846D9" w14:paraId="7330E56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457E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E18B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7226AA06" w14:textId="4A2984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505592F4" w14:textId="6186D8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36E55" w14:textId="6BFA19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CAEF5" w14:textId="63FE8B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23,020.85 </w:t>
            </w:r>
          </w:p>
        </w:tc>
      </w:tr>
      <w:tr w:rsidR="00D846D9" w:rsidRPr="00D846D9" w14:paraId="42C3C0D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DE9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1C7C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56AFA4F" w14:textId="012AA9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1185AF" w14:textId="4DBC1A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27460" w14:textId="56ADAB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74CA1" w14:textId="3CBE00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2,500.00 </w:t>
            </w:r>
          </w:p>
        </w:tc>
      </w:tr>
      <w:tr w:rsidR="00D846D9" w:rsidRPr="00D846D9" w14:paraId="6D0F708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8BD0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7E0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733F4223" w14:textId="426688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CD937A4" w14:textId="61D1A7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88365" w14:textId="25AF84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573FC" w14:textId="7472E1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0,262.46 </w:t>
            </w:r>
          </w:p>
        </w:tc>
      </w:tr>
      <w:tr w:rsidR="00D846D9" w:rsidRPr="00D846D9" w14:paraId="0D786E5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CA6B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377E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75CB4A61" w14:textId="740B57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12F16274" w14:textId="14A8D0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AAF51" w14:textId="6B2A1E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49297" w14:textId="36A6D1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030,987.48 </w:t>
            </w:r>
          </w:p>
        </w:tc>
      </w:tr>
      <w:tr w:rsidR="00D846D9" w:rsidRPr="00D846D9" w14:paraId="55561E0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ED8E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2E33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211386A8" w14:textId="1735D1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05218E10" w14:textId="233796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3B20F" w14:textId="36DD9B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2D6C4" w14:textId="53B733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6,143.60 </w:t>
            </w:r>
          </w:p>
        </w:tc>
      </w:tr>
      <w:tr w:rsidR="00D846D9" w:rsidRPr="00D846D9" w14:paraId="1CA5D67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9EF7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59A8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6D35FA24" w14:textId="6953F2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ACA33C2" w14:textId="45F134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07CE8" w14:textId="6FBA8E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4AB8B" w14:textId="7A05E6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92,860.00 </w:t>
            </w:r>
          </w:p>
        </w:tc>
      </w:tr>
      <w:tr w:rsidR="00D846D9" w:rsidRPr="00D846D9" w14:paraId="145FF81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1DE2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3BA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4615A704" w14:textId="606032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47B52EED" w14:textId="224EF4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61836" w14:textId="43C72A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B887E" w14:textId="5D3D71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0,600.00 </w:t>
            </w:r>
          </w:p>
        </w:tc>
      </w:tr>
      <w:tr w:rsidR="00D846D9" w:rsidRPr="00D846D9" w14:paraId="0C9EF8D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BCFAD8"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CF019AB" w14:textId="5703FE8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5,561,398.10 </w:t>
            </w:r>
          </w:p>
        </w:tc>
        <w:tc>
          <w:tcPr>
            <w:tcW w:w="958" w:type="pct"/>
            <w:tcBorders>
              <w:top w:val="nil"/>
              <w:left w:val="nil"/>
              <w:bottom w:val="single" w:sz="4" w:space="0" w:color="000000"/>
              <w:right w:val="single" w:sz="4" w:space="0" w:color="000000"/>
            </w:tcBorders>
            <w:shd w:val="clear" w:color="A5A5A5" w:fill="A5A5A5"/>
            <w:noWrap/>
            <w:vAlign w:val="bottom"/>
            <w:hideMark/>
          </w:tcPr>
          <w:p w14:paraId="12158FDD" w14:textId="296D9A9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03CC37C" w14:textId="6B491EE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62460B7" w14:textId="35A64E2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7,483,668.10 </w:t>
            </w:r>
          </w:p>
        </w:tc>
      </w:tr>
      <w:tr w:rsidR="00D846D9" w:rsidRPr="00D846D9" w14:paraId="0F2D3264"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D17F6"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64D199F" w14:textId="54452A0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6DCE020" w14:textId="0B7D097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8EECBC" w14:textId="316C9A7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1CE295" w14:textId="13D1EAB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20,827.23 </w:t>
            </w:r>
          </w:p>
        </w:tc>
      </w:tr>
      <w:tr w:rsidR="00D846D9" w:rsidRPr="00D846D9" w14:paraId="543A29E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2EC0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506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3DD7290C" w14:textId="6D967E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24E8DE6" w14:textId="6602DF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6708C" w14:textId="33A3A6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862FB" w14:textId="0E6BBF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195.44 </w:t>
            </w:r>
          </w:p>
        </w:tc>
      </w:tr>
      <w:tr w:rsidR="00D846D9" w:rsidRPr="00D846D9" w14:paraId="7A5D6F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639F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B8C2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5DCCADED" w14:textId="78334A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0393D4F" w14:textId="157FF8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1BBDD" w14:textId="51E49F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10805" w14:textId="3CC993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3.93 </w:t>
            </w:r>
          </w:p>
        </w:tc>
      </w:tr>
      <w:tr w:rsidR="00D846D9" w:rsidRPr="00D846D9" w14:paraId="0FE6BB9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1FAB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4D1C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6D3E9308" w14:textId="316BC6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49B8BF3" w14:textId="525BBB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4AE70" w14:textId="7CEFBF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4CB45" w14:textId="5DDA0A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7.86 </w:t>
            </w:r>
          </w:p>
        </w:tc>
      </w:tr>
      <w:tr w:rsidR="00D846D9" w:rsidRPr="00D846D9" w14:paraId="3C23505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8033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B60915A" w14:textId="17FEE8B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32B4F5E6" w14:textId="5BCF892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4A47FA" w14:textId="1F89EE1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B83057" w14:textId="41C5C32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21,252.72 </w:t>
            </w:r>
          </w:p>
        </w:tc>
      </w:tr>
      <w:tr w:rsidR="00D846D9" w:rsidRPr="00D846D9" w14:paraId="285FD21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F3364"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345D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3CC1484" w14:textId="188C68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373BCEB7" w14:textId="22ECDD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61641" w14:textId="53FBFF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94071F0" w14:textId="7156AB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0,351.17 </w:t>
            </w:r>
          </w:p>
        </w:tc>
      </w:tr>
      <w:tr w:rsidR="00D846D9" w:rsidRPr="00D846D9" w14:paraId="5059B4D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C78C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246C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4CE139A5" w14:textId="4557F0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76D5F7B" w14:textId="186527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4EB25" w14:textId="36D046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DAEDB" w14:textId="2D4FA5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70.70 </w:t>
            </w:r>
          </w:p>
        </w:tc>
      </w:tr>
      <w:tr w:rsidR="00D846D9" w:rsidRPr="00D846D9" w14:paraId="41721B6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A84A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0B7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4B9E9F3" w14:textId="171734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B50CC6B" w14:textId="6A0057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F071B" w14:textId="5DA6DC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04F61" w14:textId="0CFABC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70.70 </w:t>
            </w:r>
          </w:p>
        </w:tc>
      </w:tr>
      <w:tr w:rsidR="00D846D9" w:rsidRPr="00D846D9" w14:paraId="7C77FE7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1E5C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804D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4B4D8863" w14:textId="355264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61C39" w14:textId="5E024A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5A3E0" w14:textId="06821D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4D0CBB3D" w14:textId="4EF204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900.00 </w:t>
            </w:r>
          </w:p>
        </w:tc>
      </w:tr>
      <w:tr w:rsidR="00D846D9" w:rsidRPr="00D846D9" w14:paraId="2B94446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9AC8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D027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4D24BBB7" w14:textId="4F1761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15423A91" w14:textId="2DB483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D9369" w14:textId="53A6DB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CE89A" w14:textId="1B6882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19,868.75 </w:t>
            </w:r>
          </w:p>
        </w:tc>
      </w:tr>
      <w:tr w:rsidR="00D846D9" w:rsidRPr="00D846D9" w14:paraId="6F8D84F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0B89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95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1A703C00" w14:textId="685EA4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5EBA83E5" w14:textId="535E6C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D55D" w14:textId="66CB13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01D36" w14:textId="19FEDA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7,191.40 </w:t>
            </w:r>
          </w:p>
        </w:tc>
      </w:tr>
      <w:tr w:rsidR="00D846D9" w:rsidRPr="00D846D9" w14:paraId="3B86D209"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21A12"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41EFC94" w14:textId="32673F6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43CCA404" w14:textId="48C2FDD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BCF6A9" w14:textId="14D6169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4F76A2" w14:textId="22FC9D4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902,012.49 </w:t>
            </w:r>
          </w:p>
        </w:tc>
      </w:tr>
      <w:tr w:rsidR="00D846D9" w:rsidRPr="00D846D9" w14:paraId="5754E6F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46B0D"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BAC0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102C436" w14:textId="0E0D1B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622E0C47" w14:textId="629310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9F6A2" w14:textId="40181A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9766EF" w14:textId="43D5C4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9,499.00 </w:t>
            </w:r>
          </w:p>
        </w:tc>
      </w:tr>
      <w:tr w:rsidR="00D846D9" w:rsidRPr="00D846D9" w14:paraId="66CBFBF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D939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38CA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B7AE1F" w14:textId="0CE843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609FB1BA" w14:textId="35AF61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21DEF" w14:textId="1E3372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5335" w14:textId="505672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15,947.34 </w:t>
            </w:r>
          </w:p>
        </w:tc>
      </w:tr>
      <w:tr w:rsidR="00D846D9" w:rsidRPr="00D846D9" w14:paraId="50759B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EC35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7F34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0A6D10D6" w14:textId="309DD0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152BA900" w14:textId="268EF3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F34E0" w14:textId="64CA16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C40FA" w14:textId="43036B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43,423.98 </w:t>
            </w:r>
          </w:p>
        </w:tc>
      </w:tr>
      <w:tr w:rsidR="00D846D9" w:rsidRPr="00D846D9" w14:paraId="785B706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0C2D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F392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39D0437E" w14:textId="10EC8A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05BA06B4" w14:textId="153A7B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FD745" w14:textId="3EBD2F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24E88" w14:textId="4E5EDB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7,840.32 </w:t>
            </w:r>
          </w:p>
        </w:tc>
      </w:tr>
      <w:tr w:rsidR="00D846D9" w:rsidRPr="00D846D9" w14:paraId="44F3AC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4E83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CEE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3FCC1105" w14:textId="6441DC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2B5C084" w14:textId="537300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7374E" w14:textId="6B4994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1A3BE" w14:textId="76FA65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227.86 </w:t>
            </w:r>
          </w:p>
        </w:tc>
      </w:tr>
      <w:tr w:rsidR="00D846D9" w:rsidRPr="00D846D9" w14:paraId="1210BB3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4199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6D03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99E61FC" w14:textId="7CADF0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C21ED7F" w14:textId="73878D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0D8A9" w14:textId="5E9F04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495B9" w14:textId="650A45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31.79 </w:t>
            </w:r>
          </w:p>
        </w:tc>
      </w:tr>
      <w:tr w:rsidR="00D846D9" w:rsidRPr="00D846D9" w14:paraId="0305E90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BF59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A7B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6FAC334C" w14:textId="5C84BE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3C38E3EB" w14:textId="118B51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C8B34" w14:textId="47A7F4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54C1E" w14:textId="49D063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280.00 </w:t>
            </w:r>
          </w:p>
        </w:tc>
      </w:tr>
      <w:tr w:rsidR="00D846D9" w:rsidRPr="00D846D9" w14:paraId="48C87A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A5C8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BB75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DC4E2AA" w14:textId="36C6D7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53862BC" w14:textId="3BA5B0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08B01" w14:textId="100B75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194DC" w14:textId="263E40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5,227.86 </w:t>
            </w:r>
          </w:p>
        </w:tc>
      </w:tr>
      <w:tr w:rsidR="00D846D9" w:rsidRPr="00D846D9" w14:paraId="6E930FB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45B1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7E23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4D1E35CA" w14:textId="4D4785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B02701C" w14:textId="3A698E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3A0F6" w14:textId="73AE9B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2DF74" w14:textId="4672BE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75.72 </w:t>
            </w:r>
          </w:p>
        </w:tc>
      </w:tr>
      <w:tr w:rsidR="00D846D9" w:rsidRPr="00D846D9" w14:paraId="584F75E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E267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64E0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140BBE6E" w14:textId="0BCDD6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546D2" w14:textId="460BB3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ABD5A" w14:textId="6F889D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5ACF2872" w14:textId="70EA65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380.00 </w:t>
            </w:r>
          </w:p>
        </w:tc>
      </w:tr>
      <w:tr w:rsidR="00D846D9" w:rsidRPr="00D846D9" w14:paraId="6748B37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B0C9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FB9E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401AB44C" w14:textId="4D7F29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B838CFE" w14:textId="0FB373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4CDC1" w14:textId="48B967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64B03" w14:textId="0AD9A7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7.86 </w:t>
            </w:r>
          </w:p>
        </w:tc>
      </w:tr>
      <w:tr w:rsidR="00D846D9" w:rsidRPr="00D846D9" w14:paraId="2709806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AB6E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866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40BFBC5A" w14:textId="41A28D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16A990DB" w14:textId="3C3EF3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6D1F7" w14:textId="31E8D2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1B13F" w14:textId="1026D9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5,144.00 </w:t>
            </w:r>
          </w:p>
        </w:tc>
      </w:tr>
      <w:tr w:rsidR="00D846D9" w:rsidRPr="00D846D9" w14:paraId="1463620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0AB7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ED43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1AF00F9C" w14:textId="021588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6938E0B" w14:textId="401B3A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D0294" w14:textId="42998F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F18C5A7" w14:textId="36DE42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87.86 </w:t>
            </w:r>
          </w:p>
        </w:tc>
      </w:tr>
      <w:tr w:rsidR="00D846D9" w:rsidRPr="00D846D9" w14:paraId="1772C7F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354A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406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683D292A" w14:textId="007774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0D612274" w14:textId="208285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368B9" w14:textId="3665B7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55DF9" w14:textId="517D2A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7,991.25 </w:t>
            </w:r>
          </w:p>
        </w:tc>
      </w:tr>
      <w:tr w:rsidR="00D846D9" w:rsidRPr="00D846D9" w14:paraId="38827C2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F070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DA6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408F8309" w14:textId="5C4428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CA2BEAE" w14:textId="466130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A099A" w14:textId="66A72B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F4477" w14:textId="3F5331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31.79 </w:t>
            </w:r>
          </w:p>
        </w:tc>
      </w:tr>
      <w:tr w:rsidR="00D846D9" w:rsidRPr="00D846D9" w14:paraId="17FA4A9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26FE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B31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1ED22EE2" w14:textId="5AABD5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005D4E83" w14:textId="4838E3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9AE7A" w14:textId="61F51D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746F8" w14:textId="2C0195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6,901.93 </w:t>
            </w:r>
          </w:p>
        </w:tc>
      </w:tr>
      <w:tr w:rsidR="00D846D9" w:rsidRPr="00D846D9" w14:paraId="449E38F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D4B5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02E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4D22C78" w14:textId="648234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E00D0C3" w14:textId="4411A7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5822A" w14:textId="223F0A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F3704" w14:textId="1B5809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3.93 </w:t>
            </w:r>
          </w:p>
        </w:tc>
      </w:tr>
      <w:tr w:rsidR="00D846D9" w:rsidRPr="00D846D9" w14:paraId="43E52D0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B6100"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5029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301EAB2" w14:textId="1B62BF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58833" w14:textId="4385DD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70F0D" w14:textId="6857AB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58294FBF" w14:textId="7F37DD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300.00 </w:t>
            </w:r>
          </w:p>
        </w:tc>
      </w:tr>
      <w:tr w:rsidR="00D846D9" w:rsidRPr="00D846D9" w14:paraId="450F225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E1D5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7A53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0449DAF8" w14:textId="36C738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2011C" w14:textId="17218C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15EAB" w14:textId="77297C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7D29BB9B" w14:textId="42FDD6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690.00 </w:t>
            </w:r>
          </w:p>
        </w:tc>
      </w:tr>
      <w:tr w:rsidR="00D846D9" w:rsidRPr="00D846D9" w14:paraId="4694C46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464C0"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DBA0618" w14:textId="712E5FB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488B9BD" w14:textId="5516A82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4A343E" w14:textId="49E47F7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C30B49" w14:textId="495D562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053,999.54 </w:t>
            </w:r>
          </w:p>
        </w:tc>
      </w:tr>
      <w:tr w:rsidR="00D846D9" w:rsidRPr="00D846D9" w14:paraId="1E3D810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FE8A1"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C455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18C5D03" w14:textId="61EC5E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60D93074" w14:textId="384D9C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4AF5B" w14:textId="1D37CE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567E80A" w14:textId="4F5DB4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207.68 </w:t>
            </w:r>
          </w:p>
        </w:tc>
      </w:tr>
      <w:tr w:rsidR="00D846D9" w:rsidRPr="00D846D9" w14:paraId="01CF47A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BC8A1"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C8F3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422F432A" w14:textId="449228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2A308AB6" w14:textId="582DAF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6238A" w14:textId="00B167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E1A2E" w14:textId="48EDFF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1,210.00 </w:t>
            </w:r>
          </w:p>
        </w:tc>
      </w:tr>
      <w:tr w:rsidR="00D846D9" w:rsidRPr="00D846D9" w14:paraId="3B18459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BBB1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42A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52EEBCC" w14:textId="644612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418E6C0" w14:textId="3D9D9C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90DF8" w14:textId="2F8E03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579C21A" w14:textId="4C9114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5,605.00 </w:t>
            </w:r>
          </w:p>
        </w:tc>
      </w:tr>
      <w:tr w:rsidR="00D846D9" w:rsidRPr="00D846D9" w14:paraId="182545C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1E1F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742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A75C348" w14:textId="149321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2D16AD1" w14:textId="553E42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B763E" w14:textId="63AB0A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409B5" w14:textId="428349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60,912.86 </w:t>
            </w:r>
          </w:p>
        </w:tc>
      </w:tr>
      <w:tr w:rsidR="00D846D9" w:rsidRPr="00D846D9" w14:paraId="1D30107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31279"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89FB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BB44808" w14:textId="37FD8B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2E3C5437" w14:textId="408595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79EBE" w14:textId="3AC2CA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1B3EC" w14:textId="1E6E5F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0,854.00 </w:t>
            </w:r>
          </w:p>
        </w:tc>
      </w:tr>
      <w:tr w:rsidR="00D846D9" w:rsidRPr="00D846D9" w14:paraId="627D3D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58E9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CD28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3D59FC6" w14:textId="087808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55F25C7" w14:textId="6D1904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932A3" w14:textId="3E8E25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86DE8" w14:textId="2F24BC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140.00 </w:t>
            </w:r>
          </w:p>
        </w:tc>
      </w:tr>
      <w:tr w:rsidR="00D846D9" w:rsidRPr="00D846D9" w14:paraId="65EFA97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14774"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F385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0361E7C9" w14:textId="261A4B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5E05ACA3" w14:textId="638F67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CBFE9" w14:textId="3F3475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B0730" w14:textId="5233B6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070.00 </w:t>
            </w:r>
          </w:p>
        </w:tc>
      </w:tr>
      <w:tr w:rsidR="00D846D9" w:rsidRPr="00D846D9" w14:paraId="05F86CAB"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4D25C"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946D9A2" w14:textId="0C2E7F7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556,028.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E17D6E4" w14:textId="75CCCF0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9BEE1F" w14:textId="0B1FD6E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0B20DC" w14:textId="0AC31D7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7,664,528.83 </w:t>
            </w:r>
          </w:p>
        </w:tc>
      </w:tr>
      <w:tr w:rsidR="00D846D9" w:rsidRPr="00D846D9" w14:paraId="2EC2C0B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DA04F"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BB56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45B7EA0" w14:textId="4A691E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15156ECF" w14:textId="373772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8B4E4" w14:textId="5D0297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5089C8" w14:textId="3B4995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256.41 </w:t>
            </w:r>
          </w:p>
        </w:tc>
      </w:tr>
      <w:tr w:rsidR="00D846D9" w:rsidRPr="00D846D9" w14:paraId="1010767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7ADA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EC2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F6B89B" w14:textId="16B77D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6D14D9B6" w14:textId="51CA93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11F4A" w14:textId="2B97CF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A439B" w14:textId="295C04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59,825.00 </w:t>
            </w:r>
          </w:p>
        </w:tc>
      </w:tr>
      <w:tr w:rsidR="00D846D9" w:rsidRPr="00D846D9" w14:paraId="2B98B0E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D6EF2"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6313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48A51F7" w14:textId="38037A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9771B70" w14:textId="478A59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4860E" w14:textId="256616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7B648" w14:textId="21E009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3.93 </w:t>
            </w:r>
          </w:p>
        </w:tc>
      </w:tr>
      <w:tr w:rsidR="00D846D9" w:rsidRPr="00D846D9" w14:paraId="7C290F9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7C2C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8D2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70EDCF59" w14:textId="11F9EA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878BF" w14:textId="7F4CF9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D3B7D" w14:textId="3E6B57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5FE6E0" w14:textId="7A5154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8,500.00 </w:t>
            </w:r>
          </w:p>
        </w:tc>
      </w:tr>
      <w:tr w:rsidR="00D846D9" w:rsidRPr="00D846D9" w14:paraId="0C69D2D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8FDFC"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4817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1C269E2D" w14:textId="47B5E7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45.88 </w:t>
            </w:r>
          </w:p>
        </w:tc>
        <w:tc>
          <w:tcPr>
            <w:tcW w:w="958" w:type="pct"/>
            <w:tcBorders>
              <w:top w:val="nil"/>
              <w:left w:val="nil"/>
              <w:bottom w:val="single" w:sz="4" w:space="0" w:color="000000"/>
              <w:right w:val="single" w:sz="4" w:space="0" w:color="000000"/>
            </w:tcBorders>
            <w:shd w:val="clear" w:color="auto" w:fill="auto"/>
            <w:noWrap/>
            <w:vAlign w:val="bottom"/>
            <w:hideMark/>
          </w:tcPr>
          <w:p w14:paraId="108EDAD3" w14:textId="0FF249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D8626" w14:textId="64DB52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0542B" w14:textId="1CCBBA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45.88 </w:t>
            </w:r>
          </w:p>
        </w:tc>
      </w:tr>
      <w:tr w:rsidR="00D846D9" w:rsidRPr="00D846D9" w14:paraId="586501A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A0DB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D2B9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58FE9207" w14:textId="1E9117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393503A4" w14:textId="12057F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97009" w14:textId="2CA153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BF1B8" w14:textId="527DDC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386,203.80 </w:t>
            </w:r>
          </w:p>
        </w:tc>
      </w:tr>
      <w:tr w:rsidR="00D846D9" w:rsidRPr="00D846D9" w14:paraId="364343B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C328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BA2B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500D0983" w14:textId="607EF5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F32BCAF" w14:textId="36BE81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D5419" w14:textId="582101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02AB4" w14:textId="3A6474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3,956.90 </w:t>
            </w:r>
          </w:p>
        </w:tc>
      </w:tr>
      <w:tr w:rsidR="00D846D9" w:rsidRPr="00D846D9" w14:paraId="5689ACB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879F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D1B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7CCC655B" w14:textId="6B07F4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485949D8" w14:textId="64577C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2D1FD" w14:textId="7CD608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EADAD" w14:textId="5817D5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8,659.86 </w:t>
            </w:r>
          </w:p>
        </w:tc>
      </w:tr>
      <w:tr w:rsidR="00D846D9" w:rsidRPr="00D846D9" w14:paraId="021C06C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41E1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3D70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78D5D65" w14:textId="6A1A4B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7544BF89" w14:textId="0DB6E3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4CE6C" w14:textId="21BB2B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FF58D" w14:textId="16FF61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238.06 </w:t>
            </w:r>
          </w:p>
        </w:tc>
      </w:tr>
      <w:tr w:rsidR="00D846D9" w:rsidRPr="00D846D9" w14:paraId="113F880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CD0F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A6BC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6768BE8" w14:textId="416A85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CE1F1D9" w14:textId="198943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7FA9E" w14:textId="72B1E3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66D65" w14:textId="0AF10D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87.86 </w:t>
            </w:r>
          </w:p>
        </w:tc>
      </w:tr>
      <w:tr w:rsidR="00D846D9" w:rsidRPr="00D846D9" w14:paraId="477DE1A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2EB5B"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BE85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6AD02C3" w14:textId="5A3CE5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564FAC4F" w14:textId="08FD99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24441" w14:textId="6C5F28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142D7" w14:textId="6A92DF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1,811.13 </w:t>
            </w:r>
          </w:p>
        </w:tc>
      </w:tr>
      <w:tr w:rsidR="00D846D9" w:rsidRPr="00D846D9" w14:paraId="73D97BC3"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7DD87"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70A4D8C" w14:textId="1A42DA5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214DD4F8" w14:textId="54A2D5F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EFF128" w14:textId="737D8DC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0354D0" w14:textId="6A519EB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921,047.29 </w:t>
            </w:r>
          </w:p>
        </w:tc>
      </w:tr>
      <w:tr w:rsidR="00D846D9" w:rsidRPr="00D846D9" w14:paraId="582B233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DDDA0"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C31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8695DC8" w14:textId="59A8E1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0D3FAF81" w14:textId="77425C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CA647" w14:textId="0DECBF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C3D766" w14:textId="545BB8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767.56 </w:t>
            </w:r>
          </w:p>
        </w:tc>
      </w:tr>
      <w:tr w:rsidR="00D846D9" w:rsidRPr="00D846D9" w14:paraId="2D041FA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2F9E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9F5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0FFD0E4" w14:textId="7DD1E5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0FD7A4A" w14:textId="7A3E43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96351" w14:textId="606806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3F829" w14:textId="2405FB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75.72 </w:t>
            </w:r>
          </w:p>
        </w:tc>
      </w:tr>
      <w:tr w:rsidR="00D846D9" w:rsidRPr="00D846D9" w14:paraId="0923245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F0C9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26B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E71D566" w14:textId="30D4C7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49F17" w14:textId="34BD55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82B11" w14:textId="7645F4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A0912CD" w14:textId="5BF6FD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471B76B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58CE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B19F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68D0CEDB" w14:textId="687FBF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D9CA07F" w14:textId="02EE5A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5E20E" w14:textId="1722E2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E1C95" w14:textId="1E13ED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75.72 </w:t>
            </w:r>
          </w:p>
        </w:tc>
      </w:tr>
      <w:tr w:rsidR="00D846D9" w:rsidRPr="00D846D9" w14:paraId="668A396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71F2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3FE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40267532" w14:textId="47ADAF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E6AE811" w14:textId="04E6DE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5930B" w14:textId="3757F2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6CFAF" w14:textId="5B3668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0,901.86 </w:t>
            </w:r>
          </w:p>
        </w:tc>
      </w:tr>
      <w:tr w:rsidR="00D846D9" w:rsidRPr="00D846D9" w14:paraId="195B217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7F8A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59C1F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162E864" w14:textId="30EABD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A0F08" w14:textId="221D49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F836A" w14:textId="0A0E44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D816DB8" w14:textId="0C0DB5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500.00 </w:t>
            </w:r>
          </w:p>
        </w:tc>
      </w:tr>
      <w:tr w:rsidR="00D846D9" w:rsidRPr="00D846D9" w14:paraId="2189C0B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04C6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06B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78C71F06" w14:textId="2F0C04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09FE19E0" w14:textId="79FFA9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3610A" w14:textId="58CE6C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EC573" w14:textId="4EA7CB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6,526.43 </w:t>
            </w:r>
          </w:p>
        </w:tc>
      </w:tr>
      <w:tr w:rsidR="00D846D9" w:rsidRPr="00D846D9" w14:paraId="5A562655"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B22024"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1887D6C1" w14:textId="0FE4E35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0,274,450.33 </w:t>
            </w:r>
          </w:p>
        </w:tc>
        <w:tc>
          <w:tcPr>
            <w:tcW w:w="958" w:type="pct"/>
            <w:tcBorders>
              <w:top w:val="nil"/>
              <w:left w:val="nil"/>
              <w:bottom w:val="single" w:sz="4" w:space="0" w:color="000000"/>
              <w:right w:val="single" w:sz="4" w:space="0" w:color="000000"/>
            </w:tcBorders>
            <w:shd w:val="clear" w:color="A5A5A5" w:fill="A5A5A5"/>
            <w:noWrap/>
            <w:vAlign w:val="bottom"/>
            <w:hideMark/>
          </w:tcPr>
          <w:p w14:paraId="2E465D24" w14:textId="6285FBF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C6FFC4D" w14:textId="163EA8A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F2F0816" w14:textId="267092D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0,274,450.33 </w:t>
            </w:r>
          </w:p>
        </w:tc>
      </w:tr>
      <w:tr w:rsidR="00D846D9" w:rsidRPr="00D846D9" w14:paraId="0CA7A44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96BC3"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277EC5C" w14:textId="18BE33B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1,755,144.68 </w:t>
            </w:r>
          </w:p>
        </w:tc>
        <w:tc>
          <w:tcPr>
            <w:tcW w:w="958" w:type="pct"/>
            <w:tcBorders>
              <w:top w:val="nil"/>
              <w:left w:val="nil"/>
              <w:bottom w:val="single" w:sz="4" w:space="0" w:color="000000"/>
              <w:right w:val="single" w:sz="4" w:space="0" w:color="000000"/>
            </w:tcBorders>
            <w:shd w:val="clear" w:color="D8D8D8" w:fill="D8D8D8"/>
            <w:noWrap/>
            <w:vAlign w:val="bottom"/>
            <w:hideMark/>
          </w:tcPr>
          <w:p w14:paraId="6DB35B10" w14:textId="14AEEE4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B96642" w14:textId="6982FED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94A5C1" w14:textId="4DA00F3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1,755,144.68 </w:t>
            </w:r>
          </w:p>
        </w:tc>
      </w:tr>
      <w:tr w:rsidR="00D846D9" w:rsidRPr="00D846D9" w14:paraId="30E8499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6C084"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457A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2446BE1" w14:textId="634E80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35EB5D06" w14:textId="1BA8CB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C7132" w14:textId="5F67B7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F3F9C" w14:textId="43DFF4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4,440.00 </w:t>
            </w:r>
          </w:p>
        </w:tc>
      </w:tr>
      <w:tr w:rsidR="00D846D9" w:rsidRPr="00D846D9" w14:paraId="20F8454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B304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8874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1A4BC847" w14:textId="31392F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684F18E4" w14:textId="3BD8D9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ADF82" w14:textId="75AA2B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D61A8" w14:textId="1AADA6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6,240.00 </w:t>
            </w:r>
          </w:p>
        </w:tc>
      </w:tr>
      <w:tr w:rsidR="00D846D9" w:rsidRPr="00D846D9" w14:paraId="63E9653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7313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855E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83BAD0" w14:textId="428B6F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3FA26CC5" w14:textId="38715D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385AD" w14:textId="4D2DD8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C1BF5" w14:textId="50A369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16,192.50 </w:t>
            </w:r>
          </w:p>
        </w:tc>
      </w:tr>
      <w:tr w:rsidR="00D846D9" w:rsidRPr="00D846D9" w14:paraId="3111549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A9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90D9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1B696B" w14:textId="3535CE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1BA8089D" w14:textId="10D786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F213D" w14:textId="1D9E76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AEF77" w14:textId="70911F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63,960.00 </w:t>
            </w:r>
          </w:p>
        </w:tc>
      </w:tr>
      <w:tr w:rsidR="00D846D9" w:rsidRPr="00D846D9" w14:paraId="30F451A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6EC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3E36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3406AAE0" w14:textId="45EE24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7ED61FE0" w14:textId="682FD9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1BFAB" w14:textId="03CBFE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30785" w14:textId="0D1552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2,960.00 </w:t>
            </w:r>
          </w:p>
        </w:tc>
      </w:tr>
      <w:tr w:rsidR="00D846D9" w:rsidRPr="00D846D9" w14:paraId="626AD5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D79C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6197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53EBD753" w14:textId="4D125E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19B076FA" w14:textId="50DD64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116E9" w14:textId="418589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8A40F" w14:textId="304EDB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3,560.00 </w:t>
            </w:r>
          </w:p>
        </w:tc>
      </w:tr>
      <w:tr w:rsidR="00D846D9" w:rsidRPr="00D846D9" w14:paraId="1ED0225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2DCA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6B5B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43856A1F" w14:textId="25C1B1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044F5C9" w14:textId="44DF4B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607A6" w14:textId="1332FA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026E0" w14:textId="5D09E2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1,200.00 </w:t>
            </w:r>
          </w:p>
        </w:tc>
      </w:tr>
      <w:tr w:rsidR="00D846D9" w:rsidRPr="00D846D9" w14:paraId="7C0CA62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30C1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3EB6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6B5AC3D4" w14:textId="1AF939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4178E0F" w14:textId="1BB350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19A9B" w14:textId="4D9FE2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51F40" w14:textId="6E8CE0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480.00 </w:t>
            </w:r>
          </w:p>
        </w:tc>
      </w:tr>
      <w:tr w:rsidR="00D846D9" w:rsidRPr="00D846D9" w14:paraId="23AA689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F001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2FE4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4CA17256" w14:textId="0C0E6D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68AC1BD7" w14:textId="27243D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4F5B3" w14:textId="6934DE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2B1C4" w14:textId="141DE3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4,132.00 </w:t>
            </w:r>
          </w:p>
        </w:tc>
      </w:tr>
      <w:tr w:rsidR="00D846D9" w:rsidRPr="00D846D9" w14:paraId="73BCFA6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B787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A5B7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0245221" w14:textId="6D4E16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C6F8AA9" w14:textId="790EF2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76AF5" w14:textId="5BEB3C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F12B2" w14:textId="0770B6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400.00 </w:t>
            </w:r>
          </w:p>
        </w:tc>
      </w:tr>
      <w:tr w:rsidR="00D846D9" w:rsidRPr="00D846D9" w14:paraId="6360559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EFCB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0B97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2728CA2D" w14:textId="78CF82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62E0EB0D" w14:textId="37A174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62F3B" w14:textId="58DFE3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EDEA6" w14:textId="68EC39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3,360.00 </w:t>
            </w:r>
          </w:p>
        </w:tc>
      </w:tr>
      <w:tr w:rsidR="00D846D9" w:rsidRPr="00D846D9" w14:paraId="5AE56B8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FEF5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E085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3BA2D7BC" w14:textId="6B5EA5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713B27E0" w14:textId="626D5B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5C1C0" w14:textId="3B64C6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6A284" w14:textId="65AFE8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6,114.18 </w:t>
            </w:r>
          </w:p>
        </w:tc>
      </w:tr>
      <w:tr w:rsidR="00D846D9" w:rsidRPr="00D846D9" w14:paraId="6B7F75B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B28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CDBF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26004291" w14:textId="3A5D3D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3067D6E" w14:textId="62D92A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6CD1C" w14:textId="520C28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79798" w14:textId="4A2B27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78,040.00 </w:t>
            </w:r>
          </w:p>
        </w:tc>
      </w:tr>
      <w:tr w:rsidR="00D846D9" w:rsidRPr="00D846D9" w14:paraId="4D5FD41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2C81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3DF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49F9E87" w14:textId="603072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918778" w14:textId="5B5E28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6EC0D" w14:textId="25BD38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A5FF3" w14:textId="325472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1,800.00 </w:t>
            </w:r>
          </w:p>
        </w:tc>
      </w:tr>
      <w:tr w:rsidR="00D846D9" w:rsidRPr="00D846D9" w14:paraId="56AA096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7E53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0988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6CE7C26A" w14:textId="42088C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3,898.00 </w:t>
            </w:r>
          </w:p>
        </w:tc>
        <w:tc>
          <w:tcPr>
            <w:tcW w:w="958" w:type="pct"/>
            <w:tcBorders>
              <w:top w:val="nil"/>
              <w:left w:val="nil"/>
              <w:bottom w:val="single" w:sz="4" w:space="0" w:color="000000"/>
              <w:right w:val="single" w:sz="4" w:space="0" w:color="000000"/>
            </w:tcBorders>
            <w:shd w:val="clear" w:color="auto" w:fill="auto"/>
            <w:noWrap/>
            <w:vAlign w:val="bottom"/>
            <w:hideMark/>
          </w:tcPr>
          <w:p w14:paraId="121A3AD8" w14:textId="1818D0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03E53" w14:textId="52D296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39F11" w14:textId="415D62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3,898.00 </w:t>
            </w:r>
          </w:p>
        </w:tc>
      </w:tr>
      <w:tr w:rsidR="00D846D9" w:rsidRPr="00D846D9" w14:paraId="62B6B92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746B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0272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060AF31D" w14:textId="7D12C6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6D1D613F" w14:textId="20CB3D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89331" w14:textId="21295A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38874" w14:textId="1A7646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280.00 </w:t>
            </w:r>
          </w:p>
        </w:tc>
      </w:tr>
      <w:tr w:rsidR="00D846D9" w:rsidRPr="00D846D9" w14:paraId="7083BF8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B216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D6AB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1A504AA" w14:textId="2CCE46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2B0E173" w14:textId="2B4B66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5BDA3" w14:textId="54682F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8ED49" w14:textId="6EF4AD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280.00 </w:t>
            </w:r>
          </w:p>
        </w:tc>
      </w:tr>
      <w:tr w:rsidR="00D846D9" w:rsidRPr="00D846D9" w14:paraId="0AA656B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0F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7446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EB6CB7A" w14:textId="6DA3EB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5A8CE6D" w14:textId="52F3A0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413E7" w14:textId="592B07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C3266" w14:textId="4FF05B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6,120.00 </w:t>
            </w:r>
          </w:p>
        </w:tc>
      </w:tr>
      <w:tr w:rsidR="00D846D9" w:rsidRPr="00D846D9" w14:paraId="09FE246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94E1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4ED1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20D8826B" w14:textId="76ECBA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2D100E66" w14:textId="46EDF3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53C7D" w14:textId="1438A7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E74A8" w14:textId="12E564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1,773.50 </w:t>
            </w:r>
          </w:p>
        </w:tc>
      </w:tr>
      <w:tr w:rsidR="00D846D9" w:rsidRPr="00D846D9" w14:paraId="10E142A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849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4465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47CC5898" w14:textId="23E2B2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056F8DE6" w14:textId="243607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35965" w14:textId="22A8FD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92AF1" w14:textId="13D9FC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4,600.00 </w:t>
            </w:r>
          </w:p>
        </w:tc>
      </w:tr>
      <w:tr w:rsidR="00D846D9" w:rsidRPr="00D846D9" w14:paraId="4EBD40D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7F2F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0BA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5CC53B2" w14:textId="46FF3F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7AB3B717" w14:textId="24DCAC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3EEFB" w14:textId="1FD5F6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3F650" w14:textId="0D523A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1,840.00 </w:t>
            </w:r>
          </w:p>
        </w:tc>
      </w:tr>
      <w:tr w:rsidR="00D846D9" w:rsidRPr="00D846D9" w14:paraId="3A2EB47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C5F2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C259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088B6023" w14:textId="1042EB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65F3D45D" w14:textId="0AB3C2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6CFB9" w14:textId="082FB0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BC12D" w14:textId="47FB13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7,680.00 </w:t>
            </w:r>
          </w:p>
        </w:tc>
      </w:tr>
      <w:tr w:rsidR="00D846D9" w:rsidRPr="00D846D9" w14:paraId="5158830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D05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51CA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6C392382" w14:textId="0607AD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67142131" w14:textId="74A9CD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A5575" w14:textId="692B8E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D1842" w14:textId="7A5E47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3,452.00 </w:t>
            </w:r>
          </w:p>
        </w:tc>
      </w:tr>
      <w:tr w:rsidR="00D846D9" w:rsidRPr="00D846D9" w14:paraId="4ED4390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68D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C27B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4ACF45F" w14:textId="29BB8B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A27A645" w14:textId="4441AA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28308" w14:textId="39161D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974D7" w14:textId="024910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05,360.00 </w:t>
            </w:r>
          </w:p>
        </w:tc>
      </w:tr>
      <w:tr w:rsidR="00D846D9" w:rsidRPr="00D846D9" w14:paraId="10A8E14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C31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B87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002631A5" w14:textId="64EF09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4B3565" w14:textId="698255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C5535" w14:textId="6E8118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DC199" w14:textId="321137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0,000.00 </w:t>
            </w:r>
          </w:p>
        </w:tc>
      </w:tr>
      <w:tr w:rsidR="00D846D9" w:rsidRPr="00D846D9" w14:paraId="07B5DF8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71A5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A42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666CE931" w14:textId="15C27D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7B3AE95E" w14:textId="5877C3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7C2EC" w14:textId="1061A3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D904F" w14:textId="59665F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7,360.00 </w:t>
            </w:r>
          </w:p>
        </w:tc>
      </w:tr>
      <w:tr w:rsidR="00D846D9" w:rsidRPr="00D846D9" w14:paraId="3707F71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BD8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A71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686EE4E0" w14:textId="69AF39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014F43A4" w14:textId="04B0A8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28B05" w14:textId="4B020F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C319D" w14:textId="757A32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622.50 </w:t>
            </w:r>
          </w:p>
        </w:tc>
      </w:tr>
      <w:tr w:rsidR="00D846D9" w:rsidRPr="00D846D9" w14:paraId="1204D23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F7A95"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C2E93AC" w14:textId="10CF189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31E41CC1" w14:textId="7655103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2FE7D7" w14:textId="6728CCD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DDE0C6" w14:textId="3BF6099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9,191,738.09 </w:t>
            </w:r>
          </w:p>
        </w:tc>
      </w:tr>
      <w:tr w:rsidR="00D846D9" w:rsidRPr="00D846D9" w14:paraId="430FD4D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149FE"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070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458DB87" w14:textId="00D9D7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EA944D" w14:textId="6303EB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801AD" w14:textId="4841BD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50A10" w14:textId="7B7346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7,000.00 </w:t>
            </w:r>
          </w:p>
        </w:tc>
      </w:tr>
      <w:tr w:rsidR="00D846D9" w:rsidRPr="00D846D9" w14:paraId="2FE7B7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50B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548B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2A728931" w14:textId="3A7FC1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0705DCF1" w14:textId="477B74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9CF9D" w14:textId="54C88F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E6725" w14:textId="10CEAD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2,200.00 </w:t>
            </w:r>
          </w:p>
        </w:tc>
      </w:tr>
      <w:tr w:rsidR="00D846D9" w:rsidRPr="00D846D9" w14:paraId="0EC6DF0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E170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615E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1E33E949" w14:textId="1F0DF9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889543C" w14:textId="68F86C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15CE9" w14:textId="798AB4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62BB0" w14:textId="367570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8,080.00 </w:t>
            </w:r>
          </w:p>
        </w:tc>
      </w:tr>
      <w:tr w:rsidR="00D846D9" w:rsidRPr="00D846D9" w14:paraId="05BD4F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5B13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D010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0B2DF052" w14:textId="55CF7D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7C692DC9" w14:textId="41262F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E7A78" w14:textId="2EB69A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D3093" w14:textId="575AAF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5,520.00 </w:t>
            </w:r>
          </w:p>
        </w:tc>
      </w:tr>
      <w:tr w:rsidR="00D846D9" w:rsidRPr="00D846D9" w14:paraId="60E2BC9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4ECB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8F1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F65CC56" w14:textId="3B8B55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5CDD5A" w14:textId="31A6EA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4A4EF" w14:textId="383CDB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81322" w14:textId="5C4932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19,800.00 </w:t>
            </w:r>
          </w:p>
        </w:tc>
      </w:tr>
      <w:tr w:rsidR="00D846D9" w:rsidRPr="00D846D9" w14:paraId="4451CC0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8EFD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73F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57CD142D" w14:textId="4C9F3E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718BD79D" w14:textId="0CE867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B9700" w14:textId="6504BC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CA34F" w14:textId="2157AC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4,240.00 </w:t>
            </w:r>
          </w:p>
        </w:tc>
      </w:tr>
      <w:tr w:rsidR="00D846D9" w:rsidRPr="00D846D9" w14:paraId="7EA2E66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D7A4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86C5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3D0196E1" w14:textId="52AED8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1BF2" w14:textId="0CA559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ABD19" w14:textId="3B93F0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54C0A" w14:textId="2A5B59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6,960.00 </w:t>
            </w:r>
          </w:p>
        </w:tc>
      </w:tr>
      <w:tr w:rsidR="00D846D9" w:rsidRPr="00D846D9" w14:paraId="7DA624B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E2EA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F79E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06F57615" w14:textId="59F6FC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1BFB635" w14:textId="79245C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DDA09" w14:textId="5288EE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24963" w14:textId="045500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8,040.00 </w:t>
            </w:r>
          </w:p>
        </w:tc>
      </w:tr>
      <w:tr w:rsidR="00D846D9" w:rsidRPr="00D846D9" w14:paraId="7862CF1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AA75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1A2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4AD69434" w14:textId="3610FE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25006E93" w14:textId="47BFB7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ED585" w14:textId="007C1C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21A2C" w14:textId="035503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6,920.00 </w:t>
            </w:r>
          </w:p>
        </w:tc>
      </w:tr>
      <w:tr w:rsidR="00D846D9" w:rsidRPr="00D846D9" w14:paraId="77CF502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EAB2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8A0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B719E6E" w14:textId="5E907F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0D7AAA5" w14:textId="0E60A6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A36C3" w14:textId="690E8E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3A0DE" w14:textId="781029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7,560.00 </w:t>
            </w:r>
          </w:p>
        </w:tc>
      </w:tr>
      <w:tr w:rsidR="00D846D9" w:rsidRPr="00D846D9" w14:paraId="173F3A3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3748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B845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D71CBA2" w14:textId="2F6A9C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19DFC9E" w14:textId="27A6AC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0E920" w14:textId="487895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C6583" w14:textId="79EAE8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0,760.00 </w:t>
            </w:r>
          </w:p>
        </w:tc>
      </w:tr>
      <w:tr w:rsidR="00D846D9" w:rsidRPr="00D846D9" w14:paraId="0FB9E5A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931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9C11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4AA2AF22" w14:textId="332332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5E258244" w14:textId="2FD2CB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35F84" w14:textId="37A421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42B9B" w14:textId="6D4735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640.00 </w:t>
            </w:r>
          </w:p>
        </w:tc>
      </w:tr>
      <w:tr w:rsidR="00D846D9" w:rsidRPr="00D846D9" w14:paraId="35CE9FD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BF3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4EDE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646FDE6" w14:textId="7CACCC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2C8731A1" w14:textId="0915C5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7B57E" w14:textId="44D1C8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A91F8" w14:textId="21F34F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4,880.00 </w:t>
            </w:r>
          </w:p>
        </w:tc>
      </w:tr>
      <w:tr w:rsidR="00D846D9" w:rsidRPr="00D846D9" w14:paraId="5F4ED99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72FF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89C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7676FA09" w14:textId="716C22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4D631AB0" w14:textId="53BCED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3AFAC" w14:textId="348E98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73C3E" w14:textId="75983E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2,080.00 </w:t>
            </w:r>
          </w:p>
        </w:tc>
      </w:tr>
      <w:tr w:rsidR="00D846D9" w:rsidRPr="00D846D9" w14:paraId="7F1A16C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E18C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9302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6C8857D9" w14:textId="38416C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59F1552" w14:textId="59E8AF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1BD70" w14:textId="2B4DDC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D3293" w14:textId="3AD16E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0,320.00 </w:t>
            </w:r>
          </w:p>
        </w:tc>
      </w:tr>
      <w:tr w:rsidR="00D846D9" w:rsidRPr="00D846D9" w14:paraId="6741F3F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8DE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4521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0EDFF58" w14:textId="70E360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15699549" w14:textId="643B08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0BB7C" w14:textId="5DEABA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52CBB" w14:textId="317C5D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19,480.00 </w:t>
            </w:r>
          </w:p>
        </w:tc>
      </w:tr>
      <w:tr w:rsidR="00D846D9" w:rsidRPr="00D846D9" w14:paraId="5B05C61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982D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CE4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A467F6" w14:textId="0A6451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35352189" w14:textId="2B3111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4498E" w14:textId="597AB6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69CB0" w14:textId="70D5BE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90,838.91 </w:t>
            </w:r>
          </w:p>
        </w:tc>
      </w:tr>
      <w:tr w:rsidR="00D846D9" w:rsidRPr="00D846D9" w14:paraId="5EEDB5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CEBA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9E95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CBAAAB7" w14:textId="7DE24C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0341A14" w14:textId="296719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944D0" w14:textId="6CDF4F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1A757" w14:textId="213D5C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7,200.00 </w:t>
            </w:r>
          </w:p>
        </w:tc>
      </w:tr>
      <w:tr w:rsidR="00D846D9" w:rsidRPr="00D846D9" w14:paraId="4A2EB11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F7A2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EB19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22C0C6C1" w14:textId="049737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895911C" w14:textId="106E68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CC572" w14:textId="1E614A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FA44C" w14:textId="34909A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5,720.00 </w:t>
            </w:r>
          </w:p>
        </w:tc>
      </w:tr>
      <w:tr w:rsidR="00D846D9" w:rsidRPr="00D846D9" w14:paraId="6316E16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C325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336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1BAD353" w14:textId="40691C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74A030E" w14:textId="180A0C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3D2C7" w14:textId="0EDD7A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9F9F4" w14:textId="4BA8AE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2,840.00 </w:t>
            </w:r>
          </w:p>
        </w:tc>
      </w:tr>
      <w:tr w:rsidR="00D846D9" w:rsidRPr="00D846D9" w14:paraId="7D0CB2A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2FFF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3949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058D659" w14:textId="361A0A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1B23FE95" w14:textId="327671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A637C" w14:textId="69E7D4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75F38" w14:textId="5E2DC8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1,040.00 </w:t>
            </w:r>
          </w:p>
        </w:tc>
      </w:tr>
      <w:tr w:rsidR="00D846D9" w:rsidRPr="00D846D9" w14:paraId="522B637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E52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CAEF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C41F242" w14:textId="578E55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8F7996D" w14:textId="1AA0F9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5E76D" w14:textId="3CADC5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C321D" w14:textId="78238C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5,120.00 </w:t>
            </w:r>
          </w:p>
        </w:tc>
      </w:tr>
      <w:tr w:rsidR="00D846D9" w:rsidRPr="00D846D9" w14:paraId="63D18CF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4B4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43FD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2DA2CCBD" w14:textId="56B33B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9954520" w14:textId="63C420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9CDFE" w14:textId="31CCE1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05C4C" w14:textId="4300DA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73,520.00 </w:t>
            </w:r>
          </w:p>
        </w:tc>
      </w:tr>
      <w:tr w:rsidR="00D846D9" w:rsidRPr="00D846D9" w14:paraId="009609A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A239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AD450B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3E2955DF" w14:textId="039F0F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2D01A50" w14:textId="70C5A5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E41C9" w14:textId="73A637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E83E1" w14:textId="393E58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1,400.00 </w:t>
            </w:r>
          </w:p>
        </w:tc>
      </w:tr>
      <w:tr w:rsidR="00D846D9" w:rsidRPr="00D846D9" w14:paraId="5D947F8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C5C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2D8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8AE4E40" w14:textId="597D2E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11FCC452" w14:textId="4B6E2D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433D0" w14:textId="0E12C9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48AFB" w14:textId="159116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45,080.00 </w:t>
            </w:r>
          </w:p>
        </w:tc>
      </w:tr>
      <w:tr w:rsidR="00D846D9" w:rsidRPr="00D846D9" w14:paraId="2A87EB0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DF8D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F7DC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483863C7" w14:textId="523A99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89D23" w14:textId="6AAB3A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12B60" w14:textId="6E83C7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9A551" w14:textId="0FBB63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0,000.00 </w:t>
            </w:r>
          </w:p>
        </w:tc>
      </w:tr>
      <w:tr w:rsidR="00D846D9" w:rsidRPr="00D846D9" w14:paraId="436280E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0E9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6D72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949D37B" w14:textId="10B672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3042F25F" w14:textId="371C65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8F471" w14:textId="240A31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642EE" w14:textId="28CD73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4,160.00 </w:t>
            </w:r>
          </w:p>
        </w:tc>
      </w:tr>
      <w:tr w:rsidR="00D846D9" w:rsidRPr="00D846D9" w14:paraId="04A2F10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8BD1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C0A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ABD233" w14:textId="43AA2D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54ABD87A" w14:textId="43D41C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C9403" w14:textId="60C912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7332D" w14:textId="7EA7ED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42,339.18 </w:t>
            </w:r>
          </w:p>
        </w:tc>
      </w:tr>
      <w:tr w:rsidR="00D846D9" w:rsidRPr="00D846D9" w14:paraId="766604FD"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595C5"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34FACEA" w14:textId="22E6209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480,135.92 </w:t>
            </w:r>
          </w:p>
        </w:tc>
        <w:tc>
          <w:tcPr>
            <w:tcW w:w="958" w:type="pct"/>
            <w:tcBorders>
              <w:top w:val="nil"/>
              <w:left w:val="nil"/>
              <w:bottom w:val="single" w:sz="4" w:space="0" w:color="000000"/>
              <w:right w:val="single" w:sz="4" w:space="0" w:color="000000"/>
            </w:tcBorders>
            <w:shd w:val="clear" w:color="D8D8D8" w:fill="D8D8D8"/>
            <w:noWrap/>
            <w:vAlign w:val="bottom"/>
            <w:hideMark/>
          </w:tcPr>
          <w:p w14:paraId="62A95AB5" w14:textId="5D21A79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09B975" w14:textId="3F51F6E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1C7FF8" w14:textId="47D789B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480,135.92 </w:t>
            </w:r>
          </w:p>
        </w:tc>
      </w:tr>
      <w:tr w:rsidR="00D846D9" w:rsidRPr="00D846D9" w14:paraId="4A7E64C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A4B15"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F31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98CAA49" w14:textId="24389D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546D908E" w14:textId="5F36B1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F6FDB" w14:textId="7C2370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2D6FD" w14:textId="5747F2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0,680.00 </w:t>
            </w:r>
          </w:p>
        </w:tc>
      </w:tr>
      <w:tr w:rsidR="00D846D9" w:rsidRPr="00D846D9" w14:paraId="34EA57A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C0678"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118F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14E68608" w14:textId="25340E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6AB0A863" w14:textId="079694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8C2BF" w14:textId="2765EB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3D8A1" w14:textId="206F61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4,280.00 </w:t>
            </w:r>
          </w:p>
        </w:tc>
      </w:tr>
      <w:tr w:rsidR="00D846D9" w:rsidRPr="00D846D9" w14:paraId="46A701A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180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113C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D2F8F0F" w14:textId="07C6D9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FF1EA" w14:textId="0E4915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07213" w14:textId="2DB109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53B77" w14:textId="1517D1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0,000.00 </w:t>
            </w:r>
          </w:p>
        </w:tc>
      </w:tr>
      <w:tr w:rsidR="00D846D9" w:rsidRPr="00D846D9" w14:paraId="4F6D3EE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7FB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DBC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7F20C47" w14:textId="251DA3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6BCDAB8C" w14:textId="4A9BAA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B1D0F" w14:textId="0731E6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6A464" w14:textId="7FEAAB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7,030.45 </w:t>
            </w:r>
          </w:p>
        </w:tc>
      </w:tr>
      <w:tr w:rsidR="00D846D9" w:rsidRPr="00D846D9" w14:paraId="5D6E014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42F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EFCB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74B22171" w14:textId="332821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70B9DCF7" w14:textId="126FFA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EE5BF" w14:textId="56F142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08729" w14:textId="0C0107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2,074.00 </w:t>
            </w:r>
          </w:p>
        </w:tc>
      </w:tr>
      <w:tr w:rsidR="00D846D9" w:rsidRPr="00D846D9" w14:paraId="547F21D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3719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93FD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0232E55D" w14:textId="52F497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7595D47C" w14:textId="317402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57FA1" w14:textId="430181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E0128" w14:textId="019CC7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8,742.00 </w:t>
            </w:r>
          </w:p>
        </w:tc>
      </w:tr>
      <w:tr w:rsidR="00D846D9" w:rsidRPr="00D846D9" w14:paraId="45E9660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110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3A20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72DAB988" w14:textId="57B3F3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C0C86F3" w14:textId="605F6A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1EB87" w14:textId="190AB0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545F4" w14:textId="3665ED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0,480.00 </w:t>
            </w:r>
          </w:p>
        </w:tc>
      </w:tr>
      <w:tr w:rsidR="00D846D9" w:rsidRPr="00D846D9" w14:paraId="2D10FDA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CD4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B02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77542302" w14:textId="0DB75C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FFFBB" w14:textId="515491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29A73" w14:textId="28218B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C0ECF" w14:textId="434F38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1,800.00 </w:t>
            </w:r>
          </w:p>
        </w:tc>
      </w:tr>
      <w:tr w:rsidR="00D846D9" w:rsidRPr="00D846D9" w14:paraId="1EFD0B6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FE36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4E52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6177DC1D" w14:textId="6C21F7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4E44214C" w14:textId="33E8E9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E3581" w14:textId="706E7A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767FC" w14:textId="762288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5,920.00 </w:t>
            </w:r>
          </w:p>
        </w:tc>
      </w:tr>
      <w:tr w:rsidR="00D846D9" w:rsidRPr="00D846D9" w14:paraId="47DC46F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A8A7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EC5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13145B8" w14:textId="5CEE33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4A4C8327" w14:textId="4E8CB9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04ACD" w14:textId="592958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2A04B" w14:textId="201E11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94,689.00 </w:t>
            </w:r>
          </w:p>
        </w:tc>
      </w:tr>
      <w:tr w:rsidR="00D846D9" w:rsidRPr="00D846D9" w14:paraId="5C4219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B7D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0BBF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72D7EA03" w14:textId="0ABC7D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0397BE2" w14:textId="15A372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2849D" w14:textId="42BC9A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64A03" w14:textId="558652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120.00 </w:t>
            </w:r>
          </w:p>
        </w:tc>
      </w:tr>
      <w:tr w:rsidR="00D846D9" w:rsidRPr="00D846D9" w14:paraId="4438B3D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4969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276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0C3BBD26" w14:textId="359E9F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6AD402D0" w14:textId="2E000C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CE59D" w14:textId="58B33C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1A235" w14:textId="359EEE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3,480.47 </w:t>
            </w:r>
          </w:p>
        </w:tc>
      </w:tr>
      <w:tr w:rsidR="00D846D9" w:rsidRPr="00D846D9" w14:paraId="1498323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8A1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8612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28C4ED04" w14:textId="1D6FD6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57AFC" w14:textId="2E15CD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BE8CB" w14:textId="40EB3C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E8604" w14:textId="7556E9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3,600.00 </w:t>
            </w:r>
          </w:p>
        </w:tc>
      </w:tr>
      <w:tr w:rsidR="00D846D9" w:rsidRPr="00D846D9" w14:paraId="6768C68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BAEC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C6AE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639EB1C7" w14:textId="1BE4A6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A171B99" w14:textId="349FB8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AA389" w14:textId="203D13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08846" w14:textId="106AF6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3,840.00 </w:t>
            </w:r>
          </w:p>
        </w:tc>
      </w:tr>
      <w:tr w:rsidR="00D846D9" w:rsidRPr="00D846D9" w14:paraId="48FEAEC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55F3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1CA7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5270439E" w14:textId="314F00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7DED3D3" w14:textId="446145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10DCE" w14:textId="6EA725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B94F7" w14:textId="343FD5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76,400.00 </w:t>
            </w:r>
          </w:p>
        </w:tc>
      </w:tr>
      <w:tr w:rsidR="00D846D9" w:rsidRPr="00D846D9" w14:paraId="1A61DAE5"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318F2"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5960FF43" w14:textId="34E8ABD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792D9736" w14:textId="75E6A88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0EE5B5" w14:textId="782FF8F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8F2A99" w14:textId="2B703C4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847,431.64 </w:t>
            </w:r>
          </w:p>
        </w:tc>
      </w:tr>
      <w:tr w:rsidR="00D846D9" w:rsidRPr="00D846D9" w14:paraId="31DCCE0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363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7D0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5593CCB" w14:textId="19F951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0B7E03BA" w14:textId="752329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1B116" w14:textId="2EB451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393E0" w14:textId="3629FA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47,431.64 </w:t>
            </w:r>
          </w:p>
        </w:tc>
      </w:tr>
      <w:tr w:rsidR="00D846D9" w:rsidRPr="00D846D9" w14:paraId="1685872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D860E4"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4E0A0B2E" w14:textId="1DF7AE2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79,474,575.92 </w:t>
            </w:r>
          </w:p>
        </w:tc>
        <w:tc>
          <w:tcPr>
            <w:tcW w:w="958" w:type="pct"/>
            <w:tcBorders>
              <w:top w:val="nil"/>
              <w:left w:val="nil"/>
              <w:bottom w:val="single" w:sz="4" w:space="0" w:color="000000"/>
              <w:right w:val="single" w:sz="4" w:space="0" w:color="000000"/>
            </w:tcBorders>
            <w:shd w:val="clear" w:color="A5A5A5" w:fill="A5A5A5"/>
            <w:noWrap/>
            <w:vAlign w:val="bottom"/>
            <w:hideMark/>
          </w:tcPr>
          <w:p w14:paraId="725BC364" w14:textId="7E10E79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563D1CF" w14:textId="184FA77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174BD0E" w14:textId="515BFF9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79,474,575.92 </w:t>
            </w:r>
          </w:p>
        </w:tc>
      </w:tr>
      <w:tr w:rsidR="00D846D9" w:rsidRPr="00D846D9" w14:paraId="1E3CE79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F6898"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D7C5F3E" w14:textId="08D9794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9,368,489.33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EA710" w14:textId="34E9966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3BECF9" w14:textId="4B8100F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FEF655" w14:textId="1179349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9,368,489.33 </w:t>
            </w:r>
          </w:p>
        </w:tc>
      </w:tr>
      <w:tr w:rsidR="00D846D9" w:rsidRPr="00D846D9" w14:paraId="28BDDE7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DFF26"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226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1F0AEFB6" w14:textId="022051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9AE759" w14:textId="280773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9E6B9" w14:textId="72A2EF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5132F" w14:textId="13B639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41A12C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C11B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039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1A79C64E" w14:textId="2572CE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CB94EAA" w14:textId="179C07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BAFAA" w14:textId="121FB4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EF9C7" w14:textId="43BDD5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6,320.00 </w:t>
            </w:r>
          </w:p>
        </w:tc>
      </w:tr>
      <w:tr w:rsidR="00D846D9" w:rsidRPr="00D846D9" w14:paraId="5D715BE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A53E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0E2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4F59CF46" w14:textId="362996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3718C11" w14:textId="6C0C8B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747A2" w14:textId="2AAE2F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3FB6C" w14:textId="405619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2B61455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F04D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9326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4F9F56C9" w14:textId="59C566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D12DCB" w14:textId="231243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6973E" w14:textId="03AD89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4FED7" w14:textId="50CB26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76E64D1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ED0A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7AE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5E51510A" w14:textId="0928B3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709ED5C1" w14:textId="48096B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B4740" w14:textId="375A18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918B9" w14:textId="7B54F2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128.00 </w:t>
            </w:r>
          </w:p>
        </w:tc>
      </w:tr>
      <w:tr w:rsidR="00D846D9" w:rsidRPr="00D846D9" w14:paraId="57AB779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7798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E806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57416841" w14:textId="4F0014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03496839" w14:textId="530D81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007AF" w14:textId="3C3166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38829" w14:textId="499DD9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602.00 </w:t>
            </w:r>
          </w:p>
        </w:tc>
      </w:tr>
      <w:tr w:rsidR="00D846D9" w:rsidRPr="00D846D9" w14:paraId="65C6EAB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7CED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813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57CF9AE5" w14:textId="2EAA63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2761C48" w14:textId="165044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7CEE0" w14:textId="580B03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81D40" w14:textId="573B3F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r>
      <w:tr w:rsidR="00D846D9" w:rsidRPr="00D846D9" w14:paraId="396530E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7D08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818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574ADC7B" w14:textId="7839A6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6DF945D4" w14:textId="0E0926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8CC7B" w14:textId="59B2F3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944E6" w14:textId="0D9734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812,033.74 </w:t>
            </w:r>
          </w:p>
        </w:tc>
      </w:tr>
      <w:tr w:rsidR="00D846D9" w:rsidRPr="00D846D9" w14:paraId="033903C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2DA3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AAC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BCE4489" w14:textId="251E20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0327E249" w14:textId="4A2824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0CBEF" w14:textId="5946A1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C5943" w14:textId="76529D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2,424.22 </w:t>
            </w:r>
          </w:p>
        </w:tc>
      </w:tr>
      <w:tr w:rsidR="00D846D9" w:rsidRPr="00D846D9" w14:paraId="2663755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1E79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877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360F0E1C" w14:textId="5EDF54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7A9D1F03" w14:textId="214EF5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BA3EE" w14:textId="4C4751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CECC0" w14:textId="4C1182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9,780.88 </w:t>
            </w:r>
          </w:p>
        </w:tc>
      </w:tr>
      <w:tr w:rsidR="00D846D9" w:rsidRPr="00D846D9" w14:paraId="00EAA75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A550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D3BD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35ACC34D" w14:textId="5FF791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3FCD3CE9" w14:textId="5F1D33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68B9D" w14:textId="03E766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6DF1F" w14:textId="173EC9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5,225.22 </w:t>
            </w:r>
          </w:p>
        </w:tc>
      </w:tr>
      <w:tr w:rsidR="00D846D9" w:rsidRPr="00D846D9" w14:paraId="2028B7A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290D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B78F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6AFBD658" w14:textId="38C0E1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A5AE687" w14:textId="1EA7AA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AACEC" w14:textId="408053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8B873" w14:textId="5115E1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r>
      <w:tr w:rsidR="00D846D9" w:rsidRPr="00D846D9" w14:paraId="0DCF7EA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AF52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CF2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6B35BDB1" w14:textId="514519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7BB2504" w14:textId="1D872C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7CBB8" w14:textId="394BD4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F0D56" w14:textId="61FC7F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4,645.00 </w:t>
            </w:r>
          </w:p>
        </w:tc>
      </w:tr>
      <w:tr w:rsidR="00D846D9" w:rsidRPr="00D846D9" w14:paraId="4E13EAD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9868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BEBE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76C5A933" w14:textId="010EBA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17F8F0DB" w14:textId="17BB36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CC79E" w14:textId="3883A9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2CBDE" w14:textId="2C0268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9,300.00 </w:t>
            </w:r>
          </w:p>
        </w:tc>
      </w:tr>
      <w:tr w:rsidR="00D846D9" w:rsidRPr="00D846D9" w14:paraId="5DF1FF5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47F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B5D8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16B0FB36" w14:textId="63C866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EA20C4E" w14:textId="457F3D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EBCF7" w14:textId="352C86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42526" w14:textId="2A1F1A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r>
      <w:tr w:rsidR="00D846D9" w:rsidRPr="00D846D9" w14:paraId="097AE2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D92F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B9F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28025A20" w14:textId="392C26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7D483DAF" w14:textId="771A9B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36E64" w14:textId="0C0A13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ECA13" w14:textId="2454DB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0,135.27 </w:t>
            </w:r>
          </w:p>
        </w:tc>
      </w:tr>
      <w:tr w:rsidR="00D846D9" w:rsidRPr="00D846D9" w14:paraId="3052D55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004B3"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60A121C1" w14:textId="6F47688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098D8C2" w14:textId="672202F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C056AE" w14:textId="09C7404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CA20A3" w14:textId="14AA2F5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646,869.37 </w:t>
            </w:r>
          </w:p>
        </w:tc>
      </w:tr>
      <w:tr w:rsidR="00D846D9" w:rsidRPr="00D846D9" w14:paraId="0284314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07447"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9AE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1A7EBF19" w14:textId="662AA8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B75E7FE" w14:textId="3BB0EF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1C0CF" w14:textId="1136C9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E8E40" w14:textId="31087A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r>
      <w:tr w:rsidR="00D846D9" w:rsidRPr="00D846D9" w14:paraId="03F9F90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3265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3B91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11A1A3FF" w14:textId="698B53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011D16ED" w14:textId="635414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538CB" w14:textId="538BE0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0B483" w14:textId="3C2319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1,503.62 </w:t>
            </w:r>
          </w:p>
        </w:tc>
      </w:tr>
      <w:tr w:rsidR="00D846D9" w:rsidRPr="00D846D9" w14:paraId="6553772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4646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CA6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5839AE18" w14:textId="51C2F3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37D8B1B3" w14:textId="1423DE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5F7D9" w14:textId="4B0D27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1EED0" w14:textId="41E208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72,180.75 </w:t>
            </w:r>
          </w:p>
        </w:tc>
      </w:tr>
      <w:tr w:rsidR="00D846D9" w:rsidRPr="00D846D9" w14:paraId="68E0953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E177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6E7F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571E410E" w14:textId="4E3371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EB28AC1" w14:textId="4B97EA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1F1B1" w14:textId="64EEFD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1FC80" w14:textId="2FA6D7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r>
      <w:tr w:rsidR="00D846D9" w:rsidRPr="00D846D9" w14:paraId="615F4C9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A1DB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336E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55BCDBBB" w14:textId="0BE3C0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9468327" w14:textId="722750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2506D" w14:textId="6D6F4C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43699" w14:textId="3BF1DF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4,395.00 </w:t>
            </w:r>
          </w:p>
        </w:tc>
      </w:tr>
      <w:tr w:rsidR="00D846D9" w:rsidRPr="00D846D9" w14:paraId="4DD33CB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B3CB7"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2500DC" w14:textId="11E6E3B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5,733,852.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89EE398" w14:textId="7A6427C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8E18BB" w14:textId="658881D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57A7F5" w14:textId="0DF3C5D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5,733,852.32 </w:t>
            </w:r>
          </w:p>
        </w:tc>
      </w:tr>
      <w:tr w:rsidR="00D846D9" w:rsidRPr="00D846D9" w14:paraId="62BE433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E1D97"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1F82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A9E940" w14:textId="18DDE7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378,629.13 </w:t>
            </w:r>
          </w:p>
        </w:tc>
        <w:tc>
          <w:tcPr>
            <w:tcW w:w="958" w:type="pct"/>
            <w:tcBorders>
              <w:top w:val="nil"/>
              <w:left w:val="nil"/>
              <w:bottom w:val="single" w:sz="4" w:space="0" w:color="000000"/>
              <w:right w:val="single" w:sz="4" w:space="0" w:color="000000"/>
            </w:tcBorders>
            <w:shd w:val="clear" w:color="auto" w:fill="auto"/>
            <w:noWrap/>
            <w:vAlign w:val="bottom"/>
            <w:hideMark/>
          </w:tcPr>
          <w:p w14:paraId="1D662A79" w14:textId="0F130C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81EEC" w14:textId="1D0A52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74210" w14:textId="3E1147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378,629.13 </w:t>
            </w:r>
          </w:p>
        </w:tc>
      </w:tr>
      <w:tr w:rsidR="00D846D9" w:rsidRPr="00D846D9" w14:paraId="41ABE74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67CC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E0E0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5FBBEDD0" w14:textId="629B0F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79F4045" w14:textId="22583A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16CA2" w14:textId="4DEACE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16D52" w14:textId="3F4D87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1,465.00 </w:t>
            </w:r>
          </w:p>
        </w:tc>
      </w:tr>
      <w:tr w:rsidR="00D846D9" w:rsidRPr="00D846D9" w14:paraId="38D55D9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3D4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EE01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2336F645" w14:textId="52D6A4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9285D8" w14:textId="650484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55B9A" w14:textId="3863A3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7FC44" w14:textId="2948D3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71834A8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486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7191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216B2283" w14:textId="788D50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2617BF2D" w14:textId="7A22BA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DF50A" w14:textId="796464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E7CB7" w14:textId="0572D6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97,902.00 </w:t>
            </w:r>
          </w:p>
        </w:tc>
      </w:tr>
      <w:tr w:rsidR="00D846D9" w:rsidRPr="00D846D9" w14:paraId="0F462E0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EF2E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9B4C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0A911DC" w14:textId="02DFE0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711ED70C" w14:textId="2A033B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CD50E" w14:textId="567F58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65C78" w14:textId="526FB6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32,663.69 </w:t>
            </w:r>
          </w:p>
        </w:tc>
      </w:tr>
      <w:tr w:rsidR="00D846D9" w:rsidRPr="00D846D9" w14:paraId="568BB94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0927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0BE5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51F31640" w14:textId="245BE7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75A97EBF" w14:textId="6C3EB2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05C01" w14:textId="5553DE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63428" w14:textId="58A462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8,154.75 </w:t>
            </w:r>
          </w:p>
        </w:tc>
      </w:tr>
      <w:tr w:rsidR="00D846D9" w:rsidRPr="00D846D9" w14:paraId="0D67AFC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0967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A19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1F974594" w14:textId="0E3002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550161" w14:textId="22FE99F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2AC13" w14:textId="056613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01377" w14:textId="1F4450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444C8F7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EF5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A8B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7A86AF7F" w14:textId="22A2DD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C07A0F6" w14:textId="0290B7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6C0BA" w14:textId="748754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C84B9" w14:textId="16F28A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780.00 </w:t>
            </w:r>
          </w:p>
        </w:tc>
      </w:tr>
      <w:tr w:rsidR="00D846D9" w:rsidRPr="00D846D9" w14:paraId="5ABF9CC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79A8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0C50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4574558B" w14:textId="292FF0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029CD3" w14:textId="564910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10A3" w14:textId="6AED78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609B8" w14:textId="304C58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03E94C5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E5C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8DA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DCE0372" w14:textId="5F82DD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3670F9F" w14:textId="53D9E2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F0D1E" w14:textId="723763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7273D" w14:textId="766084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1,465.00 </w:t>
            </w:r>
          </w:p>
        </w:tc>
      </w:tr>
      <w:tr w:rsidR="00D846D9" w:rsidRPr="00D846D9" w14:paraId="72E7A7D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379A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FDFA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176E84E" w14:textId="238F2D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79BADDDC" w14:textId="17C8E3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E45EC" w14:textId="2A6284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D3218" w14:textId="781601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164,965.00 </w:t>
            </w:r>
          </w:p>
        </w:tc>
      </w:tr>
      <w:tr w:rsidR="00D846D9" w:rsidRPr="00D846D9" w14:paraId="7D65686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FF81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D81B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6E630E2" w14:textId="500AF0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EE1B0E" w14:textId="7AA6A4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0B077" w14:textId="7ED817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EB0E6" w14:textId="2C9A0C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4D39F32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42DF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4F7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3CCF8416" w14:textId="3ED0E6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9,510,477.75 </w:t>
            </w:r>
          </w:p>
        </w:tc>
        <w:tc>
          <w:tcPr>
            <w:tcW w:w="958" w:type="pct"/>
            <w:tcBorders>
              <w:top w:val="nil"/>
              <w:left w:val="nil"/>
              <w:bottom w:val="single" w:sz="4" w:space="0" w:color="000000"/>
              <w:right w:val="single" w:sz="4" w:space="0" w:color="000000"/>
            </w:tcBorders>
            <w:shd w:val="clear" w:color="auto" w:fill="auto"/>
            <w:noWrap/>
            <w:vAlign w:val="bottom"/>
            <w:hideMark/>
          </w:tcPr>
          <w:p w14:paraId="000B0E4C" w14:textId="621C45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025F8" w14:textId="004002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D62F4" w14:textId="32E1D7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9,510,477.75 </w:t>
            </w:r>
          </w:p>
        </w:tc>
      </w:tr>
      <w:tr w:rsidR="00D846D9" w:rsidRPr="00D846D9" w14:paraId="4C6F774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2B23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C53B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7540B2A" w14:textId="05A95A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E3D1DE0" w14:textId="59E26E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00F7C" w14:textId="54704E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F0494" w14:textId="57F319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2,500.00 </w:t>
            </w:r>
          </w:p>
        </w:tc>
      </w:tr>
      <w:tr w:rsidR="00D846D9" w:rsidRPr="00D846D9" w14:paraId="2F1A202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F027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F0A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526291F1" w14:textId="66410B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85A9C9" w14:textId="680DF3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F58B0" w14:textId="33C3DE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A3B85" w14:textId="3E2919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7146F28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052E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9725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FF49D48" w14:textId="7E01A6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642A655" w14:textId="50123F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3AFD2" w14:textId="697AC1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CD3D2" w14:textId="4BE08C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1,465.00 </w:t>
            </w:r>
          </w:p>
        </w:tc>
      </w:tr>
      <w:tr w:rsidR="00D846D9" w:rsidRPr="00D846D9" w14:paraId="288CE0B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3440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61E8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F2F0F25" w14:textId="357A76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B64C4F4" w14:textId="2AA718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47532" w14:textId="296C07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0CD9D" w14:textId="776B1A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7FDC586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4CC4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DA1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AE4FF6D" w14:textId="17A7BE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E27DD26" w14:textId="731501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BF205" w14:textId="684E81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05CFF" w14:textId="3CE337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76,930.00 </w:t>
            </w:r>
          </w:p>
        </w:tc>
      </w:tr>
      <w:tr w:rsidR="00D846D9" w:rsidRPr="00D846D9" w14:paraId="6868240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9843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165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34E92853" w14:textId="79ED80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FBCC5B3" w14:textId="419FDA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96428" w14:textId="23AF46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41D62" w14:textId="443097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1,465.00 </w:t>
            </w:r>
          </w:p>
        </w:tc>
      </w:tr>
      <w:tr w:rsidR="00D846D9" w:rsidRPr="00D846D9" w14:paraId="447C5B8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BCC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068A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15B5364" w14:textId="3CEFBE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79AE7CF" w14:textId="6A6AD0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BF127" w14:textId="07BAD1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F2FE0" w14:textId="763D87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552C248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FF187"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171BDAE" w14:textId="5544554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3869CF2" w14:textId="1105B78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3FB67F" w14:textId="6A7D646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490405" w14:textId="036F13B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970,677.02 </w:t>
            </w:r>
          </w:p>
        </w:tc>
      </w:tr>
      <w:tr w:rsidR="00D846D9" w:rsidRPr="00D846D9" w14:paraId="187129B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17043"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C76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A184DB9" w14:textId="748428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16AA467" w14:textId="488416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1B000" w14:textId="30698E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9CCC2" w14:textId="448F2B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r>
      <w:tr w:rsidR="00D846D9" w:rsidRPr="00D846D9" w14:paraId="23961EC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AE3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35CB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0498679F" w14:textId="7D54A7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5CBE666" w14:textId="59ECE9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2B444" w14:textId="6C329B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A6D0B" w14:textId="35B4F4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71C09DE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6B13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8B8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071A7CC" w14:textId="1A359F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3F258F" w14:textId="496930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0C0BC" w14:textId="31A6BB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EA15A" w14:textId="335C3D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067DAF8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5DD0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D9E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0B4D3D6" w14:textId="50DEA1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42F981F" w14:textId="5C2B6A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BE63B" w14:textId="16A6D0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C40C5" w14:textId="7570BD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0C99936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32E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16C0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22F9F43A" w14:textId="5C9C0B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1B2AF0" w14:textId="44E187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B192C" w14:textId="5AE4DB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17A9C" w14:textId="1B419F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r>
      <w:tr w:rsidR="00D846D9" w:rsidRPr="00D846D9" w14:paraId="035DB4F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8C3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E848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1C9F8EDB" w14:textId="0B904E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38308A" w14:textId="243ADD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AF4D2" w14:textId="7A54E4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F2290" w14:textId="02BB74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5438B54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472F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A9A7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356875" w14:textId="2E65A9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3AF50913" w14:textId="1DA08C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9FD0F" w14:textId="318D9A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E1C84" w14:textId="304087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148,896.38 </w:t>
            </w:r>
          </w:p>
        </w:tc>
      </w:tr>
      <w:tr w:rsidR="00D846D9" w:rsidRPr="00D846D9" w14:paraId="5197B22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FC0B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0BE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7E66643" w14:textId="057199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EDE4C4" w14:textId="6BAB78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E1787" w14:textId="1C3A7A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99EA4" w14:textId="312AFF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0EF8601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A3AF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4E36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825DAAA" w14:textId="343C6E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426E37" w14:textId="250154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B389B" w14:textId="1C82F6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75945" w14:textId="740417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5305F37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A484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3153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652E2BD" w14:textId="5890A9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D11FD6" w14:textId="3D673A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F30E7" w14:textId="08077F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3F7CB" w14:textId="1C63BD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08319E6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A42C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15D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8379B0B" w14:textId="2B479A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843E9A9" w14:textId="1BDFCE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7CB1E" w14:textId="38202B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805C1" w14:textId="7E6830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68A6BAC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5738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D29A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5EB2D270" w14:textId="2C4077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0D40016F" w14:textId="58423E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3C4A1" w14:textId="3C9634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B555E" w14:textId="2CE6E1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3,240.64 </w:t>
            </w:r>
          </w:p>
        </w:tc>
      </w:tr>
      <w:tr w:rsidR="00D846D9" w:rsidRPr="00D846D9" w14:paraId="2535402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971D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1FCE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0FF3C87" w14:textId="40929B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AC1B306" w14:textId="71113F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DDEEC" w14:textId="4BD1C5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DDEB2" w14:textId="447938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0B939C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A40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F1A8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68F73F" w14:textId="14E703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E1F5B2" w14:textId="42BC9B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B5DEA" w14:textId="48A227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ED94F" w14:textId="49ED54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05,000.00 </w:t>
            </w:r>
          </w:p>
        </w:tc>
      </w:tr>
      <w:tr w:rsidR="00D846D9" w:rsidRPr="00D846D9" w14:paraId="2D5A77D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7A8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6561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5E22668F" w14:textId="5A836C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8C5557D" w14:textId="0D1344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D7892" w14:textId="5476B4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762EB" w14:textId="459401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1EBB8FB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3210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6174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B7D88F" w14:textId="3F54CC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0FBC7A7" w14:textId="0352B3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74C7B" w14:textId="38855F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DB312" w14:textId="09B256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1D4E1A2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4E84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E9C6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5E528A8F" w14:textId="76EBCA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F9A6ED0" w14:textId="156A1C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9D365" w14:textId="3DB4DA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F7526" w14:textId="48A3E4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5DAAAC83"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D6756"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C82380B" w14:textId="1F7DC14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3,754,687.88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CC3C2" w14:textId="1CE5C24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DEA112" w14:textId="69B5892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D62734" w14:textId="2D273F7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3,754,687.88 </w:t>
            </w:r>
          </w:p>
        </w:tc>
      </w:tr>
      <w:tr w:rsidR="00D846D9" w:rsidRPr="00D846D9" w14:paraId="47674A4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90763"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D4D1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D32308" w14:textId="50BA5A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hideMark/>
          </w:tcPr>
          <w:p w14:paraId="03F39BD0" w14:textId="43EAB8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D2CFE" w14:textId="6C8AF6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3C91E" w14:textId="3F11A3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808,310.37 </w:t>
            </w:r>
          </w:p>
        </w:tc>
      </w:tr>
      <w:tr w:rsidR="00D846D9" w:rsidRPr="00D846D9" w14:paraId="02EC90E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88E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123B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41B34393" w14:textId="101A2E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15342510" w14:textId="000C84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E954E" w14:textId="376B0B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2978B" w14:textId="1D28BD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8,780.00 </w:t>
            </w:r>
          </w:p>
        </w:tc>
      </w:tr>
      <w:tr w:rsidR="00D846D9" w:rsidRPr="00D846D9" w14:paraId="16CA7AF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FCC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2A65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3714D5C3" w14:textId="07F297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59787A" w14:textId="1CC211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FA39B" w14:textId="0957C3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44F7F" w14:textId="7DDE4D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8,570.00 </w:t>
            </w:r>
          </w:p>
        </w:tc>
      </w:tr>
      <w:tr w:rsidR="00D846D9" w:rsidRPr="00D846D9" w14:paraId="1289D65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C995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48F1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1622BE47" w14:textId="280B4E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DEA5780" w14:textId="49FDC5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B9BB3" w14:textId="7CD3EF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0DF78" w14:textId="3F6C1B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r>
      <w:tr w:rsidR="00D846D9" w:rsidRPr="00D846D9" w14:paraId="31D245A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06F9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6DA1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196818" w14:textId="444F71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2CBB1BFD" w14:textId="7CBDF1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D8663" w14:textId="2EC169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56C2" w14:textId="0EC45B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7,508.00 </w:t>
            </w:r>
          </w:p>
        </w:tc>
      </w:tr>
      <w:tr w:rsidR="00D846D9" w:rsidRPr="00D846D9" w14:paraId="02A430E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767E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98D8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60E8B157" w14:textId="6FA1A0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9E84353" w14:textId="03E5AD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BB67F" w14:textId="42BE8E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4FCD4" w14:textId="2FDDF3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r>
      <w:tr w:rsidR="00D846D9" w:rsidRPr="00D846D9" w14:paraId="749A1AC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5BAC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A62F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4683A161" w14:textId="330EA5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2D2E58C" w14:textId="0BD07F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D077F" w14:textId="22EBE0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57299" w14:textId="043D7D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7,200.00 </w:t>
            </w:r>
          </w:p>
        </w:tc>
      </w:tr>
      <w:tr w:rsidR="00D846D9" w:rsidRPr="00D846D9" w14:paraId="7EA7798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2B4F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542C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F3F4DA3" w14:textId="4D633F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A9270C2" w14:textId="65C2A1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C96C6" w14:textId="7D1BDD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0EAAB" w14:textId="381A74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0,789.00 </w:t>
            </w:r>
          </w:p>
        </w:tc>
      </w:tr>
      <w:tr w:rsidR="00D846D9" w:rsidRPr="00D846D9" w14:paraId="74FB9C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F622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642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728890BB" w14:textId="6C077C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C254473" w14:textId="28C103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FECFC" w14:textId="4C7DDD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3471B" w14:textId="040849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97,915.00 </w:t>
            </w:r>
          </w:p>
        </w:tc>
      </w:tr>
      <w:tr w:rsidR="00D846D9" w:rsidRPr="00D846D9" w14:paraId="4DB4E79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3E54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FE12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D8CB76F" w14:textId="089B74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65EE53" w14:textId="50A233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4A730" w14:textId="26958A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ECFC0" w14:textId="14A0F0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r>
      <w:tr w:rsidR="00D846D9" w:rsidRPr="00D846D9" w14:paraId="1A672F4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4985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431D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61280952" w14:textId="137F31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FA8C4B" w14:textId="64F0C2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4FC9A" w14:textId="1BB602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B743E" w14:textId="68A9C23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r>
      <w:tr w:rsidR="00D846D9" w:rsidRPr="00D846D9" w14:paraId="3DBA9D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CF4C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7758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3A84597E" w14:textId="37BBA3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269F904" w14:textId="42ABAF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2B172" w14:textId="139F39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E3596" w14:textId="39EDD8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r>
      <w:tr w:rsidR="00D846D9" w:rsidRPr="00D846D9" w14:paraId="67BEFCB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480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34B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553AF52C" w14:textId="3A4546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1DC7CCA" w14:textId="104C38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C2920" w14:textId="09C4B1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27EFF" w14:textId="550422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r>
      <w:tr w:rsidR="00D846D9" w:rsidRPr="00D846D9" w14:paraId="68A37E2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0D6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2D8C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352ED48" w14:textId="6A6D1C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4F65DCB0" w14:textId="263B5B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03DC2" w14:textId="41353D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DEB94" w14:textId="1860FD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5,700.00 </w:t>
            </w:r>
          </w:p>
        </w:tc>
      </w:tr>
      <w:tr w:rsidR="00D846D9" w:rsidRPr="00D846D9" w14:paraId="0C1C975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AB17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64D1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9291E30" w14:textId="4B49CC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1977EA63" w14:textId="0B79A9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78E5D" w14:textId="1ED8A7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D5AAE" w14:textId="394326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9,022.68 </w:t>
            </w:r>
          </w:p>
        </w:tc>
      </w:tr>
      <w:tr w:rsidR="00D846D9" w:rsidRPr="00D846D9" w14:paraId="1592894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674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86C5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4F0139F8" w14:textId="53CF7C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7D19BC4D" w14:textId="657732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9D4AD" w14:textId="61F3EE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0D0AF" w14:textId="798D17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684,045.00 </w:t>
            </w:r>
          </w:p>
        </w:tc>
      </w:tr>
      <w:tr w:rsidR="00D846D9" w:rsidRPr="00D846D9" w14:paraId="169360B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8B85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3C14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B09E5E7" w14:textId="62C6B2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85,200.76 </w:t>
            </w:r>
          </w:p>
        </w:tc>
        <w:tc>
          <w:tcPr>
            <w:tcW w:w="958" w:type="pct"/>
            <w:tcBorders>
              <w:top w:val="nil"/>
              <w:left w:val="nil"/>
              <w:bottom w:val="single" w:sz="4" w:space="0" w:color="000000"/>
              <w:right w:val="single" w:sz="4" w:space="0" w:color="000000"/>
            </w:tcBorders>
            <w:shd w:val="clear" w:color="auto" w:fill="auto"/>
            <w:noWrap/>
            <w:vAlign w:val="bottom"/>
            <w:hideMark/>
          </w:tcPr>
          <w:p w14:paraId="45C5C275" w14:textId="1426B2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1DFF0" w14:textId="301C6E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8E76E" w14:textId="210062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85,200.76 </w:t>
            </w:r>
          </w:p>
        </w:tc>
      </w:tr>
      <w:tr w:rsidR="00D846D9" w:rsidRPr="00D846D9" w14:paraId="43AE429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253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BDC2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41E887E0" w14:textId="6D1A5F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0B16476" w14:textId="51827C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7AC4F" w14:textId="210F72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9F0F9" w14:textId="555316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5,350.00 </w:t>
            </w:r>
          </w:p>
        </w:tc>
      </w:tr>
      <w:tr w:rsidR="00D846D9" w:rsidRPr="00D846D9" w14:paraId="1D981D7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E9E8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4C04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E60CA04" w14:textId="409D36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232E912" w14:textId="6287D5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44DDA" w14:textId="2F51A6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B76C4" w14:textId="226E72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1,980.00 </w:t>
            </w:r>
          </w:p>
        </w:tc>
      </w:tr>
      <w:tr w:rsidR="00D846D9" w:rsidRPr="00D846D9" w14:paraId="3CEB651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0078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E56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59DA3854" w14:textId="31006A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3AFC549" w14:textId="72518C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04209" w14:textId="6B80ED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215CE" w14:textId="2E9417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5,780.00 </w:t>
            </w:r>
          </w:p>
        </w:tc>
      </w:tr>
      <w:tr w:rsidR="00D846D9" w:rsidRPr="00D846D9" w14:paraId="16B997F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0FFD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48E1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FBBC2CC" w14:textId="552F0E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412D0006" w14:textId="3100E3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6BFF1" w14:textId="3B907A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E719E" w14:textId="7FD945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6,850.00 </w:t>
            </w:r>
          </w:p>
        </w:tc>
      </w:tr>
      <w:tr w:rsidR="00D846D9" w:rsidRPr="00D846D9" w14:paraId="76BE707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8735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EA84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72CB72ED" w14:textId="72C010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0204EFF4" w14:textId="76B5B0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60EE1" w14:textId="06E4AD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579CC" w14:textId="4E4A2C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36,152.07 </w:t>
            </w:r>
          </w:p>
        </w:tc>
      </w:tr>
      <w:tr w:rsidR="00D846D9" w:rsidRPr="00D846D9" w14:paraId="2A90629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D212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EB21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AA3B231" w14:textId="1C1C19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54F7E05C" w14:textId="1BB4B7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70C1A" w14:textId="6EB775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823C0" w14:textId="6831F4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2,435.00 </w:t>
            </w:r>
          </w:p>
        </w:tc>
      </w:tr>
      <w:tr w:rsidR="00D846D9" w:rsidRPr="00D846D9" w14:paraId="2E4E855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29BD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132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0CC04FE" w14:textId="7FC875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86A66" w14:textId="783AEF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6BB13" w14:textId="565952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39096" w14:textId="7791C1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1,000.00 </w:t>
            </w:r>
          </w:p>
        </w:tc>
      </w:tr>
      <w:tr w:rsidR="00D846D9" w:rsidRPr="00D846D9" w14:paraId="27A0649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5D1818"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2F7215E1" w14:textId="20CCD6B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46BE2551" w14:textId="5D93AD8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7AA6055" w14:textId="42A0F67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E3E506E" w14:textId="236FBCA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8,773,076.29 </w:t>
            </w:r>
          </w:p>
        </w:tc>
      </w:tr>
      <w:tr w:rsidR="00D846D9" w:rsidRPr="00D846D9" w14:paraId="6B6886F1"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03D37"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E793594" w14:textId="4D7BFDC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3B095D5C" w14:textId="4FD8514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4F7028" w14:textId="3D8019B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8E914A" w14:textId="06D9FF2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828,117.16 </w:t>
            </w:r>
          </w:p>
        </w:tc>
      </w:tr>
      <w:tr w:rsidR="00D846D9" w:rsidRPr="00D846D9" w14:paraId="4C26CBA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DBB32"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3398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6B525A50" w14:textId="672686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15F9557" w14:textId="7D6197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10232" w14:textId="7C92F2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E1EF7" w14:textId="6C6CBF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9,630.00 </w:t>
            </w:r>
          </w:p>
        </w:tc>
      </w:tr>
      <w:tr w:rsidR="00D846D9" w:rsidRPr="00D846D9" w14:paraId="6029FA3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FFBD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4C70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7875D3D" w14:textId="7FE1AA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1F10E2F3" w14:textId="4A2E8C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F4C6E" w14:textId="5F22C8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41517" w14:textId="3F84E6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6,096.53 </w:t>
            </w:r>
          </w:p>
        </w:tc>
      </w:tr>
      <w:tr w:rsidR="00D846D9" w:rsidRPr="00D846D9" w14:paraId="4D3A992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192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7AC1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E6270DD" w14:textId="421FA7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719074B8" w14:textId="378458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ABE04" w14:textId="6504EF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86D01" w14:textId="0E356B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5,849.15 </w:t>
            </w:r>
          </w:p>
        </w:tc>
      </w:tr>
      <w:tr w:rsidR="00D846D9" w:rsidRPr="00D846D9" w14:paraId="67F61DB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151B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7D0D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292896A" w14:textId="31DDF1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5AAE76C8" w14:textId="5F8D0A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FB73C" w14:textId="4A30A8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57E2B" w14:textId="4FEE9D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3,966.82 </w:t>
            </w:r>
          </w:p>
        </w:tc>
      </w:tr>
      <w:tr w:rsidR="00D846D9" w:rsidRPr="00D846D9" w14:paraId="078DCD7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0185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2369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4C52429" w14:textId="24CCD3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3A09028D" w14:textId="35085E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3A3E8" w14:textId="0FAF22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3B61A" w14:textId="37E641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6,364.71 </w:t>
            </w:r>
          </w:p>
        </w:tc>
      </w:tr>
      <w:tr w:rsidR="00D846D9" w:rsidRPr="00D846D9" w14:paraId="3771549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086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3E94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68187B3D" w14:textId="71D57F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E3CD371" w14:textId="7E9C94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84854" w14:textId="7B5944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B93C8" w14:textId="36B337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6,370.00 </w:t>
            </w:r>
          </w:p>
        </w:tc>
      </w:tr>
      <w:tr w:rsidR="00D846D9" w:rsidRPr="00D846D9" w14:paraId="11A29BF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81F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0310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61E4FC7B" w14:textId="59D493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28B6E3F6" w14:textId="55A1EB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40FB7" w14:textId="13F34D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B8D90" w14:textId="4A572A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8,283.89 </w:t>
            </w:r>
          </w:p>
        </w:tc>
      </w:tr>
      <w:tr w:rsidR="00D846D9" w:rsidRPr="00D846D9" w14:paraId="7CCA1AD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7081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EF3C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6EAB4926" w14:textId="0CFB3A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3C221C8F" w14:textId="4189B2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E6734" w14:textId="1EFD7A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9F3C8" w14:textId="1D67DD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33,458.80 </w:t>
            </w:r>
          </w:p>
        </w:tc>
      </w:tr>
      <w:tr w:rsidR="00D846D9" w:rsidRPr="00D846D9" w14:paraId="589D75C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4AC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9C69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5D1596CE" w14:textId="615218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20473CE5" w14:textId="69A789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7F1C9" w14:textId="37C713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388A2" w14:textId="437D04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03,379.32 </w:t>
            </w:r>
          </w:p>
        </w:tc>
      </w:tr>
      <w:tr w:rsidR="00D846D9" w:rsidRPr="00D846D9" w14:paraId="0A1CCA4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D609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E50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5ACF3BF5" w14:textId="32152F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5B3C1D37" w14:textId="05F5EC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9A072" w14:textId="051BC8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D0A9C" w14:textId="14FC34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9,492.94 </w:t>
            </w:r>
          </w:p>
        </w:tc>
      </w:tr>
      <w:tr w:rsidR="00D846D9" w:rsidRPr="00D846D9" w14:paraId="1645DD0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9DEB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0E34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578CC0E3" w14:textId="130826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4DD09C0E" w14:textId="63C8FF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FABE3" w14:textId="67373B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20566" w14:textId="710D36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5,225.00 </w:t>
            </w:r>
          </w:p>
        </w:tc>
      </w:tr>
      <w:tr w:rsidR="00D846D9" w:rsidRPr="00D846D9" w14:paraId="3D11FA93"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DB150"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6C7F407" w14:textId="1CC0100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FE9593B" w14:textId="6189A8A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10F81C" w14:textId="200CB33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0B358C" w14:textId="4D10C2E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3,098,776.85 </w:t>
            </w:r>
          </w:p>
        </w:tc>
      </w:tr>
      <w:tr w:rsidR="00D846D9" w:rsidRPr="00D846D9" w14:paraId="5814834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6B483"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800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451B16C5" w14:textId="7B61AE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3B455F21" w14:textId="55F3A6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F4D7A" w14:textId="5B04F9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C2F04" w14:textId="4791B2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46,090.42 </w:t>
            </w:r>
          </w:p>
        </w:tc>
      </w:tr>
      <w:tr w:rsidR="00D846D9" w:rsidRPr="00D846D9" w14:paraId="571D51B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DC21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BD12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762EAF4" w14:textId="5CF83D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38DC782B" w14:textId="7E5FF2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AE82D" w14:textId="256DC5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A0F64" w14:textId="2C80D87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25,523.95 </w:t>
            </w:r>
          </w:p>
        </w:tc>
      </w:tr>
      <w:tr w:rsidR="00D846D9" w:rsidRPr="00D846D9" w14:paraId="6E66742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4798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7E62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555F88E" w14:textId="6D141E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3E2D3FDF" w14:textId="38E75E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81125" w14:textId="089123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6AF0E" w14:textId="15FE23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0,830.18 </w:t>
            </w:r>
          </w:p>
        </w:tc>
      </w:tr>
      <w:tr w:rsidR="00D846D9" w:rsidRPr="00D846D9" w14:paraId="48B1507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365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6A4F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0782A11F" w14:textId="78A7F7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396BE77F" w14:textId="6E250F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CC6AE" w14:textId="5486D26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EEF5B" w14:textId="4924B4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86,846.54 </w:t>
            </w:r>
          </w:p>
        </w:tc>
      </w:tr>
      <w:tr w:rsidR="00D846D9" w:rsidRPr="00D846D9" w14:paraId="29A11CA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9FB3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6659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0503FCB8" w14:textId="78CD16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0502CE6D" w14:textId="27D46A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5EC2F" w14:textId="61C4B7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2B6F0" w14:textId="5FABBB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15,784.32 </w:t>
            </w:r>
          </w:p>
        </w:tc>
      </w:tr>
      <w:tr w:rsidR="00D846D9" w:rsidRPr="00D846D9" w14:paraId="20B1502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542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34BC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05F2A3A" w14:textId="0EB37C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2DE39C22" w14:textId="1AAFCA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98C83" w14:textId="365F2E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02DFF" w14:textId="24A61F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9,368.82 </w:t>
            </w:r>
          </w:p>
        </w:tc>
      </w:tr>
      <w:tr w:rsidR="00D846D9" w:rsidRPr="00D846D9" w14:paraId="7AF0CAE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CAAB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DA09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60D7B672" w14:textId="64DD927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4E7F26BA" w14:textId="0CCFB1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D9C50" w14:textId="22D7FB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294BC" w14:textId="41AB60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918,705.15 </w:t>
            </w:r>
          </w:p>
        </w:tc>
      </w:tr>
      <w:tr w:rsidR="00D846D9" w:rsidRPr="00D846D9" w14:paraId="50FECEF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4311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C3C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AA0A850" w14:textId="462240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4065EB0A" w14:textId="2B0DA1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6C0A4" w14:textId="12CD1D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91D89" w14:textId="73C64E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4,206.65 </w:t>
            </w:r>
          </w:p>
        </w:tc>
      </w:tr>
      <w:tr w:rsidR="00D846D9" w:rsidRPr="00D846D9" w14:paraId="43B32FF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6841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54BB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00615D5" w14:textId="03404F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04802CE7" w14:textId="58F388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746F4" w14:textId="2E20C6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9C623" w14:textId="1D8AA0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7,487.08 </w:t>
            </w:r>
          </w:p>
        </w:tc>
      </w:tr>
      <w:tr w:rsidR="00D846D9" w:rsidRPr="00D846D9" w14:paraId="5082138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4DFB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845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34AE8C81" w14:textId="34E0D7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275105AF" w14:textId="3DE488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3D5BA" w14:textId="004B2F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B2187" w14:textId="1C5A44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1,502.54 </w:t>
            </w:r>
          </w:p>
        </w:tc>
      </w:tr>
      <w:tr w:rsidR="00D846D9" w:rsidRPr="00D846D9" w14:paraId="2E793F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419E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38A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2485097A" w14:textId="5546AB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1EC95853" w14:textId="5FC393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E3B2D" w14:textId="39202A9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0EAB7" w14:textId="6957C8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12,431.20 </w:t>
            </w:r>
          </w:p>
        </w:tc>
      </w:tr>
      <w:tr w:rsidR="00D846D9" w:rsidRPr="00D846D9" w14:paraId="7E38E590"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C731B"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D58D27C" w14:textId="389443A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638FCCAA" w14:textId="752A3F9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AB8BFF" w14:textId="1009F00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26813E" w14:textId="527060C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4,933,766.09 </w:t>
            </w:r>
          </w:p>
        </w:tc>
      </w:tr>
      <w:tr w:rsidR="00D846D9" w:rsidRPr="00D846D9" w14:paraId="6037BC7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BAE6F"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FD28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0A6C8F11" w14:textId="7DB1CF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01B9229F" w14:textId="1CFC2D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1DE04" w14:textId="27A296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F1865" w14:textId="42A834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5,619.99 </w:t>
            </w:r>
          </w:p>
        </w:tc>
      </w:tr>
      <w:tr w:rsidR="00D846D9" w:rsidRPr="00D846D9" w14:paraId="0FB58E6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6495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98C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FF37C0" w14:textId="7EDD63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6B0A96D7" w14:textId="6A8A94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9AAFF" w14:textId="0F8D15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1B9E5" w14:textId="08C57F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031,039.59 </w:t>
            </w:r>
          </w:p>
        </w:tc>
      </w:tr>
      <w:tr w:rsidR="00D846D9" w:rsidRPr="00D846D9" w14:paraId="5D8425C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534A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2A53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34691D0D" w14:textId="4C0068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3F8C4F0B" w14:textId="7D915C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1323D" w14:textId="50B247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10E74" w14:textId="4A28EC0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25,845.86 </w:t>
            </w:r>
          </w:p>
        </w:tc>
      </w:tr>
      <w:tr w:rsidR="00D846D9" w:rsidRPr="00D846D9" w14:paraId="601BEF8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9E82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C45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9418E2B" w14:textId="19A538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2F7DA57" w14:textId="0C7059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029D4" w14:textId="541883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164FC" w14:textId="5E6283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4,842.95 </w:t>
            </w:r>
          </w:p>
        </w:tc>
      </w:tr>
      <w:tr w:rsidR="00D846D9" w:rsidRPr="00D846D9" w14:paraId="13B0A47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057D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7D35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51737577" w14:textId="1A679D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56E2D4C" w14:textId="22A7B6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C98FE" w14:textId="65ED97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6470E" w14:textId="31646C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36,420.00 </w:t>
            </w:r>
          </w:p>
        </w:tc>
      </w:tr>
      <w:tr w:rsidR="00D846D9" w:rsidRPr="00D846D9" w14:paraId="435DF24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1AAB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0022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1FE945E" w14:textId="1657EB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6E8E8E99" w14:textId="047931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1631D" w14:textId="77E949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44027" w14:textId="1600BE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81,816.30 </w:t>
            </w:r>
          </w:p>
        </w:tc>
      </w:tr>
      <w:tr w:rsidR="00D846D9" w:rsidRPr="00D846D9" w14:paraId="5D98190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587E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AB20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28EBC674" w14:textId="16D43D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78290DCE" w14:textId="1A2FDC9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3847B" w14:textId="2EE7E2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E4B35" w14:textId="605E59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0,104.18 </w:t>
            </w:r>
          </w:p>
        </w:tc>
      </w:tr>
      <w:tr w:rsidR="00D846D9" w:rsidRPr="00D846D9" w14:paraId="0C4588B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412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C81F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7422866B" w14:textId="1492F2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B8B9EB8" w14:textId="1C41EC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4EFC1" w14:textId="2DFA20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EA324" w14:textId="04FFEA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17,826.07 </w:t>
            </w:r>
          </w:p>
        </w:tc>
      </w:tr>
      <w:tr w:rsidR="00D846D9" w:rsidRPr="00D846D9" w14:paraId="7F313A9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B099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B73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482BC416" w14:textId="558D4D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20E4A3F" w14:textId="1F4B2B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32CF4" w14:textId="7803DE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04CDA" w14:textId="016754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0,251.15 </w:t>
            </w:r>
          </w:p>
        </w:tc>
      </w:tr>
      <w:tr w:rsidR="00D846D9" w:rsidRPr="00D846D9" w14:paraId="51685E2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15BD8"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F4D2EBC" w14:textId="640B530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F069DCA" w14:textId="1286CB5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E030C3" w14:textId="0C2061F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BB95A2" w14:textId="7BC3B6F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6,062,442.25 </w:t>
            </w:r>
          </w:p>
        </w:tc>
      </w:tr>
      <w:tr w:rsidR="00D846D9" w:rsidRPr="00D846D9" w14:paraId="34237D3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F143D5"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1C3FC4C" w14:textId="0C3D5D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36B2D91C" w14:textId="4305FB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FD76D" w14:textId="66E1B5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A381250" w14:textId="581FD8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6,442,703.84 </w:t>
            </w:r>
          </w:p>
        </w:tc>
      </w:tr>
      <w:tr w:rsidR="00D846D9" w:rsidRPr="00D846D9" w14:paraId="5363BE4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7DEB4"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787E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0FA604C3" w14:textId="633FB5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6F115DC4" w14:textId="32FB5A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71980" w14:textId="68D246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9E931" w14:textId="6B8556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57,148.41 </w:t>
            </w:r>
          </w:p>
        </w:tc>
      </w:tr>
      <w:tr w:rsidR="00D846D9" w:rsidRPr="00D846D9" w14:paraId="4B79BCB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7ED4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6B9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601ABAE7" w14:textId="6F322C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7C811BA9" w14:textId="5959D4E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F2A3E" w14:textId="3B402F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44C23" w14:textId="541975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331,350.00 </w:t>
            </w:r>
          </w:p>
        </w:tc>
      </w:tr>
      <w:tr w:rsidR="00D846D9" w:rsidRPr="00D846D9" w14:paraId="15110BC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9DC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864E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2B342094" w14:textId="6F03E9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9D290C1" w14:textId="7EAE56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7FE6C" w14:textId="6F5551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86BEC" w14:textId="364208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030.00 </w:t>
            </w:r>
          </w:p>
        </w:tc>
      </w:tr>
      <w:tr w:rsidR="00D846D9" w:rsidRPr="00D846D9" w14:paraId="75FD1F8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DE9B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B3D0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3D616746" w14:textId="7DD8EA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CC3BC93" w14:textId="2E5F7D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62C91" w14:textId="09B3BA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8965C" w14:textId="7C546A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030.00 </w:t>
            </w:r>
          </w:p>
        </w:tc>
      </w:tr>
      <w:tr w:rsidR="00D846D9" w:rsidRPr="00D846D9" w14:paraId="0B754E9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FBBF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B9E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87BE51E" w14:textId="3C5BA4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34117BCD" w14:textId="4D427F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74164" w14:textId="4387D1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44B9C" w14:textId="7D6B54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883,180.00 </w:t>
            </w:r>
          </w:p>
        </w:tc>
      </w:tr>
      <w:tr w:rsidR="00D846D9" w:rsidRPr="00D846D9" w14:paraId="63FD686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4525E"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3E8B6C1" w14:textId="00EC0C6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1B7FA2B" w14:textId="4393419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052301" w14:textId="4E6EDA0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1CBFF8" w14:textId="6EDB268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849,973.94 </w:t>
            </w:r>
          </w:p>
        </w:tc>
      </w:tr>
      <w:tr w:rsidR="00D846D9" w:rsidRPr="00D846D9" w14:paraId="7B70D09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C2D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A175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0F7E3A54" w14:textId="1E516C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78905432" w14:textId="02930F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B09E5" w14:textId="1F520E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784DC" w14:textId="716B58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91,606.38 </w:t>
            </w:r>
          </w:p>
        </w:tc>
      </w:tr>
      <w:tr w:rsidR="00D846D9" w:rsidRPr="00D846D9" w14:paraId="2FFEC82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068C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FC43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BD6BDAE" w14:textId="72EFA1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58379E4A" w14:textId="46E7B7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0742B" w14:textId="4F7115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5760E" w14:textId="56D26E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37,467.56 </w:t>
            </w:r>
          </w:p>
        </w:tc>
      </w:tr>
      <w:tr w:rsidR="00D846D9" w:rsidRPr="00D846D9" w14:paraId="09A66BD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194E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A2AC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6D6D082" w14:textId="535538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A09CD04" w14:textId="75B064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AD85D" w14:textId="491191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B2D52" w14:textId="3A1086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20,900.00 </w:t>
            </w:r>
          </w:p>
        </w:tc>
      </w:tr>
      <w:tr w:rsidR="00D846D9" w:rsidRPr="00D846D9" w14:paraId="3BD7C13E"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41B21"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7119CC6" w14:textId="4B568CE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3,547,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9B84552" w14:textId="479EEF5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D48627C" w14:textId="13F05B4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F70716" w14:textId="151412A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3,547,413.00 </w:t>
            </w:r>
          </w:p>
        </w:tc>
      </w:tr>
      <w:tr w:rsidR="00D846D9" w:rsidRPr="00D846D9" w14:paraId="174028E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D30B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DE33B2A" w14:textId="6F2F064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0,82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61B42B" w14:textId="53737E0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499D7A" w14:textId="06B945C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2B3293" w14:textId="4CC25C1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0,822,900.00 </w:t>
            </w:r>
          </w:p>
        </w:tc>
      </w:tr>
      <w:tr w:rsidR="00D846D9" w:rsidRPr="00D846D9" w14:paraId="2EEE78C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E67FC"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7F34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195BF41C" w14:textId="0DF63C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0946F" w14:textId="6EA1BD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B645A" w14:textId="367B52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5BE9E" w14:textId="6FAF67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5,600.00 </w:t>
            </w:r>
          </w:p>
        </w:tc>
      </w:tr>
      <w:tr w:rsidR="00D846D9" w:rsidRPr="00D846D9" w14:paraId="28E02E6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C722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38E9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0131E6F" w14:textId="3C9536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37CC3" w14:textId="436A57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62905" w14:textId="444070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07909" w14:textId="0D19C7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0BD8D95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100F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F75A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602352E" w14:textId="222620B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EFC8E" w14:textId="1CA304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B9B11" w14:textId="38C83F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8BFF4" w14:textId="182A6A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04E757C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5E4E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C0C2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1B6BD70B" w14:textId="7EEAC5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257992" w14:textId="4E8CBC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58ED6" w14:textId="02CB7A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57572" w14:textId="7A6CF0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5,600.00 </w:t>
            </w:r>
          </w:p>
        </w:tc>
      </w:tr>
      <w:tr w:rsidR="00D846D9" w:rsidRPr="00D846D9" w14:paraId="550A8FE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E499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96A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97DC291" w14:textId="4C9570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9E011B" w14:textId="2E1EB5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D26C7" w14:textId="3A733A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55C17" w14:textId="188B76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7EB74EE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EAD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F8CF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1A1F577E" w14:textId="6F1DA4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C3100" w14:textId="205241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097A1" w14:textId="44FAC5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5D209" w14:textId="342620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4837920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9DCA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23D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4AA1FEA" w14:textId="4DBAE5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970DC7" w14:textId="3DE516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866DC" w14:textId="20BB35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EB80C" w14:textId="07EC9C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5E2C251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AF9E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2E6F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6BE29054" w14:textId="27E77C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7CC1E" w14:textId="52319E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E806E" w14:textId="13C8CC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1B43B" w14:textId="302D28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00,500.00 </w:t>
            </w:r>
          </w:p>
        </w:tc>
      </w:tr>
      <w:tr w:rsidR="00D846D9" w:rsidRPr="00D846D9" w14:paraId="61F255B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774F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EF5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2CD4489" w14:textId="1DF35C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AFA30" w14:textId="707041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CC2AD" w14:textId="1F01FC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56360" w14:textId="2110D9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40B2239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FCA8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8ECC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73C0DC1E" w14:textId="0D04D3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969D4" w14:textId="293841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DB876" w14:textId="244BF6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A8DE3" w14:textId="2A4952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5,600.00 </w:t>
            </w:r>
          </w:p>
        </w:tc>
      </w:tr>
      <w:tr w:rsidR="00D846D9" w:rsidRPr="00D846D9" w14:paraId="58C7F03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C47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B453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360A0161" w14:textId="545A46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3AFE5" w14:textId="3352BE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FACE0" w14:textId="3F47C7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7C831" w14:textId="7F7322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45,600.00 </w:t>
            </w:r>
          </w:p>
        </w:tc>
      </w:tr>
      <w:tr w:rsidR="00D846D9" w:rsidRPr="00D846D9" w14:paraId="25ECF5B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6735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9303B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2702E8D6" w14:textId="0C6550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B33A8" w14:textId="07FF6E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98CAD" w14:textId="75F1CE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677C1" w14:textId="7B6995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3315DB5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B35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864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06F1E1F4" w14:textId="574C64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7610B5" w14:textId="37FC68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B92AC" w14:textId="03A742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69CB0" w14:textId="6DAB684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4DA18B6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D46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7625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5DB3A44D" w14:textId="672BE6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B306DF" w14:textId="10B232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B7E3E" w14:textId="1FA20D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6D336" w14:textId="05F4BF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40,000.00 </w:t>
            </w:r>
          </w:p>
        </w:tc>
      </w:tr>
      <w:tr w:rsidR="00D846D9" w:rsidRPr="00D846D9" w14:paraId="0B2A097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E68A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2A8C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0011A9C" w14:textId="218754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667703" w14:textId="7FCD25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08B9B" w14:textId="1ED4D2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86EA8" w14:textId="30B7B2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2239F78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9B2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3389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656F0605" w14:textId="0D6499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46CFBF" w14:textId="20A870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CBBBD" w14:textId="2EFA20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B041F" w14:textId="225D1F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0E52FF0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9967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F05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03FC713" w14:textId="3AA7EC6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4DFB2" w14:textId="67CE2F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6878F" w14:textId="26796DD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B2EE5" w14:textId="17DCC0D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29C3EC5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D8DE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A784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CB59BC1" w14:textId="2A7BDFB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251207" w14:textId="5E09AE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18B5C" w14:textId="2E08A5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C02CA" w14:textId="69759B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50,000.00 </w:t>
            </w:r>
          </w:p>
        </w:tc>
      </w:tr>
      <w:tr w:rsidR="00D846D9" w:rsidRPr="00D846D9" w14:paraId="40B9F633"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E3066"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3EA3A9BF" w14:textId="22B8BAF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B3E56C" w14:textId="47CDF17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751C54" w14:textId="675BF35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CC8FEB" w14:textId="19E31F4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238,450.00 </w:t>
            </w:r>
          </w:p>
        </w:tc>
      </w:tr>
      <w:tr w:rsidR="00D846D9" w:rsidRPr="00D846D9" w14:paraId="7D0BDF3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6D57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85FB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4DCEABE" w14:textId="32921D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626C9" w14:textId="2232DA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AA37F" w14:textId="1F04F5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4EF4A2" w14:textId="0B7228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925,000.00 </w:t>
            </w:r>
          </w:p>
        </w:tc>
      </w:tr>
      <w:tr w:rsidR="00D846D9" w:rsidRPr="00D846D9" w14:paraId="7E4210C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F1E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F61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60C58C99" w14:textId="1224CB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5AFA4EC" w14:textId="663058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6B553" w14:textId="0A9031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6DE7C" w14:textId="2C4934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0.00 </w:t>
            </w:r>
          </w:p>
        </w:tc>
      </w:tr>
      <w:tr w:rsidR="00D846D9" w:rsidRPr="00D846D9" w14:paraId="0E560D2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A014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ECA3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137FA0C1" w14:textId="5A5D2E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246D59F" w14:textId="4D9C6C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DEF82" w14:textId="40849B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A114B" w14:textId="28EEB5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0.00 </w:t>
            </w:r>
          </w:p>
        </w:tc>
      </w:tr>
      <w:tr w:rsidR="00D846D9" w:rsidRPr="00D846D9" w14:paraId="4B246C9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3D07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10E4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37AE1B67" w14:textId="7D2FB6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D5E1530" w14:textId="152DD0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F92F4" w14:textId="3A961D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55D2E" w14:textId="00D253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0.00 </w:t>
            </w:r>
          </w:p>
        </w:tc>
      </w:tr>
      <w:tr w:rsidR="00D846D9" w:rsidRPr="00D846D9" w14:paraId="1738A2A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62C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42AF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09B0405D" w14:textId="639EC3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49A1D6F9" w14:textId="7F72D6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0E838" w14:textId="4BF0B5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99D69" w14:textId="25AB12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84,150.00 </w:t>
            </w:r>
          </w:p>
        </w:tc>
      </w:tr>
      <w:tr w:rsidR="00D846D9" w:rsidRPr="00D846D9" w14:paraId="03593C5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4D4E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7B16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01CC909D" w14:textId="0408DC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47742" w14:textId="27207B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FD680" w14:textId="583993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4CDD4" w14:textId="27C710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65,300.00 </w:t>
            </w:r>
          </w:p>
        </w:tc>
      </w:tr>
      <w:tr w:rsidR="00D846D9" w:rsidRPr="00D846D9" w14:paraId="60172D6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CDF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3275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11C83169" w14:textId="4AD5D9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C3A99" w14:textId="2FCA12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0D4EC" w14:textId="76B07E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55DAC" w14:textId="2E5B44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52,800.00 </w:t>
            </w:r>
          </w:p>
        </w:tc>
      </w:tr>
      <w:tr w:rsidR="00D846D9" w:rsidRPr="00D846D9" w14:paraId="2B3FB72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4CE4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AA8F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67914C5E" w14:textId="1F56B1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2BB247" w14:textId="644604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3187F" w14:textId="582008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F9DA6" w14:textId="46BF27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02,800.00 </w:t>
            </w:r>
          </w:p>
        </w:tc>
      </w:tr>
      <w:tr w:rsidR="00D846D9" w:rsidRPr="00D846D9" w14:paraId="24DC2527"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248CE"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38FE76B" w14:textId="7482F81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4,544,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ADD2E2" w14:textId="22FAD92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7FE7DD" w14:textId="72705ED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EEF93C" w14:textId="5790A40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4,544,513.00 </w:t>
            </w:r>
          </w:p>
        </w:tc>
      </w:tr>
      <w:tr w:rsidR="00D846D9" w:rsidRPr="00D846D9" w14:paraId="1586059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9FF0C"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A2A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320C7039" w14:textId="09EE23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3A15BF" w14:textId="5B93F1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10E77" w14:textId="1402B5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B74A90D" w14:textId="0C03CD9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00,000.00 </w:t>
            </w:r>
          </w:p>
        </w:tc>
      </w:tr>
      <w:tr w:rsidR="00D846D9" w:rsidRPr="00D846D9" w14:paraId="424F0C3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0DEE6"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3F91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238CC64" w14:textId="61C7DA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805DFA8" w14:textId="48DA2C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22D3D" w14:textId="184D52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E44B8" w14:textId="36A751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89,950.00 </w:t>
            </w:r>
          </w:p>
        </w:tc>
      </w:tr>
      <w:tr w:rsidR="00D846D9" w:rsidRPr="00D846D9" w14:paraId="084C74C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4EE8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07D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31D0FAA" w14:textId="098CCD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EEBAD5" w14:textId="658312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2618F" w14:textId="1CE93D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57F2C" w14:textId="414394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31,800.00 </w:t>
            </w:r>
          </w:p>
        </w:tc>
      </w:tr>
      <w:tr w:rsidR="00D846D9" w:rsidRPr="00D846D9" w14:paraId="67141BD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7EBA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9245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5E43E503" w14:textId="5F1C87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01,850.00 </w:t>
            </w:r>
          </w:p>
        </w:tc>
        <w:tc>
          <w:tcPr>
            <w:tcW w:w="958" w:type="pct"/>
            <w:tcBorders>
              <w:top w:val="nil"/>
              <w:left w:val="nil"/>
              <w:bottom w:val="single" w:sz="4" w:space="0" w:color="000000"/>
              <w:right w:val="single" w:sz="4" w:space="0" w:color="000000"/>
            </w:tcBorders>
            <w:shd w:val="clear" w:color="auto" w:fill="auto"/>
            <w:noWrap/>
            <w:vAlign w:val="bottom"/>
            <w:hideMark/>
          </w:tcPr>
          <w:p w14:paraId="6DB581E6" w14:textId="68C5271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53E47" w14:textId="1F345D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30F05" w14:textId="37887C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01,850.00 </w:t>
            </w:r>
          </w:p>
        </w:tc>
      </w:tr>
      <w:tr w:rsidR="00D846D9" w:rsidRPr="00D846D9" w14:paraId="1C78025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DE0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87C9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F70540A" w14:textId="614CEA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5503C3" w14:textId="0CDE931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E1AB2" w14:textId="419C084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2E3C0" w14:textId="54BC2F9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44,350.00 </w:t>
            </w:r>
          </w:p>
        </w:tc>
      </w:tr>
      <w:tr w:rsidR="00D846D9" w:rsidRPr="00D846D9" w14:paraId="7D03895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F537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115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6E240DCD" w14:textId="27620FA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8325B58" w14:textId="747B5A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73222" w14:textId="57B229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B233C" w14:textId="2CF5D3C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9,950.00 </w:t>
            </w:r>
          </w:p>
        </w:tc>
      </w:tr>
      <w:tr w:rsidR="00D846D9" w:rsidRPr="00D846D9" w14:paraId="17CC7B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7BE1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383B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58DFFE42" w14:textId="35D605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2A0577" w14:textId="1D3CAF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077C0" w14:textId="3F5065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EF291" w14:textId="2D6E6F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9,350.00 </w:t>
            </w:r>
          </w:p>
        </w:tc>
      </w:tr>
      <w:tr w:rsidR="00D846D9" w:rsidRPr="00D846D9" w14:paraId="26808E0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FE55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D235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75B10B41" w14:textId="683DC1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2409B03B" w14:textId="5F068E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A9C54" w14:textId="0BD67F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C14A2" w14:textId="6E4457F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4,650.00 </w:t>
            </w:r>
          </w:p>
        </w:tc>
      </w:tr>
      <w:tr w:rsidR="00D846D9" w:rsidRPr="00D846D9" w14:paraId="27ECACA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664A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07C5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3A0FD4E0" w14:textId="4B45F2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666E18" w14:textId="114B9F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A4497" w14:textId="2DEA6C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645B2" w14:textId="10362B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42,400.00 </w:t>
            </w:r>
          </w:p>
        </w:tc>
      </w:tr>
      <w:tr w:rsidR="00D846D9" w:rsidRPr="00D846D9" w14:paraId="3D98926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79D1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1635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018C524E" w14:textId="55C4C7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F3E2411" w14:textId="605C98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AA70D" w14:textId="7EE5D1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75AF0" w14:textId="4CF173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39,950.00 </w:t>
            </w:r>
          </w:p>
        </w:tc>
      </w:tr>
      <w:tr w:rsidR="00D846D9" w:rsidRPr="00D846D9" w14:paraId="393BDF6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4BAB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B63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27667C4E" w14:textId="361FAF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1BB8F22" w14:textId="50EFB0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EDA2D" w14:textId="2AA154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4CD7C" w14:textId="3A1567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8,563.00 </w:t>
            </w:r>
          </w:p>
        </w:tc>
      </w:tr>
      <w:tr w:rsidR="00D846D9" w:rsidRPr="00D846D9" w14:paraId="32FDEBB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6EFC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8777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10EBB420" w14:textId="303964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D69E353" w14:textId="549390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2CDBB" w14:textId="4E92E6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B4BF5" w14:textId="59395B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9,350.00 </w:t>
            </w:r>
          </w:p>
        </w:tc>
      </w:tr>
      <w:tr w:rsidR="00D846D9" w:rsidRPr="00D846D9" w14:paraId="6DC1E9A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8B3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BF4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7B60023" w14:textId="635095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2C302B83" w14:textId="138D84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2108A" w14:textId="21AE7C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150B5" w14:textId="47DCD3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52,350.00 </w:t>
            </w:r>
          </w:p>
        </w:tc>
      </w:tr>
      <w:tr w:rsidR="00D846D9" w:rsidRPr="00D846D9" w14:paraId="5701B64A"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E54FC"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637F17CB" w14:textId="20F7361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DC0B531" w14:textId="2F092D5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F3E89A" w14:textId="1FC1BD9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2F2095" w14:textId="6889F24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916,050.00 </w:t>
            </w:r>
          </w:p>
        </w:tc>
      </w:tr>
      <w:tr w:rsidR="00D846D9" w:rsidRPr="00D846D9" w14:paraId="1EECFE6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B1DA1"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CA72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43550172" w14:textId="1404EC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F254570" w14:textId="219AF7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5970E" w14:textId="540746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0C4DB" w14:textId="3D1EED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r>
      <w:tr w:rsidR="00D846D9" w:rsidRPr="00D846D9" w14:paraId="6F41415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9283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780B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3DD0FC8A" w14:textId="03308A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505E3" w14:textId="71D43E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FA171" w14:textId="49BE9C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14CEE" w14:textId="3E9850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r>
      <w:tr w:rsidR="00D846D9" w:rsidRPr="00D846D9" w14:paraId="2526BCC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4A29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F2C3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D9F0E65" w14:textId="70C8303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9F8142D" w14:textId="63EB2A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AFA3B" w14:textId="52522E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E9B40" w14:textId="1D954B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r>
      <w:tr w:rsidR="00D846D9" w:rsidRPr="00D846D9" w14:paraId="2F334FA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589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126B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2BD82B21" w14:textId="67C898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FB5E3E" w14:textId="734D42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B2E6A" w14:textId="52A70F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073B2" w14:textId="0FD900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r>
      <w:tr w:rsidR="00D846D9" w:rsidRPr="00D846D9" w14:paraId="7856EEC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47BC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DA2F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3B29D00" w14:textId="37023A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63DE1B8" w14:textId="420483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905B7" w14:textId="5D48CE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D2E52" w14:textId="36259A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r>
      <w:tr w:rsidR="00D846D9" w:rsidRPr="00D846D9" w14:paraId="127835F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262C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3CE6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05F1E6B1" w14:textId="64BD94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BBA4A" w14:textId="10F01E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6863F" w14:textId="13058C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8DECD" w14:textId="2181DF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85,500.00 </w:t>
            </w:r>
          </w:p>
        </w:tc>
      </w:tr>
      <w:tr w:rsidR="00D846D9" w:rsidRPr="00D846D9" w14:paraId="584A6B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C0AB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5011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62371EE0" w14:textId="6F1D2C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77A86392" w14:textId="256BAAF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0BCF8" w14:textId="5A03CA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E4358" w14:textId="0D78AB8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81,550.00 </w:t>
            </w:r>
          </w:p>
        </w:tc>
      </w:tr>
      <w:tr w:rsidR="00D846D9" w:rsidRPr="00D846D9" w14:paraId="3879B77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044E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FE13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44F63D3" w14:textId="656256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590FC" w14:textId="739BAB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7ECC9" w14:textId="74B9F6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3C1AC" w14:textId="6E3FD1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r>
      <w:tr w:rsidR="00D846D9" w:rsidRPr="00D846D9" w14:paraId="11590C1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0B4E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936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7A9F5667" w14:textId="451440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DC2A5AD" w14:textId="1FC99E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ACC38" w14:textId="73163B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9492D" w14:textId="78F0F7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14,900.00 </w:t>
            </w:r>
          </w:p>
        </w:tc>
      </w:tr>
      <w:tr w:rsidR="00D846D9" w:rsidRPr="00D846D9" w14:paraId="34511F9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229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2987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2A50DF4F" w14:textId="5F5228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B93A2C0" w14:textId="53D7C6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7A3C5" w14:textId="33E3F46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2BEDF" w14:textId="0CDBD5A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r>
      <w:tr w:rsidR="00D846D9" w:rsidRPr="00D846D9" w14:paraId="66AC26D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6C97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C991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58EB3CDC" w14:textId="7CE648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38AB4D7" w14:textId="228C4A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86BAF" w14:textId="629A29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7C84D" w14:textId="6F339A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r>
      <w:tr w:rsidR="00D846D9" w:rsidRPr="00D846D9" w14:paraId="7C0EDD71" w14:textId="77777777" w:rsidTr="00D846D9">
        <w:trPr>
          <w:trHeight w:val="20"/>
        </w:trPr>
        <w:tc>
          <w:tcPr>
            <w:tcW w:w="79" w:type="pct"/>
            <w:tcBorders>
              <w:top w:val="nil"/>
              <w:left w:val="single" w:sz="4" w:space="0" w:color="000000"/>
              <w:bottom w:val="nil"/>
              <w:right w:val="nil"/>
            </w:tcBorders>
            <w:shd w:val="clear" w:color="auto" w:fill="auto"/>
            <w:vAlign w:val="center"/>
            <w:hideMark/>
          </w:tcPr>
          <w:p w14:paraId="755BAD8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91DB5B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63D11002" w14:textId="234C85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601775" w14:textId="62675B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0D194" w14:textId="462952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4C7B8" w14:textId="038FC4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14,900.00 </w:t>
            </w:r>
          </w:p>
        </w:tc>
      </w:tr>
      <w:tr w:rsidR="00D846D9" w:rsidRPr="00D846D9" w14:paraId="7AABB410" w14:textId="77777777" w:rsidTr="00D846D9">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6152452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C33511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47BBB9F9" w14:textId="2D0C8D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07DA69A4" w14:textId="44ACE3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6113666F" w14:textId="58AF32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404D9075" w14:textId="52A9F6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500.00 </w:t>
            </w:r>
          </w:p>
        </w:tc>
      </w:tr>
      <w:tr w:rsidR="00D846D9" w:rsidRPr="00D846D9" w14:paraId="04B50DC4"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27C8AB"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194A0F88" w14:textId="231C0A8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49428BDA" w14:textId="23EF00D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8FC13EC" w14:textId="5D2836B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9950387" w14:textId="2E1AF60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61,240,409.75 </w:t>
            </w:r>
          </w:p>
        </w:tc>
      </w:tr>
      <w:tr w:rsidR="00D846D9" w:rsidRPr="00D846D9" w14:paraId="73003339"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DC2C3"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6859346" w14:textId="78D2A0A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D6FB581" w14:textId="11CF3A1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92DDDF" w14:textId="35FD43E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567CD7" w14:textId="193CA0B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6,544,679.38 </w:t>
            </w:r>
          </w:p>
        </w:tc>
      </w:tr>
      <w:tr w:rsidR="00D846D9" w:rsidRPr="00D846D9" w14:paraId="6360AC3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9F9DB"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332F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BB79AA7" w14:textId="5C31AB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2DB4DFD8" w14:textId="40C464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C3FE2" w14:textId="1D2FE0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B6F7B" w14:textId="19EDC7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82,476.25 </w:t>
            </w:r>
          </w:p>
        </w:tc>
      </w:tr>
      <w:tr w:rsidR="00D846D9" w:rsidRPr="00D846D9" w14:paraId="62AC6B8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C38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694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09A636" w14:textId="413412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313A6CCA" w14:textId="1A2669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C4EEF" w14:textId="56E090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D0097" w14:textId="10F3F5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287,352.00 </w:t>
            </w:r>
          </w:p>
        </w:tc>
      </w:tr>
      <w:tr w:rsidR="00D846D9" w:rsidRPr="00D846D9" w14:paraId="4C94B98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72A7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4BEB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61E5681E" w14:textId="40486A0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38D8277B" w14:textId="61D4CE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F78B1" w14:textId="69F099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6046D" w14:textId="2270F6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1,423.63 </w:t>
            </w:r>
          </w:p>
        </w:tc>
      </w:tr>
      <w:tr w:rsidR="00D846D9" w:rsidRPr="00D846D9" w14:paraId="203D58E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ECB3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6958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704589B" w14:textId="3FE9F4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3CC80674" w14:textId="5A6D3C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C694E" w14:textId="0F490F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0B505" w14:textId="3230BE1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766.25 </w:t>
            </w:r>
          </w:p>
        </w:tc>
      </w:tr>
      <w:tr w:rsidR="00D846D9" w:rsidRPr="00D846D9" w14:paraId="7C1DAAA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993A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33F4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32D00C5E" w14:textId="1334C8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7277502E" w14:textId="603D94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BF356" w14:textId="4A3BB9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3298D" w14:textId="5A8D80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98,800.75 </w:t>
            </w:r>
          </w:p>
        </w:tc>
      </w:tr>
      <w:tr w:rsidR="00D846D9" w:rsidRPr="00D846D9" w14:paraId="124BE34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813B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85D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57769B36" w14:textId="5113F81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7C2D3F8E" w14:textId="2A439A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C1BBA" w14:textId="6AADFF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09332" w14:textId="0EFAF6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25,472.50 </w:t>
            </w:r>
          </w:p>
        </w:tc>
      </w:tr>
      <w:tr w:rsidR="00D846D9" w:rsidRPr="00D846D9" w14:paraId="4BC24EB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A9C8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3549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0341CAA7" w14:textId="1839AF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0E082450" w14:textId="1512F5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5DB04" w14:textId="7C321A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02404" w14:textId="6F91B12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23,850.00 </w:t>
            </w:r>
          </w:p>
        </w:tc>
      </w:tr>
      <w:tr w:rsidR="00D846D9" w:rsidRPr="00D846D9" w14:paraId="6F2C1D5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2DB8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DDA5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76CEF21" w14:textId="1F07C8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91E8414" w14:textId="62B218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DCADC" w14:textId="1323F8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C1A5C" w14:textId="263C05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968,565.56 </w:t>
            </w:r>
          </w:p>
        </w:tc>
      </w:tr>
      <w:tr w:rsidR="00D846D9" w:rsidRPr="00D846D9" w14:paraId="2CBEDEA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EEF0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561D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0116938E" w14:textId="147B56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5A274F07" w14:textId="18E5682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FB256" w14:textId="4C2F83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956AC" w14:textId="605D04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8,072.44 </w:t>
            </w:r>
          </w:p>
        </w:tc>
      </w:tr>
      <w:tr w:rsidR="00D846D9" w:rsidRPr="00D846D9" w14:paraId="1065333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F674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B0A9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0332AC09" w14:textId="109EDB5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9FE92EF" w14:textId="1D0A57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7C779" w14:textId="3DE28D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C45F9" w14:textId="2BC6855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8,900.00 </w:t>
            </w:r>
          </w:p>
        </w:tc>
      </w:tr>
      <w:tr w:rsidR="00D846D9" w:rsidRPr="00D846D9" w14:paraId="779E81F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A3240"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lastRenderedPageBreak/>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6168B5B" w14:textId="383815C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9ECEE2F" w14:textId="79743AC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7A6FE5" w14:textId="625EC0C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237077" w14:textId="75D3A78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748,685.25 </w:t>
            </w:r>
          </w:p>
        </w:tc>
      </w:tr>
      <w:tr w:rsidR="00D846D9" w:rsidRPr="00D846D9" w14:paraId="5A48512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D8B06"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B1D0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9946F35" w14:textId="502D11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E7AEE71" w14:textId="757183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A22A4" w14:textId="53046E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FD342" w14:textId="40B0F7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532.50 </w:t>
            </w:r>
          </w:p>
        </w:tc>
      </w:tr>
      <w:tr w:rsidR="00D846D9" w:rsidRPr="00D846D9" w14:paraId="2871F7B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F597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8A29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C83668F" w14:textId="48BA93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80249A6" w14:textId="63A6CC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04D02" w14:textId="749F01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70830" w14:textId="2E09F2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7,195.00 </w:t>
            </w:r>
          </w:p>
        </w:tc>
      </w:tr>
      <w:tr w:rsidR="00D846D9" w:rsidRPr="00D846D9" w14:paraId="2478E5B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54D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B62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091EFF3" w14:textId="454BE1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39AF1F6F" w14:textId="21AFAE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5BD38" w14:textId="273B59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8C34C" w14:textId="1B7E04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22,520.25 </w:t>
            </w:r>
          </w:p>
        </w:tc>
      </w:tr>
      <w:tr w:rsidR="00D846D9" w:rsidRPr="00D846D9" w14:paraId="6378D7D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0A22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9666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5949FB52" w14:textId="369796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063B4F56" w14:textId="257B9D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F41DA" w14:textId="689E1A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E1718" w14:textId="18B616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943.75 </w:t>
            </w:r>
          </w:p>
        </w:tc>
      </w:tr>
      <w:tr w:rsidR="00D846D9" w:rsidRPr="00D846D9" w14:paraId="242BB5C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C86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030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CD4E32D" w14:textId="1AD481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E1BEAFF" w14:textId="555B1A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31492" w14:textId="47773D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9205F" w14:textId="6A11A7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8,831.25 </w:t>
            </w:r>
          </w:p>
        </w:tc>
      </w:tr>
      <w:tr w:rsidR="00D846D9" w:rsidRPr="00D846D9" w14:paraId="0D54413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86D6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9DC6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1B4999BD" w14:textId="7CE29FF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19BA938" w14:textId="39D53A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7C712" w14:textId="479BA3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CF5F3" w14:textId="1BB38E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8,831.25 </w:t>
            </w:r>
          </w:p>
        </w:tc>
      </w:tr>
      <w:tr w:rsidR="00D846D9" w:rsidRPr="00D846D9" w14:paraId="179FD23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6E84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A75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230BBAB8" w14:textId="50E375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406EEE0" w14:textId="66687B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6CC88" w14:textId="488428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17059" w14:textId="0641D7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8,831.25 </w:t>
            </w:r>
          </w:p>
        </w:tc>
      </w:tr>
      <w:tr w:rsidR="00D846D9" w:rsidRPr="00D846D9" w14:paraId="7A5C0FC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121B5"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8871BC1" w14:textId="1D60EEE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2240B6BF" w14:textId="752A8EF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AF8BFD" w14:textId="501F280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9A3125" w14:textId="6E0917A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8,361,942.88 </w:t>
            </w:r>
          </w:p>
        </w:tc>
      </w:tr>
      <w:tr w:rsidR="00D846D9" w:rsidRPr="00D846D9" w14:paraId="33A6528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78152"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8E9D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2580197A" w14:textId="289B58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3E5E2986" w14:textId="2D5BC6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BC91B" w14:textId="4B0EB4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ED8F6" w14:textId="22B33A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3,854.63 </w:t>
            </w:r>
          </w:p>
        </w:tc>
      </w:tr>
      <w:tr w:rsidR="00D846D9" w:rsidRPr="00D846D9" w14:paraId="06A40ED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7B92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750B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7FF0F2EB" w14:textId="7DF334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9A40B2B" w14:textId="1D1D39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D5CBF" w14:textId="03E0FC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BC2FD" w14:textId="604F89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24,143.75 </w:t>
            </w:r>
          </w:p>
        </w:tc>
      </w:tr>
      <w:tr w:rsidR="00D846D9" w:rsidRPr="00D846D9" w14:paraId="2EBB44B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A516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0D91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C44516C" w14:textId="05CF46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3F4539C" w14:textId="705B0B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84410" w14:textId="0A4D682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80316" w14:textId="0E91988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2,435.00 </w:t>
            </w:r>
          </w:p>
        </w:tc>
      </w:tr>
      <w:tr w:rsidR="00D846D9" w:rsidRPr="00D846D9" w14:paraId="49B79F0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75B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CFFA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0137B90E" w14:textId="3CF5B2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1C30156" w14:textId="79554C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72360" w14:textId="6CE3F0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4E4BB" w14:textId="41F6DC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81,299.38 </w:t>
            </w:r>
          </w:p>
        </w:tc>
      </w:tr>
      <w:tr w:rsidR="00D846D9" w:rsidRPr="00D846D9" w14:paraId="35F6E76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C486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34DA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DD5A64D" w14:textId="6F07D4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859B422" w14:textId="73F5260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07D3B" w14:textId="72BB75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10419" w14:textId="57FC56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940.00 </w:t>
            </w:r>
          </w:p>
        </w:tc>
      </w:tr>
      <w:tr w:rsidR="00D846D9" w:rsidRPr="00D846D9" w14:paraId="6083A64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76C3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EB2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843E6A0" w14:textId="799BB4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35381" w14:textId="09FBD3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74B5D" w14:textId="487F91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2FDEA" w14:textId="3BB4C9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8,900.00 </w:t>
            </w:r>
          </w:p>
        </w:tc>
      </w:tr>
      <w:tr w:rsidR="00D846D9" w:rsidRPr="00D846D9" w14:paraId="5B6B93B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F4C2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899B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8DE6B8F" w14:textId="6245E2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7D11181" w14:textId="254A8C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989C9" w14:textId="2C03376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7AAAD" w14:textId="11608E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940.00 </w:t>
            </w:r>
          </w:p>
        </w:tc>
      </w:tr>
      <w:tr w:rsidR="00D846D9" w:rsidRPr="00D846D9" w14:paraId="077DD35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E26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B9CF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FF274D7" w14:textId="7A4CBA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437961A1" w14:textId="4E03C2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32B57" w14:textId="00DB58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277E1" w14:textId="4FDDC7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2,545.63 </w:t>
            </w:r>
          </w:p>
        </w:tc>
      </w:tr>
      <w:tr w:rsidR="00D846D9" w:rsidRPr="00D846D9" w14:paraId="00120F4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0CF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0AB3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7A460CBD" w14:textId="695380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6C63A232" w14:textId="3B1668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25BF7" w14:textId="250477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ED9B1" w14:textId="7604BC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40,265.00 </w:t>
            </w:r>
          </w:p>
        </w:tc>
      </w:tr>
      <w:tr w:rsidR="00D846D9" w:rsidRPr="00D846D9" w14:paraId="7441A45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1D90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0F75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0B2E3C8C" w14:textId="0B7B08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07D57C36" w14:textId="35114D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AE3AF" w14:textId="24BAC7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D6FAA" w14:textId="4A087C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06,377.70 </w:t>
            </w:r>
          </w:p>
        </w:tc>
      </w:tr>
      <w:tr w:rsidR="00D846D9" w:rsidRPr="00D846D9" w14:paraId="1C44D59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AD12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5E74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EC69E80" w14:textId="53519A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4BBA3B1" w14:textId="18059F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37546" w14:textId="6E49FE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6CC35" w14:textId="1D54B7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1,025.00 </w:t>
            </w:r>
          </w:p>
        </w:tc>
      </w:tr>
      <w:tr w:rsidR="00D846D9" w:rsidRPr="00D846D9" w14:paraId="3D2C1AC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1B3A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5EC4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4D172F9F" w14:textId="72CC58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D8AC51A" w14:textId="61E7953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81DDC" w14:textId="1947331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E493A" w14:textId="2E396A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1,025.00 </w:t>
            </w:r>
          </w:p>
        </w:tc>
      </w:tr>
      <w:tr w:rsidR="00D846D9" w:rsidRPr="00D846D9" w14:paraId="40D7545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BFC9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509F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5BBC008D" w14:textId="3FD57A8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66E076C" w14:textId="7ADFB6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FB125" w14:textId="7573F5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BBC66" w14:textId="3759FD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15,653.75 </w:t>
            </w:r>
          </w:p>
        </w:tc>
      </w:tr>
      <w:tr w:rsidR="00D846D9" w:rsidRPr="00D846D9" w14:paraId="68EE3C4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C86A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642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C3D664A" w14:textId="7FF396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A8A2A07" w14:textId="25F953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B4635" w14:textId="6456657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115CD" w14:textId="61CAD7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940.00 </w:t>
            </w:r>
          </w:p>
        </w:tc>
      </w:tr>
      <w:tr w:rsidR="00D846D9" w:rsidRPr="00D846D9" w14:paraId="243979A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C51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C158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5642718C" w14:textId="66845A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4E0AE6B8" w14:textId="1E06AD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1F90A" w14:textId="596505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BA017" w14:textId="00543A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6,226.30 </w:t>
            </w:r>
          </w:p>
        </w:tc>
      </w:tr>
      <w:tr w:rsidR="00D846D9" w:rsidRPr="00D846D9" w14:paraId="6D0F11A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DF48F"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BDE7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EB1CD13" w14:textId="5C27BB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46152FF0" w14:textId="3023F4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CE274" w14:textId="4BCA5B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854ED" w14:textId="08E3A6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30,198.75 </w:t>
            </w:r>
          </w:p>
        </w:tc>
      </w:tr>
      <w:tr w:rsidR="00D846D9" w:rsidRPr="00D846D9" w14:paraId="60EA286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593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79EB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5B19665" w14:textId="068A0A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8E38372" w14:textId="155BC79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695B0" w14:textId="678242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962A5" w14:textId="3BF663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5,940.00 </w:t>
            </w:r>
          </w:p>
        </w:tc>
      </w:tr>
      <w:tr w:rsidR="00D846D9" w:rsidRPr="00D846D9" w14:paraId="60E3C41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C2CA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95EC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E5D1E8" w14:textId="4B9298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77B29469" w14:textId="1845A6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465E6" w14:textId="716882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5F5CE" w14:textId="23C439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93,655.49 </w:t>
            </w:r>
          </w:p>
        </w:tc>
      </w:tr>
      <w:tr w:rsidR="00D846D9" w:rsidRPr="00D846D9" w14:paraId="5617303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681B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A4D4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704263F1" w14:textId="27DD28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110A2" w14:textId="3650D1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7E8E6" w14:textId="00F8F2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E956C" w14:textId="72F1E8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15,600.00 </w:t>
            </w:r>
          </w:p>
        </w:tc>
      </w:tr>
      <w:tr w:rsidR="00D846D9" w:rsidRPr="00D846D9" w14:paraId="2F57E1A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1A1F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F87D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3D9A9699" w14:textId="78BA67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E904977" w14:textId="0BEE90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F4AED" w14:textId="3B547D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A20C4" w14:textId="64275A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74,977.50 </w:t>
            </w:r>
          </w:p>
        </w:tc>
      </w:tr>
      <w:tr w:rsidR="00D846D9" w:rsidRPr="00D846D9" w14:paraId="7CC97C14"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8DDCB"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CE1A6F1" w14:textId="2CCDB3B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7CE1822" w14:textId="0D9E517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80AD1D" w14:textId="1AFC8F0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E066F" w14:textId="72F4AEF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2,585,102.24 </w:t>
            </w:r>
          </w:p>
        </w:tc>
      </w:tr>
      <w:tr w:rsidR="00D846D9" w:rsidRPr="00D846D9" w14:paraId="16BBF00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A0E7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9C72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1F5A9198" w14:textId="2E2A22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709026F1" w14:textId="1F0FD0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2EAA1" w14:textId="66F0AA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FFEB9" w14:textId="614086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5,012.91 </w:t>
            </w:r>
          </w:p>
        </w:tc>
      </w:tr>
      <w:tr w:rsidR="00D846D9" w:rsidRPr="00D846D9" w14:paraId="1B498F1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4EB7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A8F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F5EDADD" w14:textId="2392AF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F3C30" w14:textId="7576AB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4A021" w14:textId="432A0A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FEFA7" w14:textId="0726AF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98,900.00 </w:t>
            </w:r>
          </w:p>
        </w:tc>
      </w:tr>
      <w:tr w:rsidR="00D846D9" w:rsidRPr="00D846D9" w14:paraId="4882A77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352C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A881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3F93830B" w14:textId="25081E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191708AD" w14:textId="067E694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499DC" w14:textId="575D3A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F4B8F" w14:textId="732731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089,803.80 </w:t>
            </w:r>
          </w:p>
        </w:tc>
      </w:tr>
      <w:tr w:rsidR="00D846D9" w:rsidRPr="00D846D9" w14:paraId="29F0147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F0CA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5DBC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87E45F3" w14:textId="6B23FC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4F4E6C7E" w14:textId="5C5BFF6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50939" w14:textId="236D65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F9550" w14:textId="17366D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53,673.19 </w:t>
            </w:r>
          </w:p>
        </w:tc>
      </w:tr>
      <w:tr w:rsidR="00D846D9" w:rsidRPr="00D846D9" w14:paraId="0E35D6C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D595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8549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3181E884" w14:textId="4D7996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FC1EA9D" w14:textId="56023C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280FF" w14:textId="06B0BF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B890F" w14:textId="2E7FCD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355.00 </w:t>
            </w:r>
          </w:p>
        </w:tc>
      </w:tr>
      <w:tr w:rsidR="00D846D9" w:rsidRPr="00D846D9" w14:paraId="50D4B32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E1B7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159E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8130EC6" w14:textId="4E9949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2E2A6E37" w14:textId="1B09723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2F4DF" w14:textId="29631A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8CE07" w14:textId="562018A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48,917.08 </w:t>
            </w:r>
          </w:p>
        </w:tc>
      </w:tr>
      <w:tr w:rsidR="00D846D9" w:rsidRPr="00D846D9" w14:paraId="7400A9C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A3D2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9EF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649CF092" w14:textId="16B0D5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73C60E51" w14:textId="2746329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02E3E" w14:textId="687D77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ABAE5" w14:textId="3FEFB5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57,593.13 </w:t>
            </w:r>
          </w:p>
        </w:tc>
      </w:tr>
      <w:tr w:rsidR="00D846D9" w:rsidRPr="00D846D9" w14:paraId="51FED0B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DEED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F925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0BDD8885" w14:textId="63C2B8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4CCB0E4A" w14:textId="7B145A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FFAA9" w14:textId="560989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FEDB4" w14:textId="3A9E2F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12,365.50 </w:t>
            </w:r>
          </w:p>
        </w:tc>
      </w:tr>
      <w:tr w:rsidR="00D846D9" w:rsidRPr="00D846D9" w14:paraId="33C6DC7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749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6C85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6EFF656" w14:textId="7D57E1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ECA2772" w14:textId="26CA60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810F6" w14:textId="35EBE87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F9153" w14:textId="646574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2,710.00 </w:t>
            </w:r>
          </w:p>
        </w:tc>
      </w:tr>
      <w:tr w:rsidR="00D846D9" w:rsidRPr="00D846D9" w14:paraId="67716AB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4ADB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9930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35D996DC" w14:textId="254E1C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777D354F" w14:textId="6D8648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30B2B" w14:textId="147397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020A6" w14:textId="7653AA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29,988.13 </w:t>
            </w:r>
          </w:p>
        </w:tc>
      </w:tr>
      <w:tr w:rsidR="00D846D9" w:rsidRPr="00D846D9" w14:paraId="206295A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7528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60EC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4B312322" w14:textId="433008E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371DB687" w14:textId="018A94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03775" w14:textId="1B29C2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C31E2" w14:textId="6D6A55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94,150.33 </w:t>
            </w:r>
          </w:p>
        </w:tc>
      </w:tr>
      <w:tr w:rsidR="00D846D9" w:rsidRPr="00D846D9" w14:paraId="5C67A57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3E663"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A18B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E12F987" w14:textId="45AB35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28FB755A" w14:textId="2B8757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1D835" w14:textId="483636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05346" w14:textId="77A050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08,576.31 </w:t>
            </w:r>
          </w:p>
        </w:tc>
      </w:tr>
      <w:tr w:rsidR="00D846D9" w:rsidRPr="00D846D9" w14:paraId="5D149B2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34B41"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AB69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72C48C6" w14:textId="1FD52D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8F0C66C" w14:textId="5D0B2C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F8E5B1" w14:textId="608271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08393" w14:textId="469C73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924,585.00 </w:t>
            </w:r>
          </w:p>
        </w:tc>
      </w:tr>
      <w:tr w:rsidR="00D846D9" w:rsidRPr="00D846D9" w14:paraId="03E2CA0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137ED"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B7C9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29880360" w14:textId="530A5D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1F65523" w14:textId="1ED9C73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D02B2" w14:textId="662FA1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D3E7B" w14:textId="2EED15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355.00 </w:t>
            </w:r>
          </w:p>
        </w:tc>
      </w:tr>
      <w:tr w:rsidR="00D846D9" w:rsidRPr="00D846D9" w14:paraId="4A99F11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D441D"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AD0A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5583280D" w14:textId="30D70C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23A459F5" w14:textId="6418B9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BE0AC" w14:textId="225FF9A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70A11" w14:textId="3140DC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82,395.00 </w:t>
            </w:r>
          </w:p>
        </w:tc>
      </w:tr>
      <w:tr w:rsidR="00D846D9" w:rsidRPr="00D846D9" w14:paraId="5C98A91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2BAB4"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139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7B86A5A1" w14:textId="179815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778D070C" w14:textId="51D5EB5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45769" w14:textId="6FC450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A4151" w14:textId="49AC04C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13,721.86 </w:t>
            </w:r>
          </w:p>
        </w:tc>
      </w:tr>
      <w:tr w:rsidR="00D846D9" w:rsidRPr="00D846D9" w14:paraId="3B71F778"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9C1AC4"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6ABBC69D" w14:textId="7DDAD1B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31,047,046.44 </w:t>
            </w:r>
          </w:p>
        </w:tc>
        <w:tc>
          <w:tcPr>
            <w:tcW w:w="958" w:type="pct"/>
            <w:tcBorders>
              <w:top w:val="nil"/>
              <w:left w:val="nil"/>
              <w:bottom w:val="single" w:sz="4" w:space="0" w:color="000000"/>
              <w:right w:val="single" w:sz="4" w:space="0" w:color="000000"/>
            </w:tcBorders>
            <w:shd w:val="clear" w:color="A5A5A5" w:fill="A5A5A5"/>
            <w:noWrap/>
            <w:vAlign w:val="bottom"/>
            <w:hideMark/>
          </w:tcPr>
          <w:p w14:paraId="40BF6714" w14:textId="700AB56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9E22F47" w14:textId="6A0A47A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53C756F" w14:textId="2720737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40,409,910.84 </w:t>
            </w:r>
          </w:p>
        </w:tc>
      </w:tr>
      <w:tr w:rsidR="00D846D9" w:rsidRPr="00D846D9" w14:paraId="0C4FD59D"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F8FC3"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21AAE52A" w14:textId="7696BB6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8,045,588.76 </w:t>
            </w:r>
          </w:p>
        </w:tc>
        <w:tc>
          <w:tcPr>
            <w:tcW w:w="958" w:type="pct"/>
            <w:tcBorders>
              <w:top w:val="nil"/>
              <w:left w:val="nil"/>
              <w:bottom w:val="single" w:sz="4" w:space="0" w:color="000000"/>
              <w:right w:val="single" w:sz="4" w:space="0" w:color="000000"/>
            </w:tcBorders>
            <w:shd w:val="clear" w:color="D8D8D8" w:fill="D8D8D8"/>
            <w:noWrap/>
            <w:vAlign w:val="bottom"/>
            <w:hideMark/>
          </w:tcPr>
          <w:p w14:paraId="34262E03" w14:textId="475E0AE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BFF3F2" w14:textId="1F9DCD1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FE4FFF" w14:textId="43DF93A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8,116,543.76 </w:t>
            </w:r>
          </w:p>
        </w:tc>
      </w:tr>
      <w:tr w:rsidR="00D846D9" w:rsidRPr="00D846D9" w14:paraId="3C402B2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291B1"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C333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58252E20" w14:textId="67BC354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91,907.88 </w:t>
            </w:r>
          </w:p>
        </w:tc>
        <w:tc>
          <w:tcPr>
            <w:tcW w:w="958" w:type="pct"/>
            <w:tcBorders>
              <w:top w:val="nil"/>
              <w:left w:val="nil"/>
              <w:bottom w:val="single" w:sz="4" w:space="0" w:color="000000"/>
              <w:right w:val="single" w:sz="4" w:space="0" w:color="000000"/>
            </w:tcBorders>
            <w:shd w:val="clear" w:color="auto" w:fill="auto"/>
            <w:noWrap/>
            <w:vAlign w:val="bottom"/>
            <w:hideMark/>
          </w:tcPr>
          <w:p w14:paraId="25677278" w14:textId="2EAC0A8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F2E34" w14:textId="58F4E6D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C34BE" w14:textId="29923D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91,907.88 </w:t>
            </w:r>
          </w:p>
        </w:tc>
      </w:tr>
      <w:tr w:rsidR="00D846D9" w:rsidRPr="00D846D9" w14:paraId="3215808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52223"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B427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3FF11649" w14:textId="018B6E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1EF0C690" w14:textId="76BAAB4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E4633" w14:textId="70BB265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7DBBB" w14:textId="78371D0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68,748.24 </w:t>
            </w:r>
          </w:p>
        </w:tc>
      </w:tr>
      <w:tr w:rsidR="00D846D9" w:rsidRPr="00D846D9" w14:paraId="36A6232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0B4F3"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ABC6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1FB55AD" w14:textId="450987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12128A8B" w14:textId="1B5B53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9AEEA" w14:textId="4E06A4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83E98" w14:textId="483932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72,041.34 </w:t>
            </w:r>
          </w:p>
        </w:tc>
      </w:tr>
      <w:tr w:rsidR="00D846D9" w:rsidRPr="00D846D9" w14:paraId="39364C8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FC2D9"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2C85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6FCC6C59" w14:textId="6869DC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0657BC2" w14:textId="48EBE1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98AD5" w14:textId="2E503D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FE08D" w14:textId="1FE4F4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5,651.60 </w:t>
            </w:r>
          </w:p>
        </w:tc>
      </w:tr>
      <w:tr w:rsidR="00D846D9" w:rsidRPr="00D846D9" w14:paraId="0E3F620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29F9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09DA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39BCBBA7" w14:textId="37E2A6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1877C10C" w14:textId="218027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5B8DC" w14:textId="1D75E6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19F0C" w14:textId="070F9AD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56,911.20 </w:t>
            </w:r>
          </w:p>
        </w:tc>
      </w:tr>
      <w:tr w:rsidR="00D846D9" w:rsidRPr="00D846D9" w14:paraId="3539B30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FA79E"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E176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04050E22" w14:textId="3A4FFA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50FBF2E9" w14:textId="084368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2B633" w14:textId="39A63D6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4AF66" w14:textId="135AAD4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27,793.72 </w:t>
            </w:r>
          </w:p>
        </w:tc>
      </w:tr>
      <w:tr w:rsidR="00D846D9" w:rsidRPr="00D846D9" w14:paraId="3C3DA02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6A8C8"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5B6D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0D3C95F" w14:textId="3E34BC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3,340.27 </w:t>
            </w:r>
          </w:p>
        </w:tc>
        <w:tc>
          <w:tcPr>
            <w:tcW w:w="958" w:type="pct"/>
            <w:tcBorders>
              <w:top w:val="nil"/>
              <w:left w:val="nil"/>
              <w:bottom w:val="single" w:sz="4" w:space="0" w:color="000000"/>
              <w:right w:val="single" w:sz="4" w:space="0" w:color="000000"/>
            </w:tcBorders>
            <w:shd w:val="clear" w:color="auto" w:fill="auto"/>
            <w:noWrap/>
            <w:vAlign w:val="bottom"/>
            <w:hideMark/>
          </w:tcPr>
          <w:p w14:paraId="77E10522" w14:textId="51E4E2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ED3B7" w14:textId="7513817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D3FF" w14:textId="015EA4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63,340.27 </w:t>
            </w:r>
          </w:p>
        </w:tc>
      </w:tr>
      <w:tr w:rsidR="00D846D9" w:rsidRPr="00D846D9" w14:paraId="0CCC4B8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69D37"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A09A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A91B1ED" w14:textId="3207E2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32638B8B" w14:textId="527AD5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D2C8D" w14:textId="64129B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2DF46" w14:textId="6064700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02,785.90 </w:t>
            </w:r>
          </w:p>
        </w:tc>
      </w:tr>
      <w:tr w:rsidR="00D846D9" w:rsidRPr="00D846D9" w14:paraId="061104C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B0431"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C867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4E9F8C0D" w14:textId="06B583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59CC9C1F" w14:textId="16BE7B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E4375" w14:textId="544583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E8C17" w14:textId="6BDDD8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49,086.88 </w:t>
            </w:r>
          </w:p>
        </w:tc>
      </w:tr>
      <w:tr w:rsidR="00D846D9" w:rsidRPr="00D846D9" w14:paraId="1D7B2A7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0350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B2E76D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409200F4" w14:textId="364509F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03,718.08 </w:t>
            </w:r>
          </w:p>
        </w:tc>
        <w:tc>
          <w:tcPr>
            <w:tcW w:w="958" w:type="pct"/>
            <w:tcBorders>
              <w:top w:val="nil"/>
              <w:left w:val="nil"/>
              <w:bottom w:val="single" w:sz="4" w:space="0" w:color="000000"/>
              <w:right w:val="single" w:sz="4" w:space="0" w:color="000000"/>
            </w:tcBorders>
            <w:shd w:val="clear" w:color="auto" w:fill="auto"/>
            <w:noWrap/>
            <w:vAlign w:val="bottom"/>
            <w:hideMark/>
          </w:tcPr>
          <w:p w14:paraId="3C3B6B61" w14:textId="0775CB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340CE" w14:textId="2A84E9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9ED24" w14:textId="2176B1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003,718.08 </w:t>
            </w:r>
          </w:p>
        </w:tc>
      </w:tr>
      <w:tr w:rsidR="00D846D9" w:rsidRPr="00D846D9" w14:paraId="346D8AA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7D28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516C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7276D868" w14:textId="0DA18F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5458F601" w14:textId="2A3171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277AD" w14:textId="58FE485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2161697" w14:textId="74D6CDF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31,615.98 </w:t>
            </w:r>
          </w:p>
        </w:tc>
      </w:tr>
      <w:tr w:rsidR="00D846D9" w:rsidRPr="00D846D9" w14:paraId="28DC1F8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DF74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500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4CDCD7BD" w14:textId="668EB3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4F4D5E94" w14:textId="6A7F7B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22356" w14:textId="1536ADE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296B3" w14:textId="311767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75,553.64 </w:t>
            </w:r>
          </w:p>
        </w:tc>
      </w:tr>
      <w:tr w:rsidR="00D846D9" w:rsidRPr="00D846D9" w14:paraId="5BFB343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34BD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1A5B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6EEE3351" w14:textId="4916CC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43339739" w14:textId="3BF5C8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D35A8" w14:textId="3A3F57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0409B" w14:textId="00C2AE1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03,531.70 </w:t>
            </w:r>
          </w:p>
        </w:tc>
      </w:tr>
      <w:tr w:rsidR="00D846D9" w:rsidRPr="00D846D9" w14:paraId="35700D5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F7E9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7774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22819F7" w14:textId="7A4D66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7778E887" w14:textId="7505B6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D6E0A" w14:textId="70842E4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35E29" w14:textId="3BAF0B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26,812.84 </w:t>
            </w:r>
          </w:p>
        </w:tc>
      </w:tr>
      <w:tr w:rsidR="00D846D9" w:rsidRPr="00D846D9" w14:paraId="565E74D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D3A5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3229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10031403" w14:textId="7CAC4E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6123750E" w14:textId="17267D8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E7C3E" w14:textId="3E7FE1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12E6A" w14:textId="05CED5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22,925.28 </w:t>
            </w:r>
          </w:p>
        </w:tc>
      </w:tr>
      <w:tr w:rsidR="00D846D9" w:rsidRPr="00D846D9" w14:paraId="69C1D73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46DBE"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2B026"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78C5608" w14:textId="49569D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5,488.94 </w:t>
            </w:r>
          </w:p>
        </w:tc>
        <w:tc>
          <w:tcPr>
            <w:tcW w:w="958" w:type="pct"/>
            <w:tcBorders>
              <w:top w:val="nil"/>
              <w:left w:val="nil"/>
              <w:bottom w:val="single" w:sz="4" w:space="0" w:color="000000"/>
              <w:right w:val="single" w:sz="4" w:space="0" w:color="000000"/>
            </w:tcBorders>
            <w:shd w:val="clear" w:color="auto" w:fill="auto"/>
            <w:noWrap/>
            <w:vAlign w:val="bottom"/>
            <w:hideMark/>
          </w:tcPr>
          <w:p w14:paraId="4DCD4709" w14:textId="29FB8D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B0976" w14:textId="437BEB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6C64A" w14:textId="5C5A6C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05,488.94 </w:t>
            </w:r>
          </w:p>
        </w:tc>
      </w:tr>
      <w:tr w:rsidR="00D846D9" w:rsidRPr="00D846D9" w14:paraId="05F8BD0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BDD0"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0A41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51A2C8F0" w14:textId="491623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4,911.10 </w:t>
            </w:r>
          </w:p>
        </w:tc>
        <w:tc>
          <w:tcPr>
            <w:tcW w:w="958" w:type="pct"/>
            <w:tcBorders>
              <w:top w:val="nil"/>
              <w:left w:val="nil"/>
              <w:bottom w:val="single" w:sz="4" w:space="0" w:color="000000"/>
              <w:right w:val="single" w:sz="4" w:space="0" w:color="000000"/>
            </w:tcBorders>
            <w:shd w:val="clear" w:color="auto" w:fill="auto"/>
            <w:noWrap/>
            <w:vAlign w:val="bottom"/>
            <w:hideMark/>
          </w:tcPr>
          <w:p w14:paraId="6D0371D5" w14:textId="24CF44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2DFA2" w14:textId="545F9A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A0905" w14:textId="0E89DF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144,911.10 </w:t>
            </w:r>
          </w:p>
        </w:tc>
      </w:tr>
      <w:tr w:rsidR="00D846D9" w:rsidRPr="00D846D9" w14:paraId="1621B25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7FEC6"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5ADD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7D9C29D6" w14:textId="6D511BF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6AFDF12C" w14:textId="2486131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A1DB2" w14:textId="7C704E4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2011E" w14:textId="21BAA7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5,270.58 </w:t>
            </w:r>
          </w:p>
        </w:tc>
      </w:tr>
      <w:tr w:rsidR="00D846D9" w:rsidRPr="00D846D9" w14:paraId="38576E6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48B27"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B2A3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D2E572B" w14:textId="31442D5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65D2DD65" w14:textId="1C4D6E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44C92" w14:textId="6362019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A77EC" w14:textId="1B9F82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1,473.34 </w:t>
            </w:r>
          </w:p>
        </w:tc>
      </w:tr>
      <w:tr w:rsidR="00D846D9" w:rsidRPr="00D846D9" w14:paraId="5E8A1CC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24A5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9DF6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5BDCC51D" w14:textId="635AB5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3F82E10C" w14:textId="169C1B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05856" w14:textId="509C42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99FF3" w14:textId="7C774BF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91,791.64 </w:t>
            </w:r>
          </w:p>
        </w:tc>
      </w:tr>
      <w:tr w:rsidR="00D846D9" w:rsidRPr="00D846D9" w14:paraId="5DDB62A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E9631"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4D3D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34F59F1" w14:textId="606FC0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163A1193" w14:textId="3847526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0EF86" w14:textId="028BEA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1BE39" w14:textId="1FF546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388.00 </w:t>
            </w:r>
          </w:p>
        </w:tc>
      </w:tr>
      <w:tr w:rsidR="00D846D9" w:rsidRPr="00D846D9" w14:paraId="2B6331F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57C1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7224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DCACB0C" w14:textId="636335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35,671.74 </w:t>
            </w:r>
          </w:p>
        </w:tc>
        <w:tc>
          <w:tcPr>
            <w:tcW w:w="958" w:type="pct"/>
            <w:tcBorders>
              <w:top w:val="nil"/>
              <w:left w:val="nil"/>
              <w:bottom w:val="single" w:sz="4" w:space="0" w:color="000000"/>
              <w:right w:val="single" w:sz="4" w:space="0" w:color="000000"/>
            </w:tcBorders>
            <w:shd w:val="clear" w:color="auto" w:fill="auto"/>
            <w:noWrap/>
            <w:vAlign w:val="bottom"/>
            <w:hideMark/>
          </w:tcPr>
          <w:p w14:paraId="07DC4941" w14:textId="6E0AB01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28F2F771" w14:textId="225569D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B5FB4" w14:textId="30BABE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47,626.74 </w:t>
            </w:r>
          </w:p>
        </w:tc>
      </w:tr>
      <w:tr w:rsidR="00D846D9" w:rsidRPr="00D846D9" w14:paraId="378F867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0A5B4"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19D1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4D5609D" w14:textId="08193A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68E84345" w14:textId="5FC77F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99EE9" w14:textId="2C7136F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21940" w14:textId="7ABFE7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80,489.87 </w:t>
            </w:r>
          </w:p>
        </w:tc>
      </w:tr>
      <w:tr w:rsidR="00D846D9" w:rsidRPr="00D846D9" w14:paraId="64E5A6E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6516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CE1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362F6310" w14:textId="43FBCEB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52F83D52" w14:textId="63CFCD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54AD5" w14:textId="35DF2F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49144" w14:textId="13C16A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65,510.76 </w:t>
            </w:r>
          </w:p>
        </w:tc>
      </w:tr>
      <w:tr w:rsidR="00D846D9" w:rsidRPr="00D846D9" w14:paraId="75542BE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0FDE1"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8744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3571DC4D" w14:textId="01971C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6C1D5042" w14:textId="757F6BC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CEF75" w14:textId="219721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B4289" w14:textId="31DB4C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92,704.78 </w:t>
            </w:r>
          </w:p>
        </w:tc>
      </w:tr>
      <w:tr w:rsidR="00D846D9" w:rsidRPr="00D846D9" w14:paraId="4E85D01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433B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12A1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2518345C" w14:textId="5A68F5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C9D60E6" w14:textId="1F7E7D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B293A" w14:textId="634066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96F75" w14:textId="333448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37,458.46 </w:t>
            </w:r>
          </w:p>
        </w:tc>
      </w:tr>
      <w:tr w:rsidR="00D846D9" w:rsidRPr="00D846D9" w14:paraId="2451077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CF478"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B91F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056A5EDC" w14:textId="61777D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5CC5DA04" w14:textId="637DEE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9A45A" w14:textId="039ED2F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2E390" w14:textId="700DCA1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57,005.00 </w:t>
            </w:r>
          </w:p>
        </w:tc>
      </w:tr>
      <w:tr w:rsidR="00D846D9" w:rsidRPr="00D846D9" w14:paraId="0EB222B5"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85FAF"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79B954B" w14:textId="517887F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902,504.9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BB141F" w14:textId="0CB31B2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FFB3BE" w14:textId="23D6AC5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9F48A2" w14:textId="50A9272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5,902,504.90 </w:t>
            </w:r>
          </w:p>
        </w:tc>
      </w:tr>
      <w:tr w:rsidR="00D846D9" w:rsidRPr="00D846D9" w14:paraId="1C734AE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A218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5964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16331842" w14:textId="785C7DE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4136561F" w14:textId="7D3153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2BB4D" w14:textId="4C66577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8633A" w14:textId="47C8C6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984,094.26 </w:t>
            </w:r>
          </w:p>
        </w:tc>
      </w:tr>
      <w:tr w:rsidR="00D846D9" w:rsidRPr="00D846D9" w14:paraId="630EEEF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DB83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1F61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2C29D852" w14:textId="77D67F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5C5C9C14" w14:textId="000B3A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C8062" w14:textId="4E597FE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616A2" w14:textId="0C5D57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7,201.44 </w:t>
            </w:r>
          </w:p>
        </w:tc>
      </w:tr>
      <w:tr w:rsidR="00D846D9" w:rsidRPr="00D846D9" w14:paraId="6CB1DCB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2305A"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5D67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78728BE4" w14:textId="28DDCF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5D6DAE26" w14:textId="3619353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EDF9D" w14:textId="66ACD2E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574E2" w14:textId="186DE7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42,376.00 </w:t>
            </w:r>
          </w:p>
        </w:tc>
      </w:tr>
      <w:tr w:rsidR="00D846D9" w:rsidRPr="00D846D9" w14:paraId="2E242FC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C3CED"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A4D0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E18F16A" w14:textId="0F72257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3DF21F03" w14:textId="101404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C9614" w14:textId="2EEA70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62487" w14:textId="7EFA9A8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67,556.68 </w:t>
            </w:r>
          </w:p>
        </w:tc>
      </w:tr>
      <w:tr w:rsidR="00D846D9" w:rsidRPr="00D846D9" w14:paraId="633F0AE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9ABF3"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66E2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4CBD48F" w14:textId="1B2CD4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7AA6535A" w14:textId="2E57C0E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8A8FE" w14:textId="65499F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7F781" w14:textId="6E07B67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289,615.83 </w:t>
            </w:r>
          </w:p>
        </w:tc>
      </w:tr>
      <w:tr w:rsidR="00D846D9" w:rsidRPr="00D846D9" w14:paraId="7A58221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1D6C6"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92CC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316735F1" w14:textId="3DC3D1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hideMark/>
          </w:tcPr>
          <w:p w14:paraId="5F8D371D" w14:textId="41219D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84833" w14:textId="46288F2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69F3F" w14:textId="75AF827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4,127.73 </w:t>
            </w:r>
          </w:p>
        </w:tc>
      </w:tr>
      <w:tr w:rsidR="00D846D9" w:rsidRPr="00D846D9" w14:paraId="0E7294F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1471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0285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0E07C721" w14:textId="476731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5B6F01D9" w14:textId="397F83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6B8E6" w14:textId="42C743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02BF1" w14:textId="31A7EF2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647,532.96 </w:t>
            </w:r>
          </w:p>
        </w:tc>
      </w:tr>
      <w:tr w:rsidR="00D846D9" w:rsidRPr="00D846D9" w14:paraId="5E9EB513"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9AE75"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0369978" w14:textId="7FA554D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39,545,42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09AA57B4" w14:textId="2964F76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F35653" w14:textId="24B085FD"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43A85D" w14:textId="5F44E09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48,837,332.95 </w:t>
            </w:r>
          </w:p>
        </w:tc>
      </w:tr>
      <w:tr w:rsidR="00D846D9" w:rsidRPr="00D846D9" w14:paraId="595643C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58A13"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EAB2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2158F679" w14:textId="51690C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8,855.54 </w:t>
            </w:r>
          </w:p>
        </w:tc>
        <w:tc>
          <w:tcPr>
            <w:tcW w:w="958" w:type="pct"/>
            <w:tcBorders>
              <w:top w:val="nil"/>
              <w:left w:val="nil"/>
              <w:bottom w:val="single" w:sz="4" w:space="0" w:color="000000"/>
              <w:right w:val="single" w:sz="4" w:space="0" w:color="000000"/>
            </w:tcBorders>
            <w:shd w:val="clear" w:color="auto" w:fill="auto"/>
            <w:noWrap/>
            <w:vAlign w:val="bottom"/>
            <w:hideMark/>
          </w:tcPr>
          <w:p w14:paraId="6CF44ABC" w14:textId="66DF643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3F2C6" w14:textId="34A81B5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58619" w14:textId="39AE379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98,855.54 </w:t>
            </w:r>
          </w:p>
        </w:tc>
      </w:tr>
      <w:tr w:rsidR="00D846D9" w:rsidRPr="00D846D9" w14:paraId="2D9ADDE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2E2D6"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518C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43D5B1" w14:textId="43848DB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374,771.68 </w:t>
            </w:r>
          </w:p>
        </w:tc>
        <w:tc>
          <w:tcPr>
            <w:tcW w:w="958" w:type="pct"/>
            <w:tcBorders>
              <w:top w:val="nil"/>
              <w:left w:val="nil"/>
              <w:bottom w:val="single" w:sz="4" w:space="0" w:color="000000"/>
              <w:right w:val="single" w:sz="4" w:space="0" w:color="000000"/>
            </w:tcBorders>
            <w:shd w:val="clear" w:color="auto" w:fill="auto"/>
            <w:noWrap/>
            <w:vAlign w:val="bottom"/>
            <w:hideMark/>
          </w:tcPr>
          <w:p w14:paraId="2369D3E0" w14:textId="6FAF88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1F37F" w14:textId="7C8DFDF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36170EAD" w14:textId="7C90CA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3,121,572.08 </w:t>
            </w:r>
          </w:p>
        </w:tc>
      </w:tr>
      <w:tr w:rsidR="00D846D9" w:rsidRPr="00D846D9" w14:paraId="1AB97D9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F1B8B"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0614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10720E49" w14:textId="5BA8364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029AC04B" w14:textId="5352313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FB273" w14:textId="40AA11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D97E9" w14:textId="4D1A4E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744,108.90 </w:t>
            </w:r>
          </w:p>
        </w:tc>
      </w:tr>
      <w:tr w:rsidR="00D846D9" w:rsidRPr="00D846D9" w14:paraId="1716D44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48830"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98D6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00736F56" w14:textId="1DC68F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4,642.00 </w:t>
            </w:r>
          </w:p>
        </w:tc>
        <w:tc>
          <w:tcPr>
            <w:tcW w:w="958" w:type="pct"/>
            <w:tcBorders>
              <w:top w:val="nil"/>
              <w:left w:val="nil"/>
              <w:bottom w:val="single" w:sz="4" w:space="0" w:color="000000"/>
              <w:right w:val="single" w:sz="4" w:space="0" w:color="000000"/>
            </w:tcBorders>
            <w:shd w:val="clear" w:color="auto" w:fill="auto"/>
            <w:noWrap/>
            <w:vAlign w:val="bottom"/>
            <w:hideMark/>
          </w:tcPr>
          <w:p w14:paraId="6782D676" w14:textId="39A21F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A4AC1" w14:textId="7E2960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2A3E9" w14:textId="37A6CC6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74,642.00 </w:t>
            </w:r>
          </w:p>
        </w:tc>
      </w:tr>
      <w:tr w:rsidR="00D846D9" w:rsidRPr="00D846D9" w14:paraId="176AAB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B395B"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4386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18652AFA" w14:textId="0ACB4A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7C2E84F2" w14:textId="7CF6EF2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AF26BC" w14:textId="328BA9C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D6DC6A7" w14:textId="7255992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14,895.36 </w:t>
            </w:r>
          </w:p>
        </w:tc>
      </w:tr>
      <w:tr w:rsidR="00D846D9" w:rsidRPr="00D846D9" w14:paraId="76F702B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87F08"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E53C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0C2125DB" w14:textId="26A6A2B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132,638.90 </w:t>
            </w:r>
          </w:p>
        </w:tc>
        <w:tc>
          <w:tcPr>
            <w:tcW w:w="958" w:type="pct"/>
            <w:tcBorders>
              <w:top w:val="nil"/>
              <w:left w:val="nil"/>
              <w:bottom w:val="single" w:sz="4" w:space="0" w:color="000000"/>
              <w:right w:val="single" w:sz="4" w:space="0" w:color="000000"/>
            </w:tcBorders>
            <w:shd w:val="clear" w:color="auto" w:fill="auto"/>
            <w:noWrap/>
            <w:vAlign w:val="bottom"/>
            <w:hideMark/>
          </w:tcPr>
          <w:p w14:paraId="6EB6023F" w14:textId="1A08FE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578113DC" w14:textId="4AFBA4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DE3CB32" w14:textId="381D7F9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506,892.90 </w:t>
            </w:r>
          </w:p>
        </w:tc>
      </w:tr>
      <w:tr w:rsidR="00D846D9" w:rsidRPr="00D846D9" w14:paraId="5F3D6B9A"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F5614"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6415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37066F9E" w14:textId="21F636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0CF4CA48" w14:textId="5BF94D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600E361" w14:textId="535C830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FD510" w14:textId="67259E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6,028.24 </w:t>
            </w:r>
          </w:p>
        </w:tc>
      </w:tr>
      <w:tr w:rsidR="00D846D9" w:rsidRPr="00D846D9" w14:paraId="17FE107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5D3E7"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F206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67B074D" w14:textId="73B2DB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68D406C9" w14:textId="21E4C16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549ED" w14:textId="18DB30E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1DB12" w14:textId="302EAB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69,958.46 </w:t>
            </w:r>
          </w:p>
        </w:tc>
      </w:tr>
      <w:tr w:rsidR="00D846D9" w:rsidRPr="00D846D9" w14:paraId="26CABC9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97CC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5450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EF4CEE5" w14:textId="458FE40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60B1DC04" w14:textId="4E69B5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26178" w14:textId="62B769F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1EE2B" w14:textId="2ADBAEE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62,470.12 </w:t>
            </w:r>
          </w:p>
        </w:tc>
      </w:tr>
      <w:tr w:rsidR="00D846D9" w:rsidRPr="00D846D9" w14:paraId="2C4A8E1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1C5F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3ADA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528D5BA" w14:textId="280EF5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560,648.07 </w:t>
            </w:r>
          </w:p>
        </w:tc>
        <w:tc>
          <w:tcPr>
            <w:tcW w:w="958" w:type="pct"/>
            <w:tcBorders>
              <w:top w:val="nil"/>
              <w:left w:val="nil"/>
              <w:bottom w:val="single" w:sz="4" w:space="0" w:color="000000"/>
              <w:right w:val="single" w:sz="4" w:space="0" w:color="000000"/>
            </w:tcBorders>
            <w:shd w:val="clear" w:color="auto" w:fill="auto"/>
            <w:noWrap/>
            <w:vAlign w:val="bottom"/>
            <w:hideMark/>
          </w:tcPr>
          <w:p w14:paraId="2A9C0B0D" w14:textId="4CD4F5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0BA54" w14:textId="2022B68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902BA" w14:textId="322A9AC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560,648.07 </w:t>
            </w:r>
          </w:p>
        </w:tc>
      </w:tr>
      <w:tr w:rsidR="00D846D9" w:rsidRPr="00D846D9" w14:paraId="580D24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9A6D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2D04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6DBC76B9" w14:textId="61CF72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722395FC" w14:textId="3CDC5FE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DCB46" w14:textId="78F26C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C1779" w14:textId="4A14AF1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442,977.18 </w:t>
            </w:r>
          </w:p>
        </w:tc>
      </w:tr>
      <w:tr w:rsidR="00D846D9" w:rsidRPr="00D846D9" w14:paraId="776A0E3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4984E"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3963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75F5B5EE" w14:textId="0B5056E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4,379.08 </w:t>
            </w:r>
          </w:p>
        </w:tc>
        <w:tc>
          <w:tcPr>
            <w:tcW w:w="958" w:type="pct"/>
            <w:tcBorders>
              <w:top w:val="nil"/>
              <w:left w:val="nil"/>
              <w:bottom w:val="single" w:sz="4" w:space="0" w:color="000000"/>
              <w:right w:val="single" w:sz="4" w:space="0" w:color="000000"/>
            </w:tcBorders>
            <w:shd w:val="clear" w:color="auto" w:fill="auto"/>
            <w:noWrap/>
            <w:vAlign w:val="bottom"/>
            <w:hideMark/>
          </w:tcPr>
          <w:p w14:paraId="6E516D62" w14:textId="3B1907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E479B" w14:textId="72F42ED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DDAA7" w14:textId="4160875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04,379.08 </w:t>
            </w:r>
          </w:p>
        </w:tc>
      </w:tr>
      <w:tr w:rsidR="00D846D9" w:rsidRPr="00D846D9" w14:paraId="06429DD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0FE45"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77B4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26E02C74" w14:textId="27EE4F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01162EB1" w14:textId="3990BD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9F9E4" w14:textId="05827C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48581" w14:textId="22883D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119,686.28 </w:t>
            </w:r>
          </w:p>
        </w:tc>
      </w:tr>
      <w:tr w:rsidR="00D846D9" w:rsidRPr="00D846D9" w14:paraId="6F6ABE4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D7A13"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0FD3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48704BA1" w14:textId="2B3A4E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218.74 </w:t>
            </w:r>
          </w:p>
        </w:tc>
        <w:tc>
          <w:tcPr>
            <w:tcW w:w="958" w:type="pct"/>
            <w:tcBorders>
              <w:top w:val="nil"/>
              <w:left w:val="nil"/>
              <w:bottom w:val="single" w:sz="4" w:space="0" w:color="000000"/>
              <w:right w:val="single" w:sz="4" w:space="0" w:color="000000"/>
            </w:tcBorders>
            <w:shd w:val="clear" w:color="auto" w:fill="auto"/>
            <w:noWrap/>
            <w:vAlign w:val="bottom"/>
            <w:hideMark/>
          </w:tcPr>
          <w:p w14:paraId="17122EFD" w14:textId="68C176D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16F09" w14:textId="78D264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D7EEA" w14:textId="6A6D7A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0,218.74 </w:t>
            </w:r>
          </w:p>
        </w:tc>
      </w:tr>
      <w:tr w:rsidR="00D846D9" w:rsidRPr="00D846D9" w14:paraId="231B20BC"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1CF5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F4CA6C1" w14:textId="2E0F176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4,675,345.28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62C15" w14:textId="5FA8948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F5DFAB" w14:textId="1D1B432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928C3F" w14:textId="591F3194"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4,675,345.28 </w:t>
            </w:r>
          </w:p>
        </w:tc>
      </w:tr>
      <w:tr w:rsidR="00D846D9" w:rsidRPr="00D846D9" w14:paraId="0CA8B34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38996"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22FA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76B3D03" w14:textId="74AEF6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8,042.64 </w:t>
            </w:r>
          </w:p>
        </w:tc>
        <w:tc>
          <w:tcPr>
            <w:tcW w:w="958" w:type="pct"/>
            <w:tcBorders>
              <w:top w:val="nil"/>
              <w:left w:val="nil"/>
              <w:bottom w:val="single" w:sz="4" w:space="0" w:color="000000"/>
              <w:right w:val="single" w:sz="4" w:space="0" w:color="000000"/>
            </w:tcBorders>
            <w:shd w:val="clear" w:color="auto" w:fill="auto"/>
            <w:noWrap/>
            <w:vAlign w:val="bottom"/>
            <w:hideMark/>
          </w:tcPr>
          <w:p w14:paraId="48107508" w14:textId="706D89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695B0" w14:textId="51B23B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95C5A" w14:textId="6F38EEA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598,042.64 </w:t>
            </w:r>
          </w:p>
        </w:tc>
      </w:tr>
      <w:tr w:rsidR="00D846D9" w:rsidRPr="00D846D9" w14:paraId="5CD2B455"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16DD3"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F0DB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0F8F26EA" w14:textId="3E9AE7C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01D4A046" w14:textId="708068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558EC" w14:textId="3B8391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1381E" w14:textId="054D4E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752,371.21 </w:t>
            </w:r>
          </w:p>
        </w:tc>
      </w:tr>
      <w:tr w:rsidR="00D846D9" w:rsidRPr="00D846D9" w14:paraId="32336C3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D0E21"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B50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66746106" w14:textId="52326A7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19BB05B7" w14:textId="3A05FDC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6EB7D" w14:textId="3FE7E1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4E21D" w14:textId="2D2B7A4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52,866.13 </w:t>
            </w:r>
          </w:p>
        </w:tc>
      </w:tr>
      <w:tr w:rsidR="00D846D9" w:rsidRPr="00D846D9" w14:paraId="0701B43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B7995"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42FC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1A9DFCD" w14:textId="240A2D5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4,452.24 </w:t>
            </w:r>
          </w:p>
        </w:tc>
        <w:tc>
          <w:tcPr>
            <w:tcW w:w="958" w:type="pct"/>
            <w:tcBorders>
              <w:top w:val="nil"/>
              <w:left w:val="nil"/>
              <w:bottom w:val="single" w:sz="4" w:space="0" w:color="000000"/>
              <w:right w:val="single" w:sz="4" w:space="0" w:color="000000"/>
            </w:tcBorders>
            <w:shd w:val="clear" w:color="auto" w:fill="auto"/>
            <w:noWrap/>
            <w:vAlign w:val="bottom"/>
            <w:hideMark/>
          </w:tcPr>
          <w:p w14:paraId="7CFB94A2" w14:textId="790B50E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210E6" w14:textId="196FB8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F1FBF" w14:textId="21A26A8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24,452.24 </w:t>
            </w:r>
          </w:p>
        </w:tc>
      </w:tr>
      <w:tr w:rsidR="00D846D9" w:rsidRPr="00D846D9" w14:paraId="7D9D3D6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B3C94"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FE6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4F2BB309" w14:textId="74A20C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5A804B91" w14:textId="6E440DD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FD7B7" w14:textId="7B0CF30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33962" w14:textId="269D3D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225,004.06 </w:t>
            </w:r>
          </w:p>
        </w:tc>
      </w:tr>
      <w:tr w:rsidR="00D846D9" w:rsidRPr="00D846D9" w14:paraId="64BFB6C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90889"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9362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37FE58F8" w14:textId="2D2E2A0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33A7F8C9" w14:textId="4007E9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016ED" w14:textId="538162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C6F1E" w14:textId="76A298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73,004.50 </w:t>
            </w:r>
          </w:p>
        </w:tc>
      </w:tr>
      <w:tr w:rsidR="00D846D9" w:rsidRPr="00D846D9" w14:paraId="775262E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2D079"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47AF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63D1FE1" w14:textId="3C9779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90,867.13 </w:t>
            </w:r>
          </w:p>
        </w:tc>
        <w:tc>
          <w:tcPr>
            <w:tcW w:w="958" w:type="pct"/>
            <w:tcBorders>
              <w:top w:val="nil"/>
              <w:left w:val="nil"/>
              <w:bottom w:val="single" w:sz="4" w:space="0" w:color="000000"/>
              <w:right w:val="single" w:sz="4" w:space="0" w:color="000000"/>
            </w:tcBorders>
            <w:shd w:val="clear" w:color="auto" w:fill="auto"/>
            <w:noWrap/>
            <w:vAlign w:val="bottom"/>
            <w:hideMark/>
          </w:tcPr>
          <w:p w14:paraId="61FCDAA5" w14:textId="08CA377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CD8F6" w14:textId="3C76BFC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C3A38" w14:textId="526697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690,867.13 </w:t>
            </w:r>
          </w:p>
        </w:tc>
      </w:tr>
      <w:tr w:rsidR="00D846D9" w:rsidRPr="00D846D9" w14:paraId="64848AE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98C6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9D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7CB0D735" w14:textId="5A60274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931,481.73 </w:t>
            </w:r>
          </w:p>
        </w:tc>
        <w:tc>
          <w:tcPr>
            <w:tcW w:w="958" w:type="pct"/>
            <w:tcBorders>
              <w:top w:val="nil"/>
              <w:left w:val="nil"/>
              <w:bottom w:val="single" w:sz="4" w:space="0" w:color="000000"/>
              <w:right w:val="single" w:sz="4" w:space="0" w:color="000000"/>
            </w:tcBorders>
            <w:shd w:val="clear" w:color="auto" w:fill="auto"/>
            <w:noWrap/>
            <w:vAlign w:val="bottom"/>
            <w:hideMark/>
          </w:tcPr>
          <w:p w14:paraId="273D0052" w14:textId="0B5225D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20B33" w14:textId="700F803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49353" w14:textId="03ADD7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931,481.73 </w:t>
            </w:r>
          </w:p>
        </w:tc>
      </w:tr>
      <w:tr w:rsidR="00D846D9" w:rsidRPr="00D846D9" w14:paraId="17F82B9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293A5"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700D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386871DA" w14:textId="411905D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28,913.28 </w:t>
            </w:r>
          </w:p>
        </w:tc>
        <w:tc>
          <w:tcPr>
            <w:tcW w:w="958" w:type="pct"/>
            <w:tcBorders>
              <w:top w:val="nil"/>
              <w:left w:val="nil"/>
              <w:bottom w:val="single" w:sz="4" w:space="0" w:color="000000"/>
              <w:right w:val="single" w:sz="4" w:space="0" w:color="000000"/>
            </w:tcBorders>
            <w:shd w:val="clear" w:color="auto" w:fill="auto"/>
            <w:noWrap/>
            <w:vAlign w:val="bottom"/>
            <w:hideMark/>
          </w:tcPr>
          <w:p w14:paraId="19E49D0D" w14:textId="077DBEA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9C1ED" w14:textId="6CB833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1A8DE" w14:textId="2AE7F58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28,913.28 </w:t>
            </w:r>
          </w:p>
        </w:tc>
      </w:tr>
      <w:tr w:rsidR="00D846D9" w:rsidRPr="00D846D9" w14:paraId="18D5D78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CD24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C2E9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2163F1D5" w14:textId="3779CC5F"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2413AD8" w14:textId="42BE3E2C"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B7B285D" w14:textId="11F1F9EF"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EC864F4" w14:textId="4DC66D1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87,427.68 </w:t>
            </w:r>
          </w:p>
        </w:tc>
      </w:tr>
      <w:tr w:rsidR="00D846D9" w:rsidRPr="00D846D9" w14:paraId="33491EF8"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95B3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DF1C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4E62199E" w14:textId="0D91A03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247D9B91" w14:textId="50E081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5C300" w14:textId="48061C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688C1" w14:textId="799EE0A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10,914.68 </w:t>
            </w:r>
          </w:p>
        </w:tc>
      </w:tr>
      <w:tr w:rsidR="00D846D9" w:rsidRPr="00D846D9" w14:paraId="1D84A234"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5EC2F"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0AB2839F" w14:textId="3C8A3AC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5,216,846.29 </w:t>
            </w:r>
          </w:p>
        </w:tc>
        <w:tc>
          <w:tcPr>
            <w:tcW w:w="958" w:type="pct"/>
            <w:tcBorders>
              <w:top w:val="nil"/>
              <w:left w:val="nil"/>
              <w:bottom w:val="single" w:sz="4" w:space="0" w:color="000000"/>
              <w:right w:val="single" w:sz="4" w:space="0" w:color="000000"/>
            </w:tcBorders>
            <w:shd w:val="clear" w:color="D8D8D8" w:fill="D8D8D8"/>
            <w:noWrap/>
            <w:vAlign w:val="bottom"/>
            <w:hideMark/>
          </w:tcPr>
          <w:p w14:paraId="7D70153E" w14:textId="6546F19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EBEB5A" w14:textId="103BC14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B0B10A" w14:textId="7C51510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5,216,846.29 </w:t>
            </w:r>
          </w:p>
        </w:tc>
      </w:tr>
      <w:tr w:rsidR="00D846D9" w:rsidRPr="00D846D9" w14:paraId="1F8012E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F690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C031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31902868" w14:textId="4085C18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026AF287" w14:textId="77BA50A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6E93A" w14:textId="3325B6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E3B27" w14:textId="497699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79,843.44 </w:t>
            </w:r>
          </w:p>
        </w:tc>
      </w:tr>
      <w:tr w:rsidR="00D846D9" w:rsidRPr="00D846D9" w14:paraId="1B65ECE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2B3B7"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52E0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6E128A84" w14:textId="6A493A9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5858E5F5" w14:textId="3B3A334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AD985" w14:textId="017A43C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7A446" w14:textId="39E6DC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55,300.81 </w:t>
            </w:r>
          </w:p>
        </w:tc>
      </w:tr>
      <w:tr w:rsidR="00D846D9" w:rsidRPr="00D846D9" w14:paraId="249EABA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EC4E5"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450A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D66A068" w14:textId="76A340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1524A74D" w14:textId="71DD8C2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2EFA4" w14:textId="7D1E43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04909" w14:textId="0E00D8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773,479.63 </w:t>
            </w:r>
          </w:p>
        </w:tc>
      </w:tr>
      <w:tr w:rsidR="00D846D9" w:rsidRPr="00D846D9" w14:paraId="16C9759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CB14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B1D0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78B4B28F" w14:textId="698AE1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47331A2D" w14:textId="5EB7D07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FFE80" w14:textId="6265795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33948" w14:textId="791866E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894,162.86 </w:t>
            </w:r>
          </w:p>
        </w:tc>
      </w:tr>
      <w:tr w:rsidR="00D846D9" w:rsidRPr="00D846D9" w14:paraId="32CF33F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20EE8"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F2B25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FAFDE09" w14:textId="7EDF13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28E5EED7" w14:textId="7F3197D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87358" w14:textId="415A023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DA427" w14:textId="6509024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79,732.08 </w:t>
            </w:r>
          </w:p>
        </w:tc>
      </w:tr>
      <w:tr w:rsidR="00D846D9" w:rsidRPr="00D846D9" w14:paraId="015692E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8CB91"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64EC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73B9A8C5" w14:textId="072FCCC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348C8467" w14:textId="38744CB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0408F" w14:textId="3D329D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958F6" w14:textId="4B9D122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530,438.50 </w:t>
            </w:r>
          </w:p>
        </w:tc>
      </w:tr>
      <w:tr w:rsidR="00D846D9" w:rsidRPr="00D846D9" w14:paraId="7BDAF90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DC6CF"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0E3D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1BC0AE9B" w14:textId="76D4179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49F73671" w14:textId="05CF286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0677E" w14:textId="4CB46D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F0977" w14:textId="2706E02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485,663.12 </w:t>
            </w:r>
          </w:p>
        </w:tc>
      </w:tr>
      <w:tr w:rsidR="00D846D9" w:rsidRPr="00D846D9" w14:paraId="594255E2"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FDFAE" w14:textId="77777777" w:rsidR="00D846D9" w:rsidRPr="00D846D9" w:rsidRDefault="00D846D9" w:rsidP="00D846D9">
            <w:pPr>
              <w:spacing w:after="0" w:line="240" w:lineRule="auto"/>
              <w:ind w:right="57"/>
              <w:contextualSpacing/>
              <w:jc w:val="right"/>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4C5C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2CA4BD56" w14:textId="7E97830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9,018,225.85 </w:t>
            </w:r>
          </w:p>
        </w:tc>
        <w:tc>
          <w:tcPr>
            <w:tcW w:w="958" w:type="pct"/>
            <w:tcBorders>
              <w:top w:val="nil"/>
              <w:left w:val="nil"/>
              <w:bottom w:val="single" w:sz="4" w:space="0" w:color="000000"/>
              <w:right w:val="single" w:sz="4" w:space="0" w:color="000000"/>
            </w:tcBorders>
            <w:shd w:val="clear" w:color="auto" w:fill="auto"/>
            <w:noWrap/>
            <w:vAlign w:val="bottom"/>
            <w:hideMark/>
          </w:tcPr>
          <w:p w14:paraId="470055BF" w14:textId="3B5CE9A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6617E" w14:textId="7F255A5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70833" w14:textId="4503555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9,018,225.85 </w:t>
            </w:r>
          </w:p>
        </w:tc>
      </w:tr>
      <w:tr w:rsidR="00D846D9" w:rsidRPr="00D846D9" w14:paraId="277C457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59245"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2952BB" w14:textId="1C06BEDB"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7,661,3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6657BED3" w14:textId="335D07B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409E43" w14:textId="025D5E1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04429C" w14:textId="737D36FE"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7,661,337.66 </w:t>
            </w:r>
          </w:p>
        </w:tc>
      </w:tr>
      <w:tr w:rsidR="00D846D9" w:rsidRPr="00D846D9" w14:paraId="66C051ED"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0FA1B"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7D9E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683ED1DF" w14:textId="50555F9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4D06543E" w14:textId="18FE9DA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AAE83" w14:textId="74300F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57EDB" w14:textId="1144AD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055,419.60 </w:t>
            </w:r>
          </w:p>
        </w:tc>
      </w:tr>
      <w:tr w:rsidR="00D846D9" w:rsidRPr="00D846D9" w14:paraId="14A123F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3DE0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A29E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06658D82" w14:textId="6828DFB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202,206.76 </w:t>
            </w:r>
          </w:p>
        </w:tc>
        <w:tc>
          <w:tcPr>
            <w:tcW w:w="958" w:type="pct"/>
            <w:tcBorders>
              <w:top w:val="nil"/>
              <w:left w:val="nil"/>
              <w:bottom w:val="single" w:sz="4" w:space="0" w:color="000000"/>
              <w:right w:val="single" w:sz="4" w:space="0" w:color="000000"/>
            </w:tcBorders>
            <w:shd w:val="clear" w:color="auto" w:fill="auto"/>
            <w:noWrap/>
            <w:vAlign w:val="bottom"/>
            <w:hideMark/>
          </w:tcPr>
          <w:p w14:paraId="00F275DE" w14:textId="07A65FB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07D9E" w14:textId="21B0C5C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00A8A" w14:textId="70E4670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4,202,206.76 </w:t>
            </w:r>
          </w:p>
        </w:tc>
      </w:tr>
      <w:tr w:rsidR="00D846D9" w:rsidRPr="00D846D9" w14:paraId="2FB66C0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E117B"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13F2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627F853E" w14:textId="170A25A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51277476" w14:textId="1D95BF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BC402" w14:textId="715BB9F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B6534" w14:textId="15C44B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38,734.00 </w:t>
            </w:r>
          </w:p>
        </w:tc>
      </w:tr>
      <w:tr w:rsidR="00D846D9" w:rsidRPr="00D846D9" w14:paraId="275F9FB9"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C5212"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52F1D"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7BAD5CAC" w14:textId="214D3C4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44C93D54" w14:textId="4ECABE4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28951" w14:textId="2928010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AE568" w14:textId="31CBD2D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31,412.24 </w:t>
            </w:r>
          </w:p>
        </w:tc>
      </w:tr>
      <w:tr w:rsidR="00D846D9" w:rsidRPr="00D846D9" w14:paraId="5B2E3893"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F46FD"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3160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0000D447" w14:textId="215E6F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3ADC5114" w14:textId="6C03ED3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F4954" w14:textId="71D8BEC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CF3B5" w14:textId="0FA958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45,336.00 </w:t>
            </w:r>
          </w:p>
        </w:tc>
      </w:tr>
      <w:tr w:rsidR="00D846D9" w:rsidRPr="00D846D9" w14:paraId="5F1D1B4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D46BB"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F39E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3CEDB8E0" w14:textId="1F88395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06DA2E50" w14:textId="5D6E73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F6ABB" w14:textId="1B1E86A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E868F" w14:textId="07A5525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434,827.73 </w:t>
            </w:r>
          </w:p>
        </w:tc>
      </w:tr>
      <w:tr w:rsidR="00D846D9" w:rsidRPr="00D846D9" w14:paraId="776B21C4"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B5763"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47BC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504E7E01" w14:textId="32B1006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30,243.51 </w:t>
            </w:r>
          </w:p>
        </w:tc>
        <w:tc>
          <w:tcPr>
            <w:tcW w:w="958" w:type="pct"/>
            <w:tcBorders>
              <w:top w:val="nil"/>
              <w:left w:val="nil"/>
              <w:bottom w:val="single" w:sz="4" w:space="0" w:color="000000"/>
              <w:right w:val="single" w:sz="4" w:space="0" w:color="000000"/>
            </w:tcBorders>
            <w:shd w:val="clear" w:color="auto" w:fill="auto"/>
            <w:noWrap/>
            <w:vAlign w:val="bottom"/>
            <w:hideMark/>
          </w:tcPr>
          <w:p w14:paraId="6E44C2FA" w14:textId="61F6EF7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8F01F" w14:textId="2FCC2C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0C67B" w14:textId="5573D41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830,243.51 </w:t>
            </w:r>
          </w:p>
        </w:tc>
      </w:tr>
      <w:tr w:rsidR="00D846D9" w:rsidRPr="00D846D9" w14:paraId="04FF279C"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B482C"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CB67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4C013ED" w14:textId="3D847C2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02,132.54 </w:t>
            </w:r>
          </w:p>
        </w:tc>
        <w:tc>
          <w:tcPr>
            <w:tcW w:w="958" w:type="pct"/>
            <w:tcBorders>
              <w:top w:val="nil"/>
              <w:left w:val="nil"/>
              <w:bottom w:val="single" w:sz="4" w:space="0" w:color="000000"/>
              <w:right w:val="single" w:sz="4" w:space="0" w:color="000000"/>
            </w:tcBorders>
            <w:shd w:val="clear" w:color="auto" w:fill="auto"/>
            <w:noWrap/>
            <w:vAlign w:val="bottom"/>
            <w:hideMark/>
          </w:tcPr>
          <w:p w14:paraId="27C91CC7" w14:textId="558754A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1C22D" w14:textId="471E890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327EA" w14:textId="3E8E930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2,502,132.54 </w:t>
            </w:r>
          </w:p>
        </w:tc>
      </w:tr>
      <w:tr w:rsidR="00D846D9" w:rsidRPr="00D846D9" w14:paraId="25A0E5D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F38DA"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4F157"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73BB70E4" w14:textId="37475FD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344,783.12 </w:t>
            </w:r>
          </w:p>
        </w:tc>
        <w:tc>
          <w:tcPr>
            <w:tcW w:w="958" w:type="pct"/>
            <w:tcBorders>
              <w:top w:val="nil"/>
              <w:left w:val="nil"/>
              <w:bottom w:val="single" w:sz="4" w:space="0" w:color="000000"/>
              <w:right w:val="single" w:sz="4" w:space="0" w:color="000000"/>
            </w:tcBorders>
            <w:shd w:val="clear" w:color="auto" w:fill="auto"/>
            <w:noWrap/>
            <w:vAlign w:val="bottom"/>
            <w:hideMark/>
          </w:tcPr>
          <w:p w14:paraId="78E6D64F" w14:textId="54F3B6C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87BBA" w14:textId="0EA00D4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F5F1F" w14:textId="4799D96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3,344,783.12 </w:t>
            </w:r>
          </w:p>
        </w:tc>
      </w:tr>
      <w:tr w:rsidR="00D846D9" w:rsidRPr="00D846D9" w14:paraId="3E48719F"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EC1E0" w14:textId="7777777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0748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740279AA" w14:textId="54D3428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76,242.16 </w:t>
            </w:r>
          </w:p>
        </w:tc>
        <w:tc>
          <w:tcPr>
            <w:tcW w:w="958" w:type="pct"/>
            <w:tcBorders>
              <w:top w:val="nil"/>
              <w:left w:val="nil"/>
              <w:bottom w:val="single" w:sz="4" w:space="0" w:color="000000"/>
              <w:right w:val="single" w:sz="4" w:space="0" w:color="000000"/>
            </w:tcBorders>
            <w:shd w:val="clear" w:color="auto" w:fill="auto"/>
            <w:noWrap/>
            <w:vAlign w:val="bottom"/>
            <w:hideMark/>
          </w:tcPr>
          <w:p w14:paraId="1E0251E4" w14:textId="4F82DA5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C574B" w14:textId="3EC019E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DAC51" w14:textId="1712FF1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1,376,242.16 </w:t>
            </w:r>
          </w:p>
        </w:tc>
      </w:tr>
      <w:tr w:rsidR="00D846D9" w:rsidRPr="00D846D9" w14:paraId="4CCFA013"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3BC490"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1BF0C66B" w14:textId="464D5B2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7EF8C551" w14:textId="7A245F5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8B6BB73" w14:textId="6ECF3CF1"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541EA8C" w14:textId="6BC82798"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2,732,738.94 </w:t>
            </w:r>
          </w:p>
        </w:tc>
      </w:tr>
      <w:tr w:rsidR="00D846D9" w:rsidRPr="00D846D9" w14:paraId="3B783F21"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CE0F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E8FBC20" w14:textId="1FFA129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2B30E148" w14:textId="26ECA2C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3F4FD7" w14:textId="536F338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E6A5EC" w14:textId="56F7B8C5"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1,679,180.94 </w:t>
            </w:r>
          </w:p>
        </w:tc>
      </w:tr>
      <w:tr w:rsidR="00D846D9" w:rsidRPr="00D846D9" w14:paraId="6542103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A9A27"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8706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151C2B82" w14:textId="203A05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74BDCDC6" w14:textId="69A6850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C23EF" w14:textId="33394FD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B5D2C" w14:textId="7B79653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28,750.84 </w:t>
            </w:r>
          </w:p>
        </w:tc>
      </w:tr>
      <w:tr w:rsidR="00D846D9" w:rsidRPr="00D846D9" w14:paraId="772EC477"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3EBE9"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E27C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19B7F65A" w14:textId="59AB57B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1728900" w14:textId="1E8B8CC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EA894" w14:textId="24F7AAA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61EF8" w14:textId="771744B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12,012.22 </w:t>
            </w:r>
          </w:p>
        </w:tc>
      </w:tr>
      <w:tr w:rsidR="00D846D9" w:rsidRPr="00D846D9" w14:paraId="4C60A12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40829"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9E6B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5858BF7" w14:textId="7D2A56B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F57827C" w14:textId="76208C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59D45" w14:textId="1AE44A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F5230" w14:textId="1599C37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69,122.92 </w:t>
            </w:r>
          </w:p>
        </w:tc>
      </w:tr>
      <w:tr w:rsidR="00D846D9" w:rsidRPr="00D846D9" w14:paraId="4582FF3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2307B"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A9FB8"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242E4929" w14:textId="55CCD29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EB9725A" w14:textId="1469AB13"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4B2F9" w14:textId="20CDC52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2D0D9" w14:textId="0515F3E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4,897.50 </w:t>
            </w:r>
          </w:p>
        </w:tc>
      </w:tr>
      <w:tr w:rsidR="00D846D9" w:rsidRPr="00D846D9" w14:paraId="23DD1D86"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5193"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457C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1CD781C6" w14:textId="38AC13A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129A49AC" w14:textId="546DF99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8FC90" w14:textId="710F2ED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DF92E" w14:textId="5AEC84A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44,397.46 </w:t>
            </w:r>
          </w:p>
        </w:tc>
      </w:tr>
      <w:tr w:rsidR="00D846D9" w:rsidRPr="00D846D9" w14:paraId="340843CF"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25FEA"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FE683B9" w14:textId="0CE8FB6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5849D1" w14:textId="0925EFAA"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14A933" w14:textId="1933CBB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ABCDF0" w14:textId="7FCEBF4F"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222,000.00 </w:t>
            </w:r>
          </w:p>
        </w:tc>
      </w:tr>
      <w:tr w:rsidR="00D846D9" w:rsidRPr="00D846D9" w14:paraId="7D2DA89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E2AF3" w14:textId="77777777" w:rsidR="00D846D9" w:rsidRPr="00D846D9" w:rsidRDefault="00D846D9" w:rsidP="00D846D9">
            <w:pPr>
              <w:spacing w:after="0" w:line="240" w:lineRule="auto"/>
              <w:ind w:right="57"/>
              <w:contextualSpacing/>
              <w:rPr>
                <w:rFonts w:ascii="Arial Narrow" w:hAnsi="Arial Narrow"/>
                <w:color w:val="000000"/>
                <w:sz w:val="20"/>
                <w:szCs w:val="20"/>
              </w:rPr>
            </w:pPr>
            <w:r w:rsidRPr="00D846D9">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28271"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3324E9" w14:textId="752130F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1BBBDD" w14:textId="799FCF8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2D01F" w14:textId="1A2F886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71001" w14:textId="641624C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222,000.00 </w:t>
            </w:r>
          </w:p>
        </w:tc>
      </w:tr>
      <w:tr w:rsidR="00D846D9" w:rsidRPr="00D846D9" w14:paraId="6A3A6322"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890F9"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6CCE999D" w14:textId="3CBE7357"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E81139" w14:textId="51B2DC2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E994D7" w14:textId="4E4A0806"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FFF3D8" w14:textId="51C3D529"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10,920.00 </w:t>
            </w:r>
          </w:p>
        </w:tc>
      </w:tr>
      <w:tr w:rsidR="00D846D9" w:rsidRPr="00D846D9" w14:paraId="2D8004E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9FB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54E0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66CEA3E7" w14:textId="211A596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072B474" w14:textId="2809263F"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19051" w14:textId="605E2D0D"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A6CE2" w14:textId="794BEE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6.00 </w:t>
            </w:r>
          </w:p>
        </w:tc>
      </w:tr>
      <w:tr w:rsidR="00D846D9" w:rsidRPr="00D846D9" w14:paraId="5553A1B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7D8FF"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C7D6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75431521" w14:textId="1ACACF8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298E8ED9" w14:textId="379FE97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AD80C" w14:textId="0006BC54"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F2D90" w14:textId="1BDB67D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4,368.00 </w:t>
            </w:r>
          </w:p>
        </w:tc>
      </w:tr>
      <w:tr w:rsidR="00D846D9" w:rsidRPr="00D846D9" w14:paraId="5A6D38F1"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EB58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5E42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7C7EF1FA" w14:textId="1BB2521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D15F20B" w14:textId="53CDBB3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34AF7" w14:textId="2E357C3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FBDB2" w14:textId="7D12762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6.00 </w:t>
            </w:r>
          </w:p>
        </w:tc>
      </w:tr>
      <w:tr w:rsidR="00D846D9" w:rsidRPr="00D846D9" w14:paraId="51C4FE60"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693E"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83462"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3A4E6AAB" w14:textId="4513DCF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D5EFE81" w14:textId="219B76C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699A4" w14:textId="7BB78CB1"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10F4E" w14:textId="459DF76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6.00 </w:t>
            </w:r>
          </w:p>
        </w:tc>
      </w:tr>
      <w:tr w:rsidR="00D846D9" w:rsidRPr="00D846D9" w14:paraId="55B4BAD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F76F4"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32C75"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1AD58B9" w14:textId="578E0786"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2319158" w14:textId="28E9E5B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1922B" w14:textId="3EC7BC9C"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1541D" w14:textId="7746771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546.00 </w:t>
            </w:r>
          </w:p>
        </w:tc>
      </w:tr>
      <w:tr w:rsidR="00D846D9" w:rsidRPr="00D846D9" w14:paraId="4DB74AA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1CACA"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D6FB0"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483297A4" w14:textId="39481889"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57F04D36" w14:textId="59AE4428"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EFA44" w14:textId="1124E680"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3E0E3" w14:textId="1AF073B5"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1,092.00 </w:t>
            </w:r>
          </w:p>
        </w:tc>
      </w:tr>
      <w:tr w:rsidR="00D846D9" w:rsidRPr="00D846D9" w14:paraId="4C4CD01E"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852AC"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84E13"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25E81495" w14:textId="5B92F4EA"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536A5E43" w14:textId="421482F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F0AC8" w14:textId="262877B7"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D575A" w14:textId="12DAB72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3,276.00 </w:t>
            </w:r>
          </w:p>
        </w:tc>
      </w:tr>
      <w:tr w:rsidR="00D846D9" w:rsidRPr="00D846D9" w14:paraId="563DB095" w14:textId="77777777" w:rsidTr="00D846D9">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8E01F" w14:textId="77777777" w:rsidR="00D846D9" w:rsidRPr="00D846D9" w:rsidRDefault="00D846D9" w:rsidP="00D846D9">
            <w:pPr>
              <w:spacing w:after="0" w:line="240" w:lineRule="auto"/>
              <w:ind w:right="57"/>
              <w:contextualSpacing/>
              <w:rPr>
                <w:rFonts w:ascii="Arial Narrow" w:hAnsi="Arial Narrow"/>
                <w:b/>
                <w:bCs/>
                <w:color w:val="000000"/>
                <w:sz w:val="20"/>
                <w:szCs w:val="20"/>
              </w:rPr>
            </w:pPr>
            <w:r w:rsidRPr="00D846D9">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501AE997" w14:textId="2FEA7DE3"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802803" w14:textId="24F4B512"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8BD2FB" w14:textId="3DD6C32C"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29C37F" w14:textId="0AD46680" w:rsidR="00D846D9" w:rsidRPr="00D846D9" w:rsidRDefault="00D846D9" w:rsidP="00D846D9">
            <w:pPr>
              <w:spacing w:after="0" w:line="240" w:lineRule="auto"/>
              <w:ind w:right="57"/>
              <w:contextualSpacing/>
              <w:jc w:val="right"/>
              <w:rPr>
                <w:rFonts w:ascii="Arial Narrow" w:hAnsi="Arial Narrow"/>
                <w:b/>
                <w:bCs/>
                <w:color w:val="000000"/>
                <w:sz w:val="20"/>
                <w:szCs w:val="20"/>
              </w:rPr>
            </w:pPr>
            <w:r w:rsidRPr="00D846D9">
              <w:rPr>
                <w:rFonts w:ascii="Arial Narrow" w:hAnsi="Arial Narrow"/>
                <w:b/>
                <w:bCs/>
                <w:color w:val="000000"/>
                <w:sz w:val="20"/>
                <w:szCs w:val="20"/>
              </w:rPr>
              <w:t xml:space="preserve">820,638.00 </w:t>
            </w:r>
          </w:p>
        </w:tc>
      </w:tr>
      <w:tr w:rsidR="00D846D9" w:rsidRPr="00D846D9" w14:paraId="1780426B" w14:textId="77777777" w:rsidTr="00D846D9">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C2EFB"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30769" w14:textId="77777777" w:rsidR="00D846D9" w:rsidRPr="00D846D9" w:rsidRDefault="00D846D9" w:rsidP="00D846D9">
            <w:pPr>
              <w:spacing w:after="0" w:line="240" w:lineRule="auto"/>
              <w:ind w:right="57"/>
              <w:contextualSpacing/>
              <w:rPr>
                <w:rFonts w:ascii="Arial Narrow" w:hAnsi="Arial Narrow"/>
                <w:i/>
                <w:iCs/>
                <w:color w:val="000000"/>
                <w:sz w:val="20"/>
                <w:szCs w:val="20"/>
              </w:rPr>
            </w:pPr>
            <w:r w:rsidRPr="00D846D9">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7A9011C5" w14:textId="54EEF5B2"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0406AF7A" w14:textId="63AA7C2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68702" w14:textId="048BFE6E"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6073B" w14:textId="76482F9B" w:rsidR="00D846D9" w:rsidRPr="00D846D9" w:rsidRDefault="00D846D9" w:rsidP="00D846D9">
            <w:pPr>
              <w:spacing w:after="0" w:line="240" w:lineRule="auto"/>
              <w:ind w:right="57"/>
              <w:contextualSpacing/>
              <w:jc w:val="right"/>
              <w:rPr>
                <w:rFonts w:ascii="Arial Narrow" w:hAnsi="Arial Narrow"/>
                <w:i/>
                <w:iCs/>
                <w:color w:val="000000"/>
                <w:sz w:val="20"/>
                <w:szCs w:val="20"/>
              </w:rPr>
            </w:pPr>
            <w:r w:rsidRPr="00D846D9">
              <w:rPr>
                <w:rFonts w:ascii="Arial Narrow" w:hAnsi="Arial Narrow"/>
                <w:i/>
                <w:iCs/>
                <w:color w:val="000000"/>
                <w:sz w:val="20"/>
                <w:szCs w:val="20"/>
              </w:rPr>
              <w:t xml:space="preserve"> 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22E33384" w14:textId="3C4FAE83" w:rsidR="008D597E" w:rsidRDefault="008D597E">
      <w:pPr>
        <w:tabs>
          <w:tab w:val="left" w:pos="5387"/>
        </w:tabs>
        <w:spacing w:after="0" w:line="240" w:lineRule="auto"/>
        <w:rPr>
          <w:rFonts w:ascii="Arial" w:eastAsia="Arial" w:hAnsi="Arial" w:cs="Arial"/>
          <w:b/>
          <w:color w:val="002060"/>
          <w:sz w:val="24"/>
          <w:szCs w:val="24"/>
        </w:rPr>
      </w:pPr>
    </w:p>
    <w:p w14:paraId="57E69C39" w14:textId="137D0723" w:rsidR="000F442F" w:rsidRDefault="000F442F">
      <w:pPr>
        <w:tabs>
          <w:tab w:val="left" w:pos="5387"/>
        </w:tabs>
        <w:spacing w:after="0" w:line="240" w:lineRule="auto"/>
        <w:rPr>
          <w:rFonts w:ascii="Arial" w:eastAsia="Arial" w:hAnsi="Arial" w:cs="Arial"/>
          <w:b/>
          <w:color w:val="002060"/>
          <w:sz w:val="24"/>
          <w:szCs w:val="24"/>
        </w:rPr>
      </w:pPr>
    </w:p>
    <w:p w14:paraId="3E87832F" w14:textId="77777777" w:rsidR="00D846D9" w:rsidRPr="00E36C13" w:rsidRDefault="00D846D9">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7AC390C5"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A705DB" w:rsidRPr="00A705DB">
        <w:rPr>
          <w:rFonts w:ascii="Arial" w:eastAsia="Times New Roman" w:hAnsi="Arial" w:cs="Arial"/>
          <w:b/>
          <w:bCs/>
          <w:color w:val="0070C0"/>
          <w:sz w:val="24"/>
          <w:szCs w:val="24"/>
          <w:lang w:eastAsia="en-US"/>
        </w:rPr>
        <w:t xml:space="preserve">1,094,398,627.70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15D0FDD8"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3F3EA8">
        <w:rPr>
          <w:rFonts w:ascii="Arial" w:eastAsia="Times New Roman" w:hAnsi="Arial" w:cs="Arial"/>
          <w:b/>
          <w:sz w:val="24"/>
          <w:szCs w:val="24"/>
          <w:lang w:val="en-US" w:eastAsia="en-US"/>
        </w:rPr>
        <w:t>₱</w:t>
      </w:r>
      <w:r w:rsidR="003F3EA8" w:rsidRPr="003F3EA8">
        <w:rPr>
          <w:rFonts w:ascii="Arial" w:eastAsia="Times New Roman" w:hAnsi="Arial" w:cs="Arial"/>
          <w:b/>
          <w:bCs/>
          <w:sz w:val="24"/>
          <w:szCs w:val="24"/>
          <w:lang w:eastAsia="en-US"/>
        </w:rPr>
        <w:t xml:space="preserve">225,109,251.23 </w:t>
      </w:r>
      <w:r w:rsidRPr="003F3EA8">
        <w:rPr>
          <w:rFonts w:ascii="Arial" w:eastAsia="Times New Roman" w:hAnsi="Arial" w:cs="Arial"/>
          <w:b/>
          <w:sz w:val="24"/>
          <w:szCs w:val="24"/>
          <w:lang w:val="en-US" w:eastAsia="en-US"/>
        </w:rPr>
        <w:t>standby funds</w:t>
      </w:r>
      <w:r w:rsidRPr="003F3EA8">
        <w:rPr>
          <w:rFonts w:ascii="Arial" w:eastAsia="Times New Roman" w:hAnsi="Arial" w:cs="Arial"/>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4F6F49">
        <w:rPr>
          <w:rFonts w:ascii="Arial" w:eastAsia="Times New Roman" w:hAnsi="Arial" w:cs="Arial"/>
          <w:b/>
          <w:sz w:val="24"/>
          <w:szCs w:val="24"/>
          <w:lang w:val="en-US" w:eastAsia="en-US"/>
        </w:rPr>
        <w:t>₱</w:t>
      </w:r>
      <w:r w:rsidR="00B471F0" w:rsidRPr="004F6F49">
        <w:rPr>
          <w:rFonts w:ascii="Arial" w:eastAsia="Times New Roman" w:hAnsi="Arial" w:cs="Arial"/>
          <w:b/>
          <w:sz w:val="24"/>
          <w:szCs w:val="24"/>
          <w:lang w:val="en-US" w:eastAsia="en-US"/>
        </w:rPr>
        <w:t xml:space="preserve">181,227,586.67 </w:t>
      </w:r>
      <w:r w:rsidRPr="004F6F49">
        <w:rPr>
          <w:rFonts w:ascii="Arial" w:eastAsia="Times New Roman" w:hAnsi="Arial" w:cs="Arial"/>
          <w:sz w:val="24"/>
          <w:szCs w:val="24"/>
          <w:lang w:val="en-US" w:eastAsia="en-US"/>
        </w:rPr>
        <w:t xml:space="preserve">is the available </w:t>
      </w:r>
      <w:r w:rsidRPr="004F6F49">
        <w:rPr>
          <w:rFonts w:ascii="Arial" w:eastAsia="Times New Roman" w:hAnsi="Arial" w:cs="Arial"/>
          <w:b/>
          <w:sz w:val="24"/>
          <w:szCs w:val="24"/>
          <w:lang w:val="en-US" w:eastAsia="en-US"/>
        </w:rPr>
        <w:t>Quick Response Fund (QRF)</w:t>
      </w:r>
      <w:r w:rsidRPr="004F6F49">
        <w:rPr>
          <w:rFonts w:ascii="Arial" w:eastAsia="Times New Roman" w:hAnsi="Arial" w:cs="Arial"/>
          <w:sz w:val="24"/>
          <w:szCs w:val="24"/>
          <w:lang w:val="en-US" w:eastAsia="en-US"/>
        </w:rPr>
        <w:t xml:space="preserve"> 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5F317879"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A705DB" w:rsidRPr="00A705DB">
        <w:rPr>
          <w:rFonts w:ascii="Arial" w:eastAsia="Times New Roman" w:hAnsi="Arial" w:cs="Arial"/>
          <w:b/>
          <w:bCs/>
          <w:color w:val="0070C0"/>
          <w:sz w:val="24"/>
          <w:szCs w:val="24"/>
          <w:lang w:eastAsia="en-US"/>
        </w:rPr>
        <w:t>214,815</w:t>
      </w:r>
      <w:r w:rsidR="00A705DB">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A705DB" w:rsidRPr="00A705DB">
        <w:rPr>
          <w:rFonts w:ascii="Arial" w:eastAsia="Times New Roman" w:hAnsi="Arial" w:cs="Arial"/>
          <w:b/>
          <w:bCs/>
          <w:color w:val="0070C0"/>
          <w:sz w:val="24"/>
          <w:szCs w:val="24"/>
          <w:lang w:eastAsia="en-US"/>
        </w:rPr>
        <w:t>107,606,042.18</w:t>
      </w:r>
      <w:r w:rsidRPr="00A705DB">
        <w:rPr>
          <w:rFonts w:ascii="Arial" w:eastAsia="Times New Roman" w:hAnsi="Arial" w:cs="Arial"/>
          <w:b/>
          <w:bCs/>
          <w:color w:val="0070C0"/>
          <w:sz w:val="24"/>
          <w:szCs w:val="24"/>
          <w:lang w:eastAsia="en-US"/>
        </w:rPr>
        <w:t>,</w:t>
      </w:r>
      <w:r w:rsidRPr="00B471F0">
        <w:rPr>
          <w:rFonts w:ascii="Arial" w:eastAsia="Times New Roman" w:hAnsi="Arial" w:cs="Arial"/>
          <w:color w:val="0070C0"/>
          <w:sz w:val="24"/>
          <w:szCs w:val="24"/>
          <w:lang w:val="en-US" w:eastAsia="en-US"/>
        </w:rPr>
        <w:t xml:space="preserve"> </w:t>
      </w:r>
      <w:r w:rsidRPr="00BC098D">
        <w:rPr>
          <w:rFonts w:ascii="Arial" w:eastAsia="Times New Roman" w:hAnsi="Arial" w:cs="Arial"/>
          <w:b/>
          <w:color w:val="0070C0"/>
          <w:sz w:val="24"/>
          <w:szCs w:val="24"/>
          <w:lang w:val="en-US" w:eastAsia="en-US"/>
        </w:rPr>
        <w:t>other food items</w:t>
      </w:r>
      <w:r w:rsidRPr="00186C34">
        <w:rPr>
          <w:rFonts w:ascii="Arial" w:eastAsia="Times New Roman" w:hAnsi="Arial" w:cs="Arial"/>
          <w:sz w:val="24"/>
          <w:szCs w:val="24"/>
          <w:lang w:val="en-US" w:eastAsia="en-US"/>
        </w:rPr>
        <w:t xml:space="preserve"> amounting to </w:t>
      </w:r>
      <w:r w:rsidRPr="00BC098D">
        <w:rPr>
          <w:rFonts w:ascii="Arial" w:eastAsia="Times New Roman" w:hAnsi="Arial" w:cs="Arial"/>
          <w:b/>
          <w:color w:val="0070C0"/>
          <w:sz w:val="24"/>
          <w:szCs w:val="24"/>
          <w:lang w:val="en-US" w:eastAsia="en-US"/>
        </w:rPr>
        <w:t>₱</w:t>
      </w:r>
      <w:r w:rsidR="00A705DB" w:rsidRPr="00A705DB">
        <w:rPr>
          <w:rFonts w:ascii="Arial" w:eastAsia="Times New Roman" w:hAnsi="Arial" w:cs="Arial"/>
          <w:b/>
          <w:bCs/>
          <w:color w:val="0070C0"/>
          <w:sz w:val="24"/>
          <w:szCs w:val="24"/>
          <w:lang w:eastAsia="en-US"/>
        </w:rPr>
        <w:t xml:space="preserve">261,590,930.40 </w:t>
      </w:r>
      <w:r w:rsidRPr="00186C34">
        <w:rPr>
          <w:rFonts w:ascii="Arial" w:eastAsia="Times New Roman" w:hAnsi="Arial" w:cs="Arial"/>
          <w:sz w:val="24"/>
          <w:szCs w:val="24"/>
          <w:lang w:val="en-US" w:eastAsia="en-US"/>
        </w:rPr>
        <w:t xml:space="preserve">and </w:t>
      </w:r>
      <w:r w:rsidRPr="00BC098D">
        <w:rPr>
          <w:rFonts w:ascii="Arial" w:eastAsia="Times New Roman" w:hAnsi="Arial" w:cs="Arial"/>
          <w:b/>
          <w:color w:val="0070C0"/>
          <w:sz w:val="24"/>
          <w:szCs w:val="24"/>
          <w:lang w:val="en-US" w:eastAsia="en-US"/>
        </w:rPr>
        <w:t xml:space="preserve">non-food items (FNIs) </w:t>
      </w:r>
      <w:r w:rsidRPr="00186C34">
        <w:rPr>
          <w:rFonts w:ascii="Arial" w:eastAsia="Times New Roman" w:hAnsi="Arial" w:cs="Arial"/>
          <w:sz w:val="24"/>
          <w:szCs w:val="24"/>
          <w:lang w:val="en-US" w:eastAsia="en-US"/>
        </w:rPr>
        <w:t xml:space="preserve">amounting to </w:t>
      </w:r>
      <w:r w:rsidRPr="00BC098D">
        <w:rPr>
          <w:rFonts w:ascii="Arial" w:eastAsia="Times New Roman" w:hAnsi="Arial" w:cs="Arial"/>
          <w:b/>
          <w:color w:val="0070C0"/>
          <w:sz w:val="24"/>
          <w:szCs w:val="24"/>
          <w:lang w:val="en-US" w:eastAsia="en-US"/>
        </w:rPr>
        <w:t>₱</w:t>
      </w:r>
      <w:r w:rsidR="00A705DB" w:rsidRPr="00A705DB">
        <w:rPr>
          <w:rFonts w:ascii="Arial" w:eastAsia="Times New Roman" w:hAnsi="Arial" w:cs="Arial"/>
          <w:b/>
          <w:bCs/>
          <w:color w:val="0070C0"/>
          <w:sz w:val="24"/>
          <w:szCs w:val="24"/>
          <w:lang w:eastAsia="en-US"/>
        </w:rPr>
        <w:t xml:space="preserve">500,092,403.89 </w:t>
      </w:r>
      <w:r w:rsidRPr="00186C34">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A705DB" w:rsidRPr="00A705DB" w14:paraId="7D9C32F1" w14:textId="77777777" w:rsidTr="00A705DB">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0598C2" w14:textId="77777777" w:rsidR="00A705DB" w:rsidRPr="00A705DB" w:rsidRDefault="00A705DB" w:rsidP="00A705DB">
            <w:pPr>
              <w:widowControl/>
              <w:spacing w:after="0" w:line="240" w:lineRule="auto"/>
              <w:ind w:right="57"/>
              <w:contextualSpacing/>
              <w:jc w:val="center"/>
              <w:rPr>
                <w:rFonts w:ascii="Arial Narrow" w:eastAsia="Times New Roman" w:hAnsi="Arial Narrow"/>
                <w:b/>
                <w:bCs/>
                <w:color w:val="000000"/>
                <w:sz w:val="18"/>
                <w:szCs w:val="18"/>
              </w:rPr>
            </w:pPr>
            <w:r w:rsidRPr="00A705DB">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C22536"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1A878B"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CED42A"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5ADFB9D"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E9AA442"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TOTAL STANDBY FUNDS &amp; STOCKPILE</w:t>
            </w:r>
          </w:p>
        </w:tc>
      </w:tr>
      <w:tr w:rsidR="00A705DB" w:rsidRPr="00A705DB" w14:paraId="0A5FE945" w14:textId="77777777" w:rsidTr="00A705DB">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6C5B45E1" w14:textId="77777777" w:rsidR="00A705DB" w:rsidRPr="00A705DB" w:rsidRDefault="00A705DB" w:rsidP="00A705DB">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0494AC2C" w14:textId="77777777" w:rsidR="00A705DB" w:rsidRPr="00A705DB" w:rsidRDefault="00A705DB" w:rsidP="00A705DB">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69DC8F5" w14:textId="77777777" w:rsidR="00A705DB" w:rsidRPr="00A705DB" w:rsidRDefault="00A705DB" w:rsidP="00A705DB">
            <w:pPr>
              <w:spacing w:after="0" w:line="240" w:lineRule="auto"/>
              <w:ind w:right="57"/>
              <w:contextualSpacing/>
              <w:jc w:val="center"/>
              <w:rPr>
                <w:rFonts w:ascii="Arial Narrow" w:hAnsi="Arial Narrow"/>
                <w:b/>
                <w:bCs/>
                <w:color w:val="000000"/>
                <w:sz w:val="18"/>
                <w:szCs w:val="18"/>
              </w:rPr>
            </w:pPr>
            <w:r w:rsidRPr="00A705DB">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3348F3"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0828C57"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4E9508" w14:textId="77777777" w:rsidR="00A705DB" w:rsidRPr="00A705DB" w:rsidRDefault="00A705DB" w:rsidP="00A705DB">
            <w:pPr>
              <w:spacing w:after="0" w:line="240" w:lineRule="auto"/>
              <w:ind w:right="57"/>
              <w:contextualSpacing/>
              <w:jc w:val="center"/>
              <w:rPr>
                <w:rFonts w:ascii="Arial Narrow" w:hAnsi="Arial Narrow"/>
                <w:b/>
                <w:bCs/>
                <w:sz w:val="18"/>
                <w:szCs w:val="18"/>
              </w:rPr>
            </w:pPr>
            <w:r w:rsidRPr="00A705DB">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10B8534A" w14:textId="77777777" w:rsidR="00A705DB" w:rsidRPr="00A705DB" w:rsidRDefault="00A705DB" w:rsidP="00A705DB">
            <w:pPr>
              <w:spacing w:after="0" w:line="240" w:lineRule="auto"/>
              <w:ind w:right="57"/>
              <w:contextualSpacing/>
              <w:rPr>
                <w:rFonts w:ascii="Arial Narrow" w:hAnsi="Arial Narrow"/>
                <w:b/>
                <w:bCs/>
                <w:sz w:val="18"/>
                <w:szCs w:val="18"/>
              </w:rPr>
            </w:pPr>
          </w:p>
        </w:tc>
      </w:tr>
      <w:tr w:rsidR="00A705DB" w:rsidRPr="00A705DB" w14:paraId="2DD23D1F"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84B610" w14:textId="77777777" w:rsidR="00A705DB" w:rsidRPr="00A705DB" w:rsidRDefault="00A705DB" w:rsidP="00A705DB">
            <w:pPr>
              <w:spacing w:after="0" w:line="240" w:lineRule="auto"/>
              <w:ind w:right="57"/>
              <w:contextualSpacing/>
              <w:jc w:val="center"/>
              <w:rPr>
                <w:rFonts w:ascii="Arial Narrow" w:hAnsi="Arial Narrow"/>
                <w:b/>
                <w:bCs/>
                <w:color w:val="000000"/>
                <w:sz w:val="18"/>
                <w:szCs w:val="18"/>
              </w:rPr>
            </w:pPr>
            <w:r w:rsidRPr="00A705DB">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494DEB" w14:textId="77777777" w:rsidR="00A705DB" w:rsidRPr="00A705DB" w:rsidRDefault="00A705DB" w:rsidP="00A705DB">
            <w:pPr>
              <w:spacing w:after="0" w:line="240" w:lineRule="auto"/>
              <w:ind w:right="57"/>
              <w:contextualSpacing/>
              <w:jc w:val="right"/>
              <w:rPr>
                <w:rFonts w:ascii="Arial Narrow" w:hAnsi="Arial Narrow"/>
                <w:b/>
                <w:bCs/>
                <w:color w:val="000000"/>
                <w:sz w:val="18"/>
                <w:szCs w:val="18"/>
              </w:rPr>
            </w:pPr>
            <w:r w:rsidRPr="00A705DB">
              <w:rPr>
                <w:rFonts w:ascii="Arial Narrow" w:hAnsi="Arial Narrow"/>
                <w:b/>
                <w:bCs/>
                <w:color w:val="000000"/>
                <w:sz w:val="18"/>
                <w:szCs w:val="18"/>
              </w:rPr>
              <w:t xml:space="preserve">225,109,251.23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93EFC7F" w14:textId="77777777" w:rsidR="00A705DB" w:rsidRPr="00A705DB" w:rsidRDefault="00A705DB" w:rsidP="00A705DB">
            <w:pPr>
              <w:spacing w:after="0" w:line="240" w:lineRule="auto"/>
              <w:ind w:right="57"/>
              <w:contextualSpacing/>
              <w:jc w:val="right"/>
              <w:rPr>
                <w:rFonts w:ascii="Arial Narrow" w:hAnsi="Arial Narrow"/>
                <w:b/>
                <w:bCs/>
                <w:color w:val="000000"/>
                <w:sz w:val="18"/>
                <w:szCs w:val="18"/>
              </w:rPr>
            </w:pPr>
            <w:r w:rsidRPr="00A705DB">
              <w:rPr>
                <w:rFonts w:ascii="Arial Narrow" w:hAnsi="Arial Narrow"/>
                <w:b/>
                <w:bCs/>
                <w:color w:val="000000"/>
                <w:sz w:val="18"/>
                <w:szCs w:val="18"/>
              </w:rPr>
              <w:t>214,815</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06982F4" w14:textId="77777777" w:rsidR="00A705DB" w:rsidRPr="00A705DB" w:rsidRDefault="00A705DB" w:rsidP="00A705DB">
            <w:pPr>
              <w:spacing w:after="0" w:line="240" w:lineRule="auto"/>
              <w:ind w:right="57"/>
              <w:contextualSpacing/>
              <w:jc w:val="right"/>
              <w:rPr>
                <w:rFonts w:ascii="Arial Narrow" w:hAnsi="Arial Narrow"/>
                <w:b/>
                <w:bCs/>
                <w:color w:val="000000"/>
                <w:sz w:val="18"/>
                <w:szCs w:val="18"/>
              </w:rPr>
            </w:pPr>
            <w:r w:rsidRPr="00A705DB">
              <w:rPr>
                <w:rFonts w:ascii="Arial Narrow" w:hAnsi="Arial Narrow"/>
                <w:b/>
                <w:bCs/>
                <w:color w:val="000000"/>
                <w:sz w:val="18"/>
                <w:szCs w:val="18"/>
              </w:rPr>
              <w:t xml:space="preserve">107,606,042.18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AD1BD48" w14:textId="77777777" w:rsidR="00A705DB" w:rsidRPr="00A705DB" w:rsidRDefault="00A705DB" w:rsidP="00A705DB">
            <w:pPr>
              <w:spacing w:after="0" w:line="240" w:lineRule="auto"/>
              <w:ind w:right="57"/>
              <w:contextualSpacing/>
              <w:jc w:val="right"/>
              <w:rPr>
                <w:rFonts w:ascii="Arial Narrow" w:hAnsi="Arial Narrow"/>
                <w:b/>
                <w:bCs/>
                <w:color w:val="000000"/>
                <w:sz w:val="18"/>
                <w:szCs w:val="18"/>
              </w:rPr>
            </w:pPr>
            <w:r w:rsidRPr="00A705DB">
              <w:rPr>
                <w:rFonts w:ascii="Arial Narrow" w:hAnsi="Arial Narrow"/>
                <w:b/>
                <w:bCs/>
                <w:color w:val="000000"/>
                <w:sz w:val="18"/>
                <w:szCs w:val="18"/>
              </w:rPr>
              <w:t xml:space="preserve">261,590,930.40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57498C" w14:textId="77777777" w:rsidR="00A705DB" w:rsidRPr="00A705DB" w:rsidRDefault="00A705DB" w:rsidP="00A705DB">
            <w:pPr>
              <w:spacing w:after="0" w:line="240" w:lineRule="auto"/>
              <w:ind w:right="57"/>
              <w:contextualSpacing/>
              <w:jc w:val="right"/>
              <w:rPr>
                <w:rFonts w:ascii="Arial Narrow" w:hAnsi="Arial Narrow"/>
                <w:b/>
                <w:bCs/>
                <w:color w:val="000000"/>
                <w:sz w:val="18"/>
                <w:szCs w:val="18"/>
              </w:rPr>
            </w:pPr>
            <w:r w:rsidRPr="00A705DB">
              <w:rPr>
                <w:rFonts w:ascii="Arial Narrow" w:hAnsi="Arial Narrow"/>
                <w:b/>
                <w:bCs/>
                <w:color w:val="000000"/>
                <w:sz w:val="18"/>
                <w:szCs w:val="18"/>
              </w:rPr>
              <w:t xml:space="preserve">500,092,403.89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EAD6A43" w14:textId="77777777" w:rsidR="00A705DB" w:rsidRPr="00A705DB" w:rsidRDefault="00A705DB" w:rsidP="00A705DB">
            <w:pPr>
              <w:spacing w:after="0" w:line="240" w:lineRule="auto"/>
              <w:ind w:right="57"/>
              <w:contextualSpacing/>
              <w:jc w:val="right"/>
              <w:rPr>
                <w:rFonts w:ascii="Arial Narrow" w:hAnsi="Arial Narrow"/>
                <w:b/>
                <w:bCs/>
                <w:color w:val="000000"/>
                <w:sz w:val="18"/>
                <w:szCs w:val="18"/>
              </w:rPr>
            </w:pPr>
            <w:r w:rsidRPr="00A705DB">
              <w:rPr>
                <w:rFonts w:ascii="Arial Narrow" w:hAnsi="Arial Narrow"/>
                <w:b/>
                <w:bCs/>
                <w:color w:val="000000"/>
                <w:sz w:val="18"/>
                <w:szCs w:val="18"/>
              </w:rPr>
              <w:t xml:space="preserve">1,094,398,627.70 </w:t>
            </w:r>
          </w:p>
        </w:tc>
      </w:tr>
      <w:tr w:rsidR="00A705DB" w:rsidRPr="00A705DB" w14:paraId="7F1C310C"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7F8B40" w14:textId="77777777" w:rsidR="00A705DB" w:rsidRPr="00A705DB" w:rsidRDefault="00A705DB" w:rsidP="00A705DB">
            <w:pPr>
              <w:spacing w:after="0" w:line="240" w:lineRule="auto"/>
              <w:ind w:right="57"/>
              <w:contextualSpacing/>
              <w:rPr>
                <w:rFonts w:ascii="Arial Narrow" w:hAnsi="Arial Narrow"/>
                <w:sz w:val="18"/>
                <w:szCs w:val="18"/>
              </w:rPr>
            </w:pPr>
            <w:r w:rsidRPr="00A705DB">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0E10E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81,227,586.6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B7B75"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AC15EA"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D186C0"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2B5E4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D6EB0"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81,227,586.67 </w:t>
            </w:r>
          </w:p>
        </w:tc>
      </w:tr>
      <w:tr w:rsidR="00A705DB" w:rsidRPr="00A705DB" w14:paraId="3DE9FE33"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9294C3" w14:textId="77777777" w:rsidR="00A705DB" w:rsidRPr="00A705DB" w:rsidRDefault="00A705DB" w:rsidP="00A705DB">
            <w:pPr>
              <w:spacing w:after="0" w:line="240" w:lineRule="auto"/>
              <w:ind w:right="57"/>
              <w:contextualSpacing/>
              <w:rPr>
                <w:rFonts w:ascii="Arial Narrow" w:hAnsi="Arial Narrow"/>
                <w:sz w:val="18"/>
                <w:szCs w:val="18"/>
              </w:rPr>
            </w:pPr>
            <w:hyperlink w:anchor="gid=387878143" w:tgtFrame="_blank" w:history="1">
              <w:r w:rsidRPr="00A705DB">
                <w:rPr>
                  <w:rStyle w:val="Hyperlink"/>
                  <w:rFonts w:ascii="Arial Narrow" w:hAnsi="Arial Narrow"/>
                  <w:color w:val="auto"/>
                  <w:sz w:val="18"/>
                  <w:szCs w:val="18"/>
                  <w:u w:val="none"/>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20356"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6D5E1"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8,71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E7F833"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501,57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97FB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05,165,775.61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64CE1"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17,926,967.9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9017B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25,594,315.59 </w:t>
            </w:r>
          </w:p>
        </w:tc>
      </w:tr>
      <w:tr w:rsidR="00A705DB" w:rsidRPr="00A705DB" w14:paraId="2C3B3B20"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C9D201" w14:textId="77777777" w:rsidR="00A705DB" w:rsidRPr="00A705DB" w:rsidRDefault="00A705DB" w:rsidP="00A705DB">
            <w:pPr>
              <w:spacing w:after="0" w:line="240" w:lineRule="auto"/>
              <w:ind w:right="57"/>
              <w:contextualSpacing/>
              <w:rPr>
                <w:rFonts w:ascii="Arial Narrow" w:hAnsi="Arial Narrow"/>
                <w:sz w:val="18"/>
                <w:szCs w:val="18"/>
              </w:rPr>
            </w:pPr>
            <w:hyperlink w:anchor="gid=710460737" w:tgtFrame="_blank" w:history="1">
              <w:r w:rsidRPr="00A705DB">
                <w:rPr>
                  <w:rStyle w:val="Hyperlink"/>
                  <w:rFonts w:ascii="Arial Narrow" w:hAnsi="Arial Narrow"/>
                  <w:color w:val="auto"/>
                  <w:sz w:val="18"/>
                  <w:szCs w:val="18"/>
                  <w:u w:val="none"/>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A4448"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A68C8"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2,35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28657"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047,53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88E9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7,333,980.0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35900"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A318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5,674,886.55 </w:t>
            </w:r>
          </w:p>
        </w:tc>
      </w:tr>
      <w:tr w:rsidR="00A705DB" w:rsidRPr="00A705DB" w14:paraId="2B6C9CC6"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57F2BE" w14:textId="77777777" w:rsidR="00A705DB" w:rsidRPr="00A705DB" w:rsidRDefault="00A705DB" w:rsidP="00A705DB">
            <w:pPr>
              <w:spacing w:after="0" w:line="240" w:lineRule="auto"/>
              <w:ind w:right="57"/>
              <w:contextualSpacing/>
              <w:rPr>
                <w:rFonts w:ascii="Arial Narrow" w:hAnsi="Arial Narrow"/>
                <w:sz w:val="18"/>
                <w:szCs w:val="18"/>
              </w:rPr>
            </w:pPr>
            <w:hyperlink w:anchor="gid=664323784" w:tgtFrame="_blank" w:history="1">
              <w:r w:rsidRPr="00A705DB">
                <w:rPr>
                  <w:rStyle w:val="Hyperlink"/>
                  <w:rFonts w:ascii="Arial Narrow" w:hAnsi="Arial Narrow"/>
                  <w:color w:val="auto"/>
                  <w:sz w:val="18"/>
                  <w:szCs w:val="18"/>
                  <w:u w:val="none"/>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08651A"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28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B5682"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18,93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D29EAF"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9,657,36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E50CD"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252,8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EAF46"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9,608,844.5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6F25B"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3,799,760.79 </w:t>
            </w:r>
          </w:p>
        </w:tc>
      </w:tr>
      <w:tr w:rsidR="00A705DB" w:rsidRPr="00A705DB" w14:paraId="5A6AB3C0"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C71A65" w14:textId="77777777" w:rsidR="00A705DB" w:rsidRPr="00A705DB" w:rsidRDefault="00A705DB" w:rsidP="00A705DB">
            <w:pPr>
              <w:spacing w:after="0" w:line="240" w:lineRule="auto"/>
              <w:ind w:right="57"/>
              <w:contextualSpacing/>
              <w:rPr>
                <w:rFonts w:ascii="Arial Narrow" w:hAnsi="Arial Narrow"/>
                <w:sz w:val="18"/>
                <w:szCs w:val="18"/>
              </w:rPr>
            </w:pPr>
            <w:hyperlink w:anchor="gid=2023893154" w:tgtFrame="_blank" w:history="1">
              <w:r w:rsidRPr="00A705DB">
                <w:rPr>
                  <w:rStyle w:val="Hyperlink"/>
                  <w:rFonts w:ascii="Arial Narrow" w:hAnsi="Arial Narrow"/>
                  <w:color w:val="auto"/>
                  <w:sz w:val="18"/>
                  <w:szCs w:val="18"/>
                  <w:u w:val="none"/>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4C4C96"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303AB"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14,80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5068CD"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7,963,533.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1445B"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2,629,067.8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3846A1"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3,258,766.6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A53B8"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6,851,643.15 </w:t>
            </w:r>
          </w:p>
        </w:tc>
      </w:tr>
      <w:tr w:rsidR="00A705DB" w:rsidRPr="00A705DB" w14:paraId="4D85033F"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7EBAF8" w14:textId="77777777" w:rsidR="00A705DB" w:rsidRPr="00A705DB" w:rsidRDefault="00A705DB" w:rsidP="00A705DB">
            <w:pPr>
              <w:spacing w:after="0" w:line="240" w:lineRule="auto"/>
              <w:ind w:right="57"/>
              <w:contextualSpacing/>
              <w:rPr>
                <w:rFonts w:ascii="Arial Narrow" w:hAnsi="Arial Narrow"/>
                <w:sz w:val="18"/>
                <w:szCs w:val="18"/>
              </w:rPr>
            </w:pPr>
            <w:hyperlink w:anchor="gid=679074030" w:tgtFrame="_blank" w:history="1">
              <w:r w:rsidRPr="00A705DB">
                <w:rPr>
                  <w:rStyle w:val="Hyperlink"/>
                  <w:rFonts w:ascii="Arial Narrow" w:hAnsi="Arial Narrow"/>
                  <w:color w:val="auto"/>
                  <w:sz w:val="18"/>
                  <w:szCs w:val="18"/>
                  <w:u w:val="none"/>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D79D5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908.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C56B1"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7,6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6ABC7"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978,417.5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8C537"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569,832.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2933E"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5,580,240.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577736"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7,129,399.04 </w:t>
            </w:r>
          </w:p>
        </w:tc>
      </w:tr>
      <w:tr w:rsidR="00A705DB" w:rsidRPr="00A705DB" w14:paraId="4ABA7BC7"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DA5D4F" w14:textId="77777777" w:rsidR="00A705DB" w:rsidRPr="00A705DB" w:rsidRDefault="00A705DB" w:rsidP="00A705DB">
            <w:pPr>
              <w:spacing w:after="0" w:line="240" w:lineRule="auto"/>
              <w:ind w:right="57"/>
              <w:contextualSpacing/>
              <w:rPr>
                <w:rFonts w:ascii="Arial Narrow" w:hAnsi="Arial Narrow"/>
                <w:sz w:val="18"/>
                <w:szCs w:val="18"/>
              </w:rPr>
            </w:pPr>
            <w:hyperlink w:anchor="gid=1424388716" w:tgtFrame="_blank" w:history="1">
              <w:r w:rsidRPr="00A705DB">
                <w:rPr>
                  <w:rStyle w:val="Hyperlink"/>
                  <w:rFonts w:ascii="Arial Narrow" w:hAnsi="Arial Narrow"/>
                  <w:color w:val="auto"/>
                  <w:sz w:val="18"/>
                  <w:szCs w:val="18"/>
                  <w:u w:val="none"/>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A55E0"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FD325D"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5,09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20F47"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39,42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90C313"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0,202,581.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98972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2,649,604.6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BAF8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8,891,606.10 </w:t>
            </w:r>
          </w:p>
        </w:tc>
      </w:tr>
      <w:tr w:rsidR="00A705DB" w:rsidRPr="00A705DB" w14:paraId="52BD9FEC"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2B6D1D" w14:textId="77777777" w:rsidR="00A705DB" w:rsidRPr="00A705DB" w:rsidRDefault="00A705DB" w:rsidP="00A705DB">
            <w:pPr>
              <w:spacing w:after="0" w:line="240" w:lineRule="auto"/>
              <w:ind w:right="57"/>
              <w:contextualSpacing/>
              <w:rPr>
                <w:rFonts w:ascii="Arial Narrow" w:hAnsi="Arial Narrow"/>
                <w:sz w:val="18"/>
                <w:szCs w:val="18"/>
              </w:rPr>
            </w:pPr>
            <w:hyperlink w:anchor="gid=526409641" w:tgtFrame="_blank" w:history="1">
              <w:r w:rsidRPr="00A705DB">
                <w:rPr>
                  <w:rStyle w:val="Hyperlink"/>
                  <w:rFonts w:ascii="Arial Narrow" w:hAnsi="Arial Narrow"/>
                  <w:color w:val="auto"/>
                  <w:sz w:val="18"/>
                  <w:szCs w:val="18"/>
                  <w:u w:val="none"/>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5D9F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87A7B"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22,95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F83BF"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4,938,618.97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DFFA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4,692,2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60F5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8,084,589.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C6B29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0,715,480.27 </w:t>
            </w:r>
          </w:p>
        </w:tc>
      </w:tr>
      <w:tr w:rsidR="00A705DB" w:rsidRPr="00A705DB" w14:paraId="6FFE3A65"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ACF780" w14:textId="77777777" w:rsidR="00A705DB" w:rsidRPr="00A705DB" w:rsidRDefault="00A705DB" w:rsidP="00A705DB">
            <w:pPr>
              <w:spacing w:after="0" w:line="240" w:lineRule="auto"/>
              <w:ind w:right="57"/>
              <w:contextualSpacing/>
              <w:rPr>
                <w:rFonts w:ascii="Arial Narrow" w:hAnsi="Arial Narrow"/>
                <w:sz w:val="18"/>
                <w:szCs w:val="18"/>
              </w:rPr>
            </w:pPr>
            <w:hyperlink w:anchor="gid=991474912" w:tgtFrame="_blank" w:history="1">
              <w:r w:rsidRPr="00A705DB">
                <w:rPr>
                  <w:rStyle w:val="Hyperlink"/>
                  <w:rFonts w:ascii="Arial Narrow" w:hAnsi="Arial Narrow"/>
                  <w:color w:val="auto"/>
                  <w:sz w:val="18"/>
                  <w:szCs w:val="18"/>
                  <w:u w:val="none"/>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FD061"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09DBC6"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22,63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12028"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9,156,164.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7B8795"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0,061,204.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0D2C15"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1,144,771.4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0EA03"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3,362,140.70 </w:t>
            </w:r>
          </w:p>
        </w:tc>
      </w:tr>
      <w:tr w:rsidR="00A705DB" w:rsidRPr="00A705DB" w14:paraId="1EE34380"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133592" w14:textId="77777777" w:rsidR="00A705DB" w:rsidRPr="00A705DB" w:rsidRDefault="00A705DB" w:rsidP="00A705DB">
            <w:pPr>
              <w:spacing w:after="0" w:line="240" w:lineRule="auto"/>
              <w:ind w:right="57"/>
              <w:contextualSpacing/>
              <w:rPr>
                <w:rFonts w:ascii="Arial Narrow" w:hAnsi="Arial Narrow"/>
                <w:sz w:val="18"/>
                <w:szCs w:val="18"/>
              </w:rPr>
            </w:pPr>
            <w:hyperlink w:anchor="gid=1347618722" w:tgtFrame="_blank" w:history="1">
              <w:r w:rsidRPr="00A705DB">
                <w:rPr>
                  <w:rStyle w:val="Hyperlink"/>
                  <w:rFonts w:ascii="Arial Narrow" w:hAnsi="Arial Narrow"/>
                  <w:color w:val="auto"/>
                  <w:sz w:val="18"/>
                  <w:szCs w:val="18"/>
                  <w:u w:val="none"/>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FAE5B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98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4ADEB0"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9,1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DFDE5"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311,22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1232F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827,749.4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3A732B"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5,937,483.7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610400"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3,078,441.66 </w:t>
            </w:r>
          </w:p>
        </w:tc>
      </w:tr>
      <w:tr w:rsidR="00A705DB" w:rsidRPr="00A705DB" w14:paraId="1EA390BE"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A154A1" w14:textId="77777777" w:rsidR="00A705DB" w:rsidRPr="00A705DB" w:rsidRDefault="00A705DB" w:rsidP="00A705DB">
            <w:pPr>
              <w:spacing w:after="0" w:line="240" w:lineRule="auto"/>
              <w:ind w:right="57"/>
              <w:contextualSpacing/>
              <w:rPr>
                <w:rFonts w:ascii="Arial Narrow" w:hAnsi="Arial Narrow"/>
                <w:sz w:val="18"/>
                <w:szCs w:val="18"/>
              </w:rPr>
            </w:pPr>
            <w:hyperlink w:anchor="gid=805910130" w:tgtFrame="_blank" w:history="1">
              <w:r w:rsidRPr="00A705DB">
                <w:rPr>
                  <w:rStyle w:val="Hyperlink"/>
                  <w:rFonts w:ascii="Arial Narrow" w:hAnsi="Arial Narrow"/>
                  <w:color w:val="auto"/>
                  <w:sz w:val="18"/>
                  <w:szCs w:val="18"/>
                  <w:u w:val="none"/>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850C6"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800,723.63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F7CD0"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13,4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E4434F"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5,922,29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6D808"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7,781,470.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A9CC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2,963,436.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E1B8B"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9,467,924.10 </w:t>
            </w:r>
          </w:p>
        </w:tc>
      </w:tr>
      <w:tr w:rsidR="00A705DB" w:rsidRPr="00A705DB" w14:paraId="477FA526"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F49C6C" w14:textId="77777777" w:rsidR="00A705DB" w:rsidRPr="00A705DB" w:rsidRDefault="00A705DB" w:rsidP="00A705DB">
            <w:pPr>
              <w:spacing w:after="0" w:line="240" w:lineRule="auto"/>
              <w:ind w:right="57"/>
              <w:contextualSpacing/>
              <w:rPr>
                <w:rFonts w:ascii="Arial Narrow" w:hAnsi="Arial Narrow"/>
                <w:sz w:val="18"/>
                <w:szCs w:val="18"/>
              </w:rPr>
            </w:pPr>
            <w:hyperlink w:anchor="gid=835182041" w:tgtFrame="_blank" w:history="1">
              <w:r w:rsidRPr="00A705DB">
                <w:rPr>
                  <w:rStyle w:val="Hyperlink"/>
                  <w:rFonts w:ascii="Arial Narrow" w:hAnsi="Arial Narrow"/>
                  <w:color w:val="auto"/>
                  <w:sz w:val="18"/>
                  <w:szCs w:val="18"/>
                  <w:u w:val="none"/>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1951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796.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102C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10,9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5207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5,842,218.1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ABD665"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664,877.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C8DA6"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3,494,99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E2F28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6,002,885.01 </w:t>
            </w:r>
          </w:p>
        </w:tc>
      </w:tr>
      <w:tr w:rsidR="00A705DB" w:rsidRPr="00A705DB" w14:paraId="33C5A1F1"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EF76CE" w14:textId="77777777" w:rsidR="00A705DB" w:rsidRPr="00A705DB" w:rsidRDefault="00A705DB" w:rsidP="00A705DB">
            <w:pPr>
              <w:spacing w:after="0" w:line="240" w:lineRule="auto"/>
              <w:ind w:right="57"/>
              <w:contextualSpacing/>
              <w:rPr>
                <w:rFonts w:ascii="Arial Narrow" w:hAnsi="Arial Narrow"/>
                <w:sz w:val="18"/>
                <w:szCs w:val="18"/>
              </w:rPr>
            </w:pPr>
            <w:hyperlink w:anchor="gid=802224948" w:tgtFrame="_blank" w:history="1">
              <w:r w:rsidRPr="00A705DB">
                <w:rPr>
                  <w:rStyle w:val="Hyperlink"/>
                  <w:rFonts w:ascii="Arial Narrow" w:hAnsi="Arial Narrow"/>
                  <w:color w:val="auto"/>
                  <w:sz w:val="18"/>
                  <w:szCs w:val="18"/>
                  <w:u w:val="none"/>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D61B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9F7F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4,6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A2303"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531,888.17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DD59F"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165,026.8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9230F"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2B850"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9,254,893.72 </w:t>
            </w:r>
          </w:p>
        </w:tc>
      </w:tr>
      <w:tr w:rsidR="00A705DB" w:rsidRPr="00A705DB" w14:paraId="07BECA92"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E25BF7" w14:textId="77777777" w:rsidR="00A705DB" w:rsidRPr="00A705DB" w:rsidRDefault="00A705DB" w:rsidP="00A705DB">
            <w:pPr>
              <w:spacing w:after="0" w:line="240" w:lineRule="auto"/>
              <w:ind w:right="57"/>
              <w:contextualSpacing/>
              <w:rPr>
                <w:rFonts w:ascii="Arial Narrow" w:hAnsi="Arial Narrow"/>
                <w:sz w:val="18"/>
                <w:szCs w:val="18"/>
              </w:rPr>
            </w:pPr>
            <w:hyperlink w:anchor="gid=934859144" w:tgtFrame="_blank" w:history="1">
              <w:r w:rsidRPr="00A705DB">
                <w:rPr>
                  <w:rStyle w:val="Hyperlink"/>
                  <w:rFonts w:ascii="Arial Narrow" w:hAnsi="Arial Narrow"/>
                  <w:color w:val="auto"/>
                  <w:sz w:val="18"/>
                  <w:szCs w:val="18"/>
                  <w:u w:val="none"/>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EDC28"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80EB0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22,01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57F73"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2,235,466.2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74E0D"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5,469,418.3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9F22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1,222,886.8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BD387"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3,044,451.26 </w:t>
            </w:r>
          </w:p>
        </w:tc>
      </w:tr>
      <w:tr w:rsidR="00A705DB" w:rsidRPr="00A705DB" w14:paraId="1583DE23"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6E056D" w14:textId="77777777" w:rsidR="00A705DB" w:rsidRPr="00A705DB" w:rsidRDefault="00A705DB" w:rsidP="00A705DB">
            <w:pPr>
              <w:spacing w:after="0" w:line="240" w:lineRule="auto"/>
              <w:ind w:right="57"/>
              <w:contextualSpacing/>
              <w:rPr>
                <w:rFonts w:ascii="Arial Narrow" w:hAnsi="Arial Narrow"/>
                <w:sz w:val="18"/>
                <w:szCs w:val="18"/>
              </w:rPr>
            </w:pPr>
            <w:hyperlink w:anchor="gid=1629368963" w:tgtFrame="_blank" w:history="1">
              <w:r w:rsidRPr="00A705DB">
                <w:rPr>
                  <w:rStyle w:val="Hyperlink"/>
                  <w:rFonts w:ascii="Arial Narrow" w:hAnsi="Arial Narrow"/>
                  <w:color w:val="auto"/>
                  <w:sz w:val="18"/>
                  <w:szCs w:val="18"/>
                  <w:u w:val="none"/>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D2FDE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62DEC1"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8,7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88487"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998,345.6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D116F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1,523,600.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6AFF76"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2,457,848.8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D723C3"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0,979,794.40 </w:t>
            </w:r>
          </w:p>
        </w:tc>
      </w:tr>
      <w:tr w:rsidR="00A705DB" w:rsidRPr="00A705DB" w14:paraId="6A13D6D7"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EDA693" w14:textId="77777777" w:rsidR="00A705DB" w:rsidRPr="00A705DB" w:rsidRDefault="00A705DB" w:rsidP="00A705DB">
            <w:pPr>
              <w:spacing w:after="0" w:line="240" w:lineRule="auto"/>
              <w:ind w:right="57"/>
              <w:contextualSpacing/>
              <w:rPr>
                <w:rFonts w:ascii="Arial Narrow" w:hAnsi="Arial Narrow"/>
                <w:sz w:val="18"/>
                <w:szCs w:val="18"/>
              </w:rPr>
            </w:pPr>
            <w:hyperlink w:anchor="gid=315813862" w:tgtFrame="_blank" w:history="1">
              <w:r w:rsidRPr="00A705DB">
                <w:rPr>
                  <w:rStyle w:val="Hyperlink"/>
                  <w:rFonts w:ascii="Arial Narrow" w:hAnsi="Arial Narrow"/>
                  <w:color w:val="auto"/>
                  <w:sz w:val="18"/>
                  <w:szCs w:val="18"/>
                  <w:u w:val="none"/>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1C48A3"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748,513.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BA382"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2,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5C634E"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242,4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A8033"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169,034.8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50EB2"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8,810,954.57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41D1A1"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4,970,953.28 </w:t>
            </w:r>
          </w:p>
        </w:tc>
      </w:tr>
      <w:tr w:rsidR="00A705DB" w:rsidRPr="00A705DB" w14:paraId="74A97882"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25EFA4" w14:textId="77777777" w:rsidR="00A705DB" w:rsidRPr="00A705DB" w:rsidRDefault="00A705DB" w:rsidP="00A705DB">
            <w:pPr>
              <w:spacing w:after="0" w:line="240" w:lineRule="auto"/>
              <w:ind w:right="57"/>
              <w:contextualSpacing/>
              <w:rPr>
                <w:rFonts w:ascii="Arial Narrow" w:hAnsi="Arial Narrow"/>
                <w:sz w:val="18"/>
                <w:szCs w:val="18"/>
              </w:rPr>
            </w:pPr>
            <w:hyperlink w:anchor="gid=836647330" w:tgtFrame="_blank" w:history="1">
              <w:r w:rsidRPr="00A705DB">
                <w:rPr>
                  <w:rStyle w:val="Hyperlink"/>
                  <w:rFonts w:ascii="Arial Narrow" w:hAnsi="Arial Narrow"/>
                  <w:color w:val="auto"/>
                  <w:sz w:val="18"/>
                  <w:szCs w:val="18"/>
                  <w:u w:val="none"/>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731E2"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173A2"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6,22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DE118"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629,510.0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E14E5B"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175,387.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87BD9F"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9,417,180.5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8237F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7,222,077.95 </w:t>
            </w:r>
          </w:p>
        </w:tc>
      </w:tr>
      <w:tr w:rsidR="00A705DB" w:rsidRPr="00A705DB" w14:paraId="13225F6E"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811082" w14:textId="77777777" w:rsidR="00A705DB" w:rsidRPr="00A705DB" w:rsidRDefault="00A705DB" w:rsidP="00A705DB">
            <w:pPr>
              <w:spacing w:after="0" w:line="240" w:lineRule="auto"/>
              <w:ind w:right="57"/>
              <w:contextualSpacing/>
              <w:rPr>
                <w:rFonts w:ascii="Arial Narrow" w:hAnsi="Arial Narrow"/>
                <w:sz w:val="18"/>
                <w:szCs w:val="18"/>
              </w:rPr>
            </w:pPr>
            <w:hyperlink w:anchor="gid=522761621" w:tgtFrame="_blank" w:history="1">
              <w:r w:rsidRPr="00A705DB">
                <w:rPr>
                  <w:rStyle w:val="Hyperlink"/>
                  <w:rFonts w:ascii="Arial Narrow" w:hAnsi="Arial Narrow"/>
                  <w:color w:val="auto"/>
                  <w:sz w:val="18"/>
                  <w:szCs w:val="18"/>
                  <w:u w:val="none"/>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319AE"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DCE282"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A54D8"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59E1C"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F887E"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407F7"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3,254,660.41 </w:t>
            </w:r>
          </w:p>
        </w:tc>
      </w:tr>
      <w:tr w:rsidR="00A705DB" w:rsidRPr="00A705DB" w14:paraId="6B6914C8" w14:textId="77777777" w:rsidTr="00A705D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B3CA7E" w14:textId="77777777" w:rsidR="00A705DB" w:rsidRPr="00A705DB" w:rsidRDefault="00A705DB" w:rsidP="00A705DB">
            <w:pPr>
              <w:spacing w:after="0" w:line="240" w:lineRule="auto"/>
              <w:ind w:right="57"/>
              <w:contextualSpacing/>
              <w:rPr>
                <w:rFonts w:ascii="Arial Narrow" w:hAnsi="Arial Narrow"/>
                <w:sz w:val="18"/>
                <w:szCs w:val="18"/>
              </w:rPr>
            </w:pPr>
            <w:hyperlink w:anchor="gid=2108079193" w:tgtFrame="_blank" w:history="1">
              <w:r w:rsidRPr="00A705DB">
                <w:rPr>
                  <w:rStyle w:val="Hyperlink"/>
                  <w:rFonts w:ascii="Arial Narrow" w:hAnsi="Arial Narrow"/>
                  <w:color w:val="auto"/>
                  <w:sz w:val="18"/>
                  <w:szCs w:val="18"/>
                  <w:u w:val="none"/>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BFAD9"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3,000,045.5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31DB8"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33,19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7C8DF"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7,081,255.1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821994"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7,842,291.5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1C4BAA"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15,952,134.82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F66D6" w14:textId="77777777" w:rsidR="00A705DB" w:rsidRPr="00A705DB" w:rsidRDefault="00A705DB" w:rsidP="00A705DB">
            <w:pPr>
              <w:spacing w:after="0" w:line="240" w:lineRule="auto"/>
              <w:ind w:right="57"/>
              <w:contextualSpacing/>
              <w:jc w:val="right"/>
              <w:rPr>
                <w:rFonts w:ascii="Arial Narrow" w:hAnsi="Arial Narrow"/>
                <w:sz w:val="18"/>
                <w:szCs w:val="18"/>
              </w:rPr>
            </w:pPr>
            <w:r w:rsidRPr="00A705DB">
              <w:rPr>
                <w:rFonts w:ascii="Arial Narrow" w:hAnsi="Arial Narrow"/>
                <w:sz w:val="18"/>
                <w:szCs w:val="18"/>
              </w:rPr>
              <w:t xml:space="preserve">43,875,727.05 </w:t>
            </w:r>
          </w:p>
        </w:tc>
      </w:tr>
    </w:tbl>
    <w:p w14:paraId="5DB19E5A" w14:textId="290EC626"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 xml:space="preserve">he Inventory Summary is as of </w:t>
      </w:r>
      <w:r w:rsidR="007E7E47">
        <w:rPr>
          <w:rFonts w:ascii="Arial" w:eastAsia="Arial" w:hAnsi="Arial" w:cs="Arial"/>
          <w:i/>
          <w:sz w:val="16"/>
          <w:szCs w:val="16"/>
        </w:rPr>
        <w:t>02</w:t>
      </w:r>
      <w:r w:rsidR="00991781">
        <w:rPr>
          <w:rFonts w:ascii="Arial" w:eastAsia="Arial" w:hAnsi="Arial" w:cs="Arial"/>
          <w:i/>
          <w:sz w:val="16"/>
          <w:szCs w:val="16"/>
        </w:rPr>
        <w:t xml:space="preserve"> June </w:t>
      </w:r>
      <w:r>
        <w:rPr>
          <w:rFonts w:ascii="Arial" w:eastAsia="Arial" w:hAnsi="Arial" w:cs="Arial"/>
          <w:i/>
          <w:sz w:val="16"/>
          <w:szCs w:val="16"/>
        </w:rPr>
        <w:t>2021, 4PM.</w:t>
      </w:r>
    </w:p>
    <w:p w14:paraId="0A390F75" w14:textId="525C5803" w:rsidR="00991781" w:rsidRDefault="002A7D6A" w:rsidP="0034288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6A5EF7E" w14:textId="588CDDDD" w:rsidR="00A705DB" w:rsidRDefault="00A705DB">
      <w:pPr>
        <w:spacing w:after="0" w:line="240" w:lineRule="auto"/>
        <w:contextualSpacing/>
        <w:rPr>
          <w:rFonts w:ascii="Arial" w:eastAsia="Arial" w:hAnsi="Arial" w:cs="Arial"/>
          <w:b/>
          <w:color w:val="002060"/>
          <w:sz w:val="28"/>
          <w:szCs w:val="28"/>
        </w:rPr>
      </w:pPr>
    </w:p>
    <w:p w14:paraId="6C8A2DB5" w14:textId="4250F3CE"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F6DB578" w:rsidR="002A2C5B" w:rsidRDefault="007E7E47"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E256F7C" w:rsidR="002A2C5B" w:rsidRDefault="007E7E47"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991781">
              <w:rPr>
                <w:rFonts w:ascii="Arial" w:eastAsia="Arial" w:hAnsi="Arial" w:cs="Arial"/>
                <w:sz w:val="20"/>
                <w:szCs w:val="20"/>
              </w:rPr>
              <w:t xml:space="preserve"> 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3F2ABF8C" w:rsidR="002A2C5B" w:rsidRDefault="007E7E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2</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0FF22FA" w:rsidR="002A2C5B" w:rsidRDefault="0008405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2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41FF65EF" w:rsidR="002A2C5B" w:rsidRPr="00186C34" w:rsidRDefault="0008405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84056">
              <w:rPr>
                <w:rFonts w:ascii="Arial" w:eastAsia="Arial" w:hAnsi="Arial" w:cs="Arial"/>
                <w:color w:val="0070C0"/>
                <w:sz w:val="20"/>
                <w:szCs w:val="20"/>
              </w:rPr>
              <w:t>01 June</w:t>
            </w:r>
            <w:r w:rsidR="002A7D6A" w:rsidRPr="00084056">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E7CE60F" w:rsidR="002A2C5B" w:rsidRDefault="00A76B9A">
            <w:pPr>
              <w:pStyle w:val="ListParagraph"/>
              <w:numPr>
                <w:ilvl w:val="0"/>
                <w:numId w:val="6"/>
              </w:numPr>
              <w:spacing w:after="0" w:line="240" w:lineRule="auto"/>
              <w:jc w:val="both"/>
              <w:rPr>
                <w:rFonts w:ascii="Arial" w:eastAsia="Arial" w:hAnsi="Arial" w:cs="Arial"/>
                <w:color w:val="0070C0"/>
                <w:sz w:val="20"/>
                <w:szCs w:val="19"/>
              </w:rPr>
            </w:pPr>
            <w:r w:rsidRPr="00084056">
              <w:rPr>
                <w:rFonts w:ascii="Arial" w:eastAsia="Arial" w:hAnsi="Arial" w:cs="Arial"/>
                <w:color w:val="0070C0"/>
                <w:sz w:val="20"/>
                <w:szCs w:val="19"/>
              </w:rPr>
              <w:t xml:space="preserve">A total of </w:t>
            </w:r>
            <w:r w:rsidR="00084056" w:rsidRPr="00084056">
              <w:rPr>
                <w:rFonts w:ascii="Arial" w:eastAsia="Arial" w:hAnsi="Arial" w:cs="Arial"/>
                <w:color w:val="0070C0"/>
                <w:sz w:val="20"/>
                <w:szCs w:val="19"/>
              </w:rPr>
              <w:t>44</w:t>
            </w:r>
            <w:r w:rsidR="002A7D6A" w:rsidRPr="00084056">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5892966E" w14:textId="7EAAD1E5" w:rsidR="00084056" w:rsidRPr="00084056" w:rsidRDefault="00084056" w:rsidP="00084056">
            <w:pPr>
              <w:pStyle w:val="ListParagraph"/>
              <w:numPr>
                <w:ilvl w:val="0"/>
                <w:numId w:val="6"/>
              </w:numPr>
              <w:spacing w:after="0" w:line="240" w:lineRule="auto"/>
              <w:jc w:val="both"/>
              <w:rPr>
                <w:rFonts w:ascii="Arial" w:eastAsia="Arial" w:hAnsi="Arial" w:cs="Arial"/>
                <w:color w:val="0070C0"/>
                <w:sz w:val="20"/>
                <w:szCs w:val="19"/>
              </w:rPr>
            </w:pPr>
            <w:r w:rsidRPr="00084056">
              <w:rPr>
                <w:rFonts w:ascii="Arial" w:eastAsia="Arial" w:hAnsi="Arial" w:cs="Arial"/>
                <w:color w:val="0070C0"/>
                <w:sz w:val="20"/>
                <w:szCs w:val="19"/>
              </w:rPr>
              <w:t>RIMT Members facilitated the distribution of hygiene kits</w:t>
            </w:r>
            <w:r>
              <w:rPr>
                <w:rFonts w:ascii="Arial" w:eastAsia="Arial" w:hAnsi="Arial" w:cs="Arial"/>
                <w:color w:val="0070C0"/>
                <w:sz w:val="20"/>
                <w:szCs w:val="19"/>
              </w:rPr>
              <w:t xml:space="preserve"> </w:t>
            </w:r>
            <w:r w:rsidRPr="00084056">
              <w:rPr>
                <w:rFonts w:ascii="Arial" w:eastAsia="Arial" w:hAnsi="Arial" w:cs="Arial"/>
                <w:color w:val="0070C0"/>
                <w:sz w:val="20"/>
                <w:szCs w:val="19"/>
              </w:rPr>
              <w:t>and PPEs provided by RDRRMC1 to the Muslim Community in Bantay,</w:t>
            </w:r>
            <w:r>
              <w:rPr>
                <w:rFonts w:ascii="Arial" w:eastAsia="Arial" w:hAnsi="Arial" w:cs="Arial"/>
                <w:color w:val="0070C0"/>
                <w:sz w:val="20"/>
                <w:szCs w:val="19"/>
              </w:rPr>
              <w:t xml:space="preserve"> </w:t>
            </w:r>
            <w:r w:rsidRPr="00084056">
              <w:rPr>
                <w:rFonts w:ascii="Arial" w:eastAsia="Arial" w:hAnsi="Arial" w:cs="Arial"/>
                <w:color w:val="0070C0"/>
                <w:sz w:val="20"/>
                <w:szCs w:val="19"/>
              </w:rPr>
              <w:t>Ilocos Sur.</w:t>
            </w:r>
          </w:p>
          <w:p w14:paraId="72824FC2"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186C34" w:rsidRDefault="002A2C5B">
            <w:pPr>
              <w:spacing w:after="0" w:line="240" w:lineRule="auto"/>
              <w:jc w:val="both"/>
              <w:rPr>
                <w:rFonts w:ascii="Arial" w:eastAsia="Arial" w:hAnsi="Arial" w:cs="Arial"/>
                <w:sz w:val="20"/>
                <w:szCs w:val="19"/>
              </w:rPr>
            </w:pPr>
          </w:p>
          <w:p w14:paraId="45F51393" w14:textId="77777777" w:rsidR="002A2C5B" w:rsidRPr="00186C34" w:rsidRDefault="002A7D6A">
            <w:pPr>
              <w:spacing w:after="0" w:line="240" w:lineRule="auto"/>
              <w:contextualSpacing/>
              <w:jc w:val="both"/>
              <w:rPr>
                <w:rFonts w:ascii="Arial" w:eastAsia="Arial" w:hAnsi="Arial" w:cs="Arial"/>
                <w:b/>
                <w:sz w:val="20"/>
                <w:szCs w:val="19"/>
              </w:rPr>
            </w:pPr>
            <w:r w:rsidRPr="00186C34">
              <w:rPr>
                <w:rFonts w:ascii="Arial" w:eastAsia="Arial" w:hAnsi="Arial" w:cs="Arial"/>
                <w:b/>
                <w:sz w:val="20"/>
                <w:szCs w:val="19"/>
              </w:rPr>
              <w:lastRenderedPageBreak/>
              <w:t>Social Amelioration Program (SAP)</w:t>
            </w:r>
          </w:p>
          <w:p w14:paraId="09C8F245" w14:textId="0089C2DD" w:rsidR="00084056" w:rsidRPr="00084056" w:rsidRDefault="00084056" w:rsidP="00084056">
            <w:pPr>
              <w:pStyle w:val="ListParagraph"/>
              <w:numPr>
                <w:ilvl w:val="0"/>
                <w:numId w:val="6"/>
              </w:numPr>
              <w:spacing w:after="0" w:line="240" w:lineRule="auto"/>
              <w:jc w:val="both"/>
              <w:rPr>
                <w:rFonts w:ascii="Arial" w:eastAsia="Arial" w:hAnsi="Arial" w:cs="Arial"/>
                <w:color w:val="0070C0"/>
                <w:sz w:val="20"/>
                <w:szCs w:val="19"/>
              </w:rPr>
            </w:pPr>
            <w:r w:rsidRPr="00084056">
              <w:rPr>
                <w:rFonts w:ascii="Arial" w:eastAsia="Arial" w:hAnsi="Arial" w:cs="Arial"/>
                <w:color w:val="0070C0"/>
                <w:sz w:val="20"/>
                <w:szCs w:val="19"/>
              </w:rPr>
              <w:t>On 31 May 2021, DSWD Field Office 1 Regional Director (RD) Marie</w:t>
            </w:r>
            <w:r w:rsidRPr="00084056">
              <w:rPr>
                <w:rFonts w:ascii="Arial" w:eastAsia="Arial" w:hAnsi="Arial" w:cs="Arial"/>
                <w:color w:val="0070C0"/>
                <w:sz w:val="20"/>
                <w:szCs w:val="19"/>
              </w:rPr>
              <w:t xml:space="preserve"> </w:t>
            </w:r>
            <w:r w:rsidRPr="00084056">
              <w:rPr>
                <w:rFonts w:ascii="Arial" w:eastAsia="Arial" w:hAnsi="Arial" w:cs="Arial"/>
                <w:color w:val="0070C0"/>
                <w:sz w:val="20"/>
                <w:szCs w:val="19"/>
              </w:rPr>
              <w:t>Angela S. Gopalan participated in a meeting via video conference with</w:t>
            </w:r>
            <w:r w:rsidRPr="00084056">
              <w:rPr>
                <w:rFonts w:ascii="Arial" w:eastAsia="Arial" w:hAnsi="Arial" w:cs="Arial"/>
                <w:color w:val="0070C0"/>
                <w:sz w:val="20"/>
                <w:szCs w:val="19"/>
              </w:rPr>
              <w:t xml:space="preserve"> </w:t>
            </w:r>
            <w:r w:rsidRPr="00084056">
              <w:rPr>
                <w:rFonts w:ascii="Arial" w:eastAsia="Arial" w:hAnsi="Arial" w:cs="Arial"/>
                <w:color w:val="0070C0"/>
                <w:sz w:val="20"/>
                <w:szCs w:val="19"/>
              </w:rPr>
              <w:t>the Secretary, DSWD SAP Small Working Group and other RDs</w:t>
            </w:r>
            <w:r w:rsidRPr="00084056">
              <w:rPr>
                <w:rFonts w:ascii="Arial" w:eastAsia="Arial" w:hAnsi="Arial" w:cs="Arial"/>
                <w:color w:val="0070C0"/>
                <w:sz w:val="20"/>
                <w:szCs w:val="19"/>
              </w:rPr>
              <w:t xml:space="preserve"> </w:t>
            </w:r>
            <w:r w:rsidRPr="00084056">
              <w:rPr>
                <w:rFonts w:ascii="Arial" w:eastAsia="Arial" w:hAnsi="Arial" w:cs="Arial"/>
                <w:color w:val="0070C0"/>
                <w:sz w:val="20"/>
                <w:szCs w:val="19"/>
              </w:rPr>
              <w:t>relative to the updates on the implementation of SAP and Bayanihan 2.</w:t>
            </w:r>
          </w:p>
          <w:p w14:paraId="65FCD427" w14:textId="60ADE221" w:rsidR="002A2C5B" w:rsidRPr="00186C34" w:rsidRDefault="002A7D6A" w:rsidP="00084056">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of </w:t>
            </w:r>
            <w:r w:rsidRPr="00186C34">
              <w:rPr>
                <w:rFonts w:ascii="Arial" w:eastAsia="Arial" w:hAnsi="Arial" w:cs="Arial"/>
                <w:b/>
                <w:sz w:val="20"/>
                <w:szCs w:val="19"/>
              </w:rPr>
              <w:t>₱</w:t>
            </w:r>
            <w:r w:rsidRPr="00186C34">
              <w:rPr>
                <w:rFonts w:ascii="Arial" w:eastAsia="Arial" w:hAnsi="Arial" w:cs="Arial"/>
                <w:b/>
                <w:sz w:val="20"/>
                <w:szCs w:val="19"/>
                <w:lang w:val="en-US"/>
              </w:rPr>
              <w:t xml:space="preserve">4,269,296,500.00 </w:t>
            </w:r>
            <w:r w:rsidRPr="00186C34">
              <w:rPr>
                <w:rFonts w:ascii="Arial" w:eastAsia="Arial" w:hAnsi="Arial" w:cs="Arial"/>
                <w:sz w:val="20"/>
                <w:szCs w:val="19"/>
              </w:rPr>
              <w:t xml:space="preserve">was paid to </w:t>
            </w:r>
            <w:r w:rsidRPr="00186C34">
              <w:rPr>
                <w:rFonts w:ascii="Arial" w:eastAsia="Arial" w:hAnsi="Arial" w:cs="Arial"/>
                <w:b/>
                <w:bCs/>
                <w:sz w:val="20"/>
                <w:szCs w:val="19"/>
                <w:lang w:val="en-US"/>
              </w:rPr>
              <w:t>776,233 beneficiaries</w:t>
            </w:r>
            <w:r w:rsidRPr="00186C34">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amount of </w:t>
            </w:r>
            <w:r w:rsidRPr="00186C34">
              <w:rPr>
                <w:rFonts w:ascii="Arial" w:eastAsia="Arial" w:hAnsi="Arial" w:cs="Arial"/>
                <w:b/>
                <w:bCs/>
                <w:sz w:val="20"/>
                <w:szCs w:val="19"/>
              </w:rPr>
              <w:t>₱513,724,350.00</w:t>
            </w:r>
            <w:r w:rsidRPr="00186C34">
              <w:rPr>
                <w:rFonts w:ascii="Arial" w:eastAsia="Arial" w:hAnsi="Arial" w:cs="Arial"/>
                <w:sz w:val="20"/>
                <w:szCs w:val="19"/>
              </w:rPr>
              <w:t xml:space="preserve"> were paid through direct payout and cash cards to </w:t>
            </w:r>
            <w:r w:rsidRPr="00186C34">
              <w:rPr>
                <w:rFonts w:ascii="Arial" w:eastAsia="Arial" w:hAnsi="Arial" w:cs="Arial"/>
                <w:b/>
                <w:bCs/>
                <w:sz w:val="20"/>
                <w:szCs w:val="19"/>
              </w:rPr>
              <w:t>123,789</w:t>
            </w:r>
            <w:r w:rsidRPr="00186C34">
              <w:rPr>
                <w:rFonts w:ascii="Arial" w:eastAsia="Arial" w:hAnsi="Arial" w:cs="Arial"/>
                <w:sz w:val="20"/>
                <w:szCs w:val="19"/>
              </w:rPr>
              <w:t xml:space="preserve"> </w:t>
            </w:r>
            <w:r w:rsidRPr="00186C34">
              <w:rPr>
                <w:rFonts w:ascii="Arial" w:eastAsia="Arial" w:hAnsi="Arial" w:cs="Arial"/>
                <w:b/>
                <w:sz w:val="20"/>
                <w:szCs w:val="19"/>
              </w:rPr>
              <w:t>4Ps beneficiaries</w:t>
            </w:r>
            <w:r w:rsidRPr="00186C34">
              <w:rPr>
                <w:rFonts w:ascii="Arial" w:eastAsia="Arial" w:hAnsi="Arial" w:cs="Arial"/>
                <w:sz w:val="20"/>
                <w:szCs w:val="19"/>
              </w:rPr>
              <w:t xml:space="preserve"> while a total amount of </w:t>
            </w:r>
            <w:r w:rsidRPr="00186C34">
              <w:rPr>
                <w:rFonts w:ascii="Arial" w:eastAsia="Arial" w:hAnsi="Arial" w:cs="Arial"/>
                <w:b/>
                <w:sz w:val="20"/>
                <w:szCs w:val="19"/>
              </w:rPr>
              <w:t>₱</w:t>
            </w:r>
            <w:r w:rsidRPr="00186C34">
              <w:rPr>
                <w:rFonts w:ascii="Arial" w:eastAsia="Arial" w:hAnsi="Arial" w:cs="Arial"/>
                <w:b/>
                <w:sz w:val="20"/>
                <w:szCs w:val="19"/>
                <w:lang w:val="en-US"/>
              </w:rPr>
              <w:t xml:space="preserve">2,259,823,500.00 </w:t>
            </w:r>
            <w:r w:rsidRPr="00186C34">
              <w:rPr>
                <w:rFonts w:ascii="Arial" w:eastAsia="Arial" w:hAnsi="Arial" w:cs="Arial"/>
                <w:sz w:val="20"/>
                <w:szCs w:val="19"/>
              </w:rPr>
              <w:t xml:space="preserve">were paid through financial service providers (FSPs) to </w:t>
            </w:r>
            <w:r w:rsidRPr="00186C34">
              <w:rPr>
                <w:rFonts w:ascii="Arial" w:eastAsia="Arial" w:hAnsi="Arial" w:cs="Arial"/>
                <w:b/>
                <w:sz w:val="20"/>
                <w:szCs w:val="19"/>
                <w:lang w:val="en-US"/>
              </w:rPr>
              <w:t xml:space="preserve">410,877 </w:t>
            </w:r>
            <w:r w:rsidRPr="00186C34">
              <w:rPr>
                <w:rFonts w:ascii="Arial" w:eastAsia="Arial" w:hAnsi="Arial" w:cs="Arial"/>
                <w:b/>
                <w:sz w:val="20"/>
                <w:szCs w:val="19"/>
              </w:rPr>
              <w:t>non-4Ps beneficiaries</w:t>
            </w:r>
            <w:r w:rsidRPr="00186C34">
              <w:rPr>
                <w:rFonts w:ascii="Arial" w:eastAsia="Arial" w:hAnsi="Arial" w:cs="Arial"/>
                <w:sz w:val="20"/>
                <w:szCs w:val="19"/>
              </w:rPr>
              <w:t xml:space="preserve"> in Pangasinan for the second tranche implementation.</w:t>
            </w:r>
          </w:p>
          <w:p w14:paraId="2321502C"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A total amount of</w:t>
            </w:r>
            <w:r w:rsidRPr="00186C34">
              <w:rPr>
                <w:rFonts w:ascii="Arial" w:eastAsia="Arial" w:hAnsi="Arial" w:cs="Arial"/>
                <w:b/>
                <w:sz w:val="20"/>
                <w:szCs w:val="19"/>
              </w:rPr>
              <w:t xml:space="preserve"> ₱262,333,500.00 </w:t>
            </w:r>
            <w:r w:rsidRPr="00186C34">
              <w:rPr>
                <w:rFonts w:ascii="Arial" w:eastAsia="Arial" w:hAnsi="Arial" w:cs="Arial"/>
                <w:sz w:val="20"/>
                <w:szCs w:val="19"/>
              </w:rPr>
              <w:t xml:space="preserve">was paid to </w:t>
            </w:r>
            <w:r w:rsidRPr="00186C34">
              <w:rPr>
                <w:rFonts w:ascii="Arial" w:eastAsia="Arial" w:hAnsi="Arial" w:cs="Arial"/>
                <w:b/>
                <w:sz w:val="20"/>
                <w:szCs w:val="19"/>
              </w:rPr>
              <w:t>47,697 waitlisted beneficiaries</w:t>
            </w:r>
            <w:r w:rsidRPr="00186C34">
              <w:rPr>
                <w:rFonts w:ascii="Arial" w:eastAsia="Arial" w:hAnsi="Arial" w:cs="Arial"/>
                <w:sz w:val="20"/>
                <w:szCs w:val="19"/>
              </w:rPr>
              <w:t xml:space="preserve"> in the Region.</w:t>
            </w:r>
          </w:p>
          <w:p w14:paraId="500D650D"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amount of </w:t>
            </w:r>
            <w:r w:rsidRPr="00186C34">
              <w:rPr>
                <w:rFonts w:ascii="Arial" w:eastAsia="Arial" w:hAnsi="Arial" w:cs="Arial"/>
                <w:b/>
                <w:sz w:val="20"/>
                <w:szCs w:val="19"/>
              </w:rPr>
              <w:t>₱</w:t>
            </w:r>
            <w:r w:rsidRPr="00186C34">
              <w:rPr>
                <w:rFonts w:ascii="Arial" w:eastAsia="Arial" w:hAnsi="Arial" w:cs="Arial"/>
                <w:b/>
                <w:sz w:val="20"/>
                <w:szCs w:val="19"/>
                <w:lang w:val="en-US"/>
              </w:rPr>
              <w:t xml:space="preserve">15,130,500.00 </w:t>
            </w:r>
            <w:r w:rsidRPr="00186C34">
              <w:rPr>
                <w:rFonts w:ascii="Arial" w:eastAsia="Arial" w:hAnsi="Arial" w:cs="Arial"/>
                <w:sz w:val="20"/>
                <w:szCs w:val="19"/>
              </w:rPr>
              <w:t xml:space="preserve">was paid to </w:t>
            </w:r>
            <w:r w:rsidRPr="00186C34">
              <w:rPr>
                <w:rFonts w:ascii="Arial" w:eastAsia="Arial" w:hAnsi="Arial" w:cs="Arial"/>
                <w:b/>
                <w:sz w:val="20"/>
                <w:szCs w:val="19"/>
              </w:rPr>
              <w:t xml:space="preserve">1,887 </w:t>
            </w:r>
            <w:r w:rsidRPr="00186C34">
              <w:rPr>
                <w:rFonts w:ascii="Arial" w:eastAsia="Arial" w:hAnsi="Arial" w:cs="Arial"/>
                <w:b/>
                <w:bCs/>
                <w:sz w:val="20"/>
                <w:szCs w:val="19"/>
              </w:rPr>
              <w:t>TNVS/PUV drivers</w:t>
            </w:r>
            <w:r w:rsidRPr="00186C34">
              <w:rPr>
                <w:rFonts w:ascii="Arial" w:eastAsia="Arial" w:hAnsi="Arial" w:cs="Arial"/>
                <w:sz w:val="20"/>
                <w:szCs w:val="19"/>
              </w:rPr>
              <w:t xml:space="preserve"> in the Region.</w:t>
            </w:r>
          </w:p>
          <w:p w14:paraId="2CEA7EFD"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3D7F8264" w:rsidR="002A2C5B" w:rsidRPr="00991781" w:rsidRDefault="0008405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84056">
              <w:rPr>
                <w:rFonts w:ascii="Arial" w:eastAsia="Arial" w:hAnsi="Arial" w:cs="Arial"/>
                <w:color w:val="0070C0"/>
                <w:sz w:val="20"/>
                <w:szCs w:val="20"/>
              </w:rPr>
              <w:t>02 June</w:t>
            </w:r>
            <w:r w:rsidR="002A7D6A" w:rsidRPr="00084056">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5CB6B148" w:rsidR="00DA0EB9" w:rsidRPr="00084056" w:rsidRDefault="00DA0EB9" w:rsidP="00084056">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084056">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84056" w:rsidRPr="00084056">
              <w:rPr>
                <w:rFonts w:ascii="Arial" w:eastAsia="Arial" w:hAnsi="Arial" w:cs="Arial"/>
                <w:b/>
                <w:color w:val="0070C0"/>
                <w:sz w:val="20"/>
                <w:szCs w:val="19"/>
                <w:lang w:bidi="en-US"/>
              </w:rPr>
              <w:t xml:space="preserve">246,087 </w:t>
            </w:r>
            <w:r w:rsidRPr="00084056">
              <w:rPr>
                <w:rFonts w:ascii="Arial" w:eastAsia="Arial" w:hAnsi="Arial" w:cs="Arial"/>
                <w:b/>
                <w:color w:val="0070C0"/>
                <w:sz w:val="20"/>
                <w:szCs w:val="19"/>
                <w:lang w:bidi="en-US"/>
              </w:rPr>
              <w:t>clients</w:t>
            </w:r>
            <w:r w:rsidRPr="00084056">
              <w:rPr>
                <w:rFonts w:ascii="Arial" w:eastAsia="Arial" w:hAnsi="Arial" w:cs="Arial"/>
                <w:color w:val="0070C0"/>
                <w:sz w:val="20"/>
                <w:szCs w:val="19"/>
                <w:lang w:bidi="en-US"/>
              </w:rPr>
              <w:t xml:space="preserve"> were served and provided with assistance amountin</w:t>
            </w:r>
            <w:r w:rsidR="00B72A4F" w:rsidRPr="00084056">
              <w:rPr>
                <w:rFonts w:ascii="Arial" w:eastAsia="Arial" w:hAnsi="Arial" w:cs="Arial"/>
                <w:color w:val="0070C0"/>
                <w:sz w:val="20"/>
                <w:szCs w:val="19"/>
                <w:lang w:bidi="en-US"/>
              </w:rPr>
              <w:t xml:space="preserve">g to </w:t>
            </w:r>
            <w:r w:rsidR="00385C88" w:rsidRPr="00084056">
              <w:rPr>
                <w:rFonts w:ascii="Arial" w:eastAsia="Arial" w:hAnsi="Arial" w:cs="Arial"/>
                <w:b/>
                <w:color w:val="0070C0"/>
                <w:sz w:val="20"/>
                <w:szCs w:val="19"/>
                <w:lang w:bidi="en-US"/>
              </w:rPr>
              <w:t>₱</w:t>
            </w:r>
            <w:r w:rsidR="00084056" w:rsidRPr="00084056">
              <w:rPr>
                <w:rFonts w:ascii="Arial" w:eastAsia="Arial" w:hAnsi="Arial" w:cs="Arial"/>
                <w:b/>
                <w:color w:val="0070C0"/>
                <w:sz w:val="20"/>
                <w:szCs w:val="19"/>
                <w:lang w:bidi="en-US"/>
              </w:rPr>
              <w:t xml:space="preserve">758,946,659.02 </w:t>
            </w:r>
            <w:r w:rsidRPr="00084056">
              <w:rPr>
                <w:rFonts w:ascii="Arial" w:eastAsia="Arial" w:hAnsi="Arial" w:cs="Arial"/>
                <w:color w:val="0070C0"/>
                <w:sz w:val="20"/>
                <w:szCs w:val="19"/>
                <w:lang w:bidi="en-US"/>
              </w:rPr>
              <w:t xml:space="preserve">through medical assistance, burial assistance, food assistance, and other AICS services. </w:t>
            </w:r>
          </w:p>
          <w:p w14:paraId="44501617" w14:textId="77777777" w:rsidR="002A2C5B" w:rsidRPr="00991781"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991781">
              <w:rPr>
                <w:rFonts w:ascii="Arial" w:eastAsia="Arial" w:hAnsi="Arial" w:cs="Arial"/>
                <w:b/>
                <w:sz w:val="20"/>
                <w:szCs w:val="19"/>
                <w:lang w:bidi="en-US"/>
              </w:rPr>
              <w:t>₱50,031,597.20</w:t>
            </w:r>
            <w:r w:rsidRPr="00991781">
              <w:rPr>
                <w:rFonts w:ascii="Arial" w:eastAsia="Arial" w:hAnsi="Arial" w:cs="Arial"/>
                <w:sz w:val="20"/>
                <w:szCs w:val="19"/>
                <w:lang w:bidi="en-US"/>
              </w:rPr>
              <w:t xml:space="preserve"> to </w:t>
            </w:r>
            <w:r w:rsidRPr="00991781">
              <w:rPr>
                <w:rFonts w:ascii="Arial" w:eastAsia="Arial" w:hAnsi="Arial" w:cs="Arial"/>
                <w:b/>
                <w:sz w:val="20"/>
                <w:szCs w:val="19"/>
                <w:lang w:bidi="en-US"/>
              </w:rPr>
              <w:t xml:space="preserve">5,991 </w:t>
            </w:r>
            <w:r w:rsidRPr="00991781">
              <w:rPr>
                <w:rFonts w:ascii="Arial" w:eastAsia="Arial" w:hAnsi="Arial" w:cs="Arial"/>
                <w:sz w:val="20"/>
                <w:szCs w:val="19"/>
                <w:lang w:bidi="en-US"/>
              </w:rPr>
              <w:t>beneficiaries.</w:t>
            </w:r>
          </w:p>
          <w:p w14:paraId="4F6C5210" w14:textId="60F6D65A"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DSWD-FO II ensures provision of augmentation support to LGUs, stakeholders and partners.</w:t>
            </w:r>
          </w:p>
          <w:p w14:paraId="788A1894" w14:textId="77777777" w:rsidR="00D846D9" w:rsidRPr="00991781" w:rsidRDefault="00D846D9" w:rsidP="00D846D9">
            <w:pPr>
              <w:pStyle w:val="ListParagraph"/>
              <w:spacing w:after="0" w:line="240" w:lineRule="auto"/>
              <w:ind w:left="360" w:right="57"/>
              <w:jc w:val="both"/>
              <w:rPr>
                <w:rFonts w:ascii="Arial" w:eastAsia="Arial" w:hAnsi="Arial" w:cs="Arial"/>
                <w:sz w:val="20"/>
                <w:szCs w:val="19"/>
                <w:lang w:bidi="en-US"/>
              </w:rPr>
            </w:pPr>
          </w:p>
          <w:p w14:paraId="34D126A7" w14:textId="78D8396B" w:rsidR="002A2C5B" w:rsidRPr="00991781"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91781">
              <w:rPr>
                <w:rFonts w:ascii="Arial" w:eastAsia="Arial" w:hAnsi="Arial" w:cs="Arial"/>
                <w:b/>
                <w:sz w:val="20"/>
                <w:szCs w:val="19"/>
              </w:rPr>
              <w:t>Social Amelioration Program (SAP)</w:t>
            </w:r>
          </w:p>
          <w:p w14:paraId="2E2D2DE5" w14:textId="22839325" w:rsidR="00B72A4F" w:rsidRPr="00084056" w:rsidRDefault="00B72A4F" w:rsidP="00084056">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084056">
              <w:rPr>
                <w:rFonts w:ascii="Arial" w:eastAsia="Arial" w:hAnsi="Arial" w:cs="Arial"/>
                <w:color w:val="0070C0"/>
                <w:sz w:val="20"/>
                <w:szCs w:val="19"/>
                <w:lang w:bidi="en-US"/>
              </w:rPr>
              <w:t xml:space="preserve">DSWD-FO II facilitated the direct cash payout of </w:t>
            </w:r>
            <w:r w:rsidR="00084056" w:rsidRPr="00084056">
              <w:rPr>
                <w:rFonts w:ascii="Arial" w:eastAsia="Arial" w:hAnsi="Arial" w:cs="Arial"/>
                <w:color w:val="0070C0"/>
                <w:sz w:val="20"/>
                <w:szCs w:val="19"/>
                <w:lang w:bidi="en-US"/>
              </w:rPr>
              <w:t>168 LTFRB-TNVS</w:t>
            </w:r>
            <w:r w:rsidRPr="00084056">
              <w:rPr>
                <w:rFonts w:ascii="Arial" w:eastAsia="Arial" w:hAnsi="Arial" w:cs="Arial"/>
                <w:color w:val="0070C0"/>
                <w:sz w:val="20"/>
                <w:szCs w:val="19"/>
                <w:lang w:bidi="en-US"/>
              </w:rPr>
              <w:t xml:space="preserve"> </w:t>
            </w:r>
            <w:r w:rsidR="00084056" w:rsidRPr="00084056">
              <w:rPr>
                <w:rFonts w:ascii="Arial" w:eastAsia="Arial" w:hAnsi="Arial" w:cs="Arial"/>
                <w:color w:val="0070C0"/>
                <w:sz w:val="20"/>
                <w:szCs w:val="19"/>
                <w:lang w:bidi="en-US"/>
              </w:rPr>
              <w:t>ESP-SAP beneficiaries from different municipalities in the province</w:t>
            </w:r>
            <w:r w:rsidR="00084056" w:rsidRPr="00084056">
              <w:rPr>
                <w:rFonts w:ascii="Arial" w:eastAsia="Arial" w:hAnsi="Arial" w:cs="Arial"/>
                <w:color w:val="0070C0"/>
                <w:sz w:val="20"/>
                <w:szCs w:val="19"/>
                <w:lang w:bidi="en-US"/>
              </w:rPr>
              <w:t xml:space="preserve"> </w:t>
            </w:r>
            <w:r w:rsidR="00084056" w:rsidRPr="00084056">
              <w:rPr>
                <w:rFonts w:ascii="Arial" w:eastAsia="Arial" w:hAnsi="Arial" w:cs="Arial"/>
                <w:color w:val="0070C0"/>
                <w:sz w:val="20"/>
                <w:szCs w:val="19"/>
                <w:lang w:bidi="en-US"/>
              </w:rPr>
              <w:t>of Cagayan and was able to disburse an aggregate amount of</w:t>
            </w:r>
            <w:r w:rsidR="00084056" w:rsidRPr="00084056">
              <w:rPr>
                <w:rFonts w:ascii="Arial" w:eastAsia="Arial" w:hAnsi="Arial" w:cs="Arial"/>
                <w:color w:val="0070C0"/>
                <w:sz w:val="20"/>
                <w:szCs w:val="19"/>
                <w:lang w:bidi="en-US"/>
              </w:rPr>
              <w:t xml:space="preserve"> </w:t>
            </w:r>
            <w:r w:rsidR="00084056" w:rsidRPr="00084056">
              <w:rPr>
                <w:rFonts w:ascii="Arial" w:eastAsia="Arial" w:hAnsi="Arial" w:cs="Arial"/>
                <w:color w:val="0070C0"/>
                <w:sz w:val="20"/>
                <w:szCs w:val="19"/>
                <w:lang w:bidi="en-US"/>
              </w:rPr>
              <w:t>₱924,000.00.</w:t>
            </w:r>
          </w:p>
          <w:p w14:paraId="09204181" w14:textId="1B663759" w:rsidR="006A7916" w:rsidRPr="00991781" w:rsidRDefault="006A7916" w:rsidP="006A7916">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DSWD-FO II facilitated the direct cash payout of 281 LTFRB-TNVS ESP-SAP beneficiaries from Abulug, Pamplona, Piat</w:t>
            </w:r>
            <w:r w:rsidR="000A4536" w:rsidRPr="00991781">
              <w:rPr>
                <w:rFonts w:ascii="Arial" w:eastAsia="Arial" w:hAnsi="Arial" w:cs="Arial"/>
                <w:sz w:val="20"/>
                <w:szCs w:val="19"/>
                <w:lang w:bidi="en-US"/>
              </w:rPr>
              <w:t>,</w:t>
            </w:r>
            <w:r w:rsidRPr="00991781">
              <w:rPr>
                <w:rFonts w:ascii="Arial" w:eastAsia="Arial" w:hAnsi="Arial" w:cs="Arial"/>
                <w:sz w:val="20"/>
                <w:szCs w:val="19"/>
                <w:lang w:bidi="en-US"/>
              </w:rPr>
              <w:t xml:space="preserve"> Tuao, Sta. Teresita, Sta. Ana and Iguig </w:t>
            </w:r>
            <w:r w:rsidR="000A4536" w:rsidRPr="00991781">
              <w:rPr>
                <w:rFonts w:ascii="Arial" w:eastAsia="Arial" w:hAnsi="Arial" w:cs="Arial"/>
                <w:sz w:val="20"/>
                <w:szCs w:val="19"/>
                <w:lang w:bidi="en-US"/>
              </w:rPr>
              <w:t xml:space="preserve">in the Province of Cagayan, </w:t>
            </w:r>
            <w:r w:rsidRPr="00991781">
              <w:rPr>
                <w:rFonts w:ascii="Arial" w:eastAsia="Arial" w:hAnsi="Arial" w:cs="Arial"/>
                <w:sz w:val="20"/>
                <w:szCs w:val="19"/>
                <w:lang w:bidi="en-US"/>
              </w:rPr>
              <w:t>and was able to disburse an aggregate amount of ₱1,545,500.00.</w:t>
            </w:r>
          </w:p>
          <w:p w14:paraId="50CF5543" w14:textId="6FDCEA95" w:rsidR="002A2C5B" w:rsidRPr="00991781"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 xml:space="preserve">DSWD-FO II conducted payout to </w:t>
            </w:r>
            <w:r w:rsidRPr="00991781">
              <w:rPr>
                <w:rFonts w:ascii="Arial" w:eastAsia="Arial" w:hAnsi="Arial" w:cs="Arial"/>
                <w:b/>
                <w:sz w:val="20"/>
                <w:szCs w:val="19"/>
                <w:lang w:bidi="en-US"/>
              </w:rPr>
              <w:t>19,554 beneficiaries</w:t>
            </w:r>
            <w:r w:rsidRPr="00991781">
              <w:rPr>
                <w:rFonts w:ascii="Arial" w:eastAsia="Arial" w:hAnsi="Arial" w:cs="Arial"/>
                <w:sz w:val="20"/>
                <w:szCs w:val="19"/>
                <w:lang w:bidi="en-US"/>
              </w:rPr>
              <w:t xml:space="preserve"> of the Bayanihan 2 with a total amount of</w:t>
            </w:r>
            <w:r w:rsidRPr="00991781">
              <w:t xml:space="preserve"> </w:t>
            </w:r>
            <w:r w:rsidRPr="00991781">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lastRenderedPageBreak/>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958529A" w:rsidR="002A2C5B" w:rsidRPr="00991781" w:rsidRDefault="00BC098D"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991781">
              <w:rPr>
                <w:rFonts w:ascii="Arial" w:eastAsia="Arial" w:hAnsi="Arial" w:cs="Arial"/>
                <w:sz w:val="20"/>
                <w:szCs w:val="20"/>
              </w:rPr>
              <w:t>31</w:t>
            </w:r>
            <w:r w:rsidR="003F3B05" w:rsidRPr="00991781">
              <w:rPr>
                <w:rFonts w:ascii="Arial" w:eastAsia="Arial" w:hAnsi="Arial" w:cs="Arial"/>
                <w:sz w:val="20"/>
                <w:szCs w:val="20"/>
              </w:rPr>
              <w:t xml:space="preserve"> </w:t>
            </w:r>
            <w:r w:rsidR="002A7D6A" w:rsidRPr="00991781">
              <w:rPr>
                <w:rFonts w:ascii="Arial" w:eastAsia="Arial" w:hAnsi="Arial" w:cs="Arial"/>
                <w:sz w:val="20"/>
                <w:szCs w:val="20"/>
              </w:rPr>
              <w:t>May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3E2C1553" w:rsidR="003F3B05" w:rsidRPr="00991781" w:rsidRDefault="003F3B05" w:rsidP="003F3B05">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DSWD-FO CALABARZON convened a meeting with the Regional Response Cluster and Local Task Forces of Batangas and Cavite for the enhancement of their response and contingency plans for disasters are aligned to the COVID-19 response protocols.</w:t>
            </w:r>
          </w:p>
          <w:p w14:paraId="3C3AF2EF" w14:textId="123D136B" w:rsidR="00BC098D" w:rsidRPr="00991781" w:rsidRDefault="00BC098D"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DSWD-FO CALABARZON coordinated with Department of Science and Technology (DOST) IV-A for their technical assistance on the improvement of the systems at DSWD FO IV-A warehouses.</w:t>
            </w:r>
          </w:p>
          <w:p w14:paraId="14490DE5" w14:textId="338ED015" w:rsidR="00BC098D" w:rsidRPr="00991781" w:rsidRDefault="003F3B05"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DSWD-FO CALABARZON </w:t>
            </w:r>
            <w:r w:rsidR="00BC098D" w:rsidRPr="00991781">
              <w:rPr>
                <w:rFonts w:ascii="Arial" w:eastAsia="Arial" w:hAnsi="Arial" w:cs="Arial"/>
                <w:sz w:val="20"/>
                <w:szCs w:val="20"/>
              </w:rPr>
              <w:t xml:space="preserve">coordinated with the Regional Task Force (RTF) Against COVID-19 Emergency Operations Center for their assistance in the mobilization of resources for the hauling of NFA rice from Gen. Trias City to the FOs warehouses in Dasmariñas City and Gen. Mariano Alvarez, Cavite. </w:t>
            </w:r>
          </w:p>
          <w:p w14:paraId="11DE63EF" w14:textId="47467B7E" w:rsidR="00BC098D" w:rsidRPr="00991781" w:rsidRDefault="003F3B05"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DSWD-FO CALABARZON </w:t>
            </w:r>
            <w:r w:rsidR="00BC098D" w:rsidRPr="00991781">
              <w:rPr>
                <w:rFonts w:ascii="Arial" w:eastAsia="Arial" w:hAnsi="Arial" w:cs="Arial"/>
                <w:sz w:val="20"/>
                <w:szCs w:val="20"/>
              </w:rPr>
              <w:t xml:space="preserve">DRMD represented the Field Office in the Technical Working Group Meeting on Disaster Statistics. The meeting served as venue for the Provincial Task Forces Against COVID-19 to share their practices on the production of COVID-19 and disaster-related statistics. </w:t>
            </w:r>
          </w:p>
          <w:p w14:paraId="20E66E45" w14:textId="347DA1AE" w:rsidR="00BC098D" w:rsidRPr="00991781" w:rsidRDefault="00BC098D"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The Occupational Health and Safety (OSH) Committee coordinated with Muntilupa City Government for the vaccination of DSWD FO IV-A personnel assigned at the Regional Office. </w:t>
            </w:r>
          </w:p>
          <w:p w14:paraId="3D832B36" w14:textId="0EA7EC0C" w:rsidR="00BC098D" w:rsidRPr="00991781" w:rsidRDefault="003F3B05"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DSWD-FO CALABARZON </w:t>
            </w:r>
            <w:r w:rsidR="00BC098D" w:rsidRPr="00991781">
              <w:rPr>
                <w:rFonts w:ascii="Arial" w:eastAsia="Arial" w:hAnsi="Arial" w:cs="Arial"/>
                <w:sz w:val="20"/>
                <w:szCs w:val="20"/>
              </w:rPr>
              <w:t>EOC tracked and monitored the hauling of 1,100 Family Food Packs (FFPs) for the municipality of Mauban, Quezon.</w:t>
            </w:r>
          </w:p>
          <w:p w14:paraId="5F5F7259" w14:textId="55D63E3A" w:rsidR="002A2C5B" w:rsidRPr="00991781" w:rsidRDefault="002A7D6A" w:rsidP="003F3B05">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 xml:space="preserve">The Crisis Intervention Section has provided a total amount of grants worth </w:t>
            </w:r>
            <w:r w:rsidRPr="00991781">
              <w:rPr>
                <w:rFonts w:ascii="Arial" w:eastAsia="Arial" w:hAnsi="Arial" w:cs="Arial"/>
                <w:b/>
                <w:bCs/>
                <w:sz w:val="20"/>
                <w:szCs w:val="20"/>
              </w:rPr>
              <w:t>₱217,679,878.58</w:t>
            </w:r>
            <w:r w:rsidRPr="00991781">
              <w:rPr>
                <w:rFonts w:ascii="Arial" w:eastAsia="Arial" w:hAnsi="Arial" w:cs="Arial"/>
                <w:sz w:val="20"/>
                <w:szCs w:val="20"/>
              </w:rPr>
              <w:t xml:space="preserve"> to </w:t>
            </w:r>
            <w:r w:rsidRPr="00991781">
              <w:rPr>
                <w:rFonts w:ascii="Arial" w:eastAsia="Arial" w:hAnsi="Arial" w:cs="Arial"/>
                <w:b/>
                <w:bCs/>
                <w:sz w:val="20"/>
                <w:szCs w:val="20"/>
              </w:rPr>
              <w:t xml:space="preserve">80,200 clients </w:t>
            </w:r>
            <w:r w:rsidRPr="00991781">
              <w:rPr>
                <w:rFonts w:ascii="Arial" w:eastAsia="Arial" w:hAnsi="Arial" w:cs="Arial"/>
                <w:bCs/>
                <w:sz w:val="20"/>
                <w:szCs w:val="20"/>
              </w:rPr>
              <w:t>as of 08 January 2021.</w:t>
            </w:r>
          </w:p>
          <w:p w14:paraId="2AA4A4AD"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 xml:space="preserve">The Sustainable Livelihood Program (SLP) has provided </w:t>
            </w:r>
            <w:r w:rsidRPr="00991781">
              <w:rPr>
                <w:rFonts w:ascii="Arial" w:eastAsia="Arial" w:hAnsi="Arial" w:cs="Arial"/>
                <w:b/>
                <w:bCs/>
                <w:sz w:val="20"/>
                <w:szCs w:val="20"/>
              </w:rPr>
              <w:t>₱23,869,000.00</w:t>
            </w:r>
            <w:r w:rsidRPr="00991781">
              <w:rPr>
                <w:rFonts w:ascii="Arial" w:eastAsia="Arial" w:hAnsi="Arial" w:cs="Arial"/>
                <w:sz w:val="20"/>
                <w:szCs w:val="20"/>
              </w:rPr>
              <w:t xml:space="preserve"> to </w:t>
            </w:r>
            <w:r w:rsidRPr="00991781">
              <w:rPr>
                <w:rFonts w:ascii="Arial" w:eastAsia="Arial" w:hAnsi="Arial" w:cs="Arial"/>
                <w:b/>
                <w:bCs/>
                <w:sz w:val="20"/>
                <w:szCs w:val="20"/>
              </w:rPr>
              <w:t>1,538 beneficiaries</w:t>
            </w:r>
            <w:r w:rsidRPr="00991781">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991781" w:rsidRDefault="002A2C5B" w:rsidP="003F3B05">
            <w:pPr>
              <w:spacing w:after="0" w:line="240" w:lineRule="auto"/>
              <w:ind w:right="57"/>
              <w:contextualSpacing/>
              <w:jc w:val="both"/>
              <w:rPr>
                <w:rFonts w:ascii="Arial" w:eastAsia="Arial" w:hAnsi="Arial" w:cs="Arial"/>
                <w:b/>
                <w:sz w:val="20"/>
                <w:szCs w:val="20"/>
              </w:rPr>
            </w:pPr>
          </w:p>
          <w:p w14:paraId="1A454E4A" w14:textId="77777777" w:rsidR="002A2C5B" w:rsidRPr="00991781" w:rsidRDefault="002A7D6A" w:rsidP="003F3B05">
            <w:pPr>
              <w:spacing w:after="0" w:line="240" w:lineRule="auto"/>
              <w:ind w:right="57"/>
              <w:contextualSpacing/>
              <w:jc w:val="both"/>
              <w:rPr>
                <w:rFonts w:ascii="Arial" w:eastAsia="Arial" w:hAnsi="Arial" w:cs="Arial"/>
                <w:b/>
                <w:sz w:val="20"/>
                <w:szCs w:val="20"/>
              </w:rPr>
            </w:pPr>
            <w:r w:rsidRPr="00991781">
              <w:rPr>
                <w:rFonts w:ascii="Arial" w:eastAsia="Arial" w:hAnsi="Arial" w:cs="Arial"/>
                <w:b/>
                <w:sz w:val="20"/>
                <w:szCs w:val="20"/>
              </w:rPr>
              <w:t>Social Amelioration Program (SAP)</w:t>
            </w:r>
          </w:p>
          <w:p w14:paraId="6FD93124"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lastRenderedPageBreak/>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EA6184"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w:t>
            </w:r>
            <w:r w:rsidR="002A7D6A">
              <w:rPr>
                <w:rFonts w:ascii="Arial" w:eastAsia="Arial" w:hAnsi="Arial" w:cs="Arial"/>
                <w:sz w:val="20"/>
                <w:szCs w:val="20"/>
              </w:rPr>
              <w:t>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lastRenderedPageBreak/>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B783D10" w:rsidR="002A2C5B" w:rsidRDefault="009560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1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9C7423B" w14:textId="77777777" w:rsidR="00D846D9" w:rsidRDefault="00D846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A853525" w14:textId="77777777" w:rsidR="00D846D9" w:rsidRDefault="00D846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2069E7A" w14:textId="77777777" w:rsidR="00D846D9" w:rsidRDefault="00D846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461EF0C" w14:textId="77777777" w:rsidR="00D846D9" w:rsidRDefault="00D846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46F0F13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67293EC7"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31 Ma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F649CBF" w:rsidR="002A2C5B" w:rsidRDefault="00E93A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2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B14154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93A9C">
              <w:rPr>
                <w:rFonts w:ascii="Arial" w:eastAsia="Arial" w:hAnsi="Arial" w:cs="Arial"/>
                <w:sz w:val="20"/>
                <w:szCs w:val="19"/>
              </w:rPr>
              <w:t>02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FE6DF5E" w14:textId="77777777" w:rsidR="000F442F" w:rsidRDefault="000F442F">
      <w:pPr>
        <w:widowControl/>
        <w:spacing w:after="0" w:line="240" w:lineRule="auto"/>
        <w:contextualSpacing/>
        <w:rPr>
          <w:rFonts w:ascii="Arial" w:eastAsia="Arial" w:hAnsi="Arial" w:cs="Arial"/>
          <w:b/>
          <w:sz w:val="24"/>
          <w:szCs w:val="24"/>
        </w:rPr>
      </w:pPr>
    </w:p>
    <w:p w14:paraId="3E847883" w14:textId="482F76A1"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634F1681"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500 family food packs to LGU of Banga.</w:t>
            </w:r>
          </w:p>
          <w:p w14:paraId="44626108" w14:textId="162B410F"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300 family food packs to LGU of M’lang.</w:t>
            </w:r>
          </w:p>
        </w:tc>
      </w:tr>
    </w:tbl>
    <w:p w14:paraId="35012BEA" w14:textId="77777777" w:rsidR="002A2C5B" w:rsidRDefault="002A2C5B">
      <w:pPr>
        <w:spacing w:after="0" w:line="240" w:lineRule="auto"/>
        <w:contextualSpacing/>
        <w:rPr>
          <w:rFonts w:ascii="Arial" w:eastAsia="Arial" w:hAnsi="Arial" w:cs="Arial"/>
          <w:b/>
          <w:sz w:val="24"/>
          <w:szCs w:val="24"/>
        </w:rPr>
      </w:pPr>
      <w:bookmarkStart w:id="1" w:name="_heading=h.30j0zll" w:colFirst="0" w:colLast="0"/>
      <w:bookmarkEnd w:id="1"/>
    </w:p>
    <w:p w14:paraId="08FE8F52" w14:textId="71FBB9E9"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75AF271F" w14:textId="77777777" w:rsidR="003C264C" w:rsidRDefault="003C264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0B00FCBD" w14:textId="6B89E3E8" w:rsidR="002A2C5B" w:rsidRPr="00991781" w:rsidRDefault="00991781" w:rsidP="00991781">
      <w:pPr>
        <w:widowControl/>
        <w:spacing w:after="0" w:line="240" w:lineRule="auto"/>
        <w:contextualSpacing/>
        <w:rPr>
          <w:rFonts w:ascii="Arial" w:eastAsia="Arial" w:hAnsi="Arial" w:cs="Arial"/>
          <w:b/>
          <w:sz w:val="24"/>
          <w:szCs w:val="24"/>
        </w:rPr>
      </w:pPr>
      <w:r w:rsidRPr="00991781">
        <w:rPr>
          <w:rFonts w:ascii="Arial" w:eastAsia="Arial" w:hAnsi="Arial" w:cs="Arial"/>
          <w:b/>
          <w:sz w:val="24"/>
          <w:szCs w:val="24"/>
        </w:rPr>
        <w:t>MARIE JOYCE G. RAFANAN</w:t>
      </w: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77777777" w:rsidR="00991781" w:rsidRDefault="00991781" w:rsidP="00D43A5E">
      <w:pPr>
        <w:widowControl/>
        <w:spacing w:after="0" w:line="240" w:lineRule="auto"/>
        <w:contextualSpacing/>
        <w:rPr>
          <w:rFonts w:ascii="Arial" w:eastAsia="Arial" w:hAnsi="Arial" w:cs="Arial"/>
          <w:b/>
          <w:sz w:val="24"/>
          <w:szCs w:val="24"/>
        </w:rPr>
      </w:pPr>
      <w:r w:rsidRPr="00991781">
        <w:rPr>
          <w:rFonts w:ascii="Arial" w:eastAsia="Arial" w:hAnsi="Arial" w:cs="Arial"/>
          <w:b/>
          <w:sz w:val="24"/>
          <w:szCs w:val="24"/>
        </w:rPr>
        <w:t>LESLIE R. JAWILI</w:t>
      </w:r>
    </w:p>
    <w:p w14:paraId="71CC127C" w14:textId="0F8D45CA" w:rsidR="002A2C5B"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AA1D215" w14:textId="03E486A3" w:rsidR="008F698C" w:rsidRDefault="008F698C" w:rsidP="00D43A5E">
      <w:pPr>
        <w:widowControl/>
        <w:spacing w:after="0" w:line="240" w:lineRule="auto"/>
        <w:contextualSpacing/>
        <w:rPr>
          <w:rFonts w:ascii="Arial" w:eastAsia="Arial" w:hAnsi="Arial" w:cs="Arial"/>
          <w:sz w:val="24"/>
          <w:szCs w:val="24"/>
        </w:rPr>
      </w:pPr>
    </w:p>
    <w:p w14:paraId="710DD5BB" w14:textId="43907316" w:rsidR="008F698C" w:rsidRDefault="008F698C" w:rsidP="00D43A5E">
      <w:pPr>
        <w:widowControl/>
        <w:spacing w:after="0" w:line="240" w:lineRule="auto"/>
        <w:contextualSpacing/>
        <w:rPr>
          <w:rFonts w:ascii="Arial" w:eastAsia="Arial" w:hAnsi="Arial" w:cs="Arial"/>
          <w:sz w:val="24"/>
          <w:szCs w:val="24"/>
        </w:rPr>
      </w:pPr>
    </w:p>
    <w:p w14:paraId="179BDDC6" w14:textId="6972CC19" w:rsidR="008F698C" w:rsidRDefault="008F698C" w:rsidP="00D43A5E">
      <w:pPr>
        <w:widowControl/>
        <w:spacing w:after="0" w:line="240" w:lineRule="auto"/>
        <w:contextualSpacing/>
        <w:rPr>
          <w:rFonts w:ascii="Arial" w:eastAsia="Arial" w:hAnsi="Arial" w:cs="Arial"/>
          <w:sz w:val="24"/>
          <w:szCs w:val="24"/>
        </w:rPr>
      </w:pPr>
    </w:p>
    <w:p w14:paraId="740CBC69" w14:textId="6DEFD68E" w:rsidR="008F698C" w:rsidRDefault="008F698C" w:rsidP="00D43A5E">
      <w:pPr>
        <w:widowControl/>
        <w:spacing w:after="0" w:line="240" w:lineRule="auto"/>
        <w:contextualSpacing/>
        <w:rPr>
          <w:rFonts w:ascii="Arial" w:eastAsia="Arial" w:hAnsi="Arial" w:cs="Arial"/>
          <w:sz w:val="24"/>
          <w:szCs w:val="24"/>
        </w:rPr>
      </w:pPr>
    </w:p>
    <w:p w14:paraId="2507086A" w14:textId="6BF0B553" w:rsidR="008F698C" w:rsidRDefault="008F698C" w:rsidP="00D43A5E">
      <w:pPr>
        <w:widowControl/>
        <w:spacing w:after="0" w:line="240" w:lineRule="auto"/>
        <w:contextualSpacing/>
        <w:rPr>
          <w:rFonts w:ascii="Arial" w:eastAsia="Arial" w:hAnsi="Arial" w:cs="Arial"/>
          <w:sz w:val="24"/>
          <w:szCs w:val="24"/>
        </w:rPr>
      </w:pPr>
    </w:p>
    <w:p w14:paraId="0C6930FC" w14:textId="1E343A75" w:rsidR="008F698C" w:rsidRDefault="008F698C" w:rsidP="00D43A5E">
      <w:pPr>
        <w:widowControl/>
        <w:spacing w:after="0" w:line="240" w:lineRule="auto"/>
        <w:contextualSpacing/>
        <w:rPr>
          <w:rFonts w:ascii="Arial" w:eastAsia="Arial" w:hAnsi="Arial" w:cs="Arial"/>
          <w:sz w:val="24"/>
          <w:szCs w:val="24"/>
        </w:rPr>
      </w:pPr>
    </w:p>
    <w:p w14:paraId="3B758983" w14:textId="1A9858FF" w:rsidR="000E55C4" w:rsidRDefault="000E55C4" w:rsidP="000E55C4">
      <w:pPr>
        <w:spacing w:after="0" w:line="240" w:lineRule="auto"/>
        <w:contextualSpacing/>
        <w:rPr>
          <w:rFonts w:ascii="Arial" w:eastAsia="Arial" w:hAnsi="Arial" w:cs="Arial"/>
          <w:b/>
          <w:color w:val="002060"/>
          <w:sz w:val="28"/>
          <w:szCs w:val="28"/>
        </w:rPr>
      </w:pPr>
    </w:p>
    <w:p w14:paraId="3FC0114B" w14:textId="46F53858" w:rsidR="000E55C4" w:rsidRDefault="000E55C4" w:rsidP="00D43A5E">
      <w:pPr>
        <w:widowControl/>
        <w:spacing w:after="0" w:line="240" w:lineRule="auto"/>
        <w:contextualSpacing/>
        <w:rPr>
          <w:rFonts w:ascii="Arial" w:eastAsia="Arial" w:hAnsi="Arial" w:cs="Arial"/>
          <w:sz w:val="24"/>
          <w:szCs w:val="24"/>
        </w:rPr>
      </w:pPr>
    </w:p>
    <w:p w14:paraId="487F75BD" w14:textId="63FE71BA" w:rsidR="00E84BFF" w:rsidRDefault="00E84BFF" w:rsidP="00D43A5E">
      <w:pPr>
        <w:widowControl/>
        <w:spacing w:after="0" w:line="240" w:lineRule="auto"/>
        <w:contextualSpacing/>
        <w:rPr>
          <w:rFonts w:ascii="Arial" w:eastAsia="Arial" w:hAnsi="Arial" w:cs="Arial"/>
          <w:sz w:val="24"/>
          <w:szCs w:val="24"/>
        </w:rPr>
      </w:pPr>
    </w:p>
    <w:p w14:paraId="335DE2F5" w14:textId="371E1A1C" w:rsidR="00E84BFF" w:rsidRDefault="00E84BFF" w:rsidP="00D43A5E">
      <w:pPr>
        <w:widowControl/>
        <w:spacing w:after="0" w:line="240" w:lineRule="auto"/>
        <w:contextualSpacing/>
        <w:rPr>
          <w:rFonts w:ascii="Arial" w:eastAsia="Arial" w:hAnsi="Arial" w:cs="Arial"/>
          <w:sz w:val="24"/>
          <w:szCs w:val="24"/>
        </w:rPr>
      </w:pPr>
    </w:p>
    <w:p w14:paraId="18DC79BE" w14:textId="6F51D484" w:rsidR="00E84BFF" w:rsidRDefault="00E84BFF" w:rsidP="00D43A5E">
      <w:pPr>
        <w:widowControl/>
        <w:spacing w:after="0" w:line="240" w:lineRule="auto"/>
        <w:contextualSpacing/>
        <w:rPr>
          <w:rFonts w:ascii="Arial" w:eastAsia="Arial" w:hAnsi="Arial" w:cs="Arial"/>
          <w:sz w:val="24"/>
          <w:szCs w:val="24"/>
        </w:rPr>
      </w:pPr>
    </w:p>
    <w:p w14:paraId="361902C6" w14:textId="26852144" w:rsidR="00E84BFF" w:rsidRDefault="00D846D9" w:rsidP="00E84BFF">
      <w:pPr>
        <w:spacing w:after="0" w:line="240" w:lineRule="auto"/>
        <w:contextualSpacing/>
        <w:rPr>
          <w:rFonts w:ascii="Arial" w:eastAsia="Arial" w:hAnsi="Arial" w:cs="Arial"/>
          <w:b/>
          <w:color w:val="002060"/>
          <w:sz w:val="28"/>
          <w:szCs w:val="28"/>
        </w:rPr>
      </w:pPr>
      <w:bookmarkStart w:id="2" w:name="_GoBack"/>
      <w:r>
        <w:rPr>
          <w:rFonts w:ascii="Arial" w:eastAsia="Arial" w:hAnsi="Arial" w:cs="Arial"/>
          <w:b/>
          <w:noProof/>
          <w:color w:val="002060"/>
          <w:sz w:val="28"/>
          <w:szCs w:val="28"/>
        </w:rPr>
        <w:drawing>
          <wp:anchor distT="0" distB="0" distL="114300" distR="114300" simplePos="0" relativeHeight="251658240" behindDoc="0" locked="0" layoutInCell="1" allowOverlap="1" wp14:anchorId="1CCB18D5" wp14:editId="1D85A9A4">
            <wp:simplePos x="0" y="0"/>
            <wp:positionH relativeFrom="column">
              <wp:posOffset>177165</wp:posOffset>
            </wp:positionH>
            <wp:positionV relativeFrom="paragraph">
              <wp:posOffset>287020</wp:posOffset>
            </wp:positionV>
            <wp:extent cx="5890260" cy="44176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697.jpg"/>
                    <pic:cNvPicPr/>
                  </pic:nvPicPr>
                  <pic:blipFill>
                    <a:blip r:embed="rId10">
                      <a:extLst>
                        <a:ext uri="{28A0092B-C50C-407E-A947-70E740481C1C}">
                          <a14:useLocalDpi xmlns:a14="http://schemas.microsoft.com/office/drawing/2010/main" val="0"/>
                        </a:ext>
                      </a:extLst>
                    </a:blip>
                    <a:stretch>
                      <a:fillRect/>
                    </a:stretch>
                  </pic:blipFill>
                  <pic:spPr>
                    <a:xfrm>
                      <a:off x="0" y="0"/>
                      <a:ext cx="5890260" cy="4417695"/>
                    </a:xfrm>
                    <a:prstGeom prst="rect">
                      <a:avLst/>
                    </a:prstGeom>
                  </pic:spPr>
                </pic:pic>
              </a:graphicData>
            </a:graphic>
            <wp14:sizeRelH relativeFrom="page">
              <wp14:pctWidth>0</wp14:pctWidth>
            </wp14:sizeRelH>
            <wp14:sizeRelV relativeFrom="page">
              <wp14:pctHeight>0</wp14:pctHeight>
            </wp14:sizeRelV>
          </wp:anchor>
        </w:drawing>
      </w:r>
      <w:bookmarkEnd w:id="2"/>
      <w:r w:rsidR="00E84BFF">
        <w:rPr>
          <w:rFonts w:ascii="Arial" w:eastAsia="Arial" w:hAnsi="Arial" w:cs="Arial"/>
          <w:b/>
          <w:color w:val="002060"/>
          <w:sz w:val="28"/>
          <w:szCs w:val="28"/>
        </w:rPr>
        <w:t>PHOTO DOCUMENTATION</w:t>
      </w:r>
    </w:p>
    <w:p w14:paraId="1DF99495" w14:textId="625D0B3D" w:rsidR="00E84BFF" w:rsidRDefault="00E84BFF" w:rsidP="00E84BFF">
      <w:pPr>
        <w:spacing w:after="0" w:line="240" w:lineRule="auto"/>
        <w:contextualSpacing/>
        <w:rPr>
          <w:rFonts w:ascii="Arial" w:eastAsia="Arial" w:hAnsi="Arial" w:cs="Arial"/>
          <w:b/>
          <w:color w:val="002060"/>
          <w:sz w:val="28"/>
          <w:szCs w:val="28"/>
        </w:rPr>
      </w:pPr>
    </w:p>
    <w:p w14:paraId="465A0FAA" w14:textId="44E12E4E" w:rsidR="00E84BFF" w:rsidRDefault="00E84BFF" w:rsidP="00E84BFF">
      <w:pPr>
        <w:spacing w:after="0" w:line="240" w:lineRule="auto"/>
        <w:contextualSpacing/>
        <w:rPr>
          <w:rFonts w:ascii="Arial" w:eastAsia="Arial" w:hAnsi="Arial" w:cs="Arial"/>
          <w:b/>
          <w:color w:val="002060"/>
          <w:sz w:val="28"/>
          <w:szCs w:val="28"/>
        </w:rPr>
      </w:pPr>
    </w:p>
    <w:p w14:paraId="676CDB8E" w14:textId="6A31D0E0" w:rsidR="00E84BFF" w:rsidRPr="00D43A5E" w:rsidRDefault="00E84BFF" w:rsidP="00D43A5E">
      <w:pPr>
        <w:widowControl/>
        <w:spacing w:after="0" w:line="240" w:lineRule="auto"/>
        <w:contextualSpacing/>
        <w:rPr>
          <w:rFonts w:ascii="Arial" w:eastAsia="Arial" w:hAnsi="Arial" w:cs="Arial"/>
          <w:sz w:val="24"/>
          <w:szCs w:val="24"/>
        </w:rPr>
      </w:pPr>
    </w:p>
    <w:sectPr w:rsidR="00E84BFF" w:rsidRPr="00D43A5E">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1F6E0" w14:textId="77777777" w:rsidR="005B70FA" w:rsidRDefault="005B70FA">
      <w:pPr>
        <w:spacing w:line="240" w:lineRule="auto"/>
      </w:pPr>
      <w:r>
        <w:separator/>
      </w:r>
    </w:p>
  </w:endnote>
  <w:endnote w:type="continuationSeparator" w:id="0">
    <w:p w14:paraId="5F8D4979" w14:textId="77777777" w:rsidR="005B70FA" w:rsidRDefault="005B70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385C88" w:rsidRDefault="00385C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385C88" w:rsidRDefault="00385C88">
    <w:pPr>
      <w:pBdr>
        <w:bottom w:val="single" w:sz="6" w:space="1" w:color="000000"/>
      </w:pBdr>
      <w:tabs>
        <w:tab w:val="left" w:pos="2371"/>
        <w:tab w:val="center" w:pos="5233"/>
      </w:tabs>
      <w:spacing w:after="0" w:line="240" w:lineRule="auto"/>
      <w:jc w:val="right"/>
      <w:rPr>
        <w:sz w:val="16"/>
        <w:szCs w:val="16"/>
      </w:rPr>
    </w:pPr>
  </w:p>
  <w:p w14:paraId="30A432AD" w14:textId="0FF3EC29" w:rsidR="00385C88" w:rsidRDefault="00385C8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846D9">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846D9">
      <w:rPr>
        <w:b/>
        <w:noProof/>
        <w:sz w:val="16"/>
        <w:szCs w:val="16"/>
      </w:rPr>
      <w:t>35</w:t>
    </w:r>
    <w:r>
      <w:rPr>
        <w:b/>
        <w:sz w:val="16"/>
        <w:szCs w:val="16"/>
      </w:rPr>
      <w:fldChar w:fldCharType="end"/>
    </w:r>
    <w:r>
      <w:rPr>
        <w:b/>
        <w:sz w:val="16"/>
        <w:szCs w:val="16"/>
      </w:rPr>
      <w:t xml:space="preserve"> </w:t>
    </w:r>
    <w:r>
      <w:rPr>
        <w:sz w:val="16"/>
        <w:szCs w:val="16"/>
      </w:rPr>
      <w:t xml:space="preserve">| </w:t>
    </w:r>
    <w:r w:rsidR="007E7E47">
      <w:rPr>
        <w:rFonts w:ascii="Arial" w:eastAsia="Arial" w:hAnsi="Arial" w:cs="Arial"/>
        <w:sz w:val="14"/>
        <w:szCs w:val="14"/>
      </w:rPr>
      <w:t>DSWD DROMIC Report #697</w:t>
    </w:r>
    <w:r>
      <w:rPr>
        <w:rFonts w:ascii="Arial" w:eastAsia="Arial" w:hAnsi="Arial" w:cs="Arial"/>
        <w:sz w:val="14"/>
        <w:szCs w:val="14"/>
      </w:rPr>
      <w:t xml:space="preserve"> on the Coronavirus Disease (COVID19) as of </w:t>
    </w:r>
    <w:r w:rsidR="007E7E47">
      <w:rPr>
        <w:rFonts w:ascii="Arial" w:eastAsia="Arial" w:hAnsi="Arial" w:cs="Arial"/>
        <w:sz w:val="14"/>
        <w:szCs w:val="14"/>
      </w:rPr>
      <w:t>02</w:t>
    </w:r>
    <w:r w:rsidR="00991781">
      <w:rPr>
        <w:rFonts w:ascii="Arial" w:eastAsia="Arial" w:hAnsi="Arial" w:cs="Arial"/>
        <w:sz w:val="14"/>
        <w:szCs w:val="14"/>
      </w:rPr>
      <w:t xml:space="preserve"> June</w:t>
    </w:r>
    <w:r>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385C88" w:rsidRDefault="00385C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38AC58" w14:textId="77777777" w:rsidR="005B70FA" w:rsidRDefault="005B70FA">
      <w:pPr>
        <w:spacing w:after="0" w:line="240" w:lineRule="auto"/>
      </w:pPr>
      <w:r>
        <w:separator/>
      </w:r>
    </w:p>
  </w:footnote>
  <w:footnote w:type="continuationSeparator" w:id="0">
    <w:p w14:paraId="6AD4E888" w14:textId="77777777" w:rsidR="005B70FA" w:rsidRDefault="005B70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385C88" w:rsidRDefault="00385C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385C88" w:rsidRDefault="00385C8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2AB8CDD0" w:rsidR="00385C88" w:rsidRDefault="00385C88" w:rsidP="008F698C">
    <w:pPr>
      <w:pBdr>
        <w:bottom w:val="single" w:sz="6" w:space="1" w:color="000000"/>
      </w:pBdr>
      <w:tabs>
        <w:tab w:val="center" w:pos="4680"/>
        <w:tab w:val="right" w:pos="9360"/>
      </w:tabs>
      <w:spacing w:after="0" w:line="240" w:lineRule="auto"/>
      <w:rPr>
        <w:sz w:val="10"/>
      </w:rPr>
    </w:pPr>
    <w:r>
      <w:rPr>
        <w:sz w:val="10"/>
      </w:rPr>
      <w:t>9</w:t>
    </w:r>
  </w:p>
  <w:p w14:paraId="6BA9FC90" w14:textId="77777777" w:rsidR="00385C88" w:rsidRDefault="00385C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385C88" w:rsidRDefault="00385C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0E86806-4F18-4E87-9BFE-6CD0EC6C9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071</Words>
  <Characters>80210</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02T08:50:00Z</dcterms:created>
  <dcterms:modified xsi:type="dcterms:W3CDTF">2021-06-02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